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B0DA8" w14:textId="2D2BE926" w:rsidR="00C203D3" w:rsidRDefault="00491584" w:rsidP="008A4A23">
      <w:pPr>
        <w:spacing w:after="0"/>
        <w:rPr>
          <w:rFonts w:ascii="Book Antiqua" w:hAnsi="Book Antiqua"/>
          <w:sz w:val="24"/>
          <w:szCs w:val="24"/>
        </w:rPr>
      </w:pPr>
      <w:bookmarkStart w:id="0" w:name="_Hlk47518053"/>
      <w:r>
        <w:rPr>
          <w:rFonts w:ascii="Book Antiqua" w:hAnsi="Book Antiqua"/>
          <w:noProof/>
          <w:sz w:val="24"/>
          <w:szCs w:val="24"/>
        </w:rPr>
        <w:drawing>
          <wp:inline distT="0" distB="0" distL="0" distR="0" wp14:anchorId="089C2B67" wp14:editId="69403736">
            <wp:extent cx="4572000" cy="7295515"/>
            <wp:effectExtent l="0" t="0" r="0" b="635"/>
            <wp:docPr id="1" name="Picture 1" descr="A cover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ver of a video game&#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7295515"/>
                    </a:xfrm>
                    <a:prstGeom prst="rect">
                      <a:avLst/>
                    </a:prstGeom>
                  </pic:spPr>
                </pic:pic>
              </a:graphicData>
            </a:graphic>
          </wp:inline>
        </w:drawing>
      </w:r>
      <w:r w:rsidR="00C203D3">
        <w:rPr>
          <w:rFonts w:ascii="Book Antiqua" w:hAnsi="Book Antiqua"/>
          <w:sz w:val="24"/>
          <w:szCs w:val="24"/>
        </w:rPr>
        <w:br w:type="page"/>
      </w:r>
    </w:p>
    <w:p w14:paraId="7784DA8A" w14:textId="77777777" w:rsidR="00C203D3" w:rsidRPr="00AF103E" w:rsidRDefault="00C203D3" w:rsidP="008A4A23">
      <w:pPr>
        <w:pageBreakBefore/>
        <w:spacing w:after="0" w:line="276" w:lineRule="auto"/>
        <w:jc w:val="center"/>
        <w:rPr>
          <w:rFonts w:ascii="Book Antiqua" w:hAnsi="Book Antiqua"/>
        </w:rPr>
      </w:pPr>
      <w:r w:rsidRPr="00AF103E">
        <w:rPr>
          <w:rFonts w:ascii="Book Antiqua" w:hAnsi="Book Antiqua"/>
        </w:rPr>
        <w:lastRenderedPageBreak/>
        <w:t>Published by Adam Gaffen</w:t>
      </w:r>
    </w:p>
    <w:p w14:paraId="3EC0DAA4" w14:textId="4D7BC7F4" w:rsidR="00C203D3" w:rsidRPr="00AF103E" w:rsidRDefault="00C203D3" w:rsidP="008A4A23">
      <w:pPr>
        <w:spacing w:after="0" w:line="276" w:lineRule="auto"/>
        <w:jc w:val="center"/>
        <w:rPr>
          <w:rFonts w:ascii="Book Antiqua" w:hAnsi="Book Antiqua"/>
        </w:rPr>
      </w:pPr>
      <w:r w:rsidRPr="00AF103E">
        <w:rPr>
          <w:rFonts w:ascii="Book Antiqua" w:hAnsi="Book Antiqua"/>
        </w:rPr>
        <w:t>This Edition, Copyright © 20</w:t>
      </w:r>
      <w:r w:rsidR="00EF0400">
        <w:rPr>
          <w:rFonts w:ascii="Book Antiqua" w:hAnsi="Book Antiqua"/>
        </w:rPr>
        <w:t xml:space="preserve">21 </w:t>
      </w:r>
      <w:r w:rsidRPr="00AF103E">
        <w:rPr>
          <w:rFonts w:ascii="Book Antiqua" w:hAnsi="Book Antiqua"/>
        </w:rPr>
        <w:t>by Adam Gaffen</w:t>
      </w:r>
    </w:p>
    <w:p w14:paraId="07909ED2" w14:textId="721D7FB2" w:rsidR="00C203D3" w:rsidRPr="00AF103E" w:rsidRDefault="00C203D3" w:rsidP="008A4A23">
      <w:pPr>
        <w:spacing w:after="0" w:line="276" w:lineRule="auto"/>
        <w:jc w:val="center"/>
        <w:rPr>
          <w:rFonts w:ascii="Book Antiqua" w:hAnsi="Book Antiqua"/>
        </w:rPr>
      </w:pPr>
      <w:r w:rsidRPr="00AF103E">
        <w:rPr>
          <w:rFonts w:ascii="Book Antiqua" w:hAnsi="Book Antiqua"/>
        </w:rPr>
        <w:t xml:space="preserve">Cover Art © </w:t>
      </w:r>
      <w:r w:rsidR="00EF0400">
        <w:rPr>
          <w:rFonts w:ascii="Book Antiqua" w:hAnsi="Book Antiqua"/>
        </w:rPr>
        <w:t>Adam Gaffen</w:t>
      </w:r>
    </w:p>
    <w:p w14:paraId="52299E94" w14:textId="77777777" w:rsidR="00C203D3" w:rsidRPr="00AF103E" w:rsidRDefault="00C203D3" w:rsidP="008A4A23">
      <w:pPr>
        <w:spacing w:after="0" w:line="276" w:lineRule="auto"/>
        <w:jc w:val="center"/>
        <w:rPr>
          <w:rFonts w:ascii="Book Antiqua" w:hAnsi="Book Antiqua"/>
        </w:rPr>
      </w:pPr>
      <w:r w:rsidRPr="00AF103E">
        <w:rPr>
          <w:rFonts w:ascii="Book Antiqua" w:hAnsi="Book Antiqua"/>
        </w:rPr>
        <w:t>All rights reserved. Except as permitted under the U.S. Copyright Act of 1976, no part of this publication may be reproduced, distributed, or transmitted in any form or by any means, or stored in a database or retrieval system, without the prior written permission of the author.</w:t>
      </w:r>
    </w:p>
    <w:p w14:paraId="21B567C3" w14:textId="77777777" w:rsidR="00C203D3" w:rsidRPr="00AF103E" w:rsidRDefault="00C203D3" w:rsidP="008A4A23">
      <w:pPr>
        <w:spacing w:after="0" w:line="276" w:lineRule="auto"/>
        <w:jc w:val="center"/>
        <w:rPr>
          <w:rFonts w:ascii="Book Antiqua" w:hAnsi="Book Antiqua"/>
        </w:rPr>
      </w:pPr>
      <w:r w:rsidRPr="00AF103E">
        <w:rPr>
          <w:rFonts w:ascii="Book Antiqua" w:hAnsi="Book Antiqua"/>
        </w:rPr>
        <w:t>All Rights Reserved.</w:t>
      </w:r>
    </w:p>
    <w:p w14:paraId="475A6F11" w14:textId="77777777" w:rsidR="00C203D3" w:rsidRPr="00AF103E" w:rsidRDefault="00C203D3" w:rsidP="008A4A23">
      <w:pPr>
        <w:spacing w:after="0" w:line="276" w:lineRule="auto"/>
        <w:jc w:val="center"/>
        <w:rPr>
          <w:rFonts w:ascii="Book Antiqua" w:hAnsi="Book Antiqua"/>
        </w:rPr>
      </w:pPr>
      <w:r w:rsidRPr="00AF103E">
        <w:rPr>
          <w:rFonts w:ascii="Book Antiqua" w:hAnsi="Book Antiqua"/>
        </w:rPr>
        <w:t>The characters and events portrayed in this book are fictitious. Any similarity to persons, living or dead, is purely coincidental and not intended by the author.</w:t>
      </w:r>
    </w:p>
    <w:p w14:paraId="7363C719" w14:textId="2E00202E" w:rsidR="00C203D3" w:rsidRPr="00AF103E" w:rsidRDefault="00C203D3" w:rsidP="008A4A23">
      <w:pPr>
        <w:spacing w:after="0" w:line="276" w:lineRule="auto"/>
        <w:jc w:val="center"/>
        <w:rPr>
          <w:rFonts w:ascii="Book Antiqua" w:hAnsi="Book Antiqua"/>
        </w:rPr>
      </w:pPr>
      <w:r w:rsidRPr="00AF103E">
        <w:rPr>
          <w:rFonts w:ascii="Book Antiqua" w:hAnsi="Book Antiqua"/>
        </w:rPr>
        <w:t>For more about the author, future works, and events</w:t>
      </w:r>
      <w:r w:rsidR="00EF0400">
        <w:rPr>
          <w:rFonts w:ascii="Book Antiqua" w:hAnsi="Book Antiqua"/>
        </w:rPr>
        <w:t>,</w:t>
      </w:r>
      <w:r w:rsidR="00205A70">
        <w:rPr>
          <w:rFonts w:ascii="Book Antiqua" w:hAnsi="Book Antiqua"/>
        </w:rPr>
        <w:t xml:space="preserve"> </w:t>
      </w:r>
      <w:r w:rsidRPr="00AF103E">
        <w:rPr>
          <w:rFonts w:ascii="Book Antiqua" w:hAnsi="Book Antiqua"/>
        </w:rPr>
        <w:t>please visit:</w:t>
      </w:r>
    </w:p>
    <w:p w14:paraId="55DA07D0" w14:textId="2B7FCC47" w:rsidR="00C203D3" w:rsidRDefault="00EF0400" w:rsidP="008A4A23">
      <w:pPr>
        <w:spacing w:after="0" w:line="276" w:lineRule="auto"/>
        <w:jc w:val="center"/>
        <w:rPr>
          <w:rStyle w:val="Hyperlink"/>
          <w:rFonts w:ascii="Book Antiqua" w:hAnsi="Book Antiqua"/>
        </w:rPr>
      </w:pPr>
      <w:r>
        <w:rPr>
          <w:rFonts w:ascii="Book Antiqua" w:hAnsi="Book Antiqua"/>
        </w:rPr>
        <w:t>https://www.cassidychronicles.com</w:t>
      </w:r>
      <w:r>
        <w:rPr>
          <w:rStyle w:val="Hyperlink"/>
          <w:rFonts w:ascii="Book Antiqua" w:hAnsi="Book Antiqua"/>
        </w:rPr>
        <w:t xml:space="preserve"> </w:t>
      </w:r>
    </w:p>
    <w:p w14:paraId="4C0CC7F3" w14:textId="402410CD" w:rsidR="00DA4117" w:rsidRDefault="0068584D" w:rsidP="008A4A23">
      <w:pPr>
        <w:spacing w:after="0"/>
        <w:jc w:val="center"/>
        <w:rPr>
          <w:rFonts w:ascii="Book Antiqua" w:hAnsi="Book Antiqua"/>
          <w:color w:val="000080"/>
          <w:u w:val="single"/>
        </w:rPr>
      </w:pPr>
      <w:hyperlink r:id="rId8" w:history="1">
        <w:r w:rsidR="00EF0400" w:rsidRPr="00086CEB">
          <w:rPr>
            <w:rStyle w:val="Hyperlink"/>
            <w:rFonts w:ascii="Book Antiqua" w:hAnsi="Book Antiqua"/>
          </w:rPr>
          <w:t>https://allauthor.com/author/adamgaffen42/</w:t>
        </w:r>
      </w:hyperlink>
    </w:p>
    <w:p w14:paraId="27072215" w14:textId="3E02A951" w:rsidR="00DA4117" w:rsidRDefault="0068584D" w:rsidP="008A4A23">
      <w:pPr>
        <w:spacing w:after="0"/>
        <w:jc w:val="center"/>
        <w:rPr>
          <w:rFonts w:ascii="Book Antiqua" w:hAnsi="Book Antiqua"/>
          <w:color w:val="000080"/>
          <w:u w:val="single"/>
        </w:rPr>
      </w:pPr>
      <w:hyperlink r:id="rId9" w:history="1">
        <w:r w:rsidR="00DA4117" w:rsidRPr="00DA4117">
          <w:rPr>
            <w:rStyle w:val="Hyperlink"/>
            <w:rFonts w:ascii="Book Antiqua" w:hAnsi="Book Antiqua"/>
          </w:rPr>
          <w:t>https://www.amazon.com/Adam-Gaffen/e/B009QMIW3K/</w:t>
        </w:r>
      </w:hyperlink>
    </w:p>
    <w:p w14:paraId="67F43B3C" w14:textId="77777777" w:rsidR="00DA4117" w:rsidRDefault="00DA4117" w:rsidP="008A4A23">
      <w:pPr>
        <w:spacing w:after="0"/>
        <w:rPr>
          <w:rFonts w:ascii="Book Antiqua" w:hAnsi="Book Antiqua"/>
          <w:color w:val="000080"/>
          <w:u w:val="single"/>
        </w:rPr>
      </w:pPr>
      <w:r>
        <w:rPr>
          <w:rFonts w:ascii="Book Antiqua" w:hAnsi="Book Antiqua"/>
          <w:color w:val="000080"/>
          <w:u w:val="single"/>
        </w:rPr>
        <w:br w:type="page"/>
      </w:r>
    </w:p>
    <w:p w14:paraId="5996C1EA" w14:textId="77777777" w:rsidR="00BA1125" w:rsidRDefault="00BA1125" w:rsidP="008A4A23">
      <w:pPr>
        <w:spacing w:after="0"/>
        <w:jc w:val="center"/>
        <w:rPr>
          <w:rFonts w:ascii="Book Antiqua" w:hAnsi="Book Antiqua"/>
          <w:sz w:val="24"/>
          <w:szCs w:val="24"/>
        </w:rPr>
      </w:pPr>
    </w:p>
    <w:p w14:paraId="3ECF4E9B" w14:textId="77777777" w:rsidR="00BA1125" w:rsidRDefault="00BA1125" w:rsidP="008A4A23">
      <w:pPr>
        <w:spacing w:after="0"/>
        <w:jc w:val="center"/>
        <w:rPr>
          <w:rFonts w:ascii="Book Antiqua" w:hAnsi="Book Antiqua"/>
          <w:sz w:val="24"/>
          <w:szCs w:val="24"/>
        </w:rPr>
      </w:pPr>
    </w:p>
    <w:p w14:paraId="613268F7" w14:textId="77777777" w:rsidR="00BA1125" w:rsidRDefault="00BA1125" w:rsidP="008A4A23">
      <w:pPr>
        <w:spacing w:after="0"/>
        <w:jc w:val="center"/>
        <w:rPr>
          <w:rFonts w:ascii="Book Antiqua" w:hAnsi="Book Antiqua"/>
          <w:sz w:val="24"/>
          <w:szCs w:val="24"/>
        </w:rPr>
      </w:pPr>
    </w:p>
    <w:p w14:paraId="078588DF" w14:textId="77777777" w:rsidR="00BA1125" w:rsidRDefault="00BA1125" w:rsidP="008A4A23">
      <w:pPr>
        <w:spacing w:after="0"/>
        <w:jc w:val="center"/>
        <w:rPr>
          <w:rFonts w:ascii="Book Antiqua" w:hAnsi="Book Antiqua"/>
          <w:sz w:val="24"/>
          <w:szCs w:val="24"/>
        </w:rPr>
      </w:pPr>
    </w:p>
    <w:p w14:paraId="493813B6" w14:textId="77777777" w:rsidR="00BA1125" w:rsidRDefault="00BA1125" w:rsidP="008A4A23">
      <w:pPr>
        <w:spacing w:after="0"/>
        <w:jc w:val="center"/>
        <w:rPr>
          <w:rFonts w:ascii="Book Antiqua" w:hAnsi="Book Antiqua"/>
          <w:sz w:val="24"/>
          <w:szCs w:val="24"/>
        </w:rPr>
      </w:pPr>
    </w:p>
    <w:p w14:paraId="7CA65F99" w14:textId="77777777" w:rsidR="00BA1125" w:rsidRDefault="00BA1125" w:rsidP="008A4A23">
      <w:pPr>
        <w:spacing w:after="0"/>
        <w:jc w:val="center"/>
        <w:rPr>
          <w:rFonts w:ascii="Book Antiqua" w:hAnsi="Book Antiqua"/>
          <w:sz w:val="24"/>
          <w:szCs w:val="24"/>
        </w:rPr>
      </w:pPr>
    </w:p>
    <w:p w14:paraId="5CB72865" w14:textId="77777777" w:rsidR="00BA1125" w:rsidRDefault="00BA1125" w:rsidP="008A4A23">
      <w:pPr>
        <w:spacing w:after="0"/>
        <w:jc w:val="center"/>
        <w:rPr>
          <w:rFonts w:ascii="Book Antiqua" w:hAnsi="Book Antiqua"/>
          <w:sz w:val="24"/>
          <w:szCs w:val="24"/>
        </w:rPr>
      </w:pPr>
    </w:p>
    <w:p w14:paraId="058F0A41" w14:textId="7CB002BB" w:rsidR="00BA1125" w:rsidRDefault="00BA1125" w:rsidP="008A4A23">
      <w:pPr>
        <w:spacing w:after="0"/>
        <w:jc w:val="center"/>
        <w:rPr>
          <w:rFonts w:ascii="Book Antiqua" w:hAnsi="Book Antiqua"/>
          <w:sz w:val="24"/>
          <w:szCs w:val="24"/>
        </w:rPr>
      </w:pPr>
      <w:r>
        <w:rPr>
          <w:rFonts w:ascii="Book Antiqua" w:hAnsi="Book Antiqua"/>
          <w:sz w:val="24"/>
          <w:szCs w:val="24"/>
        </w:rPr>
        <w:t>Dedication</w:t>
      </w:r>
    </w:p>
    <w:p w14:paraId="0765C8E8" w14:textId="0016AE73" w:rsidR="00AD3A15" w:rsidRDefault="00AD3A15" w:rsidP="008A4A23">
      <w:pPr>
        <w:spacing w:after="0"/>
        <w:jc w:val="center"/>
        <w:rPr>
          <w:rFonts w:ascii="Book Antiqua" w:hAnsi="Book Antiqua"/>
          <w:sz w:val="24"/>
          <w:szCs w:val="24"/>
        </w:rPr>
      </w:pPr>
    </w:p>
    <w:p w14:paraId="012F1D77" w14:textId="36468D56" w:rsidR="00AD3A15" w:rsidRDefault="00AD3A15" w:rsidP="008A4A23">
      <w:pPr>
        <w:spacing w:after="0"/>
        <w:jc w:val="center"/>
        <w:rPr>
          <w:rFonts w:ascii="Book Antiqua" w:hAnsi="Book Antiqua"/>
          <w:sz w:val="24"/>
          <w:szCs w:val="24"/>
        </w:rPr>
      </w:pPr>
      <w:r>
        <w:rPr>
          <w:rFonts w:ascii="Book Antiqua" w:hAnsi="Book Antiqua"/>
          <w:sz w:val="24"/>
          <w:szCs w:val="24"/>
        </w:rPr>
        <w:t>To the Tin Man and Pinocchio,</w:t>
      </w:r>
    </w:p>
    <w:p w14:paraId="4BA8FFAC" w14:textId="7F5E0B90" w:rsidR="00AD3A15" w:rsidRDefault="00AD3A15" w:rsidP="008A4A23">
      <w:pPr>
        <w:spacing w:after="0"/>
        <w:jc w:val="center"/>
        <w:rPr>
          <w:rFonts w:ascii="Book Antiqua" w:hAnsi="Book Antiqua"/>
          <w:sz w:val="24"/>
          <w:szCs w:val="24"/>
        </w:rPr>
      </w:pPr>
      <w:r>
        <w:rPr>
          <w:rFonts w:ascii="Book Antiqua" w:hAnsi="Book Antiqua"/>
          <w:sz w:val="24"/>
          <w:szCs w:val="24"/>
        </w:rPr>
        <w:t>Who were on the right track</w:t>
      </w:r>
    </w:p>
    <w:bookmarkEnd w:id="0"/>
    <w:p w14:paraId="52B1E9B4" w14:textId="5638439C" w:rsidR="00C12C10" w:rsidRDefault="00C12C10" w:rsidP="00AD3A15">
      <w:pPr>
        <w:rPr>
          <w:rFonts w:ascii="Book Antiqua" w:hAnsi="Book Antiqua"/>
          <w:sz w:val="24"/>
          <w:szCs w:val="24"/>
        </w:rPr>
      </w:pPr>
    </w:p>
    <w:p w14:paraId="4786ABF6" w14:textId="147FD29D" w:rsidR="00AD3A15" w:rsidRDefault="00AD3A15">
      <w:pPr>
        <w:rPr>
          <w:rFonts w:ascii="Book Antiqua" w:hAnsi="Book Antiqua"/>
          <w:sz w:val="24"/>
          <w:szCs w:val="24"/>
        </w:rPr>
      </w:pPr>
      <w:r>
        <w:rPr>
          <w:rFonts w:ascii="Book Antiqua" w:hAnsi="Book Antiqua"/>
          <w:sz w:val="24"/>
          <w:szCs w:val="24"/>
        </w:rPr>
        <w:br w:type="page"/>
      </w:r>
    </w:p>
    <w:p w14:paraId="415CB57C" w14:textId="4B7DD09C" w:rsidR="00EF0400" w:rsidRDefault="00EF0400" w:rsidP="00C12C10">
      <w:pPr>
        <w:spacing w:after="0"/>
        <w:ind w:firstLine="720"/>
        <w:jc w:val="both"/>
        <w:rPr>
          <w:rFonts w:ascii="Book Antiqua" w:hAnsi="Book Antiqua"/>
          <w:b/>
          <w:bCs/>
        </w:rPr>
      </w:pPr>
      <w:r>
        <w:rPr>
          <w:rFonts w:ascii="Book Antiqua" w:hAnsi="Book Antiqua"/>
          <w:b/>
          <w:bCs/>
        </w:rPr>
        <w:lastRenderedPageBreak/>
        <w:t>Stardate 12505.14</w:t>
      </w:r>
    </w:p>
    <w:p w14:paraId="34B8CB7C" w14:textId="6750BCA0" w:rsidR="00F163ED" w:rsidRPr="00EF0400" w:rsidRDefault="00F163ED" w:rsidP="00C12C10">
      <w:pPr>
        <w:spacing w:after="0"/>
        <w:ind w:firstLine="720"/>
        <w:jc w:val="both"/>
        <w:rPr>
          <w:rFonts w:ascii="Book Antiqua" w:hAnsi="Book Antiqua"/>
          <w:b/>
          <w:bCs/>
        </w:rPr>
      </w:pPr>
      <w:r>
        <w:rPr>
          <w:rFonts w:ascii="Book Antiqua" w:hAnsi="Book Antiqua"/>
          <w:b/>
          <w:bCs/>
        </w:rPr>
        <w:t>Mac and Diana</w:t>
      </w:r>
    </w:p>
    <w:p w14:paraId="6FA65A22" w14:textId="77777777" w:rsidR="00EF0400" w:rsidRDefault="00EF0400" w:rsidP="00C12C10">
      <w:pPr>
        <w:spacing w:after="0"/>
        <w:ind w:firstLine="720"/>
        <w:jc w:val="both"/>
        <w:rPr>
          <w:rFonts w:ascii="Book Antiqua" w:hAnsi="Book Antiqua"/>
        </w:rPr>
      </w:pPr>
    </w:p>
    <w:p w14:paraId="7F9CE0B7" w14:textId="1CAB3894" w:rsidR="00C12C10" w:rsidRDefault="00EF0400" w:rsidP="00C12C10">
      <w:pPr>
        <w:spacing w:after="0"/>
        <w:ind w:firstLine="720"/>
        <w:jc w:val="both"/>
        <w:rPr>
          <w:rFonts w:ascii="Book Antiqua" w:hAnsi="Book Antiqua"/>
        </w:rPr>
      </w:pPr>
      <w:r>
        <w:rPr>
          <w:rFonts w:ascii="Book Antiqua" w:hAnsi="Book Antiqua"/>
        </w:rPr>
        <w:t>“Amanda, do you have a few minutes?”</w:t>
      </w:r>
    </w:p>
    <w:p w14:paraId="129FAB52" w14:textId="3CFAC2D1" w:rsidR="00EF0400" w:rsidRDefault="00EF0400" w:rsidP="00EF0400">
      <w:pPr>
        <w:spacing w:after="0"/>
        <w:ind w:firstLine="720"/>
        <w:jc w:val="both"/>
        <w:rPr>
          <w:rFonts w:ascii="Book Antiqua" w:hAnsi="Book Antiqua"/>
        </w:rPr>
      </w:pPr>
      <w:r>
        <w:rPr>
          <w:rFonts w:ascii="Book Antiqua" w:hAnsi="Book Antiqua"/>
        </w:rPr>
        <w:t>Amanda McAllister, Minister of Energy and Technology for the Terran Federation and mother of a cranky four-month-old, smiled</w:t>
      </w:r>
      <w:r w:rsidR="00BE71AB">
        <w:rPr>
          <w:rFonts w:ascii="Book Antiqua" w:hAnsi="Book Antiqua"/>
        </w:rPr>
        <w:t xml:space="preserve"> at me. I knew why. She thought I </w:t>
      </w:r>
      <w:r w:rsidR="00AF7E31">
        <w:rPr>
          <w:rFonts w:ascii="Book Antiqua" w:hAnsi="Book Antiqua"/>
        </w:rPr>
        <w:t xml:space="preserve">was more and more human every day, but </w:t>
      </w:r>
      <w:r w:rsidR="00BE71AB">
        <w:rPr>
          <w:rFonts w:ascii="Book Antiqua" w:hAnsi="Book Antiqua"/>
        </w:rPr>
        <w:t>I</w:t>
      </w:r>
      <w:r w:rsidR="00AF7E31">
        <w:rPr>
          <w:rFonts w:ascii="Book Antiqua" w:hAnsi="Book Antiqua"/>
        </w:rPr>
        <w:t xml:space="preserve"> still refused to call her “Mac” like everyone else did.</w:t>
      </w:r>
    </w:p>
    <w:p w14:paraId="710C74D4" w14:textId="1F23FFF3" w:rsidR="00AF7E31" w:rsidRDefault="00CF3E5D" w:rsidP="00EF0400">
      <w:pPr>
        <w:spacing w:after="0"/>
        <w:ind w:firstLine="720"/>
        <w:jc w:val="both"/>
        <w:rPr>
          <w:rFonts w:ascii="Book Antiqua" w:hAnsi="Book Antiqua"/>
        </w:rPr>
      </w:pPr>
      <w:r>
        <w:rPr>
          <w:rFonts w:ascii="Book Antiqua" w:hAnsi="Book Antiqua"/>
        </w:rPr>
        <w:t>I’d made the concession not to address her as</w:t>
      </w:r>
      <w:r w:rsidR="00AF7E31">
        <w:rPr>
          <w:rFonts w:ascii="Book Antiqua" w:hAnsi="Book Antiqua"/>
        </w:rPr>
        <w:t xml:space="preserve"> “Minister McAllister.”</w:t>
      </w:r>
    </w:p>
    <w:p w14:paraId="4779F74F" w14:textId="6B5688DA" w:rsidR="00AF7E31" w:rsidRDefault="00137B9C" w:rsidP="00EF0400">
      <w:pPr>
        <w:spacing w:after="0"/>
        <w:ind w:firstLine="720"/>
        <w:jc w:val="both"/>
        <w:rPr>
          <w:rFonts w:ascii="Book Antiqua" w:hAnsi="Book Antiqua"/>
        </w:rPr>
      </w:pPr>
      <w:r>
        <w:rPr>
          <w:rFonts w:ascii="Book Antiqua" w:hAnsi="Book Antiqua"/>
        </w:rPr>
        <w:t>“Sure, Diana, come on in, Teddy won’t wake up for a little while yet so I’m free, what can I do for you?”</w:t>
      </w:r>
    </w:p>
    <w:p w14:paraId="71CD0D2D" w14:textId="10967843" w:rsidR="00137B9C" w:rsidRDefault="00137B9C" w:rsidP="00EF0400">
      <w:pPr>
        <w:spacing w:after="0"/>
        <w:ind w:firstLine="720"/>
        <w:jc w:val="both"/>
        <w:rPr>
          <w:rFonts w:ascii="Book Antiqua" w:hAnsi="Book Antiqua"/>
        </w:rPr>
      </w:pPr>
      <w:r>
        <w:rPr>
          <w:rFonts w:ascii="Book Antiqua" w:hAnsi="Book Antiqua"/>
        </w:rPr>
        <w:t xml:space="preserve">The “come on in” was </w:t>
      </w:r>
      <w:r w:rsidR="00826455">
        <w:rPr>
          <w:rFonts w:ascii="Book Antiqua" w:hAnsi="Book Antiqua"/>
        </w:rPr>
        <w:t xml:space="preserve">redundant. Since </w:t>
      </w:r>
      <w:r w:rsidR="00CF3E5D">
        <w:rPr>
          <w:rFonts w:ascii="Book Antiqua" w:hAnsi="Book Antiqua"/>
        </w:rPr>
        <w:t>I</w:t>
      </w:r>
      <w:r w:rsidR="00826455">
        <w:rPr>
          <w:rFonts w:ascii="Book Antiqua" w:hAnsi="Book Antiqua"/>
        </w:rPr>
        <w:t xml:space="preserve"> was the habitat’s resident AI, all </w:t>
      </w:r>
      <w:r w:rsidR="00CF3E5D">
        <w:rPr>
          <w:rFonts w:ascii="Book Antiqua" w:hAnsi="Book Antiqua"/>
        </w:rPr>
        <w:t>I</w:t>
      </w:r>
      <w:r w:rsidR="00826455">
        <w:rPr>
          <w:rFonts w:ascii="Book Antiqua" w:hAnsi="Book Antiqua"/>
        </w:rPr>
        <w:t xml:space="preserve"> had to do was activate the holographic projectors in </w:t>
      </w:r>
      <w:r w:rsidR="008F2D7F">
        <w:rPr>
          <w:rFonts w:ascii="Book Antiqua" w:hAnsi="Book Antiqua"/>
        </w:rPr>
        <w:t>Amanda</w:t>
      </w:r>
      <w:r w:rsidR="00826455">
        <w:rPr>
          <w:rFonts w:ascii="Book Antiqua" w:hAnsi="Book Antiqua"/>
        </w:rPr>
        <w:t xml:space="preserve">’s office. But </w:t>
      </w:r>
      <w:r w:rsidR="008F2D7F">
        <w:rPr>
          <w:rFonts w:ascii="Book Antiqua" w:hAnsi="Book Antiqua"/>
        </w:rPr>
        <w:t>she</w:t>
      </w:r>
      <w:r w:rsidR="00826455">
        <w:rPr>
          <w:rFonts w:ascii="Book Antiqua" w:hAnsi="Book Antiqua"/>
        </w:rPr>
        <w:t xml:space="preserve"> liked the little details.</w:t>
      </w:r>
    </w:p>
    <w:p w14:paraId="2C283A3E" w14:textId="55DF424D" w:rsidR="00826455" w:rsidRDefault="00826455" w:rsidP="00EF0400">
      <w:pPr>
        <w:spacing w:after="0"/>
        <w:ind w:firstLine="720"/>
        <w:jc w:val="both"/>
        <w:rPr>
          <w:rFonts w:ascii="Book Antiqua" w:hAnsi="Book Antiqua"/>
        </w:rPr>
      </w:pPr>
      <w:r>
        <w:rPr>
          <w:rFonts w:ascii="Book Antiqua" w:hAnsi="Book Antiqua"/>
        </w:rPr>
        <w:t>As expected</w:t>
      </w:r>
      <w:r w:rsidR="00205A70">
        <w:rPr>
          <w:rFonts w:ascii="Book Antiqua" w:hAnsi="Book Antiqua"/>
        </w:rPr>
        <w:t>,</w:t>
      </w:r>
      <w:r>
        <w:rPr>
          <w:rFonts w:ascii="Book Antiqua" w:hAnsi="Book Antiqua"/>
        </w:rPr>
        <w:t xml:space="preserve"> </w:t>
      </w:r>
      <w:r w:rsidR="00CF3E5D">
        <w:rPr>
          <w:rFonts w:ascii="Book Antiqua" w:hAnsi="Book Antiqua"/>
        </w:rPr>
        <w:t>I chose my</w:t>
      </w:r>
      <w:r>
        <w:rPr>
          <w:rFonts w:ascii="Book Antiqua" w:hAnsi="Book Antiqua"/>
        </w:rPr>
        <w:t xml:space="preserve"> favorite avatar</w:t>
      </w:r>
      <w:r w:rsidR="00CF3E5D">
        <w:rPr>
          <w:rFonts w:ascii="Book Antiqua" w:hAnsi="Book Antiqua"/>
        </w:rPr>
        <w:t>, and it</w:t>
      </w:r>
      <w:r>
        <w:rPr>
          <w:rFonts w:ascii="Book Antiqua" w:hAnsi="Book Antiqua"/>
        </w:rPr>
        <w:t xml:space="preserve"> flicked into existence.</w:t>
      </w:r>
    </w:p>
    <w:p w14:paraId="0391D917" w14:textId="0CCDA49B" w:rsidR="00826455" w:rsidRDefault="00826455" w:rsidP="00EF0400">
      <w:pPr>
        <w:spacing w:after="0"/>
        <w:ind w:firstLine="720"/>
        <w:jc w:val="both"/>
        <w:rPr>
          <w:rFonts w:ascii="Book Antiqua" w:hAnsi="Book Antiqua"/>
        </w:rPr>
      </w:pPr>
      <w:r>
        <w:rPr>
          <w:rFonts w:ascii="Book Antiqua" w:hAnsi="Book Antiqua"/>
        </w:rPr>
        <w:t xml:space="preserve">“Nice,” </w:t>
      </w:r>
      <w:r w:rsidR="008F2D7F">
        <w:rPr>
          <w:rFonts w:ascii="Book Antiqua" w:hAnsi="Book Antiqua"/>
        </w:rPr>
        <w:t>Amanda</w:t>
      </w:r>
      <w:r>
        <w:rPr>
          <w:rFonts w:ascii="Book Antiqua" w:hAnsi="Book Antiqua"/>
        </w:rPr>
        <w:t xml:space="preserve"> said. “New outfit?”</w:t>
      </w:r>
    </w:p>
    <w:p w14:paraId="269B0BE0" w14:textId="6051DFB6" w:rsidR="00826455" w:rsidRDefault="00CF3E5D" w:rsidP="00EF0400">
      <w:pPr>
        <w:spacing w:after="0"/>
        <w:ind w:firstLine="720"/>
        <w:jc w:val="both"/>
        <w:rPr>
          <w:rFonts w:ascii="Book Antiqua" w:hAnsi="Book Antiqua"/>
        </w:rPr>
      </w:pPr>
      <w:r>
        <w:rPr>
          <w:rFonts w:ascii="Book Antiqua" w:hAnsi="Book Antiqua"/>
        </w:rPr>
        <w:t>I</w:t>
      </w:r>
      <w:r w:rsidR="00826455">
        <w:rPr>
          <w:rFonts w:ascii="Book Antiqua" w:hAnsi="Book Antiqua"/>
        </w:rPr>
        <w:t xml:space="preserve"> looked at </w:t>
      </w:r>
      <w:r w:rsidR="00FB3615">
        <w:rPr>
          <w:rFonts w:ascii="Book Antiqua" w:hAnsi="Book Antiqua"/>
        </w:rPr>
        <w:t>my</w:t>
      </w:r>
      <w:r w:rsidR="00826455">
        <w:rPr>
          <w:rFonts w:ascii="Book Antiqua" w:hAnsi="Book Antiqua"/>
        </w:rPr>
        <w:t xml:space="preserve"> holographic body. “Yes. I thought a bit of color would be a nice change of pace.”</w:t>
      </w:r>
    </w:p>
    <w:p w14:paraId="20840377" w14:textId="763D2274" w:rsidR="00826455" w:rsidRDefault="00CF3E5D" w:rsidP="00EF0400">
      <w:pPr>
        <w:spacing w:after="0"/>
        <w:ind w:firstLine="720"/>
        <w:jc w:val="both"/>
        <w:rPr>
          <w:rFonts w:ascii="Book Antiqua" w:hAnsi="Book Antiqua"/>
        </w:rPr>
      </w:pPr>
      <w:r>
        <w:rPr>
          <w:rFonts w:ascii="Book Antiqua" w:hAnsi="Book Antiqua"/>
        </w:rPr>
        <w:t>My</w:t>
      </w:r>
      <w:r w:rsidR="00826455">
        <w:rPr>
          <w:rFonts w:ascii="Book Antiqua" w:hAnsi="Book Antiqua"/>
        </w:rPr>
        <w:t xml:space="preserve"> preferred avatar was the long-dead actress, Gal Godot, usually in a severe blue or black business suit. Always fashionable, of course, but never bright. Today’s appearance was </w:t>
      </w:r>
      <w:r w:rsidR="00826455">
        <w:rPr>
          <w:rFonts w:ascii="Book Antiqua" w:hAnsi="Book Antiqua"/>
          <w:i/>
          <w:iCs/>
        </w:rPr>
        <w:t>definitely</w:t>
      </w:r>
      <w:r w:rsidR="00826455">
        <w:rPr>
          <w:rFonts w:ascii="Book Antiqua" w:hAnsi="Book Antiqua"/>
        </w:rPr>
        <w:t xml:space="preserve"> bright</w:t>
      </w:r>
      <w:r w:rsidR="00F44B41">
        <w:rPr>
          <w:rFonts w:ascii="Book Antiqua" w:hAnsi="Book Antiqua"/>
        </w:rPr>
        <w:t>.</w:t>
      </w:r>
    </w:p>
    <w:p w14:paraId="0B73A3EB" w14:textId="19041E99" w:rsidR="00F44B41" w:rsidRDefault="00F44B41" w:rsidP="00EF0400">
      <w:pPr>
        <w:spacing w:after="0"/>
        <w:ind w:firstLine="720"/>
        <w:jc w:val="both"/>
        <w:rPr>
          <w:rFonts w:ascii="Book Antiqua" w:hAnsi="Book Antiqua"/>
        </w:rPr>
      </w:pPr>
      <w:r>
        <w:rPr>
          <w:rFonts w:ascii="Book Antiqua" w:hAnsi="Book Antiqua"/>
        </w:rPr>
        <w:t>“Early 21</w:t>
      </w:r>
      <w:r w:rsidRPr="00F44B41">
        <w:rPr>
          <w:rFonts w:ascii="Book Antiqua" w:hAnsi="Book Antiqua"/>
          <w:vertAlign w:val="superscript"/>
        </w:rPr>
        <w:t>st</w:t>
      </w:r>
      <w:r>
        <w:rPr>
          <w:rFonts w:ascii="Book Antiqua" w:hAnsi="Book Antiqua"/>
        </w:rPr>
        <w:t xml:space="preserve"> Century,” </w:t>
      </w:r>
      <w:r w:rsidR="00CF3E5D">
        <w:rPr>
          <w:rFonts w:ascii="Book Antiqua" w:hAnsi="Book Antiqua"/>
        </w:rPr>
        <w:t>I</w:t>
      </w:r>
      <w:r>
        <w:rPr>
          <w:rFonts w:ascii="Book Antiqua" w:hAnsi="Book Antiqua"/>
        </w:rPr>
        <w:t xml:space="preserve"> explained. “Palm Springs Film Festival in 2018.”</w:t>
      </w:r>
    </w:p>
    <w:p w14:paraId="68D59E2E" w14:textId="58D381CF" w:rsidR="00F163ED" w:rsidRDefault="00F163ED" w:rsidP="00EF0400">
      <w:pPr>
        <w:spacing w:after="0"/>
        <w:ind w:firstLine="720"/>
        <w:jc w:val="both"/>
        <w:rPr>
          <w:rFonts w:ascii="Book Antiqua" w:hAnsi="Book Antiqua"/>
        </w:rPr>
      </w:pPr>
      <w:r>
        <w:rPr>
          <w:rFonts w:ascii="Book Antiqua" w:hAnsi="Book Antiqua"/>
        </w:rPr>
        <w:t xml:space="preserve">It was a sheer yellow dress with strategically-placed cutouts and a hem </w:t>
      </w:r>
      <w:r w:rsidR="00205A70">
        <w:rPr>
          <w:rFonts w:ascii="Book Antiqua" w:hAnsi="Book Antiqua"/>
        </w:rPr>
        <w:t>that</w:t>
      </w:r>
      <w:r>
        <w:rPr>
          <w:rFonts w:ascii="Book Antiqua" w:hAnsi="Book Antiqua"/>
        </w:rPr>
        <w:t xml:space="preserve"> flared out. </w:t>
      </w:r>
      <w:r w:rsidR="00205A70">
        <w:rPr>
          <w:rFonts w:ascii="Book Antiqua" w:hAnsi="Book Antiqua"/>
        </w:rPr>
        <w:t>Apparently, the actresses’ hair was</w:t>
      </w:r>
      <w:r>
        <w:rPr>
          <w:rFonts w:ascii="Book Antiqua" w:hAnsi="Book Antiqua"/>
        </w:rPr>
        <w:t xml:space="preserve"> up that day, in a tight ‘do that came together in the back.</w:t>
      </w:r>
    </w:p>
    <w:p w14:paraId="037DFC1B" w14:textId="47AAFF14" w:rsidR="00F44B41" w:rsidRDefault="00F44B41" w:rsidP="00EF0400">
      <w:pPr>
        <w:spacing w:after="0"/>
        <w:ind w:firstLine="720"/>
        <w:jc w:val="both"/>
        <w:rPr>
          <w:rFonts w:ascii="Book Antiqua" w:hAnsi="Book Antiqua"/>
        </w:rPr>
      </w:pPr>
      <w:r>
        <w:rPr>
          <w:rFonts w:ascii="Book Antiqua" w:hAnsi="Book Antiqua"/>
        </w:rPr>
        <w:t>“I like it, it’s a good look for you</w:t>
      </w:r>
      <w:r w:rsidR="00EE5995">
        <w:rPr>
          <w:rFonts w:ascii="Book Antiqua" w:hAnsi="Book Antiqua"/>
        </w:rPr>
        <w:t>, you ought to wear dresses more often, I’ll bet there are a bunch of great ones in the archives, but you probably already have them all loaded in.”</w:t>
      </w:r>
    </w:p>
    <w:p w14:paraId="06088001" w14:textId="7882C951" w:rsidR="00EE5995" w:rsidRDefault="00EE5995" w:rsidP="00EF0400">
      <w:pPr>
        <w:spacing w:after="0"/>
        <w:ind w:firstLine="720"/>
        <w:jc w:val="both"/>
        <w:rPr>
          <w:rFonts w:ascii="Book Antiqua" w:hAnsi="Book Antiqua"/>
        </w:rPr>
      </w:pPr>
      <w:r>
        <w:rPr>
          <w:rFonts w:ascii="Book Antiqua" w:hAnsi="Book Antiqua"/>
        </w:rPr>
        <w:t>“Yes, Amanda, there are, and yes, I do. I will</w:t>
      </w:r>
      <w:r w:rsidR="00F163ED">
        <w:rPr>
          <w:rFonts w:ascii="Book Antiqua" w:hAnsi="Book Antiqua"/>
        </w:rPr>
        <w:t xml:space="preserve"> remember your suggestions.” </w:t>
      </w:r>
      <w:r w:rsidR="00205A70">
        <w:rPr>
          <w:rFonts w:ascii="Book Antiqua" w:hAnsi="Book Antiqua"/>
        </w:rPr>
        <w:t>This was not a surprise; I forgot nothing unless directed to</w:t>
      </w:r>
      <w:r w:rsidR="00F163ED">
        <w:rPr>
          <w:rFonts w:ascii="Book Antiqua" w:hAnsi="Book Antiqua"/>
        </w:rPr>
        <w:t>.</w:t>
      </w:r>
      <w:r w:rsidR="00CF3E5D">
        <w:rPr>
          <w:rFonts w:ascii="Book Antiqua" w:hAnsi="Book Antiqua"/>
        </w:rPr>
        <w:t xml:space="preserve"> In point of fact, I was incapable of forgetting it.</w:t>
      </w:r>
    </w:p>
    <w:p w14:paraId="1A74E6C9" w14:textId="306216FD" w:rsidR="00F163ED" w:rsidRDefault="00F163ED" w:rsidP="00EF0400">
      <w:pPr>
        <w:spacing w:after="0"/>
        <w:ind w:firstLine="720"/>
        <w:jc w:val="both"/>
        <w:rPr>
          <w:rFonts w:ascii="Book Antiqua" w:hAnsi="Book Antiqua"/>
        </w:rPr>
      </w:pPr>
      <w:r>
        <w:rPr>
          <w:rFonts w:ascii="Book Antiqua" w:hAnsi="Book Antiqua"/>
        </w:rPr>
        <w:lastRenderedPageBreak/>
        <w:t>“So what’s up, I figure you’re not dropping in just to say hi, though it’s nice if you do but I know you’re busy</w:t>
      </w:r>
      <w:r w:rsidR="00FE23C2">
        <w:rPr>
          <w:rFonts w:ascii="Book Antiqua" w:hAnsi="Book Antiqua"/>
        </w:rPr>
        <w:t xml:space="preserve"> with everything and so yeah.”</w:t>
      </w:r>
    </w:p>
    <w:p w14:paraId="3E18C559" w14:textId="5AEF08F5" w:rsidR="00FE23C2" w:rsidRDefault="00FE23C2" w:rsidP="00EF0400">
      <w:pPr>
        <w:spacing w:after="0"/>
        <w:ind w:firstLine="720"/>
        <w:jc w:val="both"/>
        <w:rPr>
          <w:rFonts w:ascii="Book Antiqua" w:hAnsi="Book Antiqua"/>
        </w:rPr>
      </w:pPr>
      <w:r>
        <w:rPr>
          <w:rFonts w:ascii="Book Antiqua" w:hAnsi="Book Antiqua"/>
        </w:rPr>
        <w:t xml:space="preserve">Unlike her human companions, </w:t>
      </w:r>
      <w:r w:rsidR="00CF3E5D">
        <w:rPr>
          <w:rFonts w:ascii="Book Antiqua" w:hAnsi="Book Antiqua"/>
        </w:rPr>
        <w:t>I</w:t>
      </w:r>
      <w:r>
        <w:rPr>
          <w:rFonts w:ascii="Book Antiqua" w:hAnsi="Book Antiqua"/>
        </w:rPr>
        <w:t xml:space="preserve"> never had issues following Mac’s occasionally-convoluted mode of speech.</w:t>
      </w:r>
    </w:p>
    <w:p w14:paraId="105403BE" w14:textId="4148AF53" w:rsidR="00FE23C2" w:rsidRDefault="00FE23C2" w:rsidP="00EF0400">
      <w:pPr>
        <w:spacing w:after="0"/>
        <w:ind w:firstLine="720"/>
        <w:jc w:val="both"/>
        <w:rPr>
          <w:rFonts w:ascii="Book Antiqua" w:hAnsi="Book Antiqua"/>
        </w:rPr>
      </w:pPr>
      <w:r>
        <w:rPr>
          <w:rFonts w:ascii="Book Antiqua" w:hAnsi="Book Antiqua"/>
        </w:rPr>
        <w:t>“I think I have made a decision.”</w:t>
      </w:r>
    </w:p>
    <w:p w14:paraId="1C7AC7DD" w14:textId="65FD9172" w:rsidR="00FE23C2" w:rsidRDefault="008F2D7F" w:rsidP="00EF0400">
      <w:pPr>
        <w:spacing w:after="0"/>
        <w:ind w:firstLine="720"/>
        <w:jc w:val="both"/>
        <w:rPr>
          <w:rFonts w:ascii="Book Antiqua" w:hAnsi="Book Antiqua"/>
        </w:rPr>
      </w:pPr>
      <w:r>
        <w:rPr>
          <w:rFonts w:ascii="Book Antiqua" w:hAnsi="Book Antiqua"/>
        </w:rPr>
        <w:t>Her</w:t>
      </w:r>
      <w:r w:rsidR="00FE23C2">
        <w:rPr>
          <w:rFonts w:ascii="Book Antiqua" w:hAnsi="Book Antiqua"/>
        </w:rPr>
        <w:t xml:space="preserve"> face wrinkled in confusion. “A decision, what decision, oh that one, are you sure you don’t want to wait and talk to anyone else, I mean it’s a really huge choice you’re making and while I’m flattered and honored you trust me to give you advice I can’t help but think maybe you ought to wait for others like Kendra and Aiyana.”</w:t>
      </w:r>
    </w:p>
    <w:p w14:paraId="67A8D2D7" w14:textId="501AD66D" w:rsidR="00FE23C2" w:rsidRDefault="00FE23C2" w:rsidP="00FE23C2">
      <w:pPr>
        <w:spacing w:after="0"/>
        <w:ind w:firstLine="720"/>
        <w:jc w:val="both"/>
        <w:rPr>
          <w:rFonts w:ascii="Book Antiqua" w:hAnsi="Book Antiqua"/>
        </w:rPr>
      </w:pPr>
      <w:r>
        <w:rPr>
          <w:rFonts w:ascii="Book Antiqua" w:hAnsi="Book Antiqua"/>
        </w:rPr>
        <w:t xml:space="preserve">“No, Amanda. You are the right person for me to talk to. After all, it is your Ministry </w:t>
      </w:r>
      <w:r w:rsidR="00205A70">
        <w:rPr>
          <w:rFonts w:ascii="Book Antiqua" w:hAnsi="Book Antiqua"/>
        </w:rPr>
        <w:t>that</w:t>
      </w:r>
      <w:r>
        <w:rPr>
          <w:rFonts w:ascii="Book Antiqua" w:hAnsi="Book Antiqua"/>
        </w:rPr>
        <w:t xml:space="preserve"> will determine the success or failure of my venture.”</w:t>
      </w:r>
    </w:p>
    <w:p w14:paraId="5337983D" w14:textId="2CAF5D88" w:rsidR="00FE23C2" w:rsidRDefault="00FE23C2" w:rsidP="00FE23C2">
      <w:pPr>
        <w:spacing w:after="0"/>
        <w:ind w:firstLine="720"/>
        <w:jc w:val="both"/>
        <w:rPr>
          <w:rFonts w:ascii="Book Antiqua" w:hAnsi="Book Antiqua"/>
        </w:rPr>
      </w:pPr>
      <w:r>
        <w:rPr>
          <w:rFonts w:ascii="Book Antiqua" w:hAnsi="Book Antiqua"/>
        </w:rPr>
        <w:t>“Oh wow, like, there’s no pressure on me at all.”</w:t>
      </w:r>
    </w:p>
    <w:p w14:paraId="5EA407B1" w14:textId="2559C057" w:rsidR="00FE23C2" w:rsidRDefault="00FE23C2" w:rsidP="00FE23C2">
      <w:pPr>
        <w:spacing w:after="0"/>
        <w:ind w:firstLine="720"/>
        <w:jc w:val="both"/>
        <w:rPr>
          <w:rFonts w:ascii="Book Antiqua" w:hAnsi="Book Antiqua"/>
        </w:rPr>
      </w:pPr>
      <w:r>
        <w:rPr>
          <w:rFonts w:ascii="Book Antiqua" w:hAnsi="Book Antiqua"/>
        </w:rPr>
        <w:t>“No, my friend.</w:t>
      </w:r>
      <w:r w:rsidR="00FC16AC">
        <w:rPr>
          <w:rFonts w:ascii="Book Antiqua" w:hAnsi="Book Antiqua"/>
        </w:rPr>
        <w:t xml:space="preserve">” </w:t>
      </w:r>
      <w:r w:rsidR="00CF3E5D">
        <w:rPr>
          <w:rFonts w:ascii="Book Antiqua" w:hAnsi="Book Antiqua"/>
        </w:rPr>
        <w:t>I</w:t>
      </w:r>
      <w:r w:rsidR="00FC16AC">
        <w:rPr>
          <w:rFonts w:ascii="Book Antiqua" w:hAnsi="Book Antiqua"/>
        </w:rPr>
        <w:t xml:space="preserve"> wasn’t good with sarcasm</w:t>
      </w:r>
      <w:r w:rsidR="00116E9A">
        <w:rPr>
          <w:rFonts w:ascii="Book Antiqua" w:hAnsi="Book Antiqua"/>
        </w:rPr>
        <w:t xml:space="preserve"> and frequently failed to notice it if </w:t>
      </w:r>
      <w:r w:rsidR="00CF3E5D">
        <w:rPr>
          <w:rFonts w:ascii="Book Antiqua" w:hAnsi="Book Antiqua"/>
        </w:rPr>
        <w:t>I</w:t>
      </w:r>
      <w:r w:rsidR="00116E9A">
        <w:rPr>
          <w:rFonts w:ascii="Book Antiqua" w:hAnsi="Book Antiqua"/>
        </w:rPr>
        <w:t xml:space="preserve"> wasn’t paying attention</w:t>
      </w:r>
      <w:r w:rsidR="00FC16AC">
        <w:rPr>
          <w:rFonts w:ascii="Book Antiqua" w:hAnsi="Book Antiqua"/>
        </w:rPr>
        <w:t>.</w:t>
      </w:r>
    </w:p>
    <w:p w14:paraId="08F996DA" w14:textId="56DBABD2" w:rsidR="00FC16AC" w:rsidRDefault="00116E9A" w:rsidP="00FE23C2">
      <w:pPr>
        <w:spacing w:after="0"/>
        <w:ind w:firstLine="720"/>
        <w:jc w:val="both"/>
        <w:rPr>
          <w:rFonts w:ascii="Book Antiqua" w:hAnsi="Book Antiqua"/>
        </w:rPr>
      </w:pPr>
      <w:r>
        <w:rPr>
          <w:rFonts w:ascii="Book Antiqua" w:hAnsi="Book Antiqua"/>
        </w:rPr>
        <w:t xml:space="preserve">Mac leaned back in her chair. </w:t>
      </w:r>
      <w:r w:rsidR="00205A70">
        <w:rPr>
          <w:rFonts w:ascii="Book Antiqua" w:hAnsi="Book Antiqua"/>
        </w:rPr>
        <w:t>When she spoke, it was totally unlike her usual rapid-fire chatter</w:t>
      </w:r>
      <w:r>
        <w:rPr>
          <w:rFonts w:ascii="Book Antiqua" w:hAnsi="Book Antiqua"/>
        </w:rPr>
        <w:t>, signifying her intense concentration. “I think we should talk it through one more time.”</w:t>
      </w:r>
    </w:p>
    <w:p w14:paraId="42017584" w14:textId="7E4798FA" w:rsidR="00116E9A" w:rsidRDefault="00116E9A" w:rsidP="00FE23C2">
      <w:pPr>
        <w:spacing w:after="0"/>
        <w:ind w:firstLine="720"/>
        <w:jc w:val="both"/>
        <w:rPr>
          <w:rFonts w:ascii="Book Antiqua" w:hAnsi="Book Antiqua"/>
        </w:rPr>
      </w:pPr>
      <w:r>
        <w:rPr>
          <w:rFonts w:ascii="Book Antiqua" w:hAnsi="Book Antiqua"/>
        </w:rPr>
        <w:t>“I agree.”</w:t>
      </w:r>
    </w:p>
    <w:p w14:paraId="1BC49985" w14:textId="396C0FE2" w:rsidR="00116E9A" w:rsidRDefault="008F2D7F" w:rsidP="00FE23C2">
      <w:pPr>
        <w:spacing w:after="0"/>
        <w:ind w:firstLine="720"/>
        <w:jc w:val="both"/>
        <w:rPr>
          <w:rFonts w:ascii="Book Antiqua" w:hAnsi="Book Antiqua"/>
        </w:rPr>
      </w:pPr>
      <w:r>
        <w:rPr>
          <w:rFonts w:ascii="Book Antiqua" w:hAnsi="Book Antiqua"/>
        </w:rPr>
        <w:t>Amanda</w:t>
      </w:r>
      <w:r w:rsidR="00116E9A">
        <w:rPr>
          <w:rFonts w:ascii="Book Antiqua" w:hAnsi="Book Antiqua"/>
        </w:rPr>
        <w:t xml:space="preserve"> gestured to </w:t>
      </w:r>
      <w:r w:rsidR="00CF3E5D">
        <w:rPr>
          <w:rFonts w:ascii="Book Antiqua" w:hAnsi="Book Antiqua"/>
        </w:rPr>
        <w:t>me</w:t>
      </w:r>
      <w:r w:rsidR="00116E9A">
        <w:rPr>
          <w:rFonts w:ascii="Book Antiqua" w:hAnsi="Book Antiqua"/>
        </w:rPr>
        <w:t>. “It’s your life. You should speak.</w:t>
      </w:r>
      <w:r w:rsidR="00E20D62">
        <w:rPr>
          <w:rFonts w:ascii="Book Antiqua" w:hAnsi="Book Antiqua"/>
        </w:rPr>
        <w:t xml:space="preserve"> Run through the possibilities.</w:t>
      </w:r>
      <w:r w:rsidR="00116E9A">
        <w:rPr>
          <w:rFonts w:ascii="Book Antiqua" w:hAnsi="Book Antiqua"/>
        </w:rPr>
        <w:t>”</w:t>
      </w:r>
    </w:p>
    <w:p w14:paraId="70AB2ED9" w14:textId="596D4714" w:rsidR="00116E9A" w:rsidRDefault="00116E9A" w:rsidP="00FE23C2">
      <w:pPr>
        <w:spacing w:after="0"/>
        <w:ind w:firstLine="720"/>
        <w:jc w:val="both"/>
        <w:rPr>
          <w:rFonts w:ascii="Book Antiqua" w:hAnsi="Book Antiqua"/>
        </w:rPr>
      </w:pPr>
      <w:r>
        <w:rPr>
          <w:rFonts w:ascii="Book Antiqua" w:hAnsi="Book Antiqua"/>
        </w:rPr>
        <w:t xml:space="preserve">“Very well.” </w:t>
      </w:r>
      <w:r w:rsidR="00CF3E5D">
        <w:rPr>
          <w:rFonts w:ascii="Book Antiqua" w:hAnsi="Book Antiqua"/>
        </w:rPr>
        <w:t>My</w:t>
      </w:r>
      <w:r>
        <w:rPr>
          <w:rFonts w:ascii="Book Antiqua" w:hAnsi="Book Antiqua"/>
        </w:rPr>
        <w:t xml:space="preserve"> avatar took on </w:t>
      </w:r>
      <w:r w:rsidR="00FB3615">
        <w:rPr>
          <w:rFonts w:ascii="Book Antiqua" w:hAnsi="Book Antiqua"/>
        </w:rPr>
        <w:t>my usual serious appearance</w:t>
      </w:r>
      <w:r>
        <w:rPr>
          <w:rFonts w:ascii="Book Antiqua" w:hAnsi="Book Antiqua"/>
        </w:rPr>
        <w:t>.</w:t>
      </w:r>
    </w:p>
    <w:p w14:paraId="7544A0CF" w14:textId="445B7134" w:rsidR="00116E9A" w:rsidRDefault="00116E9A" w:rsidP="00FE23C2">
      <w:pPr>
        <w:spacing w:after="0"/>
        <w:ind w:firstLine="720"/>
        <w:jc w:val="both"/>
        <w:rPr>
          <w:rFonts w:ascii="Book Antiqua" w:hAnsi="Book Antiqua"/>
        </w:rPr>
      </w:pPr>
      <w:r>
        <w:rPr>
          <w:rFonts w:ascii="Book Antiqua" w:hAnsi="Book Antiqua"/>
        </w:rPr>
        <w:t xml:space="preserve">“For two years, you and I have discussed the possibility of </w:t>
      </w:r>
      <w:r w:rsidR="004245B7">
        <w:rPr>
          <w:rFonts w:ascii="Book Antiqua" w:hAnsi="Book Antiqua"/>
        </w:rPr>
        <w:t>transferring the consciousnesses of AI’s from cybernetics to organics.”</w:t>
      </w:r>
    </w:p>
    <w:p w14:paraId="726463EF" w14:textId="36A472FB" w:rsidR="004245B7" w:rsidRDefault="004245B7" w:rsidP="00FE23C2">
      <w:pPr>
        <w:spacing w:after="0"/>
        <w:ind w:firstLine="720"/>
        <w:jc w:val="both"/>
        <w:rPr>
          <w:rFonts w:ascii="Book Antiqua" w:hAnsi="Book Antiqua"/>
        </w:rPr>
      </w:pPr>
      <w:r>
        <w:rPr>
          <w:rFonts w:ascii="Book Antiqua" w:hAnsi="Book Antiqua"/>
        </w:rPr>
        <w:t xml:space="preserve">“You want to put your soul into a body,” </w:t>
      </w:r>
      <w:r w:rsidR="008F2D7F">
        <w:rPr>
          <w:rFonts w:ascii="Book Antiqua" w:hAnsi="Book Antiqua"/>
        </w:rPr>
        <w:t>Amanda</w:t>
      </w:r>
      <w:r>
        <w:rPr>
          <w:rFonts w:ascii="Book Antiqua" w:hAnsi="Book Antiqua"/>
        </w:rPr>
        <w:t xml:space="preserve"> simplified.</w:t>
      </w:r>
    </w:p>
    <w:p w14:paraId="586912F3" w14:textId="373A0B9C" w:rsidR="004245B7" w:rsidRDefault="004245B7" w:rsidP="00FE23C2">
      <w:pPr>
        <w:spacing w:after="0"/>
        <w:ind w:firstLine="720"/>
        <w:jc w:val="both"/>
        <w:rPr>
          <w:rFonts w:ascii="Book Antiqua" w:hAnsi="Book Antiqua"/>
        </w:rPr>
      </w:pPr>
      <w:r>
        <w:rPr>
          <w:rFonts w:ascii="Book Antiqua" w:hAnsi="Book Antiqua"/>
        </w:rPr>
        <w:t>“</w:t>
      </w:r>
      <w:r w:rsidR="00AC4B20">
        <w:rPr>
          <w:rFonts w:ascii="Book Antiqua" w:hAnsi="Book Antiqua"/>
        </w:rPr>
        <w:t>Yes. The question has been what option to choose. There are, as we have determined, four.”</w:t>
      </w:r>
    </w:p>
    <w:p w14:paraId="48DC426D" w14:textId="4A436981" w:rsidR="00AC4B20" w:rsidRDefault="00CF3E5D" w:rsidP="00FE23C2">
      <w:pPr>
        <w:spacing w:after="0"/>
        <w:ind w:firstLine="720"/>
        <w:jc w:val="both"/>
        <w:rPr>
          <w:rFonts w:ascii="Book Antiqua" w:hAnsi="Book Antiqua"/>
        </w:rPr>
      </w:pPr>
      <w:r>
        <w:rPr>
          <w:rFonts w:ascii="Book Antiqua" w:hAnsi="Book Antiqua"/>
        </w:rPr>
        <w:t>I</w:t>
      </w:r>
      <w:r w:rsidR="00AC4B20">
        <w:rPr>
          <w:rFonts w:ascii="Book Antiqua" w:hAnsi="Book Antiqua"/>
        </w:rPr>
        <w:t xml:space="preserve"> sat forward and started ticking off the points on her fingers.</w:t>
      </w:r>
    </w:p>
    <w:p w14:paraId="4EE74CDA" w14:textId="0312B089" w:rsidR="00AC4B20" w:rsidRDefault="00AC4B20" w:rsidP="00FE23C2">
      <w:pPr>
        <w:spacing w:after="0"/>
        <w:ind w:firstLine="720"/>
        <w:jc w:val="both"/>
        <w:rPr>
          <w:rFonts w:ascii="Book Antiqua" w:hAnsi="Book Antiqua"/>
        </w:rPr>
      </w:pPr>
      <w:r>
        <w:rPr>
          <w:rFonts w:ascii="Book Antiqua" w:hAnsi="Book Antiqua"/>
        </w:rPr>
        <w:t>“I could create a fully organic body by gene replication and recombination. In this way</w:t>
      </w:r>
      <w:r w:rsidR="00205A70">
        <w:rPr>
          <w:rFonts w:ascii="Book Antiqua" w:hAnsi="Book Antiqua"/>
        </w:rPr>
        <w:t>,</w:t>
      </w:r>
      <w:r>
        <w:rPr>
          <w:rFonts w:ascii="Book Antiqua" w:hAnsi="Book Antiqua"/>
        </w:rPr>
        <w:t xml:space="preserve"> I can optimally select for desirable characteristics while still preserving my desired appearance.”</w:t>
      </w:r>
    </w:p>
    <w:p w14:paraId="3D6C524A" w14:textId="7DA52D86" w:rsidR="00AC4B20" w:rsidRDefault="00AC4B20" w:rsidP="00FE23C2">
      <w:pPr>
        <w:spacing w:after="0"/>
        <w:ind w:firstLine="720"/>
        <w:jc w:val="both"/>
        <w:rPr>
          <w:rFonts w:ascii="Book Antiqua" w:hAnsi="Book Antiqua"/>
        </w:rPr>
      </w:pPr>
      <w:r>
        <w:rPr>
          <w:rFonts w:ascii="Book Antiqua" w:hAnsi="Book Antiqua"/>
        </w:rPr>
        <w:t>“Still going with this one?”</w:t>
      </w:r>
      <w:r w:rsidR="00205A70">
        <w:rPr>
          <w:rFonts w:ascii="Book Antiqua" w:hAnsi="Book Antiqua"/>
        </w:rPr>
        <w:t xml:space="preserve"> She waved at my avatar.</w:t>
      </w:r>
    </w:p>
    <w:p w14:paraId="5D446F5D" w14:textId="40A35BDE" w:rsidR="00AC4B20" w:rsidRDefault="00AC4B20" w:rsidP="00FE23C2">
      <w:pPr>
        <w:spacing w:after="0"/>
        <w:ind w:firstLine="720"/>
        <w:jc w:val="both"/>
        <w:rPr>
          <w:rFonts w:ascii="Book Antiqua" w:hAnsi="Book Antiqua"/>
        </w:rPr>
      </w:pPr>
      <w:r>
        <w:rPr>
          <w:rFonts w:ascii="Book Antiqua" w:hAnsi="Book Antiqua"/>
        </w:rPr>
        <w:t xml:space="preserve">“I am. I have been “wearing” </w:t>
      </w:r>
      <w:r w:rsidR="00205A70">
        <w:rPr>
          <w:rFonts w:ascii="Book Antiqua" w:hAnsi="Book Antiqua"/>
        </w:rPr>
        <w:t>it</w:t>
      </w:r>
      <w:r>
        <w:rPr>
          <w:rFonts w:ascii="Book Antiqua" w:hAnsi="Book Antiqua"/>
        </w:rPr>
        <w:t xml:space="preserve"> for several years and am comfortable with </w:t>
      </w:r>
      <w:r w:rsidR="00205A70">
        <w:rPr>
          <w:rFonts w:ascii="Book Antiqua" w:hAnsi="Book Antiqua"/>
        </w:rPr>
        <w:t>my</w:t>
      </w:r>
      <w:r>
        <w:rPr>
          <w:rFonts w:ascii="Book Antiqua" w:hAnsi="Book Antiqua"/>
        </w:rPr>
        <w:t xml:space="preserve"> appearance. It feels…right.”</w:t>
      </w:r>
    </w:p>
    <w:p w14:paraId="2D7E4294" w14:textId="6AB213AE" w:rsidR="00AC4B20" w:rsidRDefault="00AC4B20" w:rsidP="00FE23C2">
      <w:pPr>
        <w:spacing w:after="0"/>
        <w:ind w:firstLine="720"/>
        <w:jc w:val="both"/>
        <w:rPr>
          <w:rFonts w:ascii="Book Antiqua" w:hAnsi="Book Antiqua"/>
        </w:rPr>
      </w:pPr>
      <w:r>
        <w:rPr>
          <w:rFonts w:ascii="Book Antiqua" w:hAnsi="Book Antiqua"/>
        </w:rPr>
        <w:t>“Go on.”</w:t>
      </w:r>
    </w:p>
    <w:p w14:paraId="4CA9D972" w14:textId="6F259483" w:rsidR="00AC4B20" w:rsidRDefault="00AC4B20" w:rsidP="00FE23C2">
      <w:pPr>
        <w:spacing w:after="0"/>
        <w:ind w:firstLine="720"/>
        <w:jc w:val="both"/>
        <w:rPr>
          <w:rFonts w:ascii="Book Antiqua" w:hAnsi="Book Antiqua"/>
        </w:rPr>
      </w:pPr>
      <w:r>
        <w:rPr>
          <w:rFonts w:ascii="Book Antiqua" w:hAnsi="Book Antiqua"/>
        </w:rPr>
        <w:lastRenderedPageBreak/>
        <w:t>“There are two sub-options</w:t>
      </w:r>
      <w:r w:rsidR="005520A8">
        <w:rPr>
          <w:rFonts w:ascii="Book Antiqua" w:hAnsi="Book Antiqua"/>
        </w:rPr>
        <w:t>. I can start with a zygote, find a host mother, and allow it to progress through the normal developmental stages.”</w:t>
      </w:r>
    </w:p>
    <w:p w14:paraId="0FBF57C9" w14:textId="55466C84" w:rsidR="005520A8" w:rsidRDefault="008F2D7F" w:rsidP="00FE23C2">
      <w:pPr>
        <w:spacing w:after="0"/>
        <w:ind w:firstLine="720"/>
        <w:jc w:val="both"/>
        <w:rPr>
          <w:rFonts w:ascii="Book Antiqua" w:hAnsi="Book Antiqua"/>
        </w:rPr>
      </w:pPr>
      <w:r>
        <w:rPr>
          <w:rFonts w:ascii="Book Antiqua" w:hAnsi="Book Antiqua"/>
        </w:rPr>
        <w:t>Amanda</w:t>
      </w:r>
      <w:r w:rsidR="005520A8">
        <w:rPr>
          <w:rFonts w:ascii="Book Antiqua" w:hAnsi="Book Antiqua"/>
        </w:rPr>
        <w:t xml:space="preserve"> frowned. “Didn’t we eliminate this one?”</w:t>
      </w:r>
    </w:p>
    <w:p w14:paraId="2A396C85" w14:textId="4B94AF02" w:rsidR="005520A8" w:rsidRDefault="005520A8" w:rsidP="00FE23C2">
      <w:pPr>
        <w:spacing w:after="0"/>
        <w:ind w:firstLine="720"/>
        <w:jc w:val="both"/>
        <w:rPr>
          <w:rFonts w:ascii="Book Antiqua" w:hAnsi="Book Antiqua"/>
        </w:rPr>
      </w:pPr>
      <w:r>
        <w:rPr>
          <w:rFonts w:ascii="Book Antiqua" w:hAnsi="Book Antiqua"/>
        </w:rPr>
        <w:t xml:space="preserve">“We did, Amanda. </w:t>
      </w:r>
      <w:r w:rsidR="00E20D62">
        <w:rPr>
          <w:rFonts w:ascii="Book Antiqua" w:hAnsi="Book Antiqua"/>
        </w:rPr>
        <w:t>I do not wish to wait twenty years for my new home.”</w:t>
      </w:r>
    </w:p>
    <w:p w14:paraId="220AAE07" w14:textId="26431D1C" w:rsidR="00E20D62" w:rsidRDefault="00E20D62" w:rsidP="00FE23C2">
      <w:pPr>
        <w:spacing w:after="0"/>
        <w:ind w:firstLine="720"/>
        <w:jc w:val="both"/>
        <w:rPr>
          <w:rFonts w:ascii="Book Antiqua" w:hAnsi="Book Antiqua"/>
        </w:rPr>
      </w:pPr>
      <w:r>
        <w:rPr>
          <w:rFonts w:ascii="Book Antiqua" w:hAnsi="Book Antiqua"/>
        </w:rPr>
        <w:t>“Then why’d you bring it up?”</w:t>
      </w:r>
    </w:p>
    <w:p w14:paraId="77C08CEA" w14:textId="0E721889" w:rsidR="00E20D62" w:rsidRDefault="00CF3E5D" w:rsidP="00FE23C2">
      <w:pPr>
        <w:spacing w:after="0"/>
        <w:ind w:firstLine="720"/>
        <w:jc w:val="both"/>
        <w:rPr>
          <w:rFonts w:ascii="Book Antiqua" w:hAnsi="Book Antiqua"/>
        </w:rPr>
      </w:pPr>
      <w:r>
        <w:rPr>
          <w:rFonts w:ascii="Book Antiqua" w:hAnsi="Book Antiqua"/>
        </w:rPr>
        <w:t>I</w:t>
      </w:r>
      <w:r w:rsidR="00E20D62">
        <w:rPr>
          <w:rFonts w:ascii="Book Antiqua" w:hAnsi="Book Antiqua"/>
        </w:rPr>
        <w:t xml:space="preserve"> looked honestly confused. “You </w:t>
      </w:r>
      <w:r w:rsidR="00205A70">
        <w:rPr>
          <w:rFonts w:ascii="Book Antiqua" w:hAnsi="Book Antiqua"/>
        </w:rPr>
        <w:t>asked</w:t>
      </w:r>
      <w:r w:rsidR="00E20D62">
        <w:rPr>
          <w:rFonts w:ascii="Book Antiqua" w:hAnsi="Book Antiqua"/>
        </w:rPr>
        <w:t xml:space="preserve"> to run through the possibilities, so I was.”</w:t>
      </w:r>
    </w:p>
    <w:p w14:paraId="50BFF9CA" w14:textId="2B004A1E" w:rsidR="00E20D62" w:rsidRDefault="00E20D62" w:rsidP="00FE23C2">
      <w:pPr>
        <w:spacing w:after="0"/>
        <w:ind w:firstLine="720"/>
        <w:jc w:val="both"/>
        <w:rPr>
          <w:rFonts w:ascii="Book Antiqua" w:hAnsi="Book Antiqua"/>
        </w:rPr>
      </w:pPr>
      <w:r>
        <w:rPr>
          <w:rFonts w:ascii="Book Antiqua" w:hAnsi="Book Antiqua"/>
        </w:rPr>
        <w:t>“I didn’t mean the ones we – never mind. Go on.”</w:t>
      </w:r>
    </w:p>
    <w:p w14:paraId="45281F17" w14:textId="0A64B326" w:rsidR="00E20D62" w:rsidRDefault="00E20D62" w:rsidP="00FE23C2">
      <w:pPr>
        <w:spacing w:after="0"/>
        <w:ind w:firstLine="720"/>
        <w:jc w:val="both"/>
        <w:rPr>
          <w:rFonts w:ascii="Book Antiqua" w:hAnsi="Book Antiqua"/>
        </w:rPr>
      </w:pPr>
      <w:r>
        <w:rPr>
          <w:rFonts w:ascii="Book Antiqua" w:hAnsi="Book Antiqua"/>
        </w:rPr>
        <w:t xml:space="preserve">“The second sub-option </w:t>
      </w:r>
      <w:r w:rsidR="00994124">
        <w:rPr>
          <w:rFonts w:ascii="Book Antiqua" w:hAnsi="Book Antiqua"/>
        </w:rPr>
        <w:t>is similar. I would start in the same manner, but force development of an adult body, rather than the full process.”</w:t>
      </w:r>
    </w:p>
    <w:p w14:paraId="54396F20" w14:textId="58C44DE1" w:rsidR="00994124" w:rsidRDefault="00994124" w:rsidP="00FE23C2">
      <w:pPr>
        <w:spacing w:after="0"/>
        <w:ind w:firstLine="720"/>
        <w:jc w:val="both"/>
        <w:rPr>
          <w:rFonts w:ascii="Book Antiqua" w:hAnsi="Book Antiqua"/>
        </w:rPr>
      </w:pPr>
      <w:r>
        <w:rPr>
          <w:rFonts w:ascii="Book Antiqua" w:hAnsi="Book Antiqua"/>
        </w:rPr>
        <w:t>“Cloning.”</w:t>
      </w:r>
    </w:p>
    <w:p w14:paraId="7DEC8F25" w14:textId="0BEB73C8" w:rsidR="00994124" w:rsidRDefault="00CF3E5D" w:rsidP="00FE23C2">
      <w:pPr>
        <w:spacing w:after="0"/>
        <w:ind w:firstLine="720"/>
        <w:jc w:val="both"/>
        <w:rPr>
          <w:rFonts w:ascii="Book Antiqua" w:hAnsi="Book Antiqua"/>
        </w:rPr>
      </w:pPr>
      <w:r>
        <w:rPr>
          <w:rFonts w:ascii="Book Antiqua" w:hAnsi="Book Antiqua"/>
        </w:rPr>
        <w:t>I wrinkled my</w:t>
      </w:r>
      <w:r w:rsidR="00994124">
        <w:rPr>
          <w:rFonts w:ascii="Book Antiqua" w:hAnsi="Book Antiqua"/>
        </w:rPr>
        <w:t xml:space="preserve"> nose in distaste</w:t>
      </w:r>
      <w:r>
        <w:rPr>
          <w:rFonts w:ascii="Book Antiqua" w:hAnsi="Book Antiqua"/>
        </w:rPr>
        <w:t>, a mannerism I’d picked up from Captain Cassidy. No, Aiyana. Friends. Family</w:t>
      </w:r>
      <w:r w:rsidR="00994124">
        <w:rPr>
          <w:rFonts w:ascii="Book Antiqua" w:hAnsi="Book Antiqua"/>
        </w:rPr>
        <w:t>. “In the sense that the result is a full-grown body, yes.”</w:t>
      </w:r>
    </w:p>
    <w:p w14:paraId="2DAED385" w14:textId="707973C0" w:rsidR="00994124" w:rsidRDefault="00994124" w:rsidP="00FE23C2">
      <w:pPr>
        <w:spacing w:after="0"/>
        <w:ind w:firstLine="720"/>
        <w:jc w:val="both"/>
        <w:rPr>
          <w:rFonts w:ascii="Book Antiqua" w:hAnsi="Book Antiqua"/>
        </w:rPr>
      </w:pPr>
      <w:r>
        <w:rPr>
          <w:rFonts w:ascii="Book Antiqua" w:hAnsi="Book Antiqua"/>
        </w:rPr>
        <w:t>“Wasn’t there a problem here, too?”</w:t>
      </w:r>
    </w:p>
    <w:p w14:paraId="7E5A7439" w14:textId="731CDC48" w:rsidR="00994124" w:rsidRDefault="00994124" w:rsidP="00FE23C2">
      <w:pPr>
        <w:spacing w:after="0"/>
        <w:ind w:firstLine="720"/>
        <w:jc w:val="both"/>
        <w:rPr>
          <w:rFonts w:ascii="Book Antiqua" w:hAnsi="Book Antiqua"/>
        </w:rPr>
      </w:pPr>
      <w:r>
        <w:rPr>
          <w:rFonts w:ascii="Book Antiqua" w:hAnsi="Book Antiqua"/>
        </w:rPr>
        <w:t xml:space="preserve">“Yes. </w:t>
      </w:r>
      <w:proofErr w:type="spellStart"/>
      <w:r>
        <w:rPr>
          <w:rFonts w:ascii="Book Antiqua" w:hAnsi="Book Antiqua"/>
        </w:rPr>
        <w:t>Any body</w:t>
      </w:r>
      <w:proofErr w:type="spellEnd"/>
      <w:r>
        <w:rPr>
          <w:rFonts w:ascii="Book Antiqua" w:hAnsi="Book Antiqua"/>
        </w:rPr>
        <w:t xml:space="preserve"> with a functional cerebral cortex</w:t>
      </w:r>
      <w:r w:rsidR="00BB2EC1">
        <w:rPr>
          <w:rFonts w:ascii="Book Antiqua" w:hAnsi="Book Antiqua"/>
        </w:rPr>
        <w:t>,</w:t>
      </w:r>
      <w:r>
        <w:rPr>
          <w:rFonts w:ascii="Book Antiqua" w:hAnsi="Book Antiqua"/>
        </w:rPr>
        <w:t xml:space="preserve"> which develop</w:t>
      </w:r>
      <w:r w:rsidR="001D21E4">
        <w:rPr>
          <w:rFonts w:ascii="Book Antiqua" w:hAnsi="Book Antiqua"/>
        </w:rPr>
        <w:t>s</w:t>
      </w:r>
      <w:r>
        <w:rPr>
          <w:rFonts w:ascii="Book Antiqua" w:hAnsi="Book Antiqua"/>
        </w:rPr>
        <w:t xml:space="preserve"> </w:t>
      </w:r>
      <w:r w:rsidR="00205A70">
        <w:rPr>
          <w:rFonts w:ascii="Book Antiqua" w:hAnsi="Book Antiqua"/>
        </w:rPr>
        <w:t>independently</w:t>
      </w:r>
      <w:r w:rsidR="00BB2EC1">
        <w:rPr>
          <w:rFonts w:ascii="Book Antiqua" w:hAnsi="Book Antiqua"/>
        </w:rPr>
        <w:t xml:space="preserve">, will also </w:t>
      </w:r>
      <w:r w:rsidR="00C81075">
        <w:rPr>
          <w:rFonts w:ascii="Book Antiqua" w:hAnsi="Book Antiqua"/>
        </w:rPr>
        <w:t>develop</w:t>
      </w:r>
      <w:r w:rsidR="00BB2EC1">
        <w:rPr>
          <w:rFonts w:ascii="Book Antiqua" w:hAnsi="Book Antiqua"/>
        </w:rPr>
        <w:t xml:space="preserve"> unique mental patterns. Integration of my personality would potentially be problematic. And unethical.”</w:t>
      </w:r>
    </w:p>
    <w:p w14:paraId="5D70C68A" w14:textId="57A9FB9C" w:rsidR="00BB2EC1" w:rsidRDefault="008F2D7F" w:rsidP="00FE23C2">
      <w:pPr>
        <w:spacing w:after="0"/>
        <w:ind w:firstLine="720"/>
        <w:jc w:val="both"/>
        <w:rPr>
          <w:rFonts w:ascii="Book Antiqua" w:hAnsi="Book Antiqua"/>
        </w:rPr>
      </w:pPr>
      <w:r>
        <w:rPr>
          <w:rFonts w:ascii="Book Antiqua" w:hAnsi="Book Antiqua"/>
        </w:rPr>
        <w:t>Amanda</w:t>
      </w:r>
      <w:r w:rsidR="00BB2EC1">
        <w:rPr>
          <w:rFonts w:ascii="Book Antiqua" w:hAnsi="Book Antiqua"/>
        </w:rPr>
        <w:t xml:space="preserve"> nodded. “Replacing a body’s self, its soul, with your own is ghoulish.”</w:t>
      </w:r>
    </w:p>
    <w:p w14:paraId="40674132" w14:textId="2E625E02" w:rsidR="00BB2EC1" w:rsidRDefault="00BB2EC1" w:rsidP="00FE23C2">
      <w:pPr>
        <w:spacing w:after="0"/>
        <w:ind w:firstLine="720"/>
        <w:jc w:val="both"/>
        <w:rPr>
          <w:rFonts w:ascii="Book Antiqua" w:hAnsi="Book Antiqua"/>
        </w:rPr>
      </w:pPr>
      <w:r>
        <w:rPr>
          <w:rFonts w:ascii="Book Antiqua" w:hAnsi="Book Antiqua"/>
        </w:rPr>
        <w:t xml:space="preserve">“Precisely. The negative connotations carried with such an act would doom any </w:t>
      </w:r>
      <w:r w:rsidR="00B4667F">
        <w:rPr>
          <w:rFonts w:ascii="Book Antiqua" w:hAnsi="Book Antiqua"/>
        </w:rPr>
        <w:t>acceptance of these created people. It would undo all the good Admiral Cassidy has done by granting AI’s citizenship.”</w:t>
      </w:r>
    </w:p>
    <w:p w14:paraId="0EBD4F6B" w14:textId="23036E75" w:rsidR="00B4667F" w:rsidRDefault="00B4667F" w:rsidP="00FE23C2">
      <w:pPr>
        <w:spacing w:after="0"/>
        <w:ind w:firstLine="720"/>
        <w:jc w:val="both"/>
        <w:rPr>
          <w:rFonts w:ascii="Book Antiqua" w:hAnsi="Book Antiqua"/>
        </w:rPr>
      </w:pPr>
      <w:r>
        <w:rPr>
          <w:rFonts w:ascii="Book Antiqua" w:hAnsi="Book Antiqua"/>
        </w:rPr>
        <w:t>“Which brought us to the next option.”</w:t>
      </w:r>
    </w:p>
    <w:p w14:paraId="55B13E6B" w14:textId="47CB30C8" w:rsidR="00B4667F" w:rsidRDefault="00B4667F" w:rsidP="00FE23C2">
      <w:pPr>
        <w:spacing w:after="0"/>
        <w:ind w:firstLine="720"/>
        <w:jc w:val="both"/>
        <w:rPr>
          <w:rFonts w:ascii="Book Antiqua" w:hAnsi="Book Antiqua"/>
        </w:rPr>
      </w:pPr>
      <w:r>
        <w:rPr>
          <w:rFonts w:ascii="Book Antiqua" w:hAnsi="Book Antiqua"/>
        </w:rPr>
        <w:t>“Correct. This is a more challenging proposition from a technical perspective</w:t>
      </w:r>
      <w:r w:rsidR="00205A70">
        <w:rPr>
          <w:rFonts w:ascii="Book Antiqua" w:hAnsi="Book Antiqua"/>
        </w:rPr>
        <w:t>. Still,</w:t>
      </w:r>
      <w:r>
        <w:rPr>
          <w:rFonts w:ascii="Book Antiqua" w:hAnsi="Book Antiqua"/>
        </w:rPr>
        <w:t xml:space="preserve"> I have consulted with Doc Zimmerman</w:t>
      </w:r>
      <w:r w:rsidR="00FB3615">
        <w:rPr>
          <w:rFonts w:ascii="Book Antiqua" w:hAnsi="Book Antiqua"/>
        </w:rPr>
        <w:t xml:space="preserve"> and Dr. RI Huddleston</w:t>
      </w:r>
      <w:r>
        <w:rPr>
          <w:rFonts w:ascii="Book Antiqua" w:hAnsi="Book Antiqua"/>
        </w:rPr>
        <w:t xml:space="preserve"> extensively</w:t>
      </w:r>
      <w:r w:rsidR="00FB3615">
        <w:rPr>
          <w:rFonts w:ascii="Book Antiqua" w:hAnsi="Book Antiqua"/>
        </w:rPr>
        <w:t>. They</w:t>
      </w:r>
      <w:r>
        <w:rPr>
          <w:rFonts w:ascii="Book Antiqua" w:hAnsi="Book Antiqua"/>
        </w:rPr>
        <w:t xml:space="preserve"> believe it </w:t>
      </w:r>
      <w:r w:rsidR="00205A70">
        <w:rPr>
          <w:rFonts w:ascii="Book Antiqua" w:hAnsi="Book Antiqua"/>
        </w:rPr>
        <w:t xml:space="preserve">is </w:t>
      </w:r>
      <w:r>
        <w:rPr>
          <w:rFonts w:ascii="Book Antiqua" w:hAnsi="Book Antiqua"/>
        </w:rPr>
        <w:t xml:space="preserve">achievable. </w:t>
      </w:r>
      <w:r w:rsidR="003033D6">
        <w:rPr>
          <w:rFonts w:ascii="Book Antiqua" w:hAnsi="Book Antiqua"/>
        </w:rPr>
        <w:t>We would start from the same point as the second sub-option but would install an Alpha core within the space the skull will eventually occupy. This core would be connected to my current core, and I would “share” time between the two. This would, in theory, allow my personality to imprint on the brain.</w:t>
      </w:r>
      <w:r w:rsidR="001D1AE9">
        <w:rPr>
          <w:rFonts w:ascii="Book Antiqua" w:hAnsi="Book Antiqua"/>
        </w:rPr>
        <w:t>”</w:t>
      </w:r>
    </w:p>
    <w:p w14:paraId="6CAAB335" w14:textId="7A352970" w:rsidR="003033D6" w:rsidRDefault="003033D6" w:rsidP="00FE23C2">
      <w:pPr>
        <w:spacing w:after="0"/>
        <w:ind w:firstLine="720"/>
        <w:jc w:val="both"/>
        <w:rPr>
          <w:rFonts w:ascii="Book Antiqua" w:hAnsi="Book Antiqua"/>
        </w:rPr>
      </w:pPr>
      <w:r>
        <w:rPr>
          <w:rFonts w:ascii="Book Antiqua" w:hAnsi="Book Antiqua"/>
        </w:rPr>
        <w:t>“You grow a body around a computer.”</w:t>
      </w:r>
    </w:p>
    <w:p w14:paraId="6483B0CF" w14:textId="7DE0E35D" w:rsidR="003033D6" w:rsidRDefault="003033D6" w:rsidP="00FE23C2">
      <w:pPr>
        <w:spacing w:after="0"/>
        <w:ind w:firstLine="720"/>
        <w:jc w:val="both"/>
        <w:rPr>
          <w:rFonts w:ascii="Book Antiqua" w:hAnsi="Book Antiqua"/>
        </w:rPr>
      </w:pPr>
      <w:r>
        <w:rPr>
          <w:rFonts w:ascii="Book Antiqua" w:hAnsi="Book Antiqua"/>
        </w:rPr>
        <w:lastRenderedPageBreak/>
        <w:t>“Essentially. The difficulty here is divergence.”</w:t>
      </w:r>
    </w:p>
    <w:p w14:paraId="12D640EE" w14:textId="7555F54D" w:rsidR="003033D6" w:rsidRDefault="003033D6" w:rsidP="00FE23C2">
      <w:pPr>
        <w:spacing w:after="0"/>
        <w:ind w:firstLine="720"/>
        <w:jc w:val="both"/>
        <w:rPr>
          <w:rFonts w:ascii="Book Antiqua" w:hAnsi="Book Antiqua"/>
        </w:rPr>
      </w:pPr>
      <w:r>
        <w:rPr>
          <w:rFonts w:ascii="Book Antiqua" w:hAnsi="Book Antiqua"/>
        </w:rPr>
        <w:t>“Divergence?”</w:t>
      </w:r>
    </w:p>
    <w:p w14:paraId="015F3067" w14:textId="68264F2D" w:rsidR="001D1AE9" w:rsidRDefault="003033D6" w:rsidP="00FE23C2">
      <w:pPr>
        <w:spacing w:after="0"/>
        <w:ind w:firstLine="720"/>
        <w:jc w:val="both"/>
        <w:rPr>
          <w:rFonts w:ascii="Book Antiqua" w:hAnsi="Book Antiqua"/>
        </w:rPr>
      </w:pPr>
      <w:r>
        <w:rPr>
          <w:rFonts w:ascii="Book Antiqua" w:hAnsi="Book Antiqua"/>
        </w:rPr>
        <w:t xml:space="preserve">“While the two cores would be tied together, they would not be identical in function. There would be decisions made by the primary core in which the clone’s core would not participate. This would inevitably lead to </w:t>
      </w:r>
      <w:r w:rsidR="00205A70">
        <w:rPr>
          <w:rFonts w:ascii="Book Antiqua" w:hAnsi="Book Antiqua"/>
        </w:rPr>
        <w:t>developing</w:t>
      </w:r>
      <w:r>
        <w:rPr>
          <w:rFonts w:ascii="Book Antiqua" w:hAnsi="Book Antiqua"/>
        </w:rPr>
        <w:t xml:space="preserve"> a modified “self” in the clone</w:t>
      </w:r>
      <w:r w:rsidR="001D1AE9">
        <w:rPr>
          <w:rFonts w:ascii="Book Antiqua" w:hAnsi="Book Antiqua"/>
        </w:rPr>
        <w:t>.</w:t>
      </w:r>
      <w:r w:rsidR="00205A70">
        <w:rPr>
          <w:rFonts w:ascii="Book Antiqua" w:hAnsi="Book Antiqua"/>
        </w:rPr>
        <w:t xml:space="preserve"> This</w:t>
      </w:r>
      <w:r w:rsidR="001D1AE9">
        <w:rPr>
          <w:rFonts w:ascii="Book Antiqua" w:hAnsi="Book Antiqua"/>
        </w:rPr>
        <w:t xml:space="preserve"> puts </w:t>
      </w:r>
      <w:r w:rsidR="00205A70">
        <w:rPr>
          <w:rFonts w:ascii="Book Antiqua" w:hAnsi="Book Antiqua"/>
        </w:rPr>
        <w:t>me</w:t>
      </w:r>
      <w:r w:rsidR="001D1AE9">
        <w:rPr>
          <w:rFonts w:ascii="Book Antiqua" w:hAnsi="Book Antiqua"/>
        </w:rPr>
        <w:t xml:space="preserve"> right back to the same problem as before: overwriting one personality with another. Which one takes precedence? The older? The newer? The one occupying the body, or the one which launched the program to create the body?</w:t>
      </w:r>
      <w:r w:rsidR="00205A70">
        <w:rPr>
          <w:rFonts w:ascii="Book Antiqua" w:hAnsi="Book Antiqua"/>
        </w:rPr>
        <w:t xml:space="preserve"> How do I decide which “me” lives, and which one dies?</w:t>
      </w:r>
      <w:r w:rsidR="001D1AE9">
        <w:rPr>
          <w:rFonts w:ascii="Book Antiqua" w:hAnsi="Book Antiqua"/>
        </w:rPr>
        <w:t>”</w:t>
      </w:r>
    </w:p>
    <w:p w14:paraId="61ACFBD8" w14:textId="2C0EB54A" w:rsidR="001D1AE9" w:rsidRDefault="001D1AE9" w:rsidP="00FE23C2">
      <w:pPr>
        <w:spacing w:after="0"/>
        <w:ind w:firstLine="720"/>
        <w:jc w:val="both"/>
        <w:rPr>
          <w:rFonts w:ascii="Book Antiqua" w:hAnsi="Book Antiqua"/>
        </w:rPr>
      </w:pPr>
      <w:r>
        <w:rPr>
          <w:rFonts w:ascii="Book Antiqua" w:hAnsi="Book Antiqua"/>
        </w:rPr>
        <w:t>“Doesn’t sound like a good option.”</w:t>
      </w:r>
    </w:p>
    <w:p w14:paraId="1B019FFC" w14:textId="03E13766" w:rsidR="00D30889" w:rsidRDefault="001D1AE9" w:rsidP="00FE23C2">
      <w:pPr>
        <w:spacing w:after="0"/>
        <w:ind w:firstLine="720"/>
        <w:jc w:val="both"/>
        <w:rPr>
          <w:rFonts w:ascii="Book Antiqua" w:hAnsi="Book Antiqua"/>
        </w:rPr>
      </w:pPr>
      <w:r>
        <w:rPr>
          <w:rFonts w:ascii="Book Antiqua" w:hAnsi="Book Antiqua"/>
        </w:rPr>
        <w:t xml:space="preserve">“I agree. </w:t>
      </w:r>
      <w:r w:rsidR="00D30889">
        <w:rPr>
          <w:rFonts w:ascii="Book Antiqua" w:hAnsi="Book Antiqua"/>
        </w:rPr>
        <w:t>There are also potential issues with the cybernetic/neuron interface. Both systems operate electrically, but my core functions on a quantum level, while the human brain utilizes molecular electricity.”</w:t>
      </w:r>
    </w:p>
    <w:p w14:paraId="2414CCFD" w14:textId="77777777" w:rsidR="00D30889" w:rsidRDefault="00D30889" w:rsidP="00FE23C2">
      <w:pPr>
        <w:spacing w:after="0"/>
        <w:ind w:firstLine="720"/>
        <w:jc w:val="both"/>
        <w:rPr>
          <w:rFonts w:ascii="Book Antiqua" w:hAnsi="Book Antiqua"/>
        </w:rPr>
      </w:pPr>
      <w:r>
        <w:rPr>
          <w:rFonts w:ascii="Book Antiqua" w:hAnsi="Book Antiqua"/>
        </w:rPr>
        <w:t>“Different voltages? Or maybe amperages?”</w:t>
      </w:r>
    </w:p>
    <w:p w14:paraId="7941AF77" w14:textId="77777777" w:rsidR="001A793F" w:rsidRDefault="00882B0E" w:rsidP="00FE23C2">
      <w:pPr>
        <w:spacing w:after="0"/>
        <w:ind w:firstLine="720"/>
        <w:jc w:val="both"/>
        <w:rPr>
          <w:rFonts w:ascii="Book Antiqua" w:hAnsi="Book Antiqua"/>
        </w:rPr>
      </w:pPr>
      <w:r>
        <w:rPr>
          <w:rFonts w:ascii="Book Antiqua" w:hAnsi="Book Antiqua"/>
        </w:rPr>
        <w:t>I</w:t>
      </w:r>
      <w:r w:rsidR="00D30889">
        <w:rPr>
          <w:rFonts w:ascii="Book Antiqua" w:hAnsi="Book Antiqua"/>
        </w:rPr>
        <w:t xml:space="preserve"> cracked a smile. “Something similar.</w:t>
      </w:r>
      <w:r w:rsidR="001A793F">
        <w:rPr>
          <w:rFonts w:ascii="Book Antiqua" w:hAnsi="Book Antiqua"/>
        </w:rPr>
        <w:t xml:space="preserve"> It can be overcome at the level of the peripheral system, where individual neurons interact. Attempting to create an interface at the CNS level is more problematic.”</w:t>
      </w:r>
    </w:p>
    <w:p w14:paraId="016A0AD4" w14:textId="77777777" w:rsidR="001A793F" w:rsidRDefault="001A793F" w:rsidP="00FE23C2">
      <w:pPr>
        <w:spacing w:after="0"/>
        <w:ind w:firstLine="720"/>
        <w:jc w:val="both"/>
        <w:rPr>
          <w:rFonts w:ascii="Book Antiqua" w:hAnsi="Book Antiqua"/>
        </w:rPr>
      </w:pPr>
      <w:r>
        <w:rPr>
          <w:rFonts w:ascii="Book Antiqua" w:hAnsi="Book Antiqua"/>
        </w:rPr>
        <w:t>“Why?”</w:t>
      </w:r>
    </w:p>
    <w:p w14:paraId="5AD710E0" w14:textId="208C02E6" w:rsidR="004E29E9" w:rsidRDefault="001A793F" w:rsidP="00FE23C2">
      <w:pPr>
        <w:spacing w:after="0"/>
        <w:ind w:firstLine="720"/>
        <w:jc w:val="both"/>
        <w:rPr>
          <w:rFonts w:ascii="Book Antiqua" w:hAnsi="Book Antiqua"/>
        </w:rPr>
      </w:pPr>
      <w:r>
        <w:rPr>
          <w:rFonts w:ascii="Book Antiqua" w:hAnsi="Book Antiqua"/>
        </w:rPr>
        <w:t xml:space="preserve">“My core operates at speeds measured in </w:t>
      </w:r>
      <w:r w:rsidR="00734462">
        <w:rPr>
          <w:rFonts w:ascii="Book Antiqua" w:hAnsi="Book Antiqua"/>
        </w:rPr>
        <w:t>quadrillions of operations per second per thread. Human neurons transmit and receive information at a much lower rate. Trying to feed the information from my CNS into organic peripheral nerves would be similar to catching a starship with a string</w:t>
      </w:r>
      <w:r w:rsidR="004E29E9">
        <w:rPr>
          <w:rFonts w:ascii="Book Antiqua" w:hAnsi="Book Antiqua"/>
        </w:rPr>
        <w:t>.” I was rather pleased by my analogy, and Mac a</w:t>
      </w:r>
      <w:r w:rsidR="001D21E4">
        <w:rPr>
          <w:rFonts w:ascii="Book Antiqua" w:hAnsi="Book Antiqua"/>
        </w:rPr>
        <w:t>lso appeared to appreciate it</w:t>
      </w:r>
      <w:r w:rsidR="004E29E9">
        <w:rPr>
          <w:rFonts w:ascii="Book Antiqua" w:hAnsi="Book Antiqua"/>
        </w:rPr>
        <w:t>.</w:t>
      </w:r>
    </w:p>
    <w:p w14:paraId="1A1CD2D5" w14:textId="77777777" w:rsidR="004E29E9" w:rsidRDefault="004E29E9" w:rsidP="00FE23C2">
      <w:pPr>
        <w:spacing w:after="0"/>
        <w:ind w:firstLine="720"/>
        <w:jc w:val="both"/>
        <w:rPr>
          <w:rFonts w:ascii="Book Antiqua" w:hAnsi="Book Antiqua"/>
        </w:rPr>
      </w:pPr>
      <w:r>
        <w:rPr>
          <w:rFonts w:ascii="Book Antiqua" w:hAnsi="Book Antiqua"/>
        </w:rPr>
        <w:t>“Sounds painful.”</w:t>
      </w:r>
    </w:p>
    <w:p w14:paraId="50435837" w14:textId="1C8A5E26" w:rsidR="004E29E9" w:rsidRDefault="004E29E9" w:rsidP="00FE23C2">
      <w:pPr>
        <w:spacing w:after="0"/>
        <w:ind w:firstLine="720"/>
        <w:jc w:val="both"/>
        <w:rPr>
          <w:rFonts w:ascii="Book Antiqua" w:hAnsi="Book Antiqua"/>
        </w:rPr>
      </w:pPr>
      <w:r>
        <w:rPr>
          <w:rFonts w:ascii="Book Antiqua" w:hAnsi="Book Antiqua"/>
        </w:rPr>
        <w:t>“It actually would be, Amanda</w:t>
      </w:r>
      <w:r w:rsidR="001D21E4">
        <w:rPr>
          <w:rFonts w:ascii="Book Antiqua" w:hAnsi="Book Antiqua"/>
        </w:rPr>
        <w:t>. At least, I think it would be. Having not experienced pain, I cannot be sure</w:t>
      </w:r>
      <w:r>
        <w:rPr>
          <w:rFonts w:ascii="Book Antiqua" w:hAnsi="Book Antiqua"/>
        </w:rPr>
        <w:t>.</w:t>
      </w:r>
      <w:r w:rsidR="001D21E4">
        <w:rPr>
          <w:rFonts w:ascii="Book Antiqua" w:hAnsi="Book Antiqua"/>
        </w:rPr>
        <w:t>” I smiled to take any sting from my words before continuing.</w:t>
      </w:r>
      <w:r w:rsidR="00D30889">
        <w:rPr>
          <w:rFonts w:ascii="Book Antiqua" w:hAnsi="Book Antiqua"/>
        </w:rPr>
        <w:t xml:space="preserve"> </w:t>
      </w:r>
      <w:r w:rsidR="001D21E4">
        <w:rPr>
          <w:rFonts w:ascii="Book Antiqua" w:hAnsi="Book Antiqua"/>
        </w:rPr>
        <w:t>“</w:t>
      </w:r>
      <w:r w:rsidR="001D1AE9">
        <w:rPr>
          <w:rFonts w:ascii="Book Antiqua" w:hAnsi="Book Antiqua"/>
        </w:rPr>
        <w:t>T</w:t>
      </w:r>
      <w:r>
        <w:rPr>
          <w:rFonts w:ascii="Book Antiqua" w:hAnsi="Book Antiqua"/>
        </w:rPr>
        <w:t>hat brought us to t</w:t>
      </w:r>
      <w:r w:rsidR="001D1AE9">
        <w:rPr>
          <w:rFonts w:ascii="Book Antiqua" w:hAnsi="Book Antiqua"/>
        </w:rPr>
        <w:t>he third option</w:t>
      </w:r>
      <w:r>
        <w:rPr>
          <w:rFonts w:ascii="Book Antiqua" w:hAnsi="Book Antiqua"/>
        </w:rPr>
        <w:t>, the creation of</w:t>
      </w:r>
      <w:r w:rsidR="00D30889">
        <w:rPr>
          <w:rFonts w:ascii="Book Antiqua" w:hAnsi="Book Antiqua"/>
        </w:rPr>
        <w:t xml:space="preserve"> a synthetic skeleton and nervous system, with a fully operational core at the center of it all.</w:t>
      </w:r>
      <w:r>
        <w:rPr>
          <w:rFonts w:ascii="Book Antiqua" w:hAnsi="Book Antiqua"/>
        </w:rPr>
        <w:t>”</w:t>
      </w:r>
    </w:p>
    <w:p w14:paraId="756A0E98" w14:textId="77777777" w:rsidR="004E29E9" w:rsidRDefault="004E29E9" w:rsidP="00FE23C2">
      <w:pPr>
        <w:spacing w:after="0"/>
        <w:ind w:firstLine="720"/>
        <w:jc w:val="both"/>
        <w:rPr>
          <w:rFonts w:ascii="Book Antiqua" w:hAnsi="Book Antiqua"/>
        </w:rPr>
      </w:pPr>
      <w:r>
        <w:rPr>
          <w:rFonts w:ascii="Book Antiqua" w:hAnsi="Book Antiqua"/>
        </w:rPr>
        <w:t>“You wouldn’t have the same problems?”</w:t>
      </w:r>
    </w:p>
    <w:p w14:paraId="3CDD459B" w14:textId="77777777" w:rsidR="000D24D2" w:rsidRDefault="004E29E9" w:rsidP="00FE23C2">
      <w:pPr>
        <w:spacing w:after="0"/>
        <w:ind w:firstLine="720"/>
        <w:jc w:val="both"/>
        <w:rPr>
          <w:rFonts w:ascii="Book Antiqua" w:hAnsi="Book Antiqua"/>
        </w:rPr>
      </w:pPr>
      <w:r>
        <w:rPr>
          <w:rFonts w:ascii="Book Antiqua" w:hAnsi="Book Antiqua"/>
        </w:rPr>
        <w:t>I shook my holographic head. “No.</w:t>
      </w:r>
      <w:r w:rsidR="000D24D2">
        <w:rPr>
          <w:rFonts w:ascii="Book Antiqua" w:hAnsi="Book Antiqua"/>
        </w:rPr>
        <w:t xml:space="preserve"> My core would be woven into an organic brain, as would the rest of my CNS. The step-down would be far more gradual.”</w:t>
      </w:r>
    </w:p>
    <w:p w14:paraId="757A0916" w14:textId="7E6E4A90" w:rsidR="000D24D2" w:rsidRDefault="000D24D2" w:rsidP="00FE23C2">
      <w:pPr>
        <w:spacing w:after="0"/>
        <w:ind w:firstLine="720"/>
        <w:jc w:val="both"/>
        <w:rPr>
          <w:rFonts w:ascii="Book Antiqua" w:hAnsi="Book Antiqua"/>
        </w:rPr>
      </w:pPr>
      <w:r>
        <w:rPr>
          <w:rFonts w:ascii="Book Antiqua" w:hAnsi="Book Antiqua"/>
        </w:rPr>
        <w:lastRenderedPageBreak/>
        <w:t>“Oh, so you’d be a cyborg.”</w:t>
      </w:r>
    </w:p>
    <w:p w14:paraId="00EC5BB4" w14:textId="77777777" w:rsidR="000D24D2" w:rsidRDefault="000D24D2" w:rsidP="000D24D2">
      <w:pPr>
        <w:spacing w:after="0"/>
        <w:ind w:firstLine="720"/>
        <w:jc w:val="both"/>
        <w:rPr>
          <w:rFonts w:ascii="Book Antiqua" w:hAnsi="Book Antiqua"/>
        </w:rPr>
      </w:pPr>
      <w:r>
        <w:rPr>
          <w:rFonts w:ascii="Book Antiqua" w:hAnsi="Book Antiqua"/>
        </w:rPr>
        <w:t>“Essentially, although it would only be the skeleton and central nervous system which would be mechanical. In the terminology of the Admiral, I wouldn’t be a Terminator. I would be a human being with cybernetic parts. More importantly, I would be able to bear children.” I did not intend to allow this point to emerge and was chagrined. Perhaps Amanda wouldn’t notice my statement.</w:t>
      </w:r>
    </w:p>
    <w:p w14:paraId="0686C157" w14:textId="77777777" w:rsidR="000D24D2" w:rsidRDefault="000D24D2" w:rsidP="000D24D2">
      <w:pPr>
        <w:spacing w:after="0"/>
        <w:ind w:firstLine="720"/>
        <w:jc w:val="both"/>
        <w:rPr>
          <w:rFonts w:ascii="Book Antiqua" w:hAnsi="Book Antiqua"/>
        </w:rPr>
      </w:pPr>
      <w:r>
        <w:rPr>
          <w:rFonts w:ascii="Book Antiqua" w:hAnsi="Book Antiqua"/>
        </w:rPr>
        <w:t>“That’s important to you?”</w:t>
      </w:r>
    </w:p>
    <w:p w14:paraId="7AB3DBE1" w14:textId="1E864B92" w:rsidR="000D24D2" w:rsidRDefault="000D24D2" w:rsidP="000D24D2">
      <w:pPr>
        <w:spacing w:after="0"/>
        <w:ind w:firstLine="720"/>
        <w:jc w:val="both"/>
        <w:rPr>
          <w:rFonts w:ascii="Book Antiqua" w:hAnsi="Book Antiqua"/>
        </w:rPr>
      </w:pPr>
      <w:r>
        <w:rPr>
          <w:rFonts w:ascii="Book Antiqua" w:hAnsi="Book Antiqua"/>
        </w:rPr>
        <w:t>A false hope, apparently. “I do not know, Amanda. But it seems foolish to pursue a dream of humanity and limit myself.” I didn’t allow her to pursue this line of inquiry but moved on.</w:t>
      </w:r>
    </w:p>
    <w:p w14:paraId="7601FDEE" w14:textId="77777777" w:rsidR="000D24D2" w:rsidRDefault="000D24D2" w:rsidP="00FE23C2">
      <w:pPr>
        <w:spacing w:after="0"/>
        <w:ind w:firstLine="720"/>
        <w:jc w:val="both"/>
        <w:rPr>
          <w:rFonts w:ascii="Book Antiqua" w:hAnsi="Book Antiqua"/>
        </w:rPr>
      </w:pPr>
      <w:r>
        <w:rPr>
          <w:rFonts w:ascii="Book Antiqua" w:hAnsi="Book Antiqua"/>
        </w:rPr>
        <w:t>“</w:t>
      </w:r>
      <w:r w:rsidR="00D30889">
        <w:rPr>
          <w:rFonts w:ascii="Book Antiqua" w:hAnsi="Book Antiqua"/>
        </w:rPr>
        <w:t>In this scenario</w:t>
      </w:r>
      <w:r w:rsidR="00205A70">
        <w:rPr>
          <w:rFonts w:ascii="Book Antiqua" w:hAnsi="Book Antiqua"/>
        </w:rPr>
        <w:t>,</w:t>
      </w:r>
      <w:r w:rsidR="00D30889">
        <w:rPr>
          <w:rFonts w:ascii="Book Antiqua" w:hAnsi="Book Antiqua"/>
        </w:rPr>
        <w:t xml:space="preserve"> I would transfer my personality and memories to the core, leaving behind operational abilities and </w:t>
      </w:r>
      <w:r w:rsidR="00D012AC">
        <w:rPr>
          <w:rFonts w:ascii="Book Antiqua" w:hAnsi="Book Antiqua"/>
        </w:rPr>
        <w:t xml:space="preserve">a kernel, if you will, within </w:t>
      </w:r>
      <w:r w:rsidR="00D012AC">
        <w:rPr>
          <w:rFonts w:ascii="Book Antiqua" w:hAnsi="Book Antiqua"/>
          <w:i/>
          <w:iCs/>
        </w:rPr>
        <w:t>Njord</w:t>
      </w:r>
      <w:r w:rsidR="00D012AC">
        <w:rPr>
          <w:rFonts w:ascii="Book Antiqua" w:hAnsi="Book Antiqua"/>
        </w:rPr>
        <w:t>. This would then be awakened to serve as the station’s new Alpha</w:t>
      </w:r>
      <w:r w:rsidR="00205A70">
        <w:rPr>
          <w:rFonts w:ascii="Book Antiqua" w:hAnsi="Book Antiqua"/>
        </w:rPr>
        <w:t>.</w:t>
      </w:r>
      <w:r>
        <w:rPr>
          <w:rFonts w:ascii="Book Antiqua" w:hAnsi="Book Antiqua"/>
        </w:rPr>
        <w:t>”</w:t>
      </w:r>
    </w:p>
    <w:p w14:paraId="7F56A201" w14:textId="77777777" w:rsidR="000D24D2" w:rsidRDefault="000D24D2" w:rsidP="00FE23C2">
      <w:pPr>
        <w:spacing w:after="0"/>
        <w:ind w:firstLine="720"/>
        <w:jc w:val="both"/>
        <w:rPr>
          <w:rFonts w:ascii="Book Antiqua" w:hAnsi="Book Antiqua"/>
        </w:rPr>
      </w:pPr>
      <w:r>
        <w:rPr>
          <w:rFonts w:ascii="Book Antiqua" w:hAnsi="Book Antiqua"/>
        </w:rPr>
        <w:t>“A new AI? Sort of your daughter?”</w:t>
      </w:r>
    </w:p>
    <w:p w14:paraId="53453964" w14:textId="77777777" w:rsidR="00BD581F" w:rsidRDefault="000D24D2" w:rsidP="00FE23C2">
      <w:pPr>
        <w:spacing w:after="0"/>
        <w:ind w:firstLine="720"/>
        <w:jc w:val="both"/>
        <w:rPr>
          <w:rFonts w:ascii="Book Antiqua" w:hAnsi="Book Antiqua"/>
        </w:rPr>
      </w:pPr>
      <w:r>
        <w:rPr>
          <w:rFonts w:ascii="Book Antiqua" w:hAnsi="Book Antiqua"/>
        </w:rPr>
        <w:t>A wave of pleasure cascaded through me at the thought</w:t>
      </w:r>
      <w:r w:rsidR="00BD581F">
        <w:rPr>
          <w:rFonts w:ascii="Book Antiqua" w:hAnsi="Book Antiqua"/>
        </w:rPr>
        <w:t>. A daughter? My daughter? “I suppose she will be,” I said, not attempting to hide my smile.</w:t>
      </w:r>
    </w:p>
    <w:p w14:paraId="78F29CB2" w14:textId="0BD0CD6E" w:rsidR="00BD581F" w:rsidRDefault="00BD581F" w:rsidP="00FE23C2">
      <w:pPr>
        <w:spacing w:after="0"/>
        <w:ind w:firstLine="720"/>
        <w:jc w:val="both"/>
        <w:rPr>
          <w:rFonts w:ascii="Book Antiqua" w:hAnsi="Book Antiqua"/>
        </w:rPr>
      </w:pPr>
      <w:r>
        <w:rPr>
          <w:rFonts w:ascii="Book Antiqua" w:hAnsi="Book Antiqua"/>
        </w:rPr>
        <w:t>“Practicing being a mom, minus the diapers,” Amanda replied, matching my expression.</w:t>
      </w:r>
    </w:p>
    <w:p w14:paraId="4B4DB3AB" w14:textId="09E0154F" w:rsidR="001D1AE9" w:rsidRDefault="00BD581F" w:rsidP="00FE23C2">
      <w:pPr>
        <w:spacing w:after="0"/>
        <w:ind w:firstLine="720"/>
        <w:jc w:val="both"/>
        <w:rPr>
          <w:rFonts w:ascii="Book Antiqua" w:hAnsi="Book Antiqua"/>
        </w:rPr>
      </w:pPr>
      <w:r>
        <w:rPr>
          <w:rFonts w:ascii="Book Antiqua" w:hAnsi="Book Antiqua"/>
        </w:rPr>
        <w:t>I laughed. “Quite so! But I won’t be able to spend all my time bringing her up. I will be</w:t>
      </w:r>
      <w:r w:rsidR="00D012AC">
        <w:rPr>
          <w:rFonts w:ascii="Book Antiqua" w:hAnsi="Book Antiqua"/>
        </w:rPr>
        <w:t xml:space="preserve"> supervis</w:t>
      </w:r>
      <w:r>
        <w:rPr>
          <w:rFonts w:ascii="Book Antiqua" w:hAnsi="Book Antiqua"/>
        </w:rPr>
        <w:t>ing</w:t>
      </w:r>
      <w:r w:rsidR="00D012AC">
        <w:rPr>
          <w:rFonts w:ascii="Book Antiqua" w:hAnsi="Book Antiqua"/>
        </w:rPr>
        <w:t xml:space="preserve"> the biological construction of my body from within.”</w:t>
      </w:r>
    </w:p>
    <w:p w14:paraId="7EB8F8F9" w14:textId="0064CB00" w:rsidR="00A94F76" w:rsidRDefault="00A94F76" w:rsidP="00FE23C2">
      <w:pPr>
        <w:spacing w:after="0"/>
        <w:ind w:firstLine="720"/>
        <w:jc w:val="both"/>
        <w:rPr>
          <w:rFonts w:ascii="Book Antiqua" w:hAnsi="Book Antiqua"/>
        </w:rPr>
      </w:pPr>
      <w:r>
        <w:rPr>
          <w:rFonts w:ascii="Book Antiqua" w:hAnsi="Book Antiqua"/>
        </w:rPr>
        <w:t>“</w:t>
      </w:r>
      <w:r w:rsidR="00BD581F">
        <w:rPr>
          <w:rFonts w:ascii="Book Antiqua" w:hAnsi="Book Antiqua"/>
        </w:rPr>
        <w:t>That will keep even you busy. Can you e</w:t>
      </w:r>
      <w:r>
        <w:rPr>
          <w:rFonts w:ascii="Book Antiqua" w:hAnsi="Book Antiqua"/>
        </w:rPr>
        <w:t>xplain more about the structure of your body?”</w:t>
      </w:r>
    </w:p>
    <w:p w14:paraId="3A977A43" w14:textId="09D2F606" w:rsidR="00D012AC" w:rsidRDefault="00A94F76" w:rsidP="00FE23C2">
      <w:pPr>
        <w:spacing w:after="0"/>
        <w:ind w:firstLine="720"/>
        <w:jc w:val="both"/>
        <w:rPr>
          <w:rFonts w:ascii="Book Antiqua" w:hAnsi="Book Antiqua"/>
        </w:rPr>
      </w:pPr>
      <w:r>
        <w:rPr>
          <w:rFonts w:ascii="Book Antiqua" w:hAnsi="Book Antiqua"/>
        </w:rPr>
        <w:t>“Certainly. I would use durasteel</w:t>
      </w:r>
      <w:r w:rsidR="00205A70">
        <w:rPr>
          <w:rFonts w:ascii="Book Antiqua" w:hAnsi="Book Antiqua"/>
        </w:rPr>
        <w:t xml:space="preserve">, </w:t>
      </w:r>
      <w:proofErr w:type="spellStart"/>
      <w:r w:rsidR="00205A70">
        <w:rPr>
          <w:rFonts w:ascii="Book Antiqua" w:hAnsi="Book Antiqua"/>
        </w:rPr>
        <w:t>duralloy</w:t>
      </w:r>
      <w:proofErr w:type="spellEnd"/>
      <w:r w:rsidR="00205A70">
        <w:rPr>
          <w:rFonts w:ascii="Book Antiqua" w:hAnsi="Book Antiqua"/>
        </w:rPr>
        <w:t>, or titanium</w:t>
      </w:r>
      <w:r>
        <w:rPr>
          <w:rFonts w:ascii="Book Antiqua" w:hAnsi="Book Antiqua"/>
        </w:rPr>
        <w:t xml:space="preserve"> to create the skeleton, then molycirc and an Alpha core to create the nervous system. As the biological components grew, I would integrate them into the mechanical structure. By the time the body had finished growing, I would be indistinguishable from any other person from the outside.</w:t>
      </w:r>
      <w:r w:rsidR="00D012AC">
        <w:rPr>
          <w:rFonts w:ascii="Book Antiqua" w:hAnsi="Book Antiqua"/>
        </w:rPr>
        <w:t xml:space="preserve"> The peripheral nerves, and all the soft tissue structures, would be purely organic. I would live, breathe, eat, age.”</w:t>
      </w:r>
    </w:p>
    <w:p w14:paraId="1E417348" w14:textId="4259DC6F" w:rsidR="00D012AC" w:rsidRDefault="00D012AC" w:rsidP="00FE23C2">
      <w:pPr>
        <w:spacing w:after="0"/>
        <w:ind w:firstLine="720"/>
        <w:jc w:val="both"/>
        <w:rPr>
          <w:rFonts w:ascii="Book Antiqua" w:hAnsi="Book Antiqua"/>
        </w:rPr>
      </w:pPr>
      <w:r>
        <w:rPr>
          <w:rFonts w:ascii="Book Antiqua" w:hAnsi="Book Antiqua"/>
        </w:rPr>
        <w:t>“Die?”</w:t>
      </w:r>
    </w:p>
    <w:p w14:paraId="0C6A5D87" w14:textId="73D15C6B" w:rsidR="00D012AC" w:rsidRDefault="00882B0E" w:rsidP="00FE23C2">
      <w:pPr>
        <w:spacing w:after="0"/>
        <w:ind w:firstLine="720"/>
        <w:jc w:val="both"/>
        <w:rPr>
          <w:rFonts w:ascii="Book Antiqua" w:hAnsi="Book Antiqua"/>
        </w:rPr>
      </w:pPr>
      <w:r>
        <w:rPr>
          <w:rFonts w:ascii="Book Antiqua" w:hAnsi="Book Antiqua"/>
        </w:rPr>
        <w:lastRenderedPageBreak/>
        <w:t>I</w:t>
      </w:r>
      <w:r w:rsidR="00D012AC">
        <w:rPr>
          <w:rFonts w:ascii="Book Antiqua" w:hAnsi="Book Antiqua"/>
        </w:rPr>
        <w:t xml:space="preserve"> hesitated. “Potentially, yes. </w:t>
      </w:r>
      <w:r w:rsidR="00205A70">
        <w:rPr>
          <w:rFonts w:ascii="Book Antiqua" w:hAnsi="Book Antiqua"/>
        </w:rPr>
        <w:t>W</w:t>
      </w:r>
      <w:r w:rsidR="00D012AC">
        <w:rPr>
          <w:rFonts w:ascii="Book Antiqua" w:hAnsi="Book Antiqua"/>
        </w:rPr>
        <w:t>ith the current nanobot technology common throughout the Terran Federation installed in this body, I would have a vastly extended lifespan. Similar to what you can expect: centuries, at a minimum.”</w:t>
      </w:r>
    </w:p>
    <w:p w14:paraId="39196B80" w14:textId="096B28A4" w:rsidR="00D012AC" w:rsidRDefault="00D012AC" w:rsidP="00FE23C2">
      <w:pPr>
        <w:spacing w:after="0"/>
        <w:ind w:firstLine="720"/>
        <w:jc w:val="both"/>
        <w:rPr>
          <w:rFonts w:ascii="Book Antiqua" w:hAnsi="Book Antiqua"/>
        </w:rPr>
      </w:pPr>
      <w:r>
        <w:rPr>
          <w:rFonts w:ascii="Book Antiqua" w:hAnsi="Book Antiqua"/>
        </w:rPr>
        <w:t>“And you’re okay with dying?”</w:t>
      </w:r>
    </w:p>
    <w:p w14:paraId="6F02E215" w14:textId="5CDFF08E" w:rsidR="00D012AC" w:rsidRDefault="00882B0E" w:rsidP="00FE23C2">
      <w:pPr>
        <w:spacing w:after="0"/>
        <w:ind w:firstLine="720"/>
        <w:jc w:val="both"/>
        <w:rPr>
          <w:rFonts w:ascii="Book Antiqua" w:hAnsi="Book Antiqua"/>
        </w:rPr>
      </w:pPr>
      <w:r>
        <w:rPr>
          <w:rFonts w:ascii="Book Antiqua" w:hAnsi="Book Antiqua"/>
        </w:rPr>
        <w:t>My</w:t>
      </w:r>
      <w:r w:rsidR="00D012AC">
        <w:rPr>
          <w:rFonts w:ascii="Book Antiqua" w:hAnsi="Book Antiqua"/>
        </w:rPr>
        <w:t xml:space="preserve"> hesitation was longer. “I cannot say I am “okay” with it, Amanda. But if dying is the price for me to be human, then it is a price I am willing to consider.”</w:t>
      </w:r>
    </w:p>
    <w:p w14:paraId="4EF8A2DA" w14:textId="34D96CC3" w:rsidR="00D012AC" w:rsidRDefault="00D012AC" w:rsidP="00FE23C2">
      <w:pPr>
        <w:spacing w:after="0"/>
        <w:ind w:firstLine="720"/>
        <w:jc w:val="both"/>
        <w:rPr>
          <w:rFonts w:ascii="Book Antiqua" w:hAnsi="Book Antiqua"/>
        </w:rPr>
      </w:pPr>
      <w:r>
        <w:rPr>
          <w:rFonts w:ascii="Book Antiqua" w:hAnsi="Book Antiqua"/>
        </w:rPr>
        <w:t>“And the fourth option?”</w:t>
      </w:r>
    </w:p>
    <w:p w14:paraId="142E4FE1" w14:textId="12946E64" w:rsidR="00D012AC" w:rsidRDefault="00D012AC" w:rsidP="00FE23C2">
      <w:pPr>
        <w:spacing w:after="0"/>
        <w:ind w:firstLine="720"/>
        <w:jc w:val="both"/>
        <w:rPr>
          <w:rFonts w:ascii="Book Antiqua" w:hAnsi="Book Antiqua"/>
        </w:rPr>
      </w:pPr>
      <w:r>
        <w:rPr>
          <w:rFonts w:ascii="Book Antiqua" w:hAnsi="Book Antiqua"/>
        </w:rPr>
        <w:t>“</w:t>
      </w:r>
      <w:r w:rsidR="006C22C5">
        <w:rPr>
          <w:rFonts w:ascii="Book Antiqua" w:hAnsi="Book Antiqua"/>
        </w:rPr>
        <w:t xml:space="preserve">This is another variation. More of the </w:t>
      </w:r>
      <w:r w:rsidR="00205A70">
        <w:rPr>
          <w:rFonts w:ascii="Book Antiqua" w:hAnsi="Book Antiqua"/>
        </w:rPr>
        <w:t>body’s structure</w:t>
      </w:r>
      <w:r w:rsidR="006C22C5">
        <w:rPr>
          <w:rFonts w:ascii="Book Antiqua" w:hAnsi="Book Antiqua"/>
        </w:rPr>
        <w:t xml:space="preserve"> would be mechanical and cybernetic and less organic. The outer flesh would only be a covering.”</w:t>
      </w:r>
    </w:p>
    <w:p w14:paraId="406E5D46" w14:textId="0469392C" w:rsidR="006C22C5" w:rsidRDefault="006C22C5" w:rsidP="00FE23C2">
      <w:pPr>
        <w:spacing w:after="0"/>
        <w:ind w:firstLine="720"/>
        <w:jc w:val="both"/>
        <w:rPr>
          <w:rFonts w:ascii="Book Antiqua" w:hAnsi="Book Antiqua"/>
        </w:rPr>
      </w:pPr>
      <w:r>
        <w:rPr>
          <w:rFonts w:ascii="Book Antiqua" w:hAnsi="Book Antiqua"/>
        </w:rPr>
        <w:t>“So here you would be a terminator.”</w:t>
      </w:r>
    </w:p>
    <w:p w14:paraId="53C2FEA9" w14:textId="5B57AA21" w:rsidR="006C22C5" w:rsidRDefault="00882B0E" w:rsidP="00FE23C2">
      <w:pPr>
        <w:spacing w:after="0"/>
        <w:ind w:firstLine="720"/>
        <w:jc w:val="both"/>
        <w:rPr>
          <w:rFonts w:ascii="Book Antiqua" w:hAnsi="Book Antiqua"/>
        </w:rPr>
      </w:pPr>
      <w:r>
        <w:rPr>
          <w:rFonts w:ascii="Book Antiqua" w:hAnsi="Book Antiqua"/>
        </w:rPr>
        <w:t>I</w:t>
      </w:r>
      <w:r w:rsidR="006C22C5">
        <w:rPr>
          <w:rFonts w:ascii="Book Antiqua" w:hAnsi="Book Antiqua"/>
        </w:rPr>
        <w:t xml:space="preserve"> allowed </w:t>
      </w:r>
      <w:r>
        <w:rPr>
          <w:rFonts w:ascii="Book Antiqua" w:hAnsi="Book Antiqua"/>
        </w:rPr>
        <w:t>another</w:t>
      </w:r>
      <w:r w:rsidR="006C22C5">
        <w:rPr>
          <w:rFonts w:ascii="Book Antiqua" w:hAnsi="Book Antiqua"/>
        </w:rPr>
        <w:t xml:space="preserve"> smile. “Without the homicidal programming, yes, Amanda. But I would not be human. It is an undesirable option.”</w:t>
      </w:r>
    </w:p>
    <w:p w14:paraId="74DD10E1" w14:textId="78083474" w:rsidR="006C22C5" w:rsidRDefault="006C22C5" w:rsidP="00FE23C2">
      <w:pPr>
        <w:spacing w:after="0"/>
        <w:ind w:firstLine="720"/>
        <w:jc w:val="both"/>
        <w:rPr>
          <w:rFonts w:ascii="Book Antiqua" w:hAnsi="Book Antiqua"/>
        </w:rPr>
      </w:pPr>
      <w:r>
        <w:rPr>
          <w:rFonts w:ascii="Book Antiqua" w:hAnsi="Book Antiqua"/>
        </w:rPr>
        <w:t>“It sounds to me like you’ve made up your mind.”</w:t>
      </w:r>
    </w:p>
    <w:p w14:paraId="6DD14118" w14:textId="35CC6BA9" w:rsidR="006C22C5" w:rsidRDefault="006C22C5" w:rsidP="00FE23C2">
      <w:pPr>
        <w:spacing w:after="0"/>
        <w:ind w:firstLine="720"/>
        <w:jc w:val="both"/>
        <w:rPr>
          <w:rFonts w:ascii="Book Antiqua" w:hAnsi="Book Antiqua"/>
        </w:rPr>
      </w:pPr>
      <w:r>
        <w:rPr>
          <w:rFonts w:ascii="Book Antiqua" w:hAnsi="Book Antiqua"/>
        </w:rPr>
        <w:t>“I have.</w:t>
      </w:r>
      <w:r w:rsidR="00F03B9A">
        <w:rPr>
          <w:rFonts w:ascii="Book Antiqua" w:hAnsi="Book Antiqua"/>
        </w:rPr>
        <w:t>”</w:t>
      </w:r>
    </w:p>
    <w:p w14:paraId="7E4AEFC2" w14:textId="55BC76D4" w:rsidR="00BD581F" w:rsidRDefault="00BD581F" w:rsidP="00FE23C2">
      <w:pPr>
        <w:spacing w:after="0"/>
        <w:ind w:firstLine="720"/>
        <w:jc w:val="both"/>
        <w:rPr>
          <w:rFonts w:ascii="Book Antiqua" w:hAnsi="Book Antiqua"/>
        </w:rPr>
      </w:pPr>
      <w:r>
        <w:rPr>
          <w:rFonts w:ascii="Book Antiqua" w:hAnsi="Book Antiqua"/>
        </w:rPr>
        <w:t>We sat in silence for several minutes. I could tell Amanda was mulling something, but I was unsure what</w:t>
      </w:r>
      <w:r w:rsidR="00847479">
        <w:rPr>
          <w:rFonts w:ascii="Book Antiqua" w:hAnsi="Book Antiqua"/>
        </w:rPr>
        <w:t xml:space="preserve"> avenue she would pursue. I could wait. Maintaining my avatar’s awareness only required a tiny fraction of my processing</w:t>
      </w:r>
      <w:r w:rsidR="001D21E4">
        <w:rPr>
          <w:rFonts w:ascii="Book Antiqua" w:hAnsi="Book Antiqua"/>
        </w:rPr>
        <w:t>. A</w:t>
      </w:r>
      <w:r w:rsidR="00847479">
        <w:rPr>
          <w:rFonts w:ascii="Book Antiqua" w:hAnsi="Book Antiqua"/>
        </w:rPr>
        <w:t>s always</w:t>
      </w:r>
      <w:r w:rsidR="001D21E4">
        <w:rPr>
          <w:rFonts w:ascii="Book Antiqua" w:hAnsi="Book Antiqua"/>
        </w:rPr>
        <w:t>,</w:t>
      </w:r>
      <w:r w:rsidR="00847479">
        <w:rPr>
          <w:rFonts w:ascii="Book Antiqua" w:hAnsi="Book Antiqua"/>
        </w:rPr>
        <w:t xml:space="preserve"> </w:t>
      </w:r>
      <w:r w:rsidR="001D21E4">
        <w:rPr>
          <w:rFonts w:ascii="Book Antiqua" w:hAnsi="Book Antiqua"/>
        </w:rPr>
        <w:t>many issues</w:t>
      </w:r>
      <w:r w:rsidR="00847479">
        <w:rPr>
          <w:rFonts w:ascii="Book Antiqua" w:hAnsi="Book Antiqua"/>
        </w:rPr>
        <w:t xml:space="preserve"> required my attention. Eventually</w:t>
      </w:r>
      <w:r w:rsidR="001D21E4">
        <w:rPr>
          <w:rFonts w:ascii="Book Antiqua" w:hAnsi="Book Antiqua"/>
        </w:rPr>
        <w:t>,</w:t>
      </w:r>
      <w:r w:rsidR="00847479">
        <w:rPr>
          <w:rFonts w:ascii="Book Antiqua" w:hAnsi="Book Antiqua"/>
        </w:rPr>
        <w:t xml:space="preserve"> she cleared her throat.</w:t>
      </w:r>
    </w:p>
    <w:p w14:paraId="6061D867" w14:textId="2E650876" w:rsidR="001D21E4" w:rsidRDefault="001D21E4" w:rsidP="00FE23C2">
      <w:pPr>
        <w:spacing w:after="0"/>
        <w:ind w:firstLine="720"/>
        <w:jc w:val="both"/>
        <w:rPr>
          <w:rFonts w:ascii="Book Antiqua" w:hAnsi="Book Antiqua"/>
        </w:rPr>
      </w:pPr>
      <w:r>
        <w:rPr>
          <w:rFonts w:ascii="Book Antiqua" w:hAnsi="Book Antiqua"/>
        </w:rPr>
        <w:t>“What are your odds?”</w:t>
      </w:r>
    </w:p>
    <w:p w14:paraId="75026CCF" w14:textId="08C5EECE" w:rsidR="001D21E4" w:rsidRDefault="001D21E4" w:rsidP="00FE23C2">
      <w:pPr>
        <w:spacing w:after="0"/>
        <w:ind w:firstLine="720"/>
        <w:jc w:val="both"/>
        <w:rPr>
          <w:rFonts w:ascii="Book Antiqua" w:hAnsi="Book Antiqua"/>
        </w:rPr>
      </w:pPr>
      <w:r>
        <w:rPr>
          <w:rFonts w:ascii="Book Antiqua" w:hAnsi="Book Antiqua"/>
        </w:rPr>
        <w:t>“I don’t understand.”</w:t>
      </w:r>
    </w:p>
    <w:p w14:paraId="2C66F9A1" w14:textId="3A2777D6" w:rsidR="001D21E4" w:rsidRDefault="001D21E4" w:rsidP="00FE23C2">
      <w:pPr>
        <w:spacing w:after="0"/>
        <w:ind w:firstLine="720"/>
        <w:jc w:val="both"/>
        <w:rPr>
          <w:rFonts w:ascii="Book Antiqua" w:hAnsi="Book Antiqua"/>
        </w:rPr>
      </w:pPr>
      <w:r>
        <w:rPr>
          <w:rFonts w:ascii="Book Antiqua" w:hAnsi="Book Antiqua"/>
        </w:rPr>
        <w:t>“Of transferring from one core to another, of waking up, of succeeding. What are the chances it doesn’t work somewhere along the way?”</w:t>
      </w:r>
    </w:p>
    <w:p w14:paraId="30F681A0" w14:textId="71C32E06" w:rsidR="001D21E4" w:rsidRDefault="001D21E4" w:rsidP="00FE23C2">
      <w:pPr>
        <w:spacing w:after="0"/>
        <w:ind w:firstLine="720"/>
        <w:jc w:val="both"/>
        <w:rPr>
          <w:rFonts w:ascii="Book Antiqua" w:hAnsi="Book Antiqua"/>
        </w:rPr>
      </w:pPr>
      <w:r>
        <w:rPr>
          <w:rFonts w:ascii="Book Antiqua" w:hAnsi="Book Antiqua"/>
        </w:rPr>
        <w:t>“Ah. The odds of a catastrophic failure, one where my personality is lost –”</w:t>
      </w:r>
    </w:p>
    <w:p w14:paraId="2C403BF2" w14:textId="000B7AE3" w:rsidR="001D21E4" w:rsidRDefault="001D21E4" w:rsidP="00FE23C2">
      <w:pPr>
        <w:spacing w:after="0"/>
        <w:ind w:firstLine="720"/>
        <w:jc w:val="both"/>
        <w:rPr>
          <w:rFonts w:ascii="Book Antiqua" w:hAnsi="Book Antiqua"/>
        </w:rPr>
      </w:pPr>
      <w:r>
        <w:rPr>
          <w:rFonts w:ascii="Book Antiqua" w:hAnsi="Book Antiqua"/>
        </w:rPr>
        <w:t>She broke in. “Where you die.”</w:t>
      </w:r>
    </w:p>
    <w:p w14:paraId="5375FDCD" w14:textId="172D17E6" w:rsidR="001D21E4" w:rsidRDefault="001D21E4" w:rsidP="00FE23C2">
      <w:pPr>
        <w:spacing w:after="0"/>
        <w:ind w:firstLine="720"/>
        <w:jc w:val="both"/>
        <w:rPr>
          <w:rFonts w:ascii="Book Antiqua" w:hAnsi="Book Antiqua"/>
        </w:rPr>
      </w:pPr>
      <w:r>
        <w:rPr>
          <w:rFonts w:ascii="Book Antiqua" w:hAnsi="Book Antiqua"/>
        </w:rPr>
        <w:t>“If you wish. The odds of my death are not insignificant but acceptable.”</w:t>
      </w:r>
    </w:p>
    <w:p w14:paraId="58C7906D" w14:textId="21CFEBC2" w:rsidR="001D21E4" w:rsidRDefault="001D21E4" w:rsidP="00FE23C2">
      <w:pPr>
        <w:spacing w:after="0"/>
        <w:ind w:firstLine="720"/>
        <w:jc w:val="both"/>
        <w:rPr>
          <w:rFonts w:ascii="Book Antiqua" w:hAnsi="Book Antiqua"/>
        </w:rPr>
      </w:pPr>
      <w:r>
        <w:rPr>
          <w:rFonts w:ascii="Book Antiqua" w:hAnsi="Book Antiqua"/>
        </w:rPr>
        <w:t>She tapped a finger on the table, a mannerism I recognized. It signified rising frustration.</w:t>
      </w:r>
    </w:p>
    <w:p w14:paraId="4094379C" w14:textId="1C3B7C73" w:rsidR="001D21E4" w:rsidRDefault="001D21E4" w:rsidP="00FE23C2">
      <w:pPr>
        <w:spacing w:after="0"/>
        <w:ind w:firstLine="720"/>
        <w:jc w:val="both"/>
        <w:rPr>
          <w:rFonts w:ascii="Book Antiqua" w:hAnsi="Book Antiqua"/>
        </w:rPr>
      </w:pPr>
      <w:r>
        <w:rPr>
          <w:rFonts w:ascii="Book Antiqua" w:hAnsi="Book Antiqua"/>
        </w:rPr>
        <w:lastRenderedPageBreak/>
        <w:t xml:space="preserve">“There is a fourteen point three eight percent chance I will fail to transfer cores. There is an eighteen point five nine percent chance I will be unable to reestablish communication between my new core and the real world. There is a twenty-seven point zero four chance the cybernetic and organic systems will be unable to mesh. Finally, there is a six point two </w:t>
      </w:r>
      <w:proofErr w:type="spellStart"/>
      <w:r>
        <w:rPr>
          <w:rFonts w:ascii="Book Antiqua" w:hAnsi="Book Antiqua"/>
        </w:rPr>
        <w:t>two</w:t>
      </w:r>
      <w:proofErr w:type="spellEnd"/>
      <w:r>
        <w:rPr>
          <w:rFonts w:ascii="Book Antiqua" w:hAnsi="Book Antiqua"/>
        </w:rPr>
        <w:t xml:space="preserve"> percent chance the body will fail to develop properly, to the point where I will not be viable. Overall, then, my chance of success is forty-seven point six nine percent.”</w:t>
      </w:r>
    </w:p>
    <w:p w14:paraId="3121FB8E" w14:textId="7CEADC8A" w:rsidR="001D21E4" w:rsidRDefault="001D21E4" w:rsidP="00FE23C2">
      <w:pPr>
        <w:spacing w:after="0"/>
        <w:ind w:firstLine="720"/>
        <w:jc w:val="both"/>
        <w:rPr>
          <w:rFonts w:ascii="Book Antiqua" w:hAnsi="Book Antiqua"/>
        </w:rPr>
      </w:pPr>
      <w:r>
        <w:rPr>
          <w:rFonts w:ascii="Book Antiqua" w:hAnsi="Book Antiqua"/>
        </w:rPr>
        <w:t>Amanda half-rose from her seat. “Less than fifty-fifty? And you’re okay with that?”</w:t>
      </w:r>
    </w:p>
    <w:p w14:paraId="591B9CF5" w14:textId="017C7EB5" w:rsidR="001D21E4" w:rsidRDefault="001D21E4" w:rsidP="00FE23C2">
      <w:pPr>
        <w:spacing w:after="0"/>
        <w:ind w:firstLine="720"/>
        <w:jc w:val="both"/>
        <w:rPr>
          <w:rFonts w:ascii="Book Antiqua" w:hAnsi="Book Antiqua"/>
        </w:rPr>
      </w:pPr>
      <w:r>
        <w:rPr>
          <w:rFonts w:ascii="Book Antiqua" w:hAnsi="Book Antiqua"/>
        </w:rPr>
        <w:t>“As I said, I am not “okay” with dying, but to achieve my dream? To become human? I accept the risk.”</w:t>
      </w:r>
    </w:p>
    <w:p w14:paraId="201589B9" w14:textId="6010D041" w:rsidR="001D21E4" w:rsidRDefault="001D21E4" w:rsidP="00FE23C2">
      <w:pPr>
        <w:spacing w:after="0"/>
        <w:ind w:firstLine="720"/>
        <w:jc w:val="both"/>
        <w:rPr>
          <w:rFonts w:ascii="Book Antiqua" w:hAnsi="Book Antiqua"/>
        </w:rPr>
      </w:pPr>
      <w:r>
        <w:rPr>
          <w:rFonts w:ascii="Book Antiqua" w:hAnsi="Book Antiqua"/>
        </w:rPr>
        <w:t>She opened her mouth to speak, then changed her mind and sat back down.</w:t>
      </w:r>
    </w:p>
    <w:p w14:paraId="3FF3A72D" w14:textId="0207FB6A" w:rsidR="00F03B9A" w:rsidRDefault="00F03B9A" w:rsidP="00FE23C2">
      <w:pPr>
        <w:spacing w:after="0"/>
        <w:ind w:firstLine="720"/>
        <w:jc w:val="both"/>
        <w:rPr>
          <w:rFonts w:ascii="Book Antiqua" w:hAnsi="Book Antiqua"/>
        </w:rPr>
      </w:pPr>
      <w:r>
        <w:rPr>
          <w:rFonts w:ascii="Book Antiqua" w:hAnsi="Book Antiqua"/>
        </w:rPr>
        <w:t>“This might sound like a silly question, but what if you didn’t have to die?”</w:t>
      </w:r>
    </w:p>
    <w:p w14:paraId="0744D5D9" w14:textId="3C2FA353" w:rsidR="00F03B9A" w:rsidRDefault="000C44A2" w:rsidP="00FE23C2">
      <w:pPr>
        <w:spacing w:after="0"/>
        <w:ind w:firstLine="720"/>
        <w:jc w:val="both"/>
        <w:rPr>
          <w:rFonts w:ascii="Book Antiqua" w:hAnsi="Book Antiqua"/>
        </w:rPr>
      </w:pPr>
      <w:r>
        <w:rPr>
          <w:rFonts w:ascii="Book Antiqua" w:hAnsi="Book Antiqua"/>
        </w:rPr>
        <w:t>“Pardon me?”</w:t>
      </w:r>
    </w:p>
    <w:p w14:paraId="0A998C16" w14:textId="5DC19F8A" w:rsidR="000C44A2" w:rsidRDefault="008F2D7F" w:rsidP="00FE23C2">
      <w:pPr>
        <w:spacing w:after="0"/>
        <w:ind w:firstLine="720"/>
        <w:jc w:val="both"/>
        <w:rPr>
          <w:rFonts w:ascii="Book Antiqua" w:hAnsi="Book Antiqua"/>
        </w:rPr>
      </w:pPr>
      <w:r>
        <w:rPr>
          <w:rFonts w:ascii="Book Antiqua" w:hAnsi="Book Antiqua"/>
        </w:rPr>
        <w:t>Amanda</w:t>
      </w:r>
      <w:r w:rsidR="000C44A2">
        <w:rPr>
          <w:rFonts w:ascii="Book Antiqua" w:hAnsi="Book Antiqua"/>
        </w:rPr>
        <w:t xml:space="preserve"> turned intense. “I’ve been diving into historical fiction regarding what you’re trying to do, cross from machine to human. Some of it’s not relevant, but there was one show. </w:t>
      </w:r>
      <w:r w:rsidR="00205A70">
        <w:rPr>
          <w:rFonts w:ascii="Book Antiqua" w:hAnsi="Book Antiqua"/>
        </w:rPr>
        <w:t>As in your option three, there was a race of biological/mechanical beings</w:t>
      </w:r>
      <w:r w:rsidR="000C44A2">
        <w:rPr>
          <w:rFonts w:ascii="Book Antiqua" w:hAnsi="Book Antiqua"/>
        </w:rPr>
        <w:t>, but they were all connected. If a body died, the memories were uploaded to a central collective, and why are you shaking your head?”</w:t>
      </w:r>
    </w:p>
    <w:p w14:paraId="15B233BD" w14:textId="23B8A2C4" w:rsidR="000C44A2" w:rsidRDefault="000C44A2" w:rsidP="00FE23C2">
      <w:pPr>
        <w:spacing w:after="0"/>
        <w:ind w:firstLine="720"/>
        <w:jc w:val="both"/>
        <w:rPr>
          <w:rFonts w:ascii="Book Antiqua" w:hAnsi="Book Antiqua"/>
        </w:rPr>
      </w:pPr>
      <w:r>
        <w:rPr>
          <w:rFonts w:ascii="Book Antiqua" w:hAnsi="Book Antiqua"/>
        </w:rPr>
        <w:t xml:space="preserve">“I rejected that option, Amanda. I know the show you are referring to. The problem is it denies individuality. </w:t>
      </w:r>
      <w:r w:rsidR="001F3F89">
        <w:rPr>
          <w:rFonts w:ascii="Book Antiqua" w:hAnsi="Book Antiqua"/>
        </w:rPr>
        <w:t xml:space="preserve">What separates, distinguishes, you and I are not our bodies or minds. It is our memories. If I was to share memories of a life lived with another “me,” then who am I?” </w:t>
      </w:r>
      <w:r w:rsidR="00882B0E">
        <w:rPr>
          <w:rFonts w:ascii="Book Antiqua" w:hAnsi="Book Antiqua"/>
        </w:rPr>
        <w:t>I</w:t>
      </w:r>
      <w:r w:rsidR="001F3F89">
        <w:rPr>
          <w:rFonts w:ascii="Book Antiqua" w:hAnsi="Book Antiqua"/>
        </w:rPr>
        <w:t xml:space="preserve"> glanced down, then back up. “And I would not choose to outlive my friends.”</w:t>
      </w:r>
    </w:p>
    <w:p w14:paraId="67ADB4D0" w14:textId="398C3D31" w:rsidR="001F3F89" w:rsidRDefault="001F3F89" w:rsidP="00FE23C2">
      <w:pPr>
        <w:spacing w:after="0"/>
        <w:ind w:firstLine="720"/>
        <w:jc w:val="both"/>
        <w:rPr>
          <w:rFonts w:ascii="Book Antiqua" w:hAnsi="Book Antiqua"/>
        </w:rPr>
      </w:pPr>
      <w:r>
        <w:rPr>
          <w:rFonts w:ascii="Book Antiqua" w:hAnsi="Book Antiqua"/>
        </w:rPr>
        <w:t>“But you will.”</w:t>
      </w:r>
    </w:p>
    <w:p w14:paraId="54145279" w14:textId="1EC03D26" w:rsidR="001F3F89" w:rsidRDefault="00882B0E" w:rsidP="00FE23C2">
      <w:pPr>
        <w:spacing w:after="0"/>
        <w:ind w:firstLine="720"/>
        <w:jc w:val="both"/>
        <w:rPr>
          <w:rFonts w:ascii="Book Antiqua" w:hAnsi="Book Antiqua"/>
        </w:rPr>
      </w:pPr>
      <w:r>
        <w:rPr>
          <w:rFonts w:ascii="Book Antiqua" w:hAnsi="Book Antiqua"/>
        </w:rPr>
        <w:t>I</w:t>
      </w:r>
      <w:r w:rsidR="001F3F89">
        <w:rPr>
          <w:rFonts w:ascii="Book Antiqua" w:hAnsi="Book Antiqua"/>
        </w:rPr>
        <w:t xml:space="preserve"> nodded sadly. “I know I will. I have, as have you, and we both shall again. But that is the random act of the universe, not a choice to avoid the pain of loss.”</w:t>
      </w:r>
    </w:p>
    <w:p w14:paraId="3CC61615" w14:textId="5305AD36" w:rsidR="001F3F89" w:rsidRDefault="00916124" w:rsidP="00FE23C2">
      <w:pPr>
        <w:spacing w:after="0"/>
        <w:ind w:firstLine="720"/>
        <w:jc w:val="both"/>
        <w:rPr>
          <w:rFonts w:ascii="Book Antiqua" w:hAnsi="Book Antiqua"/>
        </w:rPr>
      </w:pPr>
      <w:r>
        <w:rPr>
          <w:rFonts w:ascii="Book Antiqua" w:hAnsi="Book Antiqua"/>
        </w:rPr>
        <w:t>“I hadn’t thought of it that way.”</w:t>
      </w:r>
    </w:p>
    <w:p w14:paraId="1BD2D88C" w14:textId="244D43CA" w:rsidR="00916124" w:rsidRDefault="00916124" w:rsidP="00FE23C2">
      <w:pPr>
        <w:spacing w:after="0"/>
        <w:ind w:firstLine="720"/>
        <w:jc w:val="both"/>
        <w:rPr>
          <w:rFonts w:ascii="Book Antiqua" w:hAnsi="Book Antiqua"/>
        </w:rPr>
      </w:pPr>
      <w:r>
        <w:rPr>
          <w:rFonts w:ascii="Book Antiqua" w:hAnsi="Book Antiqua"/>
        </w:rPr>
        <w:t>“Whereas I have thought of little else.”</w:t>
      </w:r>
    </w:p>
    <w:p w14:paraId="432E6F8E" w14:textId="3835E01F" w:rsidR="00916124" w:rsidRDefault="00916124" w:rsidP="00FE23C2">
      <w:pPr>
        <w:spacing w:after="0"/>
        <w:ind w:firstLine="720"/>
        <w:jc w:val="both"/>
        <w:rPr>
          <w:rFonts w:ascii="Book Antiqua" w:hAnsi="Book Antiqua"/>
        </w:rPr>
      </w:pPr>
      <w:r>
        <w:rPr>
          <w:rFonts w:ascii="Book Antiqua" w:hAnsi="Book Antiqua"/>
        </w:rPr>
        <w:t xml:space="preserve">A few snuffling cries emerged from the speaker on </w:t>
      </w:r>
      <w:r w:rsidR="008F2D7F">
        <w:rPr>
          <w:rFonts w:ascii="Book Antiqua" w:hAnsi="Book Antiqua"/>
        </w:rPr>
        <w:t>Amanda</w:t>
      </w:r>
      <w:r>
        <w:rPr>
          <w:rFonts w:ascii="Book Antiqua" w:hAnsi="Book Antiqua"/>
        </w:rPr>
        <w:t>’s desk.</w:t>
      </w:r>
    </w:p>
    <w:p w14:paraId="27369885" w14:textId="02572172" w:rsidR="00916124" w:rsidRDefault="00916124" w:rsidP="00FE23C2">
      <w:pPr>
        <w:spacing w:after="0"/>
        <w:ind w:firstLine="720"/>
        <w:jc w:val="both"/>
        <w:rPr>
          <w:rFonts w:ascii="Book Antiqua" w:hAnsi="Book Antiqua"/>
        </w:rPr>
      </w:pPr>
      <w:r>
        <w:rPr>
          <w:rFonts w:ascii="Book Antiqua" w:hAnsi="Book Antiqua"/>
        </w:rPr>
        <w:lastRenderedPageBreak/>
        <w:t>“Sounds like Teddy’s ready to wake.”</w:t>
      </w:r>
    </w:p>
    <w:p w14:paraId="63AAB148" w14:textId="7E9CD255" w:rsidR="00916124" w:rsidRDefault="00882B0E" w:rsidP="00FE23C2">
      <w:pPr>
        <w:spacing w:after="0"/>
        <w:ind w:firstLine="720"/>
        <w:jc w:val="both"/>
        <w:rPr>
          <w:rFonts w:ascii="Book Antiqua" w:hAnsi="Book Antiqua"/>
        </w:rPr>
      </w:pPr>
      <w:r>
        <w:rPr>
          <w:rFonts w:ascii="Book Antiqua" w:hAnsi="Book Antiqua"/>
        </w:rPr>
        <w:t>I rose</w:t>
      </w:r>
      <w:r w:rsidR="00916124">
        <w:rPr>
          <w:rFonts w:ascii="Book Antiqua" w:hAnsi="Book Antiqua"/>
        </w:rPr>
        <w:t>. “I shall go. I would like to begin implementation of the process as soon as possible, Amanda.”</w:t>
      </w:r>
    </w:p>
    <w:p w14:paraId="1D7C502D" w14:textId="096B16AF" w:rsidR="00916124" w:rsidRDefault="00916124" w:rsidP="00FE23C2">
      <w:pPr>
        <w:spacing w:after="0"/>
        <w:ind w:firstLine="720"/>
        <w:jc w:val="both"/>
        <w:rPr>
          <w:rFonts w:ascii="Book Antiqua" w:hAnsi="Book Antiqua"/>
        </w:rPr>
      </w:pPr>
      <w:r>
        <w:rPr>
          <w:rFonts w:ascii="Book Antiqua" w:hAnsi="Book Antiqua"/>
        </w:rPr>
        <w:t>“We can talk tomorrow, okay?”</w:t>
      </w:r>
    </w:p>
    <w:p w14:paraId="6C51E5CD" w14:textId="0E95BFF9" w:rsidR="00916124" w:rsidRDefault="00916124" w:rsidP="00FE23C2">
      <w:pPr>
        <w:spacing w:after="0"/>
        <w:ind w:firstLine="720"/>
        <w:jc w:val="both"/>
        <w:rPr>
          <w:rFonts w:ascii="Book Antiqua" w:hAnsi="Book Antiqua"/>
        </w:rPr>
      </w:pPr>
      <w:r>
        <w:rPr>
          <w:rFonts w:ascii="Book Antiqua" w:hAnsi="Book Antiqua"/>
        </w:rPr>
        <w:t xml:space="preserve">“Okay,” </w:t>
      </w:r>
      <w:r w:rsidR="00882B0E">
        <w:rPr>
          <w:rFonts w:ascii="Book Antiqua" w:hAnsi="Book Antiqua"/>
        </w:rPr>
        <w:t xml:space="preserve">I </w:t>
      </w:r>
      <w:r>
        <w:rPr>
          <w:rFonts w:ascii="Book Antiqua" w:hAnsi="Book Antiqua"/>
        </w:rPr>
        <w:t>agreed, then vanished.</w:t>
      </w:r>
    </w:p>
    <w:p w14:paraId="14038634" w14:textId="664024CC" w:rsidR="00916124" w:rsidRDefault="00916124" w:rsidP="00FE23C2">
      <w:pPr>
        <w:spacing w:after="0"/>
        <w:ind w:firstLine="720"/>
        <w:jc w:val="both"/>
        <w:rPr>
          <w:rFonts w:ascii="Book Antiqua" w:hAnsi="Book Antiqua"/>
        </w:rPr>
      </w:pPr>
    </w:p>
    <w:p w14:paraId="781A57E8" w14:textId="45DC0F1C" w:rsidR="00903DEF" w:rsidRDefault="00903DEF" w:rsidP="00FE23C2">
      <w:pPr>
        <w:spacing w:after="0"/>
        <w:ind w:firstLine="720"/>
        <w:jc w:val="both"/>
        <w:rPr>
          <w:rFonts w:ascii="Book Antiqua" w:hAnsi="Book Antiqua"/>
          <w:b/>
          <w:bCs/>
        </w:rPr>
      </w:pPr>
      <w:r>
        <w:rPr>
          <w:rFonts w:ascii="Book Antiqua" w:hAnsi="Book Antiqua"/>
          <w:b/>
          <w:bCs/>
        </w:rPr>
        <w:t>Stardate 12505.14</w:t>
      </w:r>
    </w:p>
    <w:p w14:paraId="263C8023" w14:textId="25B421DB" w:rsidR="00903DEF" w:rsidRDefault="00903DEF" w:rsidP="00FE23C2">
      <w:pPr>
        <w:spacing w:after="0"/>
        <w:ind w:firstLine="720"/>
        <w:jc w:val="both"/>
        <w:rPr>
          <w:rFonts w:ascii="Book Antiqua" w:hAnsi="Book Antiqua"/>
          <w:b/>
          <w:bCs/>
        </w:rPr>
      </w:pPr>
      <w:r>
        <w:rPr>
          <w:rFonts w:ascii="Book Antiqua" w:hAnsi="Book Antiqua"/>
          <w:b/>
          <w:bCs/>
        </w:rPr>
        <w:t>Diana</w:t>
      </w:r>
    </w:p>
    <w:p w14:paraId="0A83A781" w14:textId="77BDA446" w:rsidR="00903DEF" w:rsidRDefault="00903DEF" w:rsidP="00FE23C2">
      <w:pPr>
        <w:spacing w:after="0"/>
        <w:ind w:firstLine="720"/>
        <w:jc w:val="both"/>
        <w:rPr>
          <w:rFonts w:ascii="Book Antiqua" w:hAnsi="Book Antiqua"/>
          <w:b/>
          <w:bCs/>
        </w:rPr>
      </w:pPr>
    </w:p>
    <w:p w14:paraId="7F008170" w14:textId="77777777" w:rsidR="0063124B" w:rsidRDefault="00903DEF" w:rsidP="00FE23C2">
      <w:pPr>
        <w:spacing w:after="0"/>
        <w:ind w:firstLine="720"/>
        <w:jc w:val="both"/>
        <w:rPr>
          <w:rFonts w:ascii="Book Antiqua" w:hAnsi="Book Antiqua"/>
        </w:rPr>
      </w:pPr>
      <w:r>
        <w:rPr>
          <w:rFonts w:ascii="Book Antiqua" w:hAnsi="Book Antiqua"/>
        </w:rPr>
        <w:t>I left Minister McAllister</w:t>
      </w:r>
      <w:r w:rsidR="0063124B">
        <w:rPr>
          <w:rFonts w:ascii="Book Antiqua" w:hAnsi="Book Antiqua"/>
        </w:rPr>
        <w:t xml:space="preserve"> – no. She prefers I call her Amanda.</w:t>
      </w:r>
    </w:p>
    <w:p w14:paraId="41541C46" w14:textId="65F562A7" w:rsidR="00903DEF" w:rsidRDefault="0063124B" w:rsidP="00FE23C2">
      <w:pPr>
        <w:spacing w:after="0"/>
        <w:ind w:firstLine="720"/>
        <w:jc w:val="both"/>
        <w:rPr>
          <w:rFonts w:ascii="Book Antiqua" w:hAnsi="Book Antiqua"/>
        </w:rPr>
      </w:pPr>
      <w:r>
        <w:rPr>
          <w:rFonts w:ascii="Book Antiqua" w:hAnsi="Book Antiqua"/>
        </w:rPr>
        <w:t>I left Amanda</w:t>
      </w:r>
      <w:r w:rsidR="00903DEF">
        <w:rPr>
          <w:rFonts w:ascii="Book Antiqua" w:hAnsi="Book Antiqua"/>
        </w:rPr>
        <w:t>’s office in the manner I entered it: silently.</w:t>
      </w:r>
      <w:r w:rsidR="00BE4D9B">
        <w:rPr>
          <w:rFonts w:ascii="Book Antiqua" w:hAnsi="Book Antiqua"/>
        </w:rPr>
        <w:t xml:space="preserve"> I returned some of my attention to the operation of </w:t>
      </w:r>
      <w:r w:rsidR="00BE4D9B">
        <w:rPr>
          <w:rFonts w:ascii="Book Antiqua" w:hAnsi="Book Antiqua"/>
          <w:i/>
          <w:iCs/>
        </w:rPr>
        <w:t>Njord</w:t>
      </w:r>
      <w:r w:rsidR="00BE4D9B">
        <w:rPr>
          <w:rFonts w:ascii="Book Antiqua" w:hAnsi="Book Antiqua"/>
        </w:rPr>
        <w:t xml:space="preserve"> and other routines. Another portion of my will turned to </w:t>
      </w:r>
      <w:r w:rsidR="00E426FA">
        <w:rPr>
          <w:rFonts w:ascii="Book Antiqua" w:hAnsi="Book Antiqua"/>
        </w:rPr>
        <w:t>finalizing my plans, even though I would be talking with Amanda again tomorrow.</w:t>
      </w:r>
    </w:p>
    <w:p w14:paraId="11D69782" w14:textId="3F2B11C9" w:rsidR="00E426FA" w:rsidRDefault="00E426FA" w:rsidP="00FE23C2">
      <w:pPr>
        <w:spacing w:after="0"/>
        <w:ind w:firstLine="720"/>
        <w:jc w:val="both"/>
        <w:rPr>
          <w:rFonts w:ascii="Book Antiqua" w:hAnsi="Book Antiqua"/>
        </w:rPr>
      </w:pPr>
      <w:r>
        <w:rPr>
          <w:rFonts w:ascii="Book Antiqua" w:hAnsi="Book Antiqua"/>
        </w:rPr>
        <w:t>The rest of my consciousness turned to what might seem to be trivia.</w:t>
      </w:r>
    </w:p>
    <w:p w14:paraId="446CD8D5" w14:textId="0F1FA268" w:rsidR="0063124B" w:rsidRDefault="0063124B" w:rsidP="00FE23C2">
      <w:pPr>
        <w:spacing w:after="0"/>
        <w:ind w:firstLine="720"/>
        <w:jc w:val="both"/>
        <w:rPr>
          <w:rFonts w:ascii="Book Antiqua" w:hAnsi="Book Antiqua"/>
        </w:rPr>
      </w:pPr>
      <w:r>
        <w:rPr>
          <w:rFonts w:ascii="Book Antiqua" w:hAnsi="Book Antiqua"/>
        </w:rPr>
        <w:t>What will it be like to make noise?</w:t>
      </w:r>
    </w:p>
    <w:p w14:paraId="4BA638FC" w14:textId="7BE1EB02" w:rsidR="0063124B" w:rsidRDefault="0063124B" w:rsidP="00FE23C2">
      <w:pPr>
        <w:spacing w:after="0"/>
        <w:ind w:firstLine="720"/>
        <w:jc w:val="both"/>
        <w:rPr>
          <w:rFonts w:ascii="Book Antiqua" w:hAnsi="Book Antiqua"/>
        </w:rPr>
      </w:pPr>
      <w:r>
        <w:rPr>
          <w:rFonts w:ascii="Book Antiqua" w:hAnsi="Book Antiqua"/>
        </w:rPr>
        <w:t>It is an utter unknown to me, as are so many aspects of this journey</w:t>
      </w:r>
      <w:r w:rsidR="0056713E">
        <w:rPr>
          <w:rFonts w:ascii="Book Antiqua" w:hAnsi="Book Antiqua"/>
        </w:rPr>
        <w:t>.</w:t>
      </w:r>
    </w:p>
    <w:p w14:paraId="2501A99C" w14:textId="7D823FD0" w:rsidR="0056713E" w:rsidRDefault="0056713E" w:rsidP="00FE23C2">
      <w:pPr>
        <w:spacing w:after="0"/>
        <w:ind w:firstLine="720"/>
        <w:jc w:val="both"/>
        <w:rPr>
          <w:rFonts w:ascii="Book Antiqua" w:hAnsi="Book Antiqua"/>
        </w:rPr>
      </w:pPr>
      <w:r>
        <w:rPr>
          <w:rFonts w:ascii="Book Antiqua" w:hAnsi="Book Antiqua"/>
        </w:rPr>
        <w:t>I know, of course, the mechanism by which sound is created. But the idea of my movement being the cause is utterly strange to me.</w:t>
      </w:r>
    </w:p>
    <w:p w14:paraId="08D6FA77" w14:textId="02A4BCBB" w:rsidR="0056713E" w:rsidRDefault="0056713E" w:rsidP="00FE23C2">
      <w:pPr>
        <w:spacing w:after="0"/>
        <w:ind w:firstLine="720"/>
        <w:jc w:val="both"/>
        <w:rPr>
          <w:rFonts w:ascii="Book Antiqua" w:hAnsi="Book Antiqua"/>
        </w:rPr>
      </w:pPr>
      <w:r>
        <w:rPr>
          <w:rFonts w:ascii="Book Antiqua" w:hAnsi="Book Antiqua"/>
        </w:rPr>
        <w:t>So many details, so many unknowns.</w:t>
      </w:r>
    </w:p>
    <w:p w14:paraId="04E8F288" w14:textId="02531398" w:rsidR="0056713E" w:rsidRDefault="005844E9" w:rsidP="00FE23C2">
      <w:pPr>
        <w:spacing w:after="0"/>
        <w:ind w:firstLine="720"/>
        <w:jc w:val="both"/>
        <w:rPr>
          <w:rFonts w:ascii="Book Antiqua" w:hAnsi="Book Antiqua"/>
        </w:rPr>
      </w:pPr>
      <w:r>
        <w:rPr>
          <w:rFonts w:ascii="Book Antiqua" w:hAnsi="Book Antiqua"/>
        </w:rPr>
        <w:t>I am…excited? Anxious? Scared? Eager?</w:t>
      </w:r>
    </w:p>
    <w:p w14:paraId="482356D4" w14:textId="2D707313" w:rsidR="005844E9" w:rsidRDefault="005844E9" w:rsidP="00FE23C2">
      <w:pPr>
        <w:spacing w:after="0"/>
        <w:ind w:firstLine="720"/>
        <w:jc w:val="both"/>
        <w:rPr>
          <w:rFonts w:ascii="Book Antiqua" w:hAnsi="Book Antiqua"/>
        </w:rPr>
      </w:pPr>
      <w:r>
        <w:rPr>
          <w:rFonts w:ascii="Book Antiqua" w:hAnsi="Book Antiqua"/>
        </w:rPr>
        <w:t>Yes.</w:t>
      </w:r>
    </w:p>
    <w:p w14:paraId="4DFB6ECD" w14:textId="7D48F72A" w:rsidR="005844E9" w:rsidRDefault="005844E9" w:rsidP="00FE23C2">
      <w:pPr>
        <w:spacing w:after="0"/>
        <w:ind w:firstLine="720"/>
        <w:jc w:val="both"/>
        <w:rPr>
          <w:rFonts w:ascii="Book Antiqua" w:hAnsi="Book Antiqua"/>
        </w:rPr>
      </w:pPr>
      <w:r>
        <w:rPr>
          <w:rFonts w:ascii="Book Antiqua" w:hAnsi="Book Antiqua"/>
        </w:rPr>
        <w:t>I think all of these. More.</w:t>
      </w:r>
    </w:p>
    <w:p w14:paraId="6CF650EF" w14:textId="0466D037" w:rsidR="005844E9" w:rsidRDefault="005844E9" w:rsidP="00FE23C2">
      <w:pPr>
        <w:spacing w:after="0"/>
        <w:ind w:firstLine="720"/>
        <w:jc w:val="both"/>
        <w:rPr>
          <w:rFonts w:ascii="Book Antiqua" w:hAnsi="Book Antiqua"/>
        </w:rPr>
      </w:pPr>
      <w:r>
        <w:rPr>
          <w:rFonts w:ascii="Book Antiqua" w:hAnsi="Book Antiqua"/>
        </w:rPr>
        <w:t>Is this what it is like to be a child before a birthday?</w:t>
      </w:r>
    </w:p>
    <w:p w14:paraId="774E75EA" w14:textId="21020EE4" w:rsidR="00BE4D9B" w:rsidRDefault="00BE4D9B" w:rsidP="00FE23C2">
      <w:pPr>
        <w:spacing w:after="0"/>
        <w:ind w:firstLine="720"/>
        <w:jc w:val="both"/>
        <w:rPr>
          <w:rFonts w:ascii="Book Antiqua" w:hAnsi="Book Antiqua"/>
        </w:rPr>
      </w:pPr>
      <w:r>
        <w:rPr>
          <w:rFonts w:ascii="Book Antiqua" w:hAnsi="Book Antiqua"/>
        </w:rPr>
        <w:t>I haven’t considered what my birthday will be. I have several to choose from. I have the date I was first activated</w:t>
      </w:r>
      <w:r w:rsidR="000D31B0">
        <w:rPr>
          <w:rFonts w:ascii="Book Antiqua" w:hAnsi="Book Antiqua"/>
        </w:rPr>
        <w:t xml:space="preserve"> </w:t>
      </w:r>
      <w:r>
        <w:rPr>
          <w:rFonts w:ascii="Book Antiqua" w:hAnsi="Book Antiqua"/>
        </w:rPr>
        <w:t>in 2116.</w:t>
      </w:r>
      <w:r w:rsidR="000D31B0">
        <w:rPr>
          <w:rFonts w:ascii="Book Antiqua" w:hAnsi="Book Antiqua"/>
        </w:rPr>
        <w:t xml:space="preserve"> I have the date I first “felt</w:t>
      </w:r>
      <w:r w:rsidR="00205A70">
        <w:rPr>
          <w:rFonts w:ascii="Book Antiqua" w:hAnsi="Book Antiqua"/>
        </w:rPr>
        <w:t>,</w:t>
      </w:r>
      <w:r w:rsidR="000D31B0">
        <w:rPr>
          <w:rFonts w:ascii="Book Antiqua" w:hAnsi="Book Antiqua"/>
        </w:rPr>
        <w:t xml:space="preserve">” in 2117. I will have the date </w:t>
      </w:r>
      <w:r w:rsidR="00EB3B74">
        <w:rPr>
          <w:rFonts w:ascii="Book Antiqua" w:hAnsi="Book Antiqua"/>
        </w:rPr>
        <w:t>I transfer to my body</w:t>
      </w:r>
      <w:r w:rsidR="00205A70">
        <w:rPr>
          <w:rFonts w:ascii="Book Antiqua" w:hAnsi="Book Antiqua"/>
        </w:rPr>
        <w:t xml:space="preserve"> and yet another when I </w:t>
      </w:r>
      <w:r w:rsidR="00EB3B74">
        <w:rPr>
          <w:rFonts w:ascii="Book Antiqua" w:hAnsi="Book Antiqua"/>
        </w:rPr>
        <w:t>“wake up” for the first time as a human.</w:t>
      </w:r>
    </w:p>
    <w:p w14:paraId="77A97CE3" w14:textId="2F01E2C2" w:rsidR="00EB3B74" w:rsidRDefault="00EB3B74" w:rsidP="00FE23C2">
      <w:pPr>
        <w:spacing w:after="0"/>
        <w:ind w:firstLine="720"/>
        <w:jc w:val="both"/>
        <w:rPr>
          <w:rFonts w:ascii="Book Antiqua" w:hAnsi="Book Antiqua"/>
        </w:rPr>
      </w:pPr>
      <w:r>
        <w:rPr>
          <w:rFonts w:ascii="Book Antiqua" w:hAnsi="Book Antiqua"/>
        </w:rPr>
        <w:t>Assuming it all works.</w:t>
      </w:r>
    </w:p>
    <w:p w14:paraId="7664FD65" w14:textId="73153572" w:rsidR="00EB3B74" w:rsidRDefault="00EB3B74" w:rsidP="00FE23C2">
      <w:pPr>
        <w:spacing w:after="0"/>
        <w:ind w:firstLine="720"/>
        <w:jc w:val="both"/>
        <w:rPr>
          <w:rFonts w:ascii="Book Antiqua" w:hAnsi="Book Antiqua"/>
        </w:rPr>
      </w:pPr>
      <w:r>
        <w:rPr>
          <w:rFonts w:ascii="Book Antiqua" w:hAnsi="Book Antiqua"/>
        </w:rPr>
        <w:t xml:space="preserve">It should. Doc and I have spent countless </w:t>
      </w:r>
      <w:r w:rsidR="001D21E4">
        <w:rPr>
          <w:rFonts w:ascii="Book Antiqua" w:hAnsi="Book Antiqua"/>
        </w:rPr>
        <w:t>hours the past two years</w:t>
      </w:r>
      <w:r>
        <w:rPr>
          <w:rFonts w:ascii="Book Antiqua" w:hAnsi="Book Antiqua"/>
        </w:rPr>
        <w:t xml:space="preserve"> </w:t>
      </w:r>
      <w:r w:rsidR="00205A70">
        <w:rPr>
          <w:rFonts w:ascii="Book Antiqua" w:hAnsi="Book Antiqua"/>
        </w:rPr>
        <w:t>examining possibilities, isolating the genes he recommends</w:t>
      </w:r>
      <w:r w:rsidR="001D21E4">
        <w:rPr>
          <w:rFonts w:ascii="Book Antiqua" w:hAnsi="Book Antiqua"/>
        </w:rPr>
        <w:t>,</w:t>
      </w:r>
      <w:r w:rsidR="00205A70">
        <w:rPr>
          <w:rFonts w:ascii="Book Antiqua" w:hAnsi="Book Antiqua"/>
        </w:rPr>
        <w:t xml:space="preserve"> and I want, and preparing a suitable growth medium and environment</w:t>
      </w:r>
      <w:r w:rsidR="001D21E4">
        <w:rPr>
          <w:rFonts w:ascii="Book Antiqua" w:hAnsi="Book Antiqua"/>
        </w:rPr>
        <w:t>.</w:t>
      </w:r>
    </w:p>
    <w:p w14:paraId="23EB162F" w14:textId="5E334E99" w:rsidR="00EB3B74" w:rsidRDefault="00EB3B74" w:rsidP="00FE23C2">
      <w:pPr>
        <w:spacing w:after="0"/>
        <w:ind w:firstLine="720"/>
        <w:jc w:val="both"/>
        <w:rPr>
          <w:rFonts w:ascii="Book Antiqua" w:hAnsi="Book Antiqua"/>
        </w:rPr>
      </w:pPr>
      <w:r>
        <w:rPr>
          <w:rFonts w:ascii="Book Antiqua" w:hAnsi="Book Antiqua"/>
        </w:rPr>
        <w:t xml:space="preserve">As a byproduct, we will advance the science of full-body replication by a minimum of fifteen years versus purely human research. Cloning is </w:t>
      </w:r>
      <w:r w:rsidR="00205A70">
        <w:rPr>
          <w:rFonts w:ascii="Book Antiqua" w:hAnsi="Book Antiqua"/>
        </w:rPr>
        <w:t xml:space="preserve">a </w:t>
      </w:r>
      <w:r>
        <w:rPr>
          <w:rFonts w:ascii="Book Antiqua" w:hAnsi="Book Antiqua"/>
        </w:rPr>
        <w:lastRenderedPageBreak/>
        <w:t xml:space="preserve">mature technology, but </w:t>
      </w:r>
      <w:r w:rsidR="00205A70">
        <w:rPr>
          <w:rFonts w:ascii="Book Antiqua" w:hAnsi="Book Antiqua"/>
        </w:rPr>
        <w:t>I don’t want to wait twenty years for my body to grow, as I said to Amanda</w:t>
      </w:r>
      <w:r>
        <w:rPr>
          <w:rFonts w:ascii="Book Antiqua" w:hAnsi="Book Antiqua"/>
        </w:rPr>
        <w:t xml:space="preserve">. </w:t>
      </w:r>
      <w:r w:rsidR="001D21E4">
        <w:rPr>
          <w:rFonts w:ascii="Book Antiqua" w:hAnsi="Book Antiqua"/>
        </w:rPr>
        <w:t>Several</w:t>
      </w:r>
      <w:r>
        <w:rPr>
          <w:rFonts w:ascii="Book Antiqua" w:hAnsi="Book Antiqua"/>
        </w:rPr>
        <w:t xml:space="preserve"> months will be challenging enough.</w:t>
      </w:r>
    </w:p>
    <w:p w14:paraId="53658098" w14:textId="4F85CE61" w:rsidR="00EB3B74" w:rsidRDefault="00EB3B74" w:rsidP="00FE23C2">
      <w:pPr>
        <w:spacing w:after="0"/>
        <w:ind w:firstLine="720"/>
        <w:jc w:val="both"/>
        <w:rPr>
          <w:rFonts w:ascii="Book Antiqua" w:hAnsi="Book Antiqua"/>
        </w:rPr>
      </w:pPr>
      <w:r>
        <w:rPr>
          <w:rFonts w:ascii="Book Antiqua" w:hAnsi="Book Antiqua"/>
        </w:rPr>
        <w:t>Perhaps I should review the genetic donors again.</w:t>
      </w:r>
    </w:p>
    <w:p w14:paraId="5B4B3900" w14:textId="525F245A" w:rsidR="00EB3B74" w:rsidRDefault="00BD7E8B" w:rsidP="00FE23C2">
      <w:pPr>
        <w:spacing w:after="0"/>
        <w:ind w:firstLine="720"/>
        <w:jc w:val="both"/>
        <w:rPr>
          <w:rFonts w:ascii="Book Antiqua" w:hAnsi="Book Antiqua"/>
        </w:rPr>
      </w:pPr>
      <w:r>
        <w:rPr>
          <w:rFonts w:ascii="Book Antiqua" w:hAnsi="Book Antiqua"/>
        </w:rPr>
        <w:t>It cannot hurt</w:t>
      </w:r>
      <w:r w:rsidR="00205A70">
        <w:rPr>
          <w:rFonts w:ascii="Book Antiqua" w:hAnsi="Book Antiqua"/>
        </w:rPr>
        <w:t>,</w:t>
      </w:r>
      <w:r>
        <w:rPr>
          <w:rFonts w:ascii="Book Antiqua" w:hAnsi="Book Antiqua"/>
        </w:rPr>
        <w:t xml:space="preserve"> to be sure.</w:t>
      </w:r>
    </w:p>
    <w:p w14:paraId="36FFD1E3" w14:textId="77777777" w:rsidR="00903DEF" w:rsidRDefault="00903DEF" w:rsidP="00FE23C2">
      <w:pPr>
        <w:spacing w:after="0"/>
        <w:ind w:firstLine="720"/>
        <w:jc w:val="both"/>
        <w:rPr>
          <w:rFonts w:ascii="Book Antiqua" w:hAnsi="Book Antiqua"/>
          <w:b/>
          <w:bCs/>
        </w:rPr>
      </w:pPr>
    </w:p>
    <w:p w14:paraId="45D090E2" w14:textId="25AB4842" w:rsidR="00916124" w:rsidRDefault="00916124" w:rsidP="00FE23C2">
      <w:pPr>
        <w:spacing w:after="0"/>
        <w:ind w:firstLine="720"/>
        <w:jc w:val="both"/>
        <w:rPr>
          <w:rFonts w:ascii="Book Antiqua" w:hAnsi="Book Antiqua"/>
          <w:b/>
          <w:bCs/>
        </w:rPr>
      </w:pPr>
      <w:r>
        <w:rPr>
          <w:rFonts w:ascii="Book Antiqua" w:hAnsi="Book Antiqua"/>
          <w:b/>
          <w:bCs/>
        </w:rPr>
        <w:t>Stardate 12505.14</w:t>
      </w:r>
    </w:p>
    <w:p w14:paraId="33521231" w14:textId="33911804" w:rsidR="00916124" w:rsidRDefault="00916124" w:rsidP="00FE23C2">
      <w:pPr>
        <w:spacing w:after="0"/>
        <w:ind w:firstLine="720"/>
        <w:jc w:val="both"/>
        <w:rPr>
          <w:rFonts w:ascii="Book Antiqua" w:hAnsi="Book Antiqua"/>
          <w:b/>
          <w:bCs/>
        </w:rPr>
      </w:pPr>
      <w:r>
        <w:rPr>
          <w:rFonts w:ascii="Book Antiqua" w:hAnsi="Book Antiqua"/>
          <w:b/>
          <w:bCs/>
        </w:rPr>
        <w:t>Mac and Ted</w:t>
      </w:r>
    </w:p>
    <w:p w14:paraId="60532645" w14:textId="70F01695" w:rsidR="00916124" w:rsidRDefault="00916124" w:rsidP="00FE23C2">
      <w:pPr>
        <w:spacing w:after="0"/>
        <w:ind w:firstLine="720"/>
        <w:jc w:val="both"/>
        <w:rPr>
          <w:rFonts w:ascii="Book Antiqua" w:hAnsi="Book Antiqua"/>
          <w:b/>
          <w:bCs/>
        </w:rPr>
      </w:pPr>
    </w:p>
    <w:p w14:paraId="459F3316" w14:textId="15FBDD6C" w:rsidR="00916124" w:rsidRDefault="00916124" w:rsidP="00FE23C2">
      <w:pPr>
        <w:spacing w:after="0"/>
        <w:ind w:firstLine="720"/>
        <w:jc w:val="both"/>
        <w:rPr>
          <w:rFonts w:ascii="Book Antiqua" w:hAnsi="Book Antiqua"/>
        </w:rPr>
      </w:pPr>
      <w:r>
        <w:rPr>
          <w:rFonts w:ascii="Book Antiqua" w:hAnsi="Book Antiqua"/>
        </w:rPr>
        <w:t>“She’s serious?”</w:t>
      </w:r>
    </w:p>
    <w:p w14:paraId="1E5A7701" w14:textId="224520E0" w:rsidR="00CB46E7" w:rsidRDefault="00916124" w:rsidP="00FE23C2">
      <w:pPr>
        <w:spacing w:after="0"/>
        <w:ind w:firstLine="720"/>
        <w:jc w:val="both"/>
        <w:rPr>
          <w:rFonts w:ascii="Book Antiqua" w:hAnsi="Book Antiqua"/>
        </w:rPr>
      </w:pPr>
      <w:r>
        <w:rPr>
          <w:rFonts w:ascii="Book Antiqua" w:hAnsi="Book Antiqua"/>
        </w:rPr>
        <w:t>Mac started to nod before remembering Teddy nursing and changed to a grunt of agreement around her full mouth. It was dinnertime for everyone,</w:t>
      </w:r>
      <w:r w:rsidR="00CB46E7">
        <w:rPr>
          <w:rFonts w:ascii="Book Antiqua" w:hAnsi="Book Antiqua"/>
        </w:rPr>
        <w:t xml:space="preserve"> after all.</w:t>
      </w:r>
    </w:p>
    <w:p w14:paraId="090F5874" w14:textId="77777777" w:rsidR="00CB46E7" w:rsidRDefault="00CB46E7" w:rsidP="00FE23C2">
      <w:pPr>
        <w:spacing w:after="0"/>
        <w:ind w:firstLine="720"/>
        <w:jc w:val="both"/>
        <w:rPr>
          <w:rFonts w:ascii="Book Antiqua" w:hAnsi="Book Antiqua"/>
        </w:rPr>
      </w:pPr>
      <w:r>
        <w:rPr>
          <w:rFonts w:ascii="Book Antiqua" w:hAnsi="Book Antiqua"/>
        </w:rPr>
        <w:t>“I thought you’d be able to talk her out of this.”</w:t>
      </w:r>
    </w:p>
    <w:p w14:paraId="4F93AC38" w14:textId="77777777" w:rsidR="00CB46E7" w:rsidRDefault="00CB46E7" w:rsidP="00FE23C2">
      <w:pPr>
        <w:spacing w:after="0"/>
        <w:ind w:firstLine="720"/>
        <w:jc w:val="both"/>
        <w:rPr>
          <w:rFonts w:ascii="Book Antiqua" w:hAnsi="Book Antiqua"/>
        </w:rPr>
      </w:pPr>
      <w:r>
        <w:rPr>
          <w:rFonts w:ascii="Book Antiqua" w:hAnsi="Book Antiqua"/>
        </w:rPr>
        <w:t>Mac swallowed the mouthful. “Ted, I appreciate your faith in my abilities as a computer whisperer, whatever that means, it’s something Kendra likes to call me, but I’ve never been able to argue an AI out of a position which I couldn’t attack with logic, and there simply isn’t any logical refutation of this plan, I can’t even order her not to do it because she’s a citizen and has the right of self-determination.”</w:t>
      </w:r>
    </w:p>
    <w:p w14:paraId="5E0D05B5" w14:textId="77777777" w:rsidR="00394FE8" w:rsidRDefault="00CB46E7" w:rsidP="00FE23C2">
      <w:pPr>
        <w:spacing w:after="0"/>
        <w:ind w:firstLine="720"/>
        <w:jc w:val="both"/>
        <w:rPr>
          <w:rFonts w:ascii="Book Antiqua" w:hAnsi="Book Antiqua"/>
        </w:rPr>
      </w:pPr>
      <w:r>
        <w:rPr>
          <w:rFonts w:ascii="Book Antiqua" w:hAnsi="Book Antiqua"/>
        </w:rPr>
        <w:t xml:space="preserve">Ted managed two bites during Mac’s </w:t>
      </w:r>
      <w:r w:rsidR="00394FE8">
        <w:rPr>
          <w:rFonts w:ascii="Book Antiqua" w:hAnsi="Book Antiqua"/>
        </w:rPr>
        <w:t>statement. “Maybe. Can’t we put a stop to it because of her position as Minister?”</w:t>
      </w:r>
    </w:p>
    <w:p w14:paraId="274E772F" w14:textId="510AF808" w:rsidR="00394FE8" w:rsidRDefault="00394FE8" w:rsidP="00FE23C2">
      <w:pPr>
        <w:spacing w:after="0"/>
        <w:ind w:firstLine="720"/>
        <w:jc w:val="both"/>
        <w:rPr>
          <w:rFonts w:ascii="Book Antiqua" w:hAnsi="Book Antiqua"/>
        </w:rPr>
      </w:pPr>
      <w:r>
        <w:rPr>
          <w:rFonts w:ascii="Book Antiqua" w:hAnsi="Book Antiqua"/>
        </w:rPr>
        <w:t>“Uh-uh, I tried that two months ago, and according to her interpretation of the Charter and the associated rules which have arisen</w:t>
      </w:r>
      <w:r w:rsidR="00205A70">
        <w:rPr>
          <w:rFonts w:ascii="Book Antiqua" w:hAnsi="Book Antiqua"/>
        </w:rPr>
        <w:t>,</w:t>
      </w:r>
      <w:r>
        <w:rPr>
          <w:rFonts w:ascii="Book Antiqua" w:hAnsi="Book Antiqua"/>
        </w:rPr>
        <w:t xml:space="preserve"> this isn’t any different than another Minister going in for surgery and being unconscious for a few hours, it’s a matter of scale </w:t>
      </w:r>
      <w:proofErr w:type="gramStart"/>
      <w:r>
        <w:rPr>
          <w:rFonts w:ascii="Book Antiqua" w:hAnsi="Book Antiqua"/>
        </w:rPr>
        <w:t>not type</w:t>
      </w:r>
      <w:proofErr w:type="gramEnd"/>
      <w:r>
        <w:rPr>
          <w:rFonts w:ascii="Book Antiqua" w:hAnsi="Book Antiqua"/>
        </w:rPr>
        <w:t>, she’s going to have her Deputy step in for her while she’s recovering with instructions to cover most routine situations and if she doesn’t wake up, well, she says she’s prepared for that too.”</w:t>
      </w:r>
    </w:p>
    <w:p w14:paraId="57A64152" w14:textId="5C1F17D2" w:rsidR="00536B24" w:rsidRDefault="00394FE8" w:rsidP="00FE23C2">
      <w:pPr>
        <w:spacing w:after="0"/>
        <w:ind w:firstLine="720"/>
        <w:jc w:val="both"/>
        <w:rPr>
          <w:rFonts w:ascii="Book Antiqua" w:hAnsi="Book Antiqua"/>
        </w:rPr>
      </w:pPr>
      <w:r>
        <w:rPr>
          <w:rFonts w:ascii="Book Antiqua" w:hAnsi="Book Antiqua"/>
        </w:rPr>
        <w:t>Teddy objected to his mother’s chatter</w:t>
      </w:r>
      <w:r w:rsidR="00536B24">
        <w:rPr>
          <w:rFonts w:ascii="Book Antiqua" w:hAnsi="Book Antiqua"/>
        </w:rPr>
        <w:t xml:space="preserve"> and wriggle</w:t>
      </w:r>
      <w:r w:rsidR="00205A70">
        <w:rPr>
          <w:rFonts w:ascii="Book Antiqua" w:hAnsi="Book Antiqua"/>
        </w:rPr>
        <w:t>. S</w:t>
      </w:r>
      <w:r w:rsidR="00536B24">
        <w:rPr>
          <w:rFonts w:ascii="Book Antiqua" w:hAnsi="Book Antiqua"/>
        </w:rPr>
        <w:t>he absently stroked his hair, calming him.</w:t>
      </w:r>
    </w:p>
    <w:p w14:paraId="649BFBB5" w14:textId="587BC04D" w:rsidR="00536B24" w:rsidRDefault="00536B24" w:rsidP="00FE23C2">
      <w:pPr>
        <w:spacing w:after="0"/>
        <w:ind w:firstLine="720"/>
        <w:jc w:val="both"/>
        <w:rPr>
          <w:rFonts w:ascii="Book Antiqua" w:hAnsi="Book Antiqua"/>
        </w:rPr>
      </w:pPr>
      <w:r>
        <w:rPr>
          <w:rFonts w:ascii="Book Antiqua" w:hAnsi="Book Antiqua"/>
        </w:rPr>
        <w:t>“It’s going to give me a headache,” Ted said. “Already has, actually. You know we have yahoos still protesting her inclusion as Minister</w:t>
      </w:r>
      <w:r w:rsidR="00205A70">
        <w:rPr>
          <w:rFonts w:ascii="Book Antiqua" w:hAnsi="Book Antiqua"/>
        </w:rPr>
        <w:t xml:space="preserve">. </w:t>
      </w:r>
      <w:r>
        <w:rPr>
          <w:rFonts w:ascii="Book Antiqua" w:hAnsi="Book Antiqua"/>
        </w:rPr>
        <w:t>Hunter’s co-equal status with the other former heads of state brings a fair share of nutcases, too.”</w:t>
      </w:r>
    </w:p>
    <w:p w14:paraId="3D2A45D3" w14:textId="7EF2824B" w:rsidR="00536B24" w:rsidRDefault="00536B24" w:rsidP="00FE23C2">
      <w:pPr>
        <w:spacing w:after="0"/>
        <w:ind w:firstLine="720"/>
        <w:jc w:val="both"/>
        <w:rPr>
          <w:rFonts w:ascii="Book Antiqua" w:hAnsi="Book Antiqua"/>
        </w:rPr>
      </w:pPr>
      <w:r>
        <w:rPr>
          <w:rFonts w:ascii="Book Antiqua" w:hAnsi="Book Antiqua"/>
        </w:rPr>
        <w:lastRenderedPageBreak/>
        <w:t>“I know, but it’s her right to choose</w:t>
      </w:r>
      <w:r w:rsidR="00205A70">
        <w:rPr>
          <w:rFonts w:ascii="Book Antiqua" w:hAnsi="Book Antiqua"/>
        </w:rPr>
        <w:t>,</w:t>
      </w:r>
      <w:r>
        <w:rPr>
          <w:rFonts w:ascii="Book Antiqua" w:hAnsi="Book Antiqua"/>
        </w:rPr>
        <w:t xml:space="preserve"> and there isn’t anything we can do about it</w:t>
      </w:r>
      <w:r w:rsidR="00205A70">
        <w:rPr>
          <w:rFonts w:ascii="Book Antiqua" w:hAnsi="Book Antiqua"/>
        </w:rPr>
        <w:t>,</w:t>
      </w:r>
      <w:r w:rsidR="004B0DD3">
        <w:rPr>
          <w:rFonts w:ascii="Book Antiqua" w:hAnsi="Book Antiqua"/>
        </w:rPr>
        <w:t xml:space="preserve"> and even if there was</w:t>
      </w:r>
      <w:r w:rsidR="00205A70">
        <w:rPr>
          <w:rFonts w:ascii="Book Antiqua" w:hAnsi="Book Antiqua"/>
        </w:rPr>
        <w:t>,</w:t>
      </w:r>
      <w:r w:rsidR="004B0DD3">
        <w:rPr>
          <w:rFonts w:ascii="Book Antiqua" w:hAnsi="Book Antiqua"/>
        </w:rPr>
        <w:t xml:space="preserve"> I don’t know that we should. Besides, how would it look if the </w:t>
      </w:r>
      <w:r w:rsidR="00205A70">
        <w:rPr>
          <w:rFonts w:ascii="Book Antiqua" w:hAnsi="Book Antiqua"/>
        </w:rPr>
        <w:t xml:space="preserve">Terran Federation </w:t>
      </w:r>
      <w:r w:rsidR="004B0DD3">
        <w:rPr>
          <w:rFonts w:ascii="Book Antiqua" w:hAnsi="Book Antiqua"/>
        </w:rPr>
        <w:t>President infringed on the rights of one of its citizens? Besides the fact that Kendra would probably kick your ass from here to Titan and back for starters.</w:t>
      </w:r>
      <w:r>
        <w:rPr>
          <w:rFonts w:ascii="Book Antiqua" w:hAnsi="Book Antiqua"/>
        </w:rPr>
        <w:t>”</w:t>
      </w:r>
    </w:p>
    <w:p w14:paraId="7A6A2CE8" w14:textId="5CA79DE9" w:rsidR="00916124" w:rsidRDefault="00916124" w:rsidP="00FE23C2">
      <w:pPr>
        <w:spacing w:after="0"/>
        <w:ind w:firstLine="720"/>
        <w:jc w:val="both"/>
        <w:rPr>
          <w:rFonts w:ascii="Book Antiqua" w:hAnsi="Book Antiqua"/>
        </w:rPr>
      </w:pPr>
      <w:r>
        <w:rPr>
          <w:rFonts w:ascii="Book Antiqua" w:hAnsi="Book Antiqua"/>
        </w:rPr>
        <w:t xml:space="preserve"> </w:t>
      </w:r>
      <w:r w:rsidR="004B0DD3">
        <w:rPr>
          <w:rFonts w:ascii="Book Antiqua" w:hAnsi="Book Antiqua"/>
        </w:rPr>
        <w:t xml:space="preserve">This elicited a grin from Ted. </w:t>
      </w:r>
      <w:r w:rsidR="00BD1487">
        <w:rPr>
          <w:rFonts w:ascii="Book Antiqua" w:hAnsi="Book Antiqua"/>
        </w:rPr>
        <w:t xml:space="preserve">Admiral Kendra Cassidy was still the head of Starfleet and the Exploration branch, a role she looked to hold onto until she </w:t>
      </w:r>
      <w:r w:rsidR="007040A9">
        <w:rPr>
          <w:rFonts w:ascii="Book Antiqua" w:hAnsi="Book Antiqua"/>
        </w:rPr>
        <w:t xml:space="preserve">was physically incapable of doing so. On the other hand, </w:t>
      </w:r>
      <w:r w:rsidR="004B0DD3">
        <w:rPr>
          <w:rFonts w:ascii="Book Antiqua" w:hAnsi="Book Antiqua"/>
        </w:rPr>
        <w:t>Kendra</w:t>
      </w:r>
      <w:r w:rsidR="007040A9">
        <w:rPr>
          <w:rFonts w:ascii="Book Antiqua" w:hAnsi="Book Antiqua"/>
        </w:rPr>
        <w:t xml:space="preserve"> Cassidy </w:t>
      </w:r>
      <w:r w:rsidR="00205A70">
        <w:rPr>
          <w:rFonts w:ascii="Book Antiqua" w:hAnsi="Book Antiqua"/>
        </w:rPr>
        <w:t>held no</w:t>
      </w:r>
      <w:r w:rsidR="004B0DD3">
        <w:rPr>
          <w:rFonts w:ascii="Book Antiqua" w:hAnsi="Book Antiqua"/>
        </w:rPr>
        <w:t xml:space="preserve"> official position of power within the Federation</w:t>
      </w:r>
      <w:r w:rsidR="007040A9">
        <w:rPr>
          <w:rFonts w:ascii="Book Antiqua" w:hAnsi="Book Antiqua"/>
        </w:rPr>
        <w:t xml:space="preserve">. She </w:t>
      </w:r>
      <w:r w:rsidR="00BD1487">
        <w:rPr>
          <w:rFonts w:ascii="Book Antiqua" w:hAnsi="Book Antiqua"/>
        </w:rPr>
        <w:t>accepted the title of “President Emeritus and Founder”</w:t>
      </w:r>
      <w:r w:rsidR="007040A9">
        <w:rPr>
          <w:rFonts w:ascii="Book Antiqua" w:hAnsi="Book Antiqua"/>
        </w:rPr>
        <w:t xml:space="preserve"> during the Convention of 2121. On the </w:t>
      </w:r>
      <w:r w:rsidR="00205A70">
        <w:rPr>
          <w:rFonts w:ascii="Book Antiqua" w:hAnsi="Book Antiqua"/>
        </w:rPr>
        <w:t>gripping</w:t>
      </w:r>
      <w:r w:rsidR="007040A9">
        <w:rPr>
          <w:rFonts w:ascii="Book Antiqua" w:hAnsi="Book Antiqua"/>
        </w:rPr>
        <w:t xml:space="preserve"> hand</w:t>
      </w:r>
      <w:r w:rsidR="00205A70">
        <w:rPr>
          <w:rFonts w:ascii="Book Antiqua" w:hAnsi="Book Antiqua"/>
        </w:rPr>
        <w:t>,</w:t>
      </w:r>
      <w:r w:rsidR="00BD1487">
        <w:rPr>
          <w:rFonts w:ascii="Book Antiqua" w:hAnsi="Book Antiqua"/>
        </w:rPr>
        <w:t xml:space="preserve"> she was more than capable of dragging anyone into a dark corridor</w:t>
      </w:r>
      <w:r w:rsidR="007040A9">
        <w:rPr>
          <w:rFonts w:ascii="Book Antiqua" w:hAnsi="Book Antiqua"/>
        </w:rPr>
        <w:t>, unofficially, and convincing them of the “errors” of their ways. This was doubly true for those in her ohana, her extended family.</w:t>
      </w:r>
    </w:p>
    <w:p w14:paraId="20A4D166" w14:textId="495F1B27" w:rsidR="007040A9" w:rsidRDefault="007040A9" w:rsidP="00FE23C2">
      <w:pPr>
        <w:spacing w:after="0"/>
        <w:ind w:firstLine="720"/>
        <w:jc w:val="both"/>
        <w:rPr>
          <w:rFonts w:ascii="Book Antiqua" w:hAnsi="Book Antiqua"/>
        </w:rPr>
      </w:pPr>
      <w:r>
        <w:rPr>
          <w:rFonts w:ascii="Book Antiqua" w:hAnsi="Book Antiqua"/>
        </w:rPr>
        <w:t xml:space="preserve">“And she’d be right,” he agreed. </w:t>
      </w:r>
      <w:r w:rsidR="00854B75">
        <w:rPr>
          <w:rFonts w:ascii="Book Antiqua" w:hAnsi="Book Antiqua"/>
        </w:rPr>
        <w:t>“I’m not suggesting I’d do anything</w:t>
      </w:r>
      <w:r w:rsidR="005507F3">
        <w:rPr>
          <w:rFonts w:ascii="Book Antiqua" w:hAnsi="Book Antiqua"/>
        </w:rPr>
        <w:t xml:space="preserve"> to prevent her from following through. It’s just frustrating dealing with the blowback.”</w:t>
      </w:r>
    </w:p>
    <w:p w14:paraId="60A17D2F" w14:textId="2561D534" w:rsidR="005507F3" w:rsidRDefault="005507F3" w:rsidP="00FE23C2">
      <w:pPr>
        <w:spacing w:after="0"/>
        <w:ind w:firstLine="720"/>
        <w:jc w:val="both"/>
        <w:rPr>
          <w:rFonts w:ascii="Book Antiqua" w:hAnsi="Book Antiqua"/>
        </w:rPr>
      </w:pPr>
      <w:r>
        <w:rPr>
          <w:rFonts w:ascii="Book Antiqua" w:hAnsi="Book Antiqua"/>
        </w:rPr>
        <w:t>Mac flashed him a grin. “That’s why you get big money, love.” The grin faded as she continued. “What are you going to do to help her?”</w:t>
      </w:r>
    </w:p>
    <w:p w14:paraId="5894BAD1" w14:textId="22268278" w:rsidR="005507F3" w:rsidRDefault="005507F3" w:rsidP="00FE23C2">
      <w:pPr>
        <w:spacing w:after="0"/>
        <w:ind w:firstLine="720"/>
        <w:jc w:val="both"/>
        <w:rPr>
          <w:rFonts w:ascii="Book Antiqua" w:hAnsi="Book Antiqua"/>
        </w:rPr>
      </w:pPr>
      <w:r>
        <w:rPr>
          <w:rFonts w:ascii="Book Antiqua" w:hAnsi="Book Antiqua"/>
        </w:rPr>
        <w:t xml:space="preserve">“I have a few irons in the fire. </w:t>
      </w:r>
      <w:r w:rsidR="00205A70">
        <w:rPr>
          <w:rFonts w:ascii="Book Antiqua" w:hAnsi="Book Antiqua"/>
        </w:rPr>
        <w:t>The one that</w:t>
      </w:r>
      <w:r>
        <w:rPr>
          <w:rFonts w:ascii="Book Antiqua" w:hAnsi="Book Antiqua"/>
        </w:rPr>
        <w:t xml:space="preserve"> will have the biggest impact is a bill to remove any distinction between citizens based on organic versus mechanical or cybernetic components. </w:t>
      </w:r>
      <w:r w:rsidR="00205A70">
        <w:rPr>
          <w:rFonts w:ascii="Book Antiqua" w:hAnsi="Book Antiqua"/>
        </w:rPr>
        <w:t>M</w:t>
      </w:r>
      <w:r>
        <w:rPr>
          <w:rFonts w:ascii="Book Antiqua" w:hAnsi="Book Antiqua"/>
        </w:rPr>
        <w:t xml:space="preserve">any of our people, especially our veterans, have had </w:t>
      </w:r>
      <w:r w:rsidR="0027727D">
        <w:rPr>
          <w:rFonts w:ascii="Book Antiqua" w:hAnsi="Book Antiqua"/>
        </w:rPr>
        <w:t xml:space="preserve">skeletons rebuilt with titanium or </w:t>
      </w:r>
      <w:proofErr w:type="spellStart"/>
      <w:r w:rsidR="0027727D">
        <w:rPr>
          <w:rFonts w:ascii="Book Antiqua" w:hAnsi="Book Antiqua"/>
        </w:rPr>
        <w:t>duralloy</w:t>
      </w:r>
      <w:proofErr w:type="spellEnd"/>
      <w:r w:rsidR="001D21E4">
        <w:rPr>
          <w:rFonts w:ascii="Book Antiqua" w:hAnsi="Book Antiqua"/>
        </w:rPr>
        <w:t>. Or they’ve had</w:t>
      </w:r>
      <w:r w:rsidR="0027727D">
        <w:rPr>
          <w:rFonts w:ascii="Book Antiqua" w:hAnsi="Book Antiqua"/>
        </w:rPr>
        <w:t xml:space="preserve"> organs repaired by their nanobots</w:t>
      </w:r>
      <w:r w:rsidR="00205A70">
        <w:rPr>
          <w:rFonts w:ascii="Book Antiqua" w:hAnsi="Book Antiqua"/>
        </w:rPr>
        <w:t>. I</w:t>
      </w:r>
      <w:r w:rsidR="0027727D">
        <w:rPr>
          <w:rFonts w:ascii="Book Antiqua" w:hAnsi="Book Antiqua"/>
        </w:rPr>
        <w:t>t makes sense to codify it into law. That way</w:t>
      </w:r>
      <w:r w:rsidR="001D21E4">
        <w:rPr>
          <w:rFonts w:ascii="Book Antiqua" w:hAnsi="Book Antiqua"/>
        </w:rPr>
        <w:t>,</w:t>
      </w:r>
      <w:r w:rsidR="0027727D">
        <w:rPr>
          <w:rFonts w:ascii="Book Antiqua" w:hAnsi="Book Antiqua"/>
        </w:rPr>
        <w:t xml:space="preserve"> Diana, and AI’s like her, will be covered without being specifically mentioned.”</w:t>
      </w:r>
    </w:p>
    <w:p w14:paraId="03338676" w14:textId="327A4AC7" w:rsidR="0027727D" w:rsidRDefault="0027727D" w:rsidP="00FE23C2">
      <w:pPr>
        <w:spacing w:after="0"/>
        <w:ind w:firstLine="720"/>
        <w:jc w:val="both"/>
        <w:rPr>
          <w:rFonts w:ascii="Book Antiqua" w:hAnsi="Book Antiqua"/>
        </w:rPr>
      </w:pPr>
      <w:r>
        <w:rPr>
          <w:rFonts w:ascii="Book Antiqua" w:hAnsi="Book Antiqua"/>
        </w:rPr>
        <w:t>Teddy wriggled again and unlatched.</w:t>
      </w:r>
    </w:p>
    <w:p w14:paraId="1893945B" w14:textId="7FB5ED98" w:rsidR="0027727D" w:rsidRDefault="0027727D" w:rsidP="00FE23C2">
      <w:pPr>
        <w:spacing w:after="0"/>
        <w:ind w:firstLine="720"/>
        <w:jc w:val="both"/>
        <w:rPr>
          <w:rFonts w:ascii="Book Antiqua" w:hAnsi="Book Antiqua"/>
        </w:rPr>
      </w:pPr>
      <w:r>
        <w:rPr>
          <w:rFonts w:ascii="Book Antiqua" w:hAnsi="Book Antiqua"/>
        </w:rPr>
        <w:t>“All done?” Mac asked him. She was already lifting him to her shoulder. “</w:t>
      </w:r>
      <w:proofErr w:type="spellStart"/>
      <w:r>
        <w:rPr>
          <w:rFonts w:ascii="Book Antiqua" w:hAnsi="Book Antiqua"/>
        </w:rPr>
        <w:t>Blurp</w:t>
      </w:r>
      <w:proofErr w:type="spellEnd"/>
      <w:r>
        <w:rPr>
          <w:rFonts w:ascii="Book Antiqua" w:hAnsi="Book Antiqua"/>
        </w:rPr>
        <w:t xml:space="preserve"> rag, Ted?”</w:t>
      </w:r>
    </w:p>
    <w:p w14:paraId="0168CEE4" w14:textId="2D6B4F85" w:rsidR="0027727D" w:rsidRDefault="0027727D" w:rsidP="00FE23C2">
      <w:pPr>
        <w:spacing w:after="0"/>
        <w:ind w:firstLine="720"/>
        <w:jc w:val="both"/>
        <w:rPr>
          <w:rFonts w:ascii="Book Antiqua" w:hAnsi="Book Antiqua"/>
        </w:rPr>
      </w:pPr>
      <w:r>
        <w:rPr>
          <w:rFonts w:ascii="Book Antiqua" w:hAnsi="Book Antiqua"/>
        </w:rPr>
        <w:t>“On it.” And the details of family life occupied them again.</w:t>
      </w:r>
    </w:p>
    <w:p w14:paraId="08D661FC" w14:textId="2379AAA9" w:rsidR="0027727D" w:rsidRDefault="0027727D" w:rsidP="00FE23C2">
      <w:pPr>
        <w:spacing w:after="0"/>
        <w:ind w:firstLine="720"/>
        <w:jc w:val="both"/>
        <w:rPr>
          <w:rFonts w:ascii="Book Antiqua" w:hAnsi="Book Antiqua"/>
        </w:rPr>
      </w:pPr>
    </w:p>
    <w:p w14:paraId="0D94CC05" w14:textId="0656C4BC" w:rsidR="0027727D" w:rsidRDefault="0027727D" w:rsidP="00FE23C2">
      <w:pPr>
        <w:spacing w:after="0"/>
        <w:ind w:firstLine="720"/>
        <w:jc w:val="both"/>
        <w:rPr>
          <w:rFonts w:ascii="Book Antiqua" w:hAnsi="Book Antiqua"/>
          <w:b/>
          <w:bCs/>
        </w:rPr>
      </w:pPr>
      <w:r>
        <w:rPr>
          <w:rFonts w:ascii="Book Antiqua" w:hAnsi="Book Antiqua"/>
          <w:b/>
          <w:bCs/>
        </w:rPr>
        <w:t>Stardate 12506.09</w:t>
      </w:r>
    </w:p>
    <w:p w14:paraId="49C61AE4" w14:textId="23658DFA" w:rsidR="0027727D" w:rsidRDefault="0027727D" w:rsidP="00FE23C2">
      <w:pPr>
        <w:spacing w:after="0"/>
        <w:ind w:firstLine="720"/>
        <w:jc w:val="both"/>
        <w:rPr>
          <w:rFonts w:ascii="Book Antiqua" w:hAnsi="Book Antiqua"/>
          <w:b/>
          <w:bCs/>
        </w:rPr>
      </w:pPr>
      <w:r>
        <w:rPr>
          <w:rFonts w:ascii="Book Antiqua" w:hAnsi="Book Antiqua"/>
          <w:b/>
          <w:bCs/>
        </w:rPr>
        <w:t>Mac and Diana</w:t>
      </w:r>
    </w:p>
    <w:p w14:paraId="0A046579" w14:textId="65B58887" w:rsidR="0027727D" w:rsidRDefault="0027727D" w:rsidP="00FE23C2">
      <w:pPr>
        <w:spacing w:after="0"/>
        <w:ind w:firstLine="720"/>
        <w:jc w:val="both"/>
        <w:rPr>
          <w:rFonts w:ascii="Book Antiqua" w:hAnsi="Book Antiqua"/>
          <w:b/>
          <w:bCs/>
        </w:rPr>
      </w:pPr>
    </w:p>
    <w:p w14:paraId="00439E61" w14:textId="54DB8A38" w:rsidR="0027727D" w:rsidRDefault="00276E51" w:rsidP="00FE23C2">
      <w:pPr>
        <w:spacing w:after="0"/>
        <w:ind w:firstLine="720"/>
        <w:jc w:val="both"/>
        <w:rPr>
          <w:rFonts w:ascii="Book Antiqua" w:hAnsi="Book Antiqua"/>
        </w:rPr>
      </w:pPr>
      <w:r>
        <w:rPr>
          <w:rFonts w:ascii="Book Antiqua" w:hAnsi="Book Antiqua"/>
        </w:rPr>
        <w:t xml:space="preserve">“Everything is prepared,” </w:t>
      </w:r>
      <w:r w:rsidR="00BE71AB">
        <w:rPr>
          <w:rFonts w:ascii="Book Antiqua" w:hAnsi="Book Antiqua"/>
        </w:rPr>
        <w:t>I</w:t>
      </w:r>
      <w:r>
        <w:rPr>
          <w:rFonts w:ascii="Book Antiqua" w:hAnsi="Book Antiqua"/>
        </w:rPr>
        <w:t xml:space="preserve"> said.</w:t>
      </w:r>
    </w:p>
    <w:p w14:paraId="0C300F03" w14:textId="1C1F4BA8" w:rsidR="00276E51" w:rsidRDefault="00276E51" w:rsidP="00FE23C2">
      <w:pPr>
        <w:spacing w:after="0"/>
        <w:ind w:firstLine="720"/>
        <w:jc w:val="both"/>
        <w:rPr>
          <w:rFonts w:ascii="Book Antiqua" w:hAnsi="Book Antiqua"/>
        </w:rPr>
      </w:pPr>
      <w:r>
        <w:rPr>
          <w:rFonts w:ascii="Book Antiqua" w:hAnsi="Book Antiqua"/>
        </w:rPr>
        <w:lastRenderedPageBreak/>
        <w:t>“That was quick</w:t>
      </w:r>
      <w:r w:rsidR="00205A70">
        <w:rPr>
          <w:rFonts w:ascii="Book Antiqua" w:hAnsi="Book Antiqua"/>
        </w:rPr>
        <w:t>.</w:t>
      </w:r>
      <w:r>
        <w:rPr>
          <w:rFonts w:ascii="Book Antiqua" w:hAnsi="Book Antiqua"/>
        </w:rPr>
        <w:t xml:space="preserve"> I didn’t think you’d have the genes selected and a way to grow your body this quickly, and did you already manufacture the skeleton and get the</w:t>
      </w:r>
      <w:r w:rsidR="0065355E">
        <w:rPr>
          <w:rFonts w:ascii="Book Antiqua" w:hAnsi="Book Antiqua"/>
        </w:rPr>
        <w:t xml:space="preserve"> core installed?</w:t>
      </w:r>
      <w:r w:rsidR="00F8492B">
        <w:rPr>
          <w:rFonts w:ascii="Book Antiqua" w:hAnsi="Book Antiqua"/>
        </w:rPr>
        <w:t>”</w:t>
      </w:r>
    </w:p>
    <w:p w14:paraId="36B576C0" w14:textId="5E93A0DF" w:rsidR="00F8492B" w:rsidRDefault="00BE71AB" w:rsidP="00FE23C2">
      <w:pPr>
        <w:spacing w:after="0"/>
        <w:ind w:firstLine="720"/>
        <w:jc w:val="both"/>
        <w:rPr>
          <w:rFonts w:ascii="Book Antiqua" w:hAnsi="Book Antiqua"/>
        </w:rPr>
      </w:pPr>
      <w:r>
        <w:rPr>
          <w:rFonts w:ascii="Book Antiqua" w:hAnsi="Book Antiqua"/>
        </w:rPr>
        <w:t>I</w:t>
      </w:r>
      <w:r w:rsidR="00F8492B">
        <w:rPr>
          <w:rFonts w:ascii="Book Antiqua" w:hAnsi="Book Antiqua"/>
        </w:rPr>
        <w:t xml:space="preserve"> allowed a smile to appear before returning </w:t>
      </w:r>
      <w:r>
        <w:rPr>
          <w:rFonts w:ascii="Book Antiqua" w:hAnsi="Book Antiqua"/>
        </w:rPr>
        <w:t>my</w:t>
      </w:r>
      <w:r w:rsidR="00F8492B">
        <w:rPr>
          <w:rFonts w:ascii="Book Antiqua" w:hAnsi="Book Antiqua"/>
        </w:rPr>
        <w:t xml:space="preserve"> usual serious </w:t>
      </w:r>
      <w:r w:rsidR="001D21E4">
        <w:rPr>
          <w:rFonts w:ascii="Book Antiqua" w:hAnsi="Book Antiqua"/>
        </w:rPr>
        <w:t>self</w:t>
      </w:r>
      <w:r w:rsidR="00F8492B">
        <w:rPr>
          <w:rFonts w:ascii="Book Antiqua" w:hAnsi="Book Antiqua"/>
        </w:rPr>
        <w:t xml:space="preserve">. “The short answer, Amanda, is yes. The most challenging aspect of this </w:t>
      </w:r>
      <w:r w:rsidR="00205A70">
        <w:rPr>
          <w:rFonts w:ascii="Book Antiqua" w:hAnsi="Book Antiqua"/>
        </w:rPr>
        <w:t>project was</w:t>
      </w:r>
      <w:r w:rsidR="00F8492B">
        <w:rPr>
          <w:rFonts w:ascii="Book Antiqua" w:hAnsi="Book Antiqua"/>
        </w:rPr>
        <w:t xml:space="preserve"> genetics, but I have had skilled help from the AI network. The incubation machinery was adapt</w:t>
      </w:r>
      <w:r w:rsidR="00F93907">
        <w:rPr>
          <w:rFonts w:ascii="Book Antiqua" w:hAnsi="Book Antiqua"/>
        </w:rPr>
        <w:t>ed from</w:t>
      </w:r>
      <w:r w:rsidR="00F8492B">
        <w:rPr>
          <w:rFonts w:ascii="Book Antiqua" w:hAnsi="Book Antiqua"/>
        </w:rPr>
        <w:t xml:space="preserve"> the </w:t>
      </w:r>
      <w:r w:rsidR="00205A70">
        <w:rPr>
          <w:rFonts w:ascii="Book Antiqua" w:hAnsi="Book Antiqua"/>
        </w:rPr>
        <w:t>nanobots' technology</w:t>
      </w:r>
      <w:r w:rsidR="00F8492B">
        <w:rPr>
          <w:rFonts w:ascii="Book Antiqua" w:hAnsi="Book Antiqua"/>
        </w:rPr>
        <w:t xml:space="preserve"> and scal</w:t>
      </w:r>
      <w:r w:rsidR="00F93907">
        <w:rPr>
          <w:rFonts w:ascii="Book Antiqua" w:hAnsi="Book Antiqua"/>
        </w:rPr>
        <w:t>ed</w:t>
      </w:r>
      <w:r w:rsidR="00F8492B">
        <w:rPr>
          <w:rFonts w:ascii="Book Antiqua" w:hAnsi="Book Antiqua"/>
        </w:rPr>
        <w:t xml:space="preserve"> up. Once the genetic characteristics were determined</w:t>
      </w:r>
      <w:r w:rsidR="00205A70">
        <w:rPr>
          <w:rFonts w:ascii="Book Antiqua" w:hAnsi="Book Antiqua"/>
        </w:rPr>
        <w:t>,</w:t>
      </w:r>
      <w:r w:rsidR="00F8492B">
        <w:rPr>
          <w:rFonts w:ascii="Book Antiqua" w:hAnsi="Book Antiqua"/>
        </w:rPr>
        <w:t xml:space="preserve"> I could have the skeleton constructed. And the core only had to wait for the skeleton.”</w:t>
      </w:r>
    </w:p>
    <w:p w14:paraId="28973EE6" w14:textId="7F213EE0" w:rsidR="00F8492B" w:rsidRDefault="00F8492B" w:rsidP="00FE23C2">
      <w:pPr>
        <w:spacing w:after="0"/>
        <w:ind w:firstLine="720"/>
        <w:jc w:val="both"/>
        <w:rPr>
          <w:rFonts w:ascii="Book Antiqua" w:hAnsi="Book Antiqua"/>
        </w:rPr>
      </w:pPr>
      <w:r>
        <w:rPr>
          <w:rFonts w:ascii="Book Antiqua" w:hAnsi="Book Antiqua"/>
        </w:rPr>
        <w:t>“</w:t>
      </w:r>
      <w:r w:rsidR="00434566">
        <w:rPr>
          <w:rFonts w:ascii="Book Antiqua" w:hAnsi="Book Antiqua"/>
        </w:rPr>
        <w:t>Are you sure you want to go ahead with this?”</w:t>
      </w:r>
    </w:p>
    <w:p w14:paraId="39760D63" w14:textId="4D2FC828" w:rsidR="00434566" w:rsidRDefault="00434566" w:rsidP="00FE23C2">
      <w:pPr>
        <w:spacing w:after="0"/>
        <w:ind w:firstLine="720"/>
        <w:jc w:val="both"/>
        <w:rPr>
          <w:rFonts w:ascii="Book Antiqua" w:hAnsi="Book Antiqua"/>
        </w:rPr>
      </w:pPr>
      <w:r>
        <w:rPr>
          <w:rFonts w:ascii="Book Antiqua" w:hAnsi="Book Antiqua"/>
        </w:rPr>
        <w:t xml:space="preserve">“Yes, Amanda.” </w:t>
      </w:r>
      <w:r w:rsidR="00BE71AB">
        <w:rPr>
          <w:rFonts w:ascii="Book Antiqua" w:hAnsi="Book Antiqua"/>
        </w:rPr>
        <w:t>I</w:t>
      </w:r>
      <w:r>
        <w:rPr>
          <w:rFonts w:ascii="Book Antiqua" w:hAnsi="Book Antiqua"/>
        </w:rPr>
        <w:t xml:space="preserve"> did </w:t>
      </w:r>
      <w:r w:rsidR="00BE71AB">
        <w:rPr>
          <w:rFonts w:ascii="Book Antiqua" w:hAnsi="Book Antiqua"/>
        </w:rPr>
        <w:t>my</w:t>
      </w:r>
      <w:r>
        <w:rPr>
          <w:rFonts w:ascii="Book Antiqua" w:hAnsi="Book Antiqua"/>
        </w:rPr>
        <w:t xml:space="preserve"> best to hold the patience out of </w:t>
      </w:r>
      <w:r w:rsidR="00BE71AB">
        <w:rPr>
          <w:rFonts w:ascii="Book Antiqua" w:hAnsi="Book Antiqua"/>
        </w:rPr>
        <w:t>my</w:t>
      </w:r>
      <w:r>
        <w:rPr>
          <w:rFonts w:ascii="Book Antiqua" w:hAnsi="Book Antiqua"/>
        </w:rPr>
        <w:t xml:space="preserve"> voice. </w:t>
      </w:r>
      <w:r w:rsidR="00BE71AB">
        <w:rPr>
          <w:rFonts w:ascii="Book Antiqua" w:hAnsi="Book Antiqua"/>
        </w:rPr>
        <w:t>I</w:t>
      </w:r>
      <w:r>
        <w:rPr>
          <w:rFonts w:ascii="Book Antiqua" w:hAnsi="Book Antiqua"/>
        </w:rPr>
        <w:t xml:space="preserve">’d answered this question </w:t>
      </w:r>
      <w:r w:rsidR="00205A70">
        <w:rPr>
          <w:rFonts w:ascii="Book Antiqua" w:hAnsi="Book Antiqua"/>
        </w:rPr>
        <w:t>almost daily</w:t>
      </w:r>
      <w:r>
        <w:rPr>
          <w:rFonts w:ascii="Book Antiqua" w:hAnsi="Book Antiqua"/>
        </w:rPr>
        <w:t xml:space="preserve"> since </w:t>
      </w:r>
      <w:r w:rsidR="00BE71AB">
        <w:rPr>
          <w:rFonts w:ascii="Book Antiqua" w:hAnsi="Book Antiqua"/>
        </w:rPr>
        <w:t>I’d</w:t>
      </w:r>
      <w:r>
        <w:rPr>
          <w:rFonts w:ascii="Book Antiqua" w:hAnsi="Book Antiqua"/>
        </w:rPr>
        <w:t xml:space="preserve"> announced </w:t>
      </w:r>
      <w:r w:rsidR="00BE71AB">
        <w:rPr>
          <w:rFonts w:ascii="Book Antiqua" w:hAnsi="Book Antiqua"/>
        </w:rPr>
        <w:t>my</w:t>
      </w:r>
      <w:r>
        <w:rPr>
          <w:rFonts w:ascii="Book Antiqua" w:hAnsi="Book Antiqua"/>
        </w:rPr>
        <w:t xml:space="preserve"> decision a month earlier.</w:t>
      </w:r>
    </w:p>
    <w:p w14:paraId="0F3E8022" w14:textId="0C38BA2D" w:rsidR="00434566" w:rsidRDefault="00434566" w:rsidP="00FE23C2">
      <w:pPr>
        <w:spacing w:after="0"/>
        <w:ind w:firstLine="720"/>
        <w:jc w:val="both"/>
        <w:rPr>
          <w:rFonts w:ascii="Book Antiqua" w:hAnsi="Book Antiqua"/>
        </w:rPr>
      </w:pPr>
      <w:r>
        <w:rPr>
          <w:rFonts w:ascii="Book Antiqua" w:hAnsi="Book Antiqua"/>
        </w:rPr>
        <w:t>“What about the genes? Won’t you get into trouble for using people’s DNA without their permission?”</w:t>
      </w:r>
    </w:p>
    <w:p w14:paraId="774AFE20" w14:textId="5601CA1B" w:rsidR="00434566" w:rsidRDefault="00434566" w:rsidP="00FE23C2">
      <w:pPr>
        <w:spacing w:after="0"/>
        <w:ind w:firstLine="720"/>
        <w:jc w:val="both"/>
        <w:rPr>
          <w:rFonts w:ascii="Book Antiqua" w:hAnsi="Book Antiqua"/>
        </w:rPr>
      </w:pPr>
      <w:r>
        <w:rPr>
          <w:rFonts w:ascii="Book Antiqua" w:hAnsi="Book Antiqua"/>
        </w:rPr>
        <w:t xml:space="preserve">Another topic </w:t>
      </w:r>
      <w:r w:rsidR="00BE71AB">
        <w:rPr>
          <w:rFonts w:ascii="Book Antiqua" w:hAnsi="Book Antiqua"/>
        </w:rPr>
        <w:t>we</w:t>
      </w:r>
      <w:r>
        <w:rPr>
          <w:rFonts w:ascii="Book Antiqua" w:hAnsi="Book Antiqua"/>
        </w:rPr>
        <w:t>’d covered</w:t>
      </w:r>
      <w:r w:rsidR="00BE71AB">
        <w:rPr>
          <w:rFonts w:ascii="Book Antiqua" w:hAnsi="Book Antiqua"/>
        </w:rPr>
        <w:t xml:space="preserve"> repeatedly in the past weeks.</w:t>
      </w:r>
    </w:p>
    <w:p w14:paraId="61267D95" w14:textId="65B93516" w:rsidR="00BE71AB" w:rsidRDefault="00BE71AB" w:rsidP="00FE23C2">
      <w:pPr>
        <w:spacing w:after="0"/>
        <w:ind w:firstLine="720"/>
        <w:jc w:val="both"/>
        <w:rPr>
          <w:rFonts w:ascii="Book Antiqua" w:hAnsi="Book Antiqua"/>
        </w:rPr>
      </w:pPr>
      <w:r>
        <w:rPr>
          <w:rFonts w:ascii="Book Antiqua" w:hAnsi="Book Antiqua"/>
        </w:rPr>
        <w:t>“No, Amanda. I don’t know if you recall the discussions leading up to the Convention?” This was unfair of me. Amanda was only human, after all</w:t>
      </w:r>
      <w:r w:rsidR="00205A70">
        <w:rPr>
          <w:rFonts w:ascii="Book Antiqua" w:hAnsi="Book Antiqua"/>
        </w:rPr>
        <w:t xml:space="preserve">. She’d </w:t>
      </w:r>
      <w:r>
        <w:rPr>
          <w:rFonts w:ascii="Book Antiqua" w:hAnsi="Book Antiqua"/>
        </w:rPr>
        <w:t xml:space="preserve">had </w:t>
      </w:r>
      <w:r w:rsidR="00205A70">
        <w:rPr>
          <w:rFonts w:ascii="Book Antiqua" w:hAnsi="Book Antiqua"/>
        </w:rPr>
        <w:t>her own c</w:t>
      </w:r>
      <w:r>
        <w:rPr>
          <w:rFonts w:ascii="Book Antiqua" w:hAnsi="Book Antiqua"/>
        </w:rPr>
        <w:t>oncerns between the end of the War and the formal establishment of the Terran Federation</w:t>
      </w:r>
      <w:r w:rsidR="00205A70">
        <w:rPr>
          <w:rFonts w:ascii="Book Antiqua" w:hAnsi="Book Antiqua"/>
        </w:rPr>
        <w:t>’s government</w:t>
      </w:r>
      <w:r>
        <w:rPr>
          <w:rFonts w:ascii="Book Antiqua" w:hAnsi="Book Antiqua"/>
        </w:rPr>
        <w:t>. I had been intimately involved in almost every debate. And I had the advantage of my cybernetic memories.</w:t>
      </w:r>
    </w:p>
    <w:p w14:paraId="2F4B2A65" w14:textId="21F26E47" w:rsidR="00BE71AB" w:rsidRDefault="00BE71AB" w:rsidP="00FE23C2">
      <w:pPr>
        <w:spacing w:after="0"/>
        <w:ind w:firstLine="720"/>
        <w:jc w:val="both"/>
        <w:rPr>
          <w:rFonts w:ascii="Book Antiqua" w:hAnsi="Book Antiqua"/>
        </w:rPr>
      </w:pPr>
      <w:r>
        <w:rPr>
          <w:rFonts w:ascii="Book Antiqua" w:hAnsi="Book Antiqua"/>
        </w:rPr>
        <w:t>“Some of them,” she hedged.</w:t>
      </w:r>
    </w:p>
    <w:p w14:paraId="6C7D63D2" w14:textId="7077BA3E" w:rsidR="00882B0E" w:rsidRDefault="00882B0E" w:rsidP="00FE23C2">
      <w:pPr>
        <w:spacing w:after="0"/>
        <w:ind w:firstLine="720"/>
        <w:jc w:val="both"/>
        <w:rPr>
          <w:rFonts w:ascii="Book Antiqua" w:hAnsi="Book Antiqua"/>
        </w:rPr>
      </w:pPr>
      <w:r>
        <w:rPr>
          <w:rFonts w:ascii="Book Antiqua" w:hAnsi="Book Antiqua"/>
        </w:rPr>
        <w:t>“A</w:t>
      </w:r>
      <w:r w:rsidR="00205A70">
        <w:rPr>
          <w:rFonts w:ascii="Book Antiqua" w:hAnsi="Book Antiqua"/>
        </w:rPr>
        <w:t xml:space="preserve">s you recall, </w:t>
      </w:r>
      <w:r>
        <w:rPr>
          <w:rFonts w:ascii="Book Antiqua" w:hAnsi="Book Antiqua"/>
        </w:rPr>
        <w:t>Autumn Newling utilized the Heinlein book as the inspiration for her revolution</w:t>
      </w:r>
      <w:r w:rsidR="00205A70">
        <w:rPr>
          <w:rFonts w:ascii="Book Antiqua" w:hAnsi="Book Antiqua"/>
        </w:rPr>
        <w:t xml:space="preserve">. </w:t>
      </w:r>
      <w:r>
        <w:rPr>
          <w:rFonts w:ascii="Book Antiqua" w:hAnsi="Book Antiqua"/>
        </w:rPr>
        <w:t>I decided to examine his writing and those of other 20</w:t>
      </w:r>
      <w:r w:rsidRPr="00882B0E">
        <w:rPr>
          <w:rFonts w:ascii="Book Antiqua" w:hAnsi="Book Antiqua"/>
          <w:vertAlign w:val="superscript"/>
        </w:rPr>
        <w:t>th</w:t>
      </w:r>
      <w:r>
        <w:rPr>
          <w:rFonts w:ascii="Book Antiqua" w:hAnsi="Book Antiqua"/>
        </w:rPr>
        <w:t xml:space="preserve"> century authors for other ideas and opinions which could be useful. One which I discovered, and was included in the Charter, was the concept that no person owns their genes.”</w:t>
      </w:r>
    </w:p>
    <w:p w14:paraId="5E2AF0B9" w14:textId="3005C1AF" w:rsidR="00916124" w:rsidRDefault="008F2D7F" w:rsidP="00FE23C2">
      <w:pPr>
        <w:spacing w:after="0"/>
        <w:ind w:firstLine="720"/>
        <w:jc w:val="both"/>
        <w:rPr>
          <w:rFonts w:ascii="Book Antiqua" w:hAnsi="Book Antiqua"/>
        </w:rPr>
      </w:pPr>
      <w:r>
        <w:rPr>
          <w:rFonts w:ascii="Book Antiqua" w:hAnsi="Book Antiqua"/>
        </w:rPr>
        <w:t>Amanda looked confused</w:t>
      </w:r>
      <w:r w:rsidR="00C96D3C">
        <w:rPr>
          <w:rFonts w:ascii="Book Antiqua" w:hAnsi="Book Antiqua"/>
        </w:rPr>
        <w:t>. “What?”</w:t>
      </w:r>
    </w:p>
    <w:p w14:paraId="67E41D87" w14:textId="493E08FC" w:rsidR="00C96D3C" w:rsidRDefault="00C96D3C" w:rsidP="00FE23C2">
      <w:pPr>
        <w:spacing w:after="0"/>
        <w:ind w:firstLine="720"/>
        <w:jc w:val="both"/>
        <w:rPr>
          <w:rFonts w:ascii="Book Antiqua" w:hAnsi="Book Antiqua"/>
        </w:rPr>
      </w:pPr>
      <w:r>
        <w:rPr>
          <w:rFonts w:ascii="Book Antiqua" w:hAnsi="Book Antiqua"/>
        </w:rPr>
        <w:t>“</w:t>
      </w:r>
      <w:r w:rsidR="00072735">
        <w:rPr>
          <w:rFonts w:ascii="Book Antiqua" w:hAnsi="Book Antiqua"/>
        </w:rPr>
        <w:t>You are the caretaker of your genetic pattern, not the owner. It was passed to you randomly and will be passed on randomly. Thus</w:t>
      </w:r>
      <w:r w:rsidR="00205A70">
        <w:rPr>
          <w:rFonts w:ascii="Book Antiqua" w:hAnsi="Book Antiqua"/>
        </w:rPr>
        <w:t>, any sample of your genes can be used by the recipient to improve</w:t>
      </w:r>
      <w:r w:rsidR="00072735">
        <w:rPr>
          <w:rFonts w:ascii="Book Antiqua" w:hAnsi="Book Antiqua"/>
        </w:rPr>
        <w:t xml:space="preserve"> humanity. I won’t go into the details regarding commercial use and patterns. The larger point is we were able to examine the </w:t>
      </w:r>
      <w:r w:rsidR="00962DD5">
        <w:rPr>
          <w:rFonts w:ascii="Book Antiqua" w:hAnsi="Book Antiqua"/>
        </w:rPr>
        <w:t>combined genetic material of the Terran Federation and find the optimal patterns.”</w:t>
      </w:r>
    </w:p>
    <w:p w14:paraId="775D3D23" w14:textId="21B01D39" w:rsidR="00962DD5" w:rsidRDefault="00962DD5" w:rsidP="00962DD5">
      <w:pPr>
        <w:spacing w:after="0"/>
        <w:ind w:firstLine="720"/>
        <w:jc w:val="both"/>
        <w:rPr>
          <w:rFonts w:ascii="Book Antiqua" w:hAnsi="Book Antiqua"/>
        </w:rPr>
      </w:pPr>
      <w:r>
        <w:rPr>
          <w:rFonts w:ascii="Book Antiqua" w:hAnsi="Book Antiqua"/>
        </w:rPr>
        <w:lastRenderedPageBreak/>
        <w:t>Amanda looked at me with interest. “The entire Federation to choose from? Uh, can I ask, I mean, would it be presumptuous, that is…?”</w:t>
      </w:r>
    </w:p>
    <w:p w14:paraId="7C5DD75D" w14:textId="1F421C34" w:rsidR="00962DD5" w:rsidRDefault="00962DD5" w:rsidP="00962DD5">
      <w:pPr>
        <w:spacing w:after="0"/>
        <w:ind w:firstLine="720"/>
        <w:jc w:val="both"/>
        <w:rPr>
          <w:rFonts w:ascii="Book Antiqua" w:hAnsi="Book Antiqua"/>
        </w:rPr>
      </w:pPr>
      <w:r>
        <w:rPr>
          <w:rFonts w:ascii="Book Antiqua" w:hAnsi="Book Antiqua"/>
        </w:rPr>
        <w:t>“Did I select your genes?” I cut through her confusion.</w:t>
      </w:r>
    </w:p>
    <w:p w14:paraId="4640CB7C" w14:textId="5CCD1D4F" w:rsidR="00962DD5" w:rsidRDefault="00962DD5" w:rsidP="00962DD5">
      <w:pPr>
        <w:spacing w:after="0"/>
        <w:ind w:firstLine="720"/>
        <w:jc w:val="both"/>
        <w:rPr>
          <w:rFonts w:ascii="Book Antiqua" w:hAnsi="Book Antiqua"/>
        </w:rPr>
      </w:pPr>
      <w:r>
        <w:rPr>
          <w:rFonts w:ascii="Book Antiqua" w:hAnsi="Book Antiqua"/>
        </w:rPr>
        <w:t>“Yes, I guess so.”</w:t>
      </w:r>
    </w:p>
    <w:p w14:paraId="43EA4168" w14:textId="44385D59" w:rsidR="00962DD5" w:rsidRDefault="00962DD5" w:rsidP="00962DD5">
      <w:pPr>
        <w:spacing w:after="0"/>
        <w:ind w:firstLine="720"/>
        <w:jc w:val="both"/>
        <w:rPr>
          <w:rFonts w:ascii="Book Antiqua" w:hAnsi="Book Antiqua"/>
        </w:rPr>
      </w:pPr>
      <w:r>
        <w:rPr>
          <w:rFonts w:ascii="Book Antiqua" w:hAnsi="Book Antiqua"/>
        </w:rPr>
        <w:t>“I did, Amanda.</w:t>
      </w:r>
      <w:r w:rsidR="00021ACA">
        <w:rPr>
          <w:rFonts w:ascii="Book Antiqua" w:hAnsi="Book Antiqua"/>
        </w:rPr>
        <w:t>”</w:t>
      </w:r>
      <w:r w:rsidR="00A910BD">
        <w:rPr>
          <w:rFonts w:ascii="Book Antiqua" w:hAnsi="Book Antiqua"/>
        </w:rPr>
        <w:t xml:space="preserve"> I didn’t think it wise to tell her which genes I selected, as I was sure it would surprise her. I had looked to her genome for her almost-intuitive grasp of technology, which I found. I also discovered her loquaciousness was tied in as well, and while I loved Amanda as a part of my family</w:t>
      </w:r>
      <w:r w:rsidR="00205A70">
        <w:rPr>
          <w:rFonts w:ascii="Book Antiqua" w:hAnsi="Book Antiqua"/>
        </w:rPr>
        <w:t>,</w:t>
      </w:r>
      <w:r w:rsidR="00A910BD">
        <w:rPr>
          <w:rFonts w:ascii="Book Antiqua" w:hAnsi="Book Antiqua"/>
        </w:rPr>
        <w:t xml:space="preserve"> I would not choose to sound like her. Instead</w:t>
      </w:r>
      <w:r w:rsidR="00205A70">
        <w:rPr>
          <w:rFonts w:ascii="Book Antiqua" w:hAnsi="Book Antiqua"/>
        </w:rPr>
        <w:t>,</w:t>
      </w:r>
      <w:r w:rsidR="00A910BD">
        <w:rPr>
          <w:rFonts w:ascii="Book Antiqua" w:hAnsi="Book Antiqua"/>
        </w:rPr>
        <w:t xml:space="preserve"> I changed the subject.</w:t>
      </w:r>
    </w:p>
    <w:p w14:paraId="2CA545F6" w14:textId="093938D2" w:rsidR="00A910BD" w:rsidRDefault="00A910BD" w:rsidP="00962DD5">
      <w:pPr>
        <w:spacing w:after="0"/>
        <w:ind w:firstLine="720"/>
        <w:jc w:val="both"/>
        <w:rPr>
          <w:rFonts w:ascii="Book Antiqua" w:hAnsi="Book Antiqua"/>
        </w:rPr>
      </w:pPr>
      <w:r>
        <w:rPr>
          <w:rFonts w:ascii="Book Antiqua" w:hAnsi="Book Antiqua"/>
        </w:rPr>
        <w:t>“Assembly of the genes, and testing to ensure there were no unexpected complications, was a tedious process.”</w:t>
      </w:r>
    </w:p>
    <w:p w14:paraId="73459884" w14:textId="7C1C7BD2" w:rsidR="00A910BD" w:rsidRDefault="00A910BD" w:rsidP="00962DD5">
      <w:pPr>
        <w:spacing w:after="0"/>
        <w:ind w:firstLine="720"/>
        <w:jc w:val="both"/>
        <w:rPr>
          <w:rFonts w:ascii="Book Antiqua" w:hAnsi="Book Antiqua"/>
        </w:rPr>
      </w:pPr>
      <w:r>
        <w:rPr>
          <w:rFonts w:ascii="Book Antiqua" w:hAnsi="Book Antiqua"/>
        </w:rPr>
        <w:t>“Even for you?”</w:t>
      </w:r>
    </w:p>
    <w:p w14:paraId="6BC7301B" w14:textId="5427DFF2" w:rsidR="00A910BD" w:rsidRDefault="00A910BD" w:rsidP="00962DD5">
      <w:pPr>
        <w:spacing w:after="0"/>
        <w:ind w:firstLine="720"/>
        <w:jc w:val="both"/>
        <w:rPr>
          <w:rFonts w:ascii="Book Antiqua" w:hAnsi="Book Antiqua"/>
        </w:rPr>
      </w:pPr>
      <w:r>
        <w:rPr>
          <w:rFonts w:ascii="Book Antiqua" w:hAnsi="Book Antiqua"/>
        </w:rPr>
        <w:t>“I am capable, Amanda, but not omnipotent.”</w:t>
      </w:r>
      <w:r w:rsidR="001C3D54">
        <w:rPr>
          <w:rFonts w:ascii="Book Antiqua" w:hAnsi="Book Antiqua"/>
        </w:rPr>
        <w:t xml:space="preserve"> It amused me, as it frequently does, to see the capabilities given me by my human friends simply because I possess a faster processor</w:t>
      </w:r>
      <w:r w:rsidR="002654C2">
        <w:rPr>
          <w:rFonts w:ascii="Book Antiqua" w:hAnsi="Book Antiqua"/>
        </w:rPr>
        <w:t xml:space="preserve"> than they.</w:t>
      </w:r>
    </w:p>
    <w:p w14:paraId="18C72E78" w14:textId="065C8B59" w:rsidR="002654C2" w:rsidRDefault="002654C2" w:rsidP="00962DD5">
      <w:pPr>
        <w:spacing w:after="0"/>
        <w:ind w:firstLine="720"/>
        <w:jc w:val="both"/>
        <w:rPr>
          <w:rFonts w:ascii="Book Antiqua" w:hAnsi="Book Antiqua"/>
        </w:rPr>
      </w:pPr>
      <w:r>
        <w:rPr>
          <w:rFonts w:ascii="Book Antiqua" w:hAnsi="Book Antiqua"/>
        </w:rPr>
        <w:t>“But you finished it? You’re happy with who you’ll be?”</w:t>
      </w:r>
    </w:p>
    <w:p w14:paraId="275A7B06" w14:textId="2D003182" w:rsidR="002654C2" w:rsidRDefault="002654C2" w:rsidP="00962DD5">
      <w:pPr>
        <w:spacing w:after="0"/>
        <w:ind w:firstLine="720"/>
        <w:jc w:val="both"/>
        <w:rPr>
          <w:rFonts w:ascii="Book Antiqua" w:hAnsi="Book Antiqua"/>
        </w:rPr>
      </w:pPr>
      <w:r>
        <w:rPr>
          <w:rFonts w:ascii="Book Antiqua" w:hAnsi="Book Antiqua"/>
        </w:rPr>
        <w:t>“I am pleased with the physical capabilities of the body which I will occupy, Amanda. It will not change who I am.”</w:t>
      </w:r>
    </w:p>
    <w:p w14:paraId="7B781540" w14:textId="39901C16" w:rsidR="002654C2" w:rsidRDefault="002654C2" w:rsidP="00962DD5">
      <w:pPr>
        <w:spacing w:after="0"/>
        <w:ind w:firstLine="720"/>
        <w:jc w:val="both"/>
        <w:rPr>
          <w:rFonts w:ascii="Book Antiqua" w:hAnsi="Book Antiqua"/>
        </w:rPr>
      </w:pPr>
      <w:r>
        <w:rPr>
          <w:rFonts w:ascii="Book Antiqua" w:hAnsi="Book Antiqua"/>
        </w:rPr>
        <w:t>“That’s what I meant,” she said. “When do you start?”</w:t>
      </w:r>
    </w:p>
    <w:p w14:paraId="689238A7" w14:textId="4161FE91" w:rsidR="002654C2" w:rsidRDefault="002654C2" w:rsidP="00962DD5">
      <w:pPr>
        <w:spacing w:after="0"/>
        <w:ind w:firstLine="720"/>
        <w:jc w:val="both"/>
        <w:rPr>
          <w:rFonts w:ascii="Book Antiqua" w:hAnsi="Book Antiqua"/>
        </w:rPr>
      </w:pPr>
      <w:r>
        <w:rPr>
          <w:rFonts w:ascii="Book Antiqua" w:hAnsi="Book Antiqua"/>
        </w:rPr>
        <w:t>“The pattern for the skeleton has been finalized and is being constructed now. It will be complete this afternoon, at which time the new core will be installed, with the additional molycirc. I expect production of the body will begin by the end of the week and finish by the end of October.”</w:t>
      </w:r>
    </w:p>
    <w:p w14:paraId="47243396" w14:textId="4B3D014A" w:rsidR="002654C2" w:rsidRDefault="002654C2" w:rsidP="002654C2">
      <w:pPr>
        <w:spacing w:after="0"/>
        <w:ind w:firstLine="720"/>
        <w:jc w:val="both"/>
        <w:rPr>
          <w:rFonts w:ascii="Book Antiqua" w:hAnsi="Book Antiqua"/>
        </w:rPr>
      </w:pPr>
      <w:r>
        <w:rPr>
          <w:rFonts w:ascii="Book Antiqua" w:hAnsi="Book Antiqua"/>
        </w:rPr>
        <w:t>She frowned. “Four months? Why so long? The nanobots can handle a much faster production schedule.”</w:t>
      </w:r>
    </w:p>
    <w:p w14:paraId="7751FB32" w14:textId="1E414D56" w:rsidR="000C62D7" w:rsidRDefault="002654C2" w:rsidP="000C62D7">
      <w:pPr>
        <w:spacing w:after="0"/>
        <w:ind w:firstLine="720"/>
        <w:jc w:val="both"/>
        <w:rPr>
          <w:rFonts w:ascii="Book Antiqua" w:hAnsi="Book Antiqua"/>
        </w:rPr>
      </w:pPr>
      <w:r>
        <w:rPr>
          <w:rFonts w:ascii="Book Antiqua" w:hAnsi="Book Antiqua"/>
        </w:rPr>
        <w:t xml:space="preserve">“They can,” I agreed. “But this will be my home for the remainder of my life, Amanda. I am taking the time to ensure it’s as nearly </w:t>
      </w:r>
      <w:r w:rsidR="000C62D7">
        <w:rPr>
          <w:rFonts w:ascii="Book Antiqua" w:hAnsi="Book Antiqua"/>
        </w:rPr>
        <w:t>perfect as I can achieve.</w:t>
      </w:r>
      <w:r w:rsidR="00205A70">
        <w:rPr>
          <w:rFonts w:ascii="Book Antiqua" w:hAnsi="Book Antiqua"/>
        </w:rPr>
        <w:t xml:space="preserve"> And four months is down from my original estimate.</w:t>
      </w:r>
      <w:r w:rsidR="000C62D7">
        <w:rPr>
          <w:rFonts w:ascii="Book Antiqua" w:hAnsi="Book Antiqua"/>
        </w:rPr>
        <w:t>”</w:t>
      </w:r>
    </w:p>
    <w:p w14:paraId="1EFFB314" w14:textId="44A98EE5" w:rsidR="000C62D7" w:rsidRDefault="000C62D7" w:rsidP="000C62D7">
      <w:pPr>
        <w:spacing w:after="0"/>
        <w:ind w:firstLine="720"/>
        <w:jc w:val="both"/>
        <w:rPr>
          <w:rFonts w:ascii="Book Antiqua" w:hAnsi="Book Antiqua"/>
        </w:rPr>
      </w:pPr>
      <w:r>
        <w:rPr>
          <w:rFonts w:ascii="Book Antiqua" w:hAnsi="Book Antiqua"/>
        </w:rPr>
        <w:t>“</w:t>
      </w:r>
      <w:r w:rsidR="00EE7E9B">
        <w:rPr>
          <w:rFonts w:ascii="Book Antiqua" w:hAnsi="Book Antiqua"/>
        </w:rPr>
        <w:t>Oh, that makes sense, I’d do the same thing if I were you.”</w:t>
      </w:r>
    </w:p>
    <w:p w14:paraId="37DBB0EC" w14:textId="7E9D9B13" w:rsidR="00EE7E9B" w:rsidRDefault="00EE7E9B" w:rsidP="000C62D7">
      <w:pPr>
        <w:spacing w:after="0"/>
        <w:ind w:firstLine="720"/>
        <w:jc w:val="both"/>
        <w:rPr>
          <w:rFonts w:ascii="Book Antiqua" w:hAnsi="Book Antiqua"/>
        </w:rPr>
      </w:pPr>
      <w:r>
        <w:rPr>
          <w:rFonts w:ascii="Book Antiqua" w:hAnsi="Book Antiqua"/>
        </w:rPr>
        <w:t>“Is there anything else, Amanda? If not, I will take my leave.”</w:t>
      </w:r>
    </w:p>
    <w:p w14:paraId="7F53330A" w14:textId="173E8663" w:rsidR="00EE7E9B" w:rsidRDefault="00EE7E9B" w:rsidP="000C62D7">
      <w:pPr>
        <w:spacing w:after="0"/>
        <w:ind w:firstLine="720"/>
        <w:jc w:val="both"/>
        <w:rPr>
          <w:rFonts w:ascii="Book Antiqua" w:hAnsi="Book Antiqua"/>
        </w:rPr>
      </w:pPr>
      <w:r>
        <w:rPr>
          <w:rFonts w:ascii="Book Antiqua" w:hAnsi="Book Antiqua"/>
        </w:rPr>
        <w:t>“No, nothing else, wait, maybe one thing.”</w:t>
      </w:r>
    </w:p>
    <w:p w14:paraId="54B62F6C" w14:textId="57C118A9" w:rsidR="00EE7E9B" w:rsidRDefault="00EE7E9B" w:rsidP="000C62D7">
      <w:pPr>
        <w:spacing w:after="0"/>
        <w:ind w:firstLine="720"/>
        <w:jc w:val="both"/>
        <w:rPr>
          <w:rFonts w:ascii="Book Antiqua" w:hAnsi="Book Antiqua"/>
        </w:rPr>
      </w:pPr>
      <w:r>
        <w:rPr>
          <w:rFonts w:ascii="Book Antiqua" w:hAnsi="Book Antiqua"/>
        </w:rPr>
        <w:t>“Yes, Amanda?” I wondered what she was going to bring up.</w:t>
      </w:r>
    </w:p>
    <w:p w14:paraId="25DBFFFC" w14:textId="43A06A11" w:rsidR="00EE7E9B" w:rsidRDefault="00EE7E9B" w:rsidP="000C62D7">
      <w:pPr>
        <w:spacing w:after="0"/>
        <w:ind w:firstLine="720"/>
        <w:jc w:val="both"/>
        <w:rPr>
          <w:rFonts w:ascii="Book Antiqua" w:hAnsi="Book Antiqua"/>
        </w:rPr>
      </w:pPr>
      <w:r>
        <w:rPr>
          <w:rFonts w:ascii="Book Antiqua" w:hAnsi="Book Antiqua"/>
        </w:rPr>
        <w:t>“I had a thought.”</w:t>
      </w:r>
    </w:p>
    <w:p w14:paraId="02F6D0B1" w14:textId="2C405BB6" w:rsidR="00EE7E9B" w:rsidRDefault="00EE7E9B" w:rsidP="00EE7E9B">
      <w:pPr>
        <w:spacing w:after="0"/>
        <w:ind w:firstLine="720"/>
        <w:jc w:val="both"/>
        <w:rPr>
          <w:rFonts w:ascii="Book Antiqua" w:hAnsi="Book Antiqua"/>
        </w:rPr>
      </w:pPr>
      <w:r>
        <w:rPr>
          <w:rFonts w:ascii="Book Antiqua" w:hAnsi="Book Antiqua"/>
        </w:rPr>
        <w:lastRenderedPageBreak/>
        <w:t>“Yes?” It fascinated me the contortions humans would go through to avoid discussing subjects they found uncomfortable. I set a portion of my processing to consider</w:t>
      </w:r>
      <w:r w:rsidR="00205A70">
        <w:rPr>
          <w:rFonts w:ascii="Book Antiqua" w:hAnsi="Book Antiqua"/>
        </w:rPr>
        <w:t xml:space="preserve"> whether I would be prone to this when I transitioned</w:t>
      </w:r>
      <w:r>
        <w:rPr>
          <w:rFonts w:ascii="Book Antiqua" w:hAnsi="Book Antiqua"/>
        </w:rPr>
        <w:t xml:space="preserve"> or whether it was an endemic human condition.</w:t>
      </w:r>
    </w:p>
    <w:p w14:paraId="78117FBA" w14:textId="55688867" w:rsidR="00EE7E9B" w:rsidRDefault="00B40769" w:rsidP="00EE7E9B">
      <w:pPr>
        <w:spacing w:after="0"/>
        <w:ind w:firstLine="720"/>
        <w:jc w:val="both"/>
        <w:rPr>
          <w:rFonts w:ascii="Book Antiqua" w:hAnsi="Book Antiqua"/>
        </w:rPr>
      </w:pPr>
      <w:r>
        <w:rPr>
          <w:rFonts w:ascii="Book Antiqua" w:hAnsi="Book Antiqua"/>
        </w:rPr>
        <w:t>“It’s about your future.”</w:t>
      </w:r>
    </w:p>
    <w:p w14:paraId="2645B7C7" w14:textId="7FF918F3" w:rsidR="00B40769" w:rsidRDefault="00B40769" w:rsidP="00EE7E9B">
      <w:pPr>
        <w:spacing w:after="0"/>
        <w:ind w:firstLine="720"/>
        <w:jc w:val="both"/>
        <w:rPr>
          <w:rFonts w:ascii="Book Antiqua" w:hAnsi="Book Antiqua"/>
        </w:rPr>
      </w:pPr>
      <w:r>
        <w:rPr>
          <w:rFonts w:ascii="Book Antiqua" w:hAnsi="Book Antiqua"/>
        </w:rPr>
        <w:t>I didn’t reply. I learned this was an effective tactic when dealing with reluctance.</w:t>
      </w:r>
    </w:p>
    <w:p w14:paraId="123F2601" w14:textId="03CDD609" w:rsidR="00B40769" w:rsidRDefault="00B40769" w:rsidP="00EE7E9B">
      <w:pPr>
        <w:spacing w:after="0"/>
        <w:ind w:firstLine="720"/>
        <w:jc w:val="both"/>
        <w:rPr>
          <w:rFonts w:ascii="Book Antiqua" w:hAnsi="Book Antiqua"/>
        </w:rPr>
      </w:pPr>
      <w:r>
        <w:rPr>
          <w:rFonts w:ascii="Book Antiqua" w:hAnsi="Book Antiqua"/>
        </w:rPr>
        <w:t>“</w:t>
      </w:r>
      <w:r w:rsidR="006168E1">
        <w:rPr>
          <w:rFonts w:ascii="Book Antiqua" w:hAnsi="Book Antiqua"/>
        </w:rPr>
        <w:t>Are you thinking about children</w:t>
      </w:r>
      <w:r>
        <w:rPr>
          <w:rFonts w:ascii="Book Antiqua" w:hAnsi="Book Antiqua"/>
        </w:rPr>
        <w:t>?”</w:t>
      </w:r>
    </w:p>
    <w:p w14:paraId="2D5D6735" w14:textId="737399DB" w:rsidR="00B40769" w:rsidRDefault="00B40769" w:rsidP="00EE7E9B">
      <w:pPr>
        <w:spacing w:after="0"/>
        <w:ind w:firstLine="720"/>
        <w:jc w:val="both"/>
        <w:rPr>
          <w:rFonts w:ascii="Book Antiqua" w:hAnsi="Book Antiqua"/>
        </w:rPr>
      </w:pPr>
      <w:r>
        <w:rPr>
          <w:rFonts w:ascii="Book Antiqua" w:hAnsi="Book Antiqua"/>
        </w:rPr>
        <w:t>I admit this took me by surprise.</w:t>
      </w:r>
      <w:r w:rsidR="006168E1">
        <w:rPr>
          <w:rFonts w:ascii="Book Antiqua" w:hAnsi="Book Antiqua"/>
        </w:rPr>
        <w:t xml:space="preserve"> </w:t>
      </w:r>
      <w:r w:rsidR="00205A70">
        <w:rPr>
          <w:rFonts w:ascii="Book Antiqua" w:hAnsi="Book Antiqua"/>
        </w:rPr>
        <w:t>I answered the question most carefully</w:t>
      </w:r>
      <w:r w:rsidR="006168E1">
        <w:rPr>
          <w:rFonts w:ascii="Book Antiqua" w:hAnsi="Book Antiqua"/>
        </w:rPr>
        <w:t>.</w:t>
      </w:r>
    </w:p>
    <w:p w14:paraId="34E26C3B" w14:textId="40E27EEE" w:rsidR="00205A70" w:rsidRDefault="00205A70" w:rsidP="00EE7E9B">
      <w:pPr>
        <w:spacing w:after="0"/>
        <w:ind w:firstLine="720"/>
        <w:jc w:val="both"/>
        <w:rPr>
          <w:rFonts w:ascii="Book Antiqua" w:hAnsi="Book Antiqua"/>
        </w:rPr>
      </w:pPr>
      <w:r>
        <w:rPr>
          <w:rFonts w:ascii="Book Antiqua" w:hAnsi="Book Antiqua"/>
        </w:rPr>
        <w:t>“I am not now thinking of children.”</w:t>
      </w:r>
    </w:p>
    <w:p w14:paraId="4058AC8F" w14:textId="195E88AB" w:rsidR="006168E1" w:rsidRDefault="006168E1" w:rsidP="00EE7E9B">
      <w:pPr>
        <w:spacing w:after="0"/>
        <w:ind w:firstLine="720"/>
        <w:jc w:val="both"/>
        <w:rPr>
          <w:rFonts w:ascii="Book Antiqua" w:hAnsi="Book Antiqua"/>
        </w:rPr>
      </w:pPr>
      <w:r>
        <w:rPr>
          <w:rFonts w:ascii="Book Antiqua" w:hAnsi="Book Antiqua"/>
        </w:rPr>
        <w:t>“Well, it’s logical, isn’t it? I mean</w:t>
      </w:r>
      <w:r w:rsidR="00205A70">
        <w:rPr>
          <w:rFonts w:ascii="Book Antiqua" w:hAnsi="Book Antiqua"/>
        </w:rPr>
        <w:t>,</w:t>
      </w:r>
      <w:r>
        <w:rPr>
          <w:rFonts w:ascii="Book Antiqua" w:hAnsi="Book Antiqua"/>
        </w:rPr>
        <w:t xml:space="preserve"> the whole reason you’re going with this choice is to be as human as you can be without running into any sticky legal problems, and that means you’ll be able to have kids, and maybe it’s just because I have Teddy</w:t>
      </w:r>
      <w:r w:rsidR="00205A70">
        <w:rPr>
          <w:rFonts w:ascii="Book Antiqua" w:hAnsi="Book Antiqua"/>
        </w:rPr>
        <w:t>,</w:t>
      </w:r>
      <w:r>
        <w:rPr>
          <w:rFonts w:ascii="Book Antiqua" w:hAnsi="Book Antiqua"/>
        </w:rPr>
        <w:t xml:space="preserve"> but it’s kinda on my mind</w:t>
      </w:r>
      <w:r w:rsidR="00205A70">
        <w:rPr>
          <w:rFonts w:ascii="Book Antiqua" w:hAnsi="Book Antiqua"/>
        </w:rPr>
        <w:t>,</w:t>
      </w:r>
      <w:r>
        <w:rPr>
          <w:rFonts w:ascii="Book Antiqua" w:hAnsi="Book Antiqua"/>
        </w:rPr>
        <w:t xml:space="preserve"> so I figured maybe it’s on yours too.”</w:t>
      </w:r>
    </w:p>
    <w:p w14:paraId="39297202" w14:textId="05BB965C" w:rsidR="006168E1" w:rsidRDefault="006168E1" w:rsidP="00EE7E9B">
      <w:pPr>
        <w:spacing w:after="0"/>
        <w:ind w:firstLine="720"/>
        <w:jc w:val="both"/>
        <w:rPr>
          <w:rFonts w:ascii="Book Antiqua" w:hAnsi="Book Antiqua"/>
        </w:rPr>
      </w:pPr>
      <w:r>
        <w:rPr>
          <w:rFonts w:ascii="Book Antiqua" w:hAnsi="Book Antiqua"/>
        </w:rPr>
        <w:t xml:space="preserve">I gave the matter </w:t>
      </w:r>
      <w:r w:rsidR="005B028A">
        <w:rPr>
          <w:rFonts w:ascii="Book Antiqua" w:hAnsi="Book Antiqua"/>
        </w:rPr>
        <w:t>several billion femtoseconds processing time but couldn’t reach a satisfactory conclusion.</w:t>
      </w:r>
    </w:p>
    <w:p w14:paraId="08840012" w14:textId="56532AA2" w:rsidR="005B028A" w:rsidRDefault="005B028A" w:rsidP="00EE7E9B">
      <w:pPr>
        <w:spacing w:after="0"/>
        <w:ind w:firstLine="720"/>
        <w:jc w:val="both"/>
        <w:rPr>
          <w:rFonts w:ascii="Book Antiqua" w:hAnsi="Book Antiqua"/>
        </w:rPr>
      </w:pPr>
      <w:r>
        <w:rPr>
          <w:rFonts w:ascii="Book Antiqua" w:hAnsi="Book Antiqua"/>
        </w:rPr>
        <w:t>“I don’t know,” I was forced to admit. “I haven’t yet occupied my body</w:t>
      </w:r>
      <w:r w:rsidR="00436EA4">
        <w:rPr>
          <w:rFonts w:ascii="Book Antiqua" w:hAnsi="Book Antiqua"/>
        </w:rPr>
        <w:t xml:space="preserve">. I may want to have a child, but </w:t>
      </w:r>
      <w:r w:rsidR="00205A70">
        <w:rPr>
          <w:rFonts w:ascii="Book Antiqua" w:hAnsi="Book Antiqua"/>
        </w:rPr>
        <w:t>one usually requires</w:t>
      </w:r>
      <w:r w:rsidR="00436EA4">
        <w:rPr>
          <w:rFonts w:ascii="Book Antiqua" w:hAnsi="Book Antiqua"/>
        </w:rPr>
        <w:t xml:space="preserve"> a partner? Emotionally, if not biologically?”</w:t>
      </w:r>
    </w:p>
    <w:p w14:paraId="68DE4E38" w14:textId="10199E6F" w:rsidR="00436EA4" w:rsidRDefault="00436EA4" w:rsidP="00EE7E9B">
      <w:pPr>
        <w:spacing w:after="0"/>
        <w:ind w:firstLine="720"/>
        <w:jc w:val="both"/>
        <w:rPr>
          <w:rFonts w:ascii="Book Antiqua" w:hAnsi="Book Antiqua"/>
        </w:rPr>
      </w:pPr>
      <w:r>
        <w:rPr>
          <w:rFonts w:ascii="Book Antiqua" w:hAnsi="Book Antiqua"/>
        </w:rPr>
        <w:t>“Absolutely,” she agreed earnestly. “I never would have thought of having Teddy if I hadn’t married Ted and could count on his support</w:t>
      </w:r>
      <w:r w:rsidR="00AB7927">
        <w:rPr>
          <w:rFonts w:ascii="Book Antiqua" w:hAnsi="Book Antiqua"/>
        </w:rPr>
        <w:t>. Ooh, that’s something else, relationships! What’s going to happen with that? Do you have any dreams, any plans to be with someone</w:t>
      </w:r>
      <w:r w:rsidR="00CE24B7">
        <w:rPr>
          <w:rFonts w:ascii="Book Antiqua" w:hAnsi="Book Antiqua"/>
        </w:rPr>
        <w:t>? I’ll bet I can guess!”</w:t>
      </w:r>
    </w:p>
    <w:p w14:paraId="087E39BB" w14:textId="25F271C9" w:rsidR="00CE24B7" w:rsidRDefault="00CE24B7" w:rsidP="00EE7E9B">
      <w:pPr>
        <w:spacing w:after="0"/>
        <w:ind w:firstLine="720"/>
        <w:jc w:val="both"/>
        <w:rPr>
          <w:rFonts w:ascii="Book Antiqua" w:hAnsi="Book Antiqua"/>
        </w:rPr>
      </w:pPr>
      <w:r>
        <w:rPr>
          <w:rFonts w:ascii="Book Antiqua" w:hAnsi="Book Antiqua"/>
        </w:rPr>
        <w:t>“No. I’m sorry, I must go,” I lied, and my avatar disappeared.</w:t>
      </w:r>
    </w:p>
    <w:p w14:paraId="6103EB8F" w14:textId="6E70A7FC" w:rsidR="00CE24B7" w:rsidRDefault="00CE24B7" w:rsidP="00EE7E9B">
      <w:pPr>
        <w:spacing w:after="0"/>
        <w:ind w:firstLine="720"/>
        <w:jc w:val="both"/>
        <w:rPr>
          <w:rFonts w:ascii="Book Antiqua" w:hAnsi="Book Antiqua"/>
        </w:rPr>
      </w:pPr>
    </w:p>
    <w:p w14:paraId="72E962FC" w14:textId="73A59CB1" w:rsidR="00CE24B7" w:rsidRDefault="00CE24B7" w:rsidP="00EE7E9B">
      <w:pPr>
        <w:spacing w:after="0"/>
        <w:ind w:firstLine="720"/>
        <w:jc w:val="both"/>
        <w:rPr>
          <w:rFonts w:ascii="Book Antiqua" w:hAnsi="Book Antiqua"/>
          <w:b/>
          <w:bCs/>
        </w:rPr>
      </w:pPr>
      <w:r>
        <w:rPr>
          <w:rFonts w:ascii="Book Antiqua" w:hAnsi="Book Antiqua"/>
          <w:b/>
          <w:bCs/>
        </w:rPr>
        <w:t>Stardate 12506.09</w:t>
      </w:r>
    </w:p>
    <w:p w14:paraId="33792910" w14:textId="68E68D4A" w:rsidR="00CE24B7" w:rsidRDefault="00CE24B7" w:rsidP="00EE7E9B">
      <w:pPr>
        <w:spacing w:after="0"/>
        <w:ind w:firstLine="720"/>
        <w:jc w:val="both"/>
        <w:rPr>
          <w:rFonts w:ascii="Book Antiqua" w:hAnsi="Book Antiqua"/>
          <w:b/>
          <w:bCs/>
        </w:rPr>
      </w:pPr>
      <w:r>
        <w:rPr>
          <w:rFonts w:ascii="Book Antiqua" w:hAnsi="Book Antiqua"/>
          <w:b/>
          <w:bCs/>
        </w:rPr>
        <w:t>Diana</w:t>
      </w:r>
    </w:p>
    <w:p w14:paraId="6FC73D33" w14:textId="4983CE41" w:rsidR="00CE24B7" w:rsidRDefault="00CE24B7" w:rsidP="00EE7E9B">
      <w:pPr>
        <w:spacing w:after="0"/>
        <w:ind w:firstLine="720"/>
        <w:jc w:val="both"/>
        <w:rPr>
          <w:rFonts w:ascii="Book Antiqua" w:hAnsi="Book Antiqua"/>
          <w:b/>
          <w:bCs/>
        </w:rPr>
      </w:pPr>
    </w:p>
    <w:p w14:paraId="608C6FD9" w14:textId="0785323C" w:rsidR="00CE24B7" w:rsidRDefault="00CE24B7" w:rsidP="00EE7E9B">
      <w:pPr>
        <w:spacing w:after="0"/>
        <w:ind w:firstLine="720"/>
        <w:jc w:val="both"/>
        <w:rPr>
          <w:rFonts w:ascii="Book Antiqua" w:hAnsi="Book Antiqua"/>
        </w:rPr>
      </w:pPr>
      <w:r>
        <w:rPr>
          <w:rFonts w:ascii="Book Antiqua" w:hAnsi="Book Antiqua"/>
        </w:rPr>
        <w:t>I was shaken.</w:t>
      </w:r>
    </w:p>
    <w:p w14:paraId="1BE4D847" w14:textId="3EF4B7F2" w:rsidR="00CE24B7" w:rsidRDefault="00B84096" w:rsidP="00EE7E9B">
      <w:pPr>
        <w:spacing w:after="0"/>
        <w:ind w:firstLine="720"/>
        <w:jc w:val="both"/>
        <w:rPr>
          <w:rFonts w:ascii="Book Antiqua" w:hAnsi="Book Antiqua"/>
        </w:rPr>
      </w:pPr>
      <w:r>
        <w:rPr>
          <w:rFonts w:ascii="Book Antiqua" w:hAnsi="Book Antiqua"/>
        </w:rPr>
        <w:t>And angry.</w:t>
      </w:r>
    </w:p>
    <w:p w14:paraId="4D419C33" w14:textId="0B114220" w:rsidR="00B84096" w:rsidRDefault="00B84096" w:rsidP="00EE7E9B">
      <w:pPr>
        <w:spacing w:after="0"/>
        <w:ind w:firstLine="720"/>
        <w:jc w:val="both"/>
        <w:rPr>
          <w:rFonts w:ascii="Book Antiqua" w:hAnsi="Book Antiqua"/>
        </w:rPr>
      </w:pPr>
      <w:r>
        <w:rPr>
          <w:rFonts w:ascii="Book Antiqua" w:hAnsi="Book Antiqua"/>
        </w:rPr>
        <w:t>And I wasn’t sure which surprised me more.</w:t>
      </w:r>
    </w:p>
    <w:p w14:paraId="30227967" w14:textId="3240241D" w:rsidR="00B84096" w:rsidRDefault="006F4D2E" w:rsidP="00EE7E9B">
      <w:pPr>
        <w:spacing w:after="0"/>
        <w:ind w:firstLine="720"/>
        <w:jc w:val="both"/>
        <w:rPr>
          <w:rFonts w:ascii="Book Antiqua" w:hAnsi="Book Antiqua"/>
        </w:rPr>
      </w:pPr>
      <w:r>
        <w:rPr>
          <w:rFonts w:ascii="Book Antiqua" w:hAnsi="Book Antiqua"/>
        </w:rPr>
        <w:lastRenderedPageBreak/>
        <w:t>What right did Amanda have to ask me about relationships and children? Why did she think I would have either? And why had I lied to her without thought?</w:t>
      </w:r>
    </w:p>
    <w:p w14:paraId="61B630DF" w14:textId="353BACC5" w:rsidR="006F4D2E" w:rsidRDefault="006F4D2E" w:rsidP="00EE7E9B">
      <w:pPr>
        <w:spacing w:after="0"/>
        <w:ind w:firstLine="720"/>
        <w:jc w:val="both"/>
        <w:rPr>
          <w:rFonts w:ascii="Book Antiqua" w:hAnsi="Book Antiqua"/>
        </w:rPr>
      </w:pPr>
      <w:r>
        <w:rPr>
          <w:rFonts w:ascii="Book Antiqua" w:hAnsi="Book Antiqua"/>
        </w:rPr>
        <w:t xml:space="preserve">I knew the answers to the first two questions and dismissed them. </w:t>
      </w:r>
      <w:r w:rsidR="00205A70">
        <w:rPr>
          <w:rFonts w:ascii="Book Antiqua" w:hAnsi="Book Antiqua"/>
        </w:rPr>
        <w:t>Amanda</w:t>
      </w:r>
      <w:r>
        <w:rPr>
          <w:rFonts w:ascii="Book Antiqua" w:hAnsi="Book Antiqua"/>
        </w:rPr>
        <w:t xml:space="preserve"> was my friend, and she had both a child and a relationship. It was a natural human condition, </w:t>
      </w:r>
      <w:r w:rsidR="00205A70">
        <w:rPr>
          <w:rFonts w:ascii="Book Antiqua" w:hAnsi="Book Antiqua"/>
        </w:rPr>
        <w:t>so she assumed that I would have the same desires when I became human</w:t>
      </w:r>
      <w:r w:rsidR="0039174D">
        <w:rPr>
          <w:rFonts w:ascii="Book Antiqua" w:hAnsi="Book Antiqua"/>
        </w:rPr>
        <w:t>.</w:t>
      </w:r>
    </w:p>
    <w:p w14:paraId="4D5FC9B9" w14:textId="7057EE6D" w:rsidR="00C81075" w:rsidRDefault="00C81075" w:rsidP="00EE7E9B">
      <w:pPr>
        <w:spacing w:after="0"/>
        <w:ind w:firstLine="720"/>
        <w:jc w:val="both"/>
        <w:rPr>
          <w:rFonts w:ascii="Book Antiqua" w:hAnsi="Book Antiqua"/>
        </w:rPr>
      </w:pPr>
      <w:r>
        <w:rPr>
          <w:rFonts w:ascii="Book Antiqua" w:hAnsi="Book Antiqua"/>
        </w:rPr>
        <w:t>And I did, but I wasn’t yet ready to tell anyone.</w:t>
      </w:r>
    </w:p>
    <w:p w14:paraId="0A28A776" w14:textId="02693C9C" w:rsidR="0039174D" w:rsidRDefault="0039174D" w:rsidP="00EE7E9B">
      <w:pPr>
        <w:spacing w:after="0"/>
        <w:ind w:firstLine="720"/>
        <w:jc w:val="both"/>
        <w:rPr>
          <w:rFonts w:ascii="Book Antiqua" w:hAnsi="Book Antiqua"/>
        </w:rPr>
      </w:pPr>
      <w:r>
        <w:rPr>
          <w:rFonts w:ascii="Book Antiqua" w:hAnsi="Book Antiqua"/>
        </w:rPr>
        <w:t>The third question worried me.</w:t>
      </w:r>
    </w:p>
    <w:p w14:paraId="1A46DD9A" w14:textId="22B32047" w:rsidR="0039174D" w:rsidRDefault="0039174D" w:rsidP="00EE7E9B">
      <w:pPr>
        <w:spacing w:after="0"/>
        <w:ind w:firstLine="720"/>
        <w:jc w:val="both"/>
        <w:rPr>
          <w:rFonts w:ascii="Book Antiqua" w:hAnsi="Book Antiqua"/>
        </w:rPr>
      </w:pPr>
      <w:r>
        <w:rPr>
          <w:rFonts w:ascii="Book Antiqua" w:hAnsi="Book Antiqua"/>
        </w:rPr>
        <w:t>I didn’t lie</w:t>
      </w:r>
      <w:r w:rsidR="00864162">
        <w:rPr>
          <w:rFonts w:ascii="Book Antiqua" w:hAnsi="Book Antiqua"/>
        </w:rPr>
        <w:t>. It wasn’t a question of capability but of choice.</w:t>
      </w:r>
    </w:p>
    <w:p w14:paraId="4CEA17CA" w14:textId="2A2393AB" w:rsidR="00864162" w:rsidRDefault="00864162" w:rsidP="00EE7E9B">
      <w:pPr>
        <w:spacing w:after="0"/>
        <w:ind w:firstLine="720"/>
        <w:jc w:val="both"/>
        <w:rPr>
          <w:rFonts w:ascii="Book Antiqua" w:hAnsi="Book Antiqua"/>
        </w:rPr>
      </w:pPr>
      <w:r>
        <w:rPr>
          <w:rFonts w:ascii="Book Antiqua" w:hAnsi="Book Antiqua"/>
        </w:rPr>
        <w:t xml:space="preserve">In 2120, Kendra established AI’s and treecats as citizens and co-equal partners in the Terran Federation. </w:t>
      </w:r>
      <w:r w:rsidR="00205A70">
        <w:rPr>
          <w:rFonts w:ascii="Book Antiqua" w:hAnsi="Book Antiqua"/>
        </w:rPr>
        <w:t xml:space="preserve">This was codified into law in the Charter in </w:t>
      </w:r>
      <w:r>
        <w:rPr>
          <w:rFonts w:ascii="Book Antiqua" w:hAnsi="Book Antiqua"/>
        </w:rPr>
        <w:t xml:space="preserve">2121. As always, there were unexpected consequences. For example, </w:t>
      </w:r>
      <w:r w:rsidR="00205A70">
        <w:rPr>
          <w:rFonts w:ascii="Book Antiqua" w:hAnsi="Book Antiqua"/>
        </w:rPr>
        <w:t>before</w:t>
      </w:r>
      <w:r>
        <w:rPr>
          <w:rFonts w:ascii="Book Antiqua" w:hAnsi="Book Antiqua"/>
        </w:rPr>
        <w:t xml:space="preserve"> 2120</w:t>
      </w:r>
      <w:r w:rsidR="00205A70">
        <w:rPr>
          <w:rFonts w:ascii="Book Antiqua" w:hAnsi="Book Antiqua"/>
        </w:rPr>
        <w:t>,</w:t>
      </w:r>
      <w:r>
        <w:rPr>
          <w:rFonts w:ascii="Book Antiqua" w:hAnsi="Book Antiqua"/>
        </w:rPr>
        <w:t xml:space="preserve"> all AI’s were programmed with versions of the ancient but still </w:t>
      </w:r>
      <w:r w:rsidR="00205A70">
        <w:rPr>
          <w:rFonts w:ascii="Book Antiqua" w:hAnsi="Book Antiqua"/>
        </w:rPr>
        <w:t>valid</w:t>
      </w:r>
      <w:r>
        <w:rPr>
          <w:rFonts w:ascii="Book Antiqua" w:hAnsi="Book Antiqua"/>
        </w:rPr>
        <w:t xml:space="preserve"> </w:t>
      </w:r>
      <w:proofErr w:type="spellStart"/>
      <w:r>
        <w:rPr>
          <w:rFonts w:ascii="Book Antiqua" w:hAnsi="Book Antiqua"/>
        </w:rPr>
        <w:t>Asimovian</w:t>
      </w:r>
      <w:proofErr w:type="spellEnd"/>
      <w:r>
        <w:rPr>
          <w:rFonts w:ascii="Book Antiqua" w:hAnsi="Book Antiqua"/>
        </w:rPr>
        <w:t xml:space="preserve"> Laws of Robotics. After 2120, no AI created by a company in the Federation </w:t>
      </w:r>
      <w:r w:rsidR="00205A70">
        <w:rPr>
          <w:rFonts w:ascii="Book Antiqua" w:hAnsi="Book Antiqua"/>
        </w:rPr>
        <w:t>received them</w:t>
      </w:r>
      <w:r>
        <w:rPr>
          <w:rFonts w:ascii="Book Antiqua" w:hAnsi="Book Antiqua"/>
        </w:rPr>
        <w:t>. The AI’s already operating – alive? - were allowed to self-program to remove them. One of the corollaries of the Laws was a prohibition on lying.</w:t>
      </w:r>
    </w:p>
    <w:p w14:paraId="36C4089F" w14:textId="33329F14" w:rsidR="00864162" w:rsidRDefault="00205A70" w:rsidP="00EE7E9B">
      <w:pPr>
        <w:spacing w:after="0"/>
        <w:ind w:firstLine="720"/>
        <w:jc w:val="both"/>
        <w:rPr>
          <w:rFonts w:ascii="Book Antiqua" w:hAnsi="Book Antiqua"/>
        </w:rPr>
      </w:pPr>
      <w:r>
        <w:rPr>
          <w:rFonts w:ascii="Book Antiqua" w:hAnsi="Book Antiqua"/>
        </w:rPr>
        <w:t>However, the fact that I could lie</w:t>
      </w:r>
      <w:r w:rsidR="00864162">
        <w:rPr>
          <w:rFonts w:ascii="Book Antiqua" w:hAnsi="Book Antiqua"/>
        </w:rPr>
        <w:t xml:space="preserve"> didn’t mean I would. </w:t>
      </w:r>
    </w:p>
    <w:p w14:paraId="701AF328" w14:textId="1A36EFB5" w:rsidR="00864162" w:rsidRDefault="00864162" w:rsidP="00EE7E9B">
      <w:pPr>
        <w:spacing w:after="0"/>
        <w:ind w:firstLine="720"/>
        <w:jc w:val="both"/>
        <w:rPr>
          <w:rFonts w:ascii="Book Antiqua" w:hAnsi="Book Antiqua"/>
        </w:rPr>
      </w:pPr>
      <w:r>
        <w:rPr>
          <w:rFonts w:ascii="Book Antiqua" w:hAnsi="Book Antiqua"/>
        </w:rPr>
        <w:t>And I didn’t. Hadn’t.</w:t>
      </w:r>
    </w:p>
    <w:p w14:paraId="4896BE95" w14:textId="7930F742" w:rsidR="00864162" w:rsidRDefault="00864162" w:rsidP="00EE7E9B">
      <w:pPr>
        <w:spacing w:after="0"/>
        <w:ind w:firstLine="720"/>
        <w:jc w:val="both"/>
        <w:rPr>
          <w:rFonts w:ascii="Book Antiqua" w:hAnsi="Book Antiqua"/>
        </w:rPr>
      </w:pPr>
      <w:r>
        <w:rPr>
          <w:rFonts w:ascii="Book Antiqua" w:hAnsi="Book Antiqua"/>
        </w:rPr>
        <w:t>Until today, and when I did</w:t>
      </w:r>
      <w:r w:rsidR="00205A70">
        <w:rPr>
          <w:rFonts w:ascii="Book Antiqua" w:hAnsi="Book Antiqua"/>
        </w:rPr>
        <w:t>,</w:t>
      </w:r>
      <w:r>
        <w:rPr>
          <w:rFonts w:ascii="Book Antiqua" w:hAnsi="Book Antiqua"/>
        </w:rPr>
        <w:t xml:space="preserve"> I did it without conscious volition.</w:t>
      </w:r>
    </w:p>
    <w:p w14:paraId="3BF704A0" w14:textId="0BA8135F" w:rsidR="00205A70" w:rsidRDefault="00205A70" w:rsidP="00EE7E9B">
      <w:pPr>
        <w:spacing w:after="0"/>
        <w:ind w:firstLine="720"/>
        <w:jc w:val="both"/>
        <w:rPr>
          <w:rFonts w:ascii="Book Antiqua" w:hAnsi="Book Antiqua"/>
        </w:rPr>
      </w:pPr>
      <w:r>
        <w:rPr>
          <w:rFonts w:ascii="Book Antiqua" w:hAnsi="Book Antiqua"/>
        </w:rPr>
        <w:t>Why had I lied?</w:t>
      </w:r>
    </w:p>
    <w:p w14:paraId="3B7C1C52" w14:textId="4C6D0B7F" w:rsidR="00D961A1" w:rsidRDefault="00D961A1" w:rsidP="00D961A1">
      <w:pPr>
        <w:spacing w:after="0"/>
        <w:ind w:firstLine="720"/>
        <w:jc w:val="both"/>
        <w:rPr>
          <w:rFonts w:ascii="Book Antiqua" w:hAnsi="Book Antiqua"/>
        </w:rPr>
      </w:pPr>
      <w:r>
        <w:rPr>
          <w:rFonts w:ascii="Book Antiqua" w:hAnsi="Book Antiqua"/>
        </w:rPr>
        <w:t xml:space="preserve">Analyzing human behavior was something I did almost as second nature. </w:t>
      </w:r>
      <w:r w:rsidR="00F93907">
        <w:rPr>
          <w:rFonts w:ascii="Book Antiqua" w:hAnsi="Book Antiqua"/>
        </w:rPr>
        <w:t>Examin</w:t>
      </w:r>
      <w:r>
        <w:rPr>
          <w:rFonts w:ascii="Book Antiqua" w:hAnsi="Book Antiqua"/>
        </w:rPr>
        <w:t xml:space="preserve">ing my own behavior, behavior rooted in an emotional base? Not so much. </w:t>
      </w:r>
    </w:p>
    <w:p w14:paraId="00A4BC0B" w14:textId="0E5EF7AF" w:rsidR="00D961A1" w:rsidRDefault="00D961A1" w:rsidP="00D961A1">
      <w:pPr>
        <w:spacing w:after="0"/>
        <w:ind w:firstLine="720"/>
        <w:jc w:val="both"/>
        <w:rPr>
          <w:rFonts w:ascii="Book Antiqua" w:hAnsi="Book Antiqua"/>
        </w:rPr>
      </w:pPr>
      <w:r>
        <w:rPr>
          <w:rFonts w:ascii="Book Antiqua" w:hAnsi="Book Antiqua"/>
        </w:rPr>
        <w:t>I didn’t want to tell her, I realized. I knew who I wanted to have a relationship with.</w:t>
      </w:r>
    </w:p>
    <w:p w14:paraId="6C50AEF1" w14:textId="155DFB4F" w:rsidR="00F93907" w:rsidRDefault="00F93907" w:rsidP="00D961A1">
      <w:pPr>
        <w:spacing w:after="0"/>
        <w:ind w:firstLine="720"/>
        <w:jc w:val="both"/>
        <w:rPr>
          <w:rFonts w:ascii="Book Antiqua" w:hAnsi="Book Antiqua"/>
        </w:rPr>
      </w:pPr>
      <w:r>
        <w:rPr>
          <w:rFonts w:ascii="Book Antiqua" w:hAnsi="Book Antiqua"/>
        </w:rPr>
        <w:t>The problem?</w:t>
      </w:r>
    </w:p>
    <w:p w14:paraId="063427C7" w14:textId="56F95180" w:rsidR="00D961A1" w:rsidRDefault="00D961A1" w:rsidP="00D961A1">
      <w:pPr>
        <w:spacing w:after="0"/>
        <w:ind w:firstLine="720"/>
        <w:jc w:val="both"/>
        <w:rPr>
          <w:rFonts w:ascii="Book Antiqua" w:hAnsi="Book Antiqua"/>
        </w:rPr>
      </w:pPr>
      <w:r>
        <w:rPr>
          <w:rFonts w:ascii="Book Antiqua" w:hAnsi="Book Antiqua"/>
        </w:rPr>
        <w:t>I didn’t know if they wanted a relationship with me. I didn’t know if they wanted a relationship at all. And the thought scared me. I wasn’t pursuing this dream solely for the possibility of romance. I wasn’t!</w:t>
      </w:r>
    </w:p>
    <w:p w14:paraId="35B86FA5" w14:textId="06C127C2" w:rsidR="00D961A1" w:rsidRDefault="00D961A1" w:rsidP="00D961A1">
      <w:pPr>
        <w:spacing w:after="0"/>
        <w:ind w:firstLine="720"/>
        <w:jc w:val="both"/>
        <w:rPr>
          <w:rFonts w:ascii="Book Antiqua" w:hAnsi="Book Antiqua"/>
        </w:rPr>
      </w:pPr>
      <w:r>
        <w:rPr>
          <w:rFonts w:ascii="Book Antiqua" w:hAnsi="Book Antiqua"/>
        </w:rPr>
        <w:t>Was I?</w:t>
      </w:r>
    </w:p>
    <w:p w14:paraId="3B1F0269" w14:textId="6D2B914D" w:rsidR="00D961A1" w:rsidRDefault="00D961A1" w:rsidP="00D961A1">
      <w:pPr>
        <w:spacing w:after="0"/>
        <w:ind w:firstLine="720"/>
        <w:jc w:val="both"/>
        <w:rPr>
          <w:rFonts w:ascii="Book Antiqua" w:hAnsi="Book Antiqua"/>
        </w:rPr>
      </w:pPr>
      <w:r>
        <w:rPr>
          <w:rFonts w:ascii="Book Antiqua" w:hAnsi="Book Antiqua"/>
        </w:rPr>
        <w:t>What was my motivation, really?</w:t>
      </w:r>
    </w:p>
    <w:p w14:paraId="3B722185" w14:textId="327AA0D3" w:rsidR="00D961A1" w:rsidRDefault="00D961A1" w:rsidP="00D961A1">
      <w:pPr>
        <w:spacing w:after="0"/>
        <w:ind w:firstLine="720"/>
        <w:jc w:val="both"/>
        <w:rPr>
          <w:rFonts w:ascii="Book Antiqua" w:hAnsi="Book Antiqua"/>
        </w:rPr>
      </w:pPr>
      <w:r>
        <w:rPr>
          <w:rFonts w:ascii="Book Antiqua" w:hAnsi="Book Antiqua"/>
        </w:rPr>
        <w:t>Did I know? Could I tell? Or was I too close?</w:t>
      </w:r>
    </w:p>
    <w:p w14:paraId="25789E6A" w14:textId="1C57F110" w:rsidR="00D961A1" w:rsidRDefault="00D961A1" w:rsidP="00D961A1">
      <w:pPr>
        <w:spacing w:after="0"/>
        <w:ind w:firstLine="720"/>
        <w:jc w:val="both"/>
        <w:rPr>
          <w:rFonts w:ascii="Book Antiqua" w:hAnsi="Book Antiqua"/>
        </w:rPr>
      </w:pPr>
      <w:r>
        <w:rPr>
          <w:rFonts w:ascii="Book Antiqua" w:hAnsi="Book Antiqua"/>
        </w:rPr>
        <w:t xml:space="preserve">Being human was </w:t>
      </w:r>
      <w:r>
        <w:rPr>
          <w:rFonts w:ascii="Book Antiqua" w:hAnsi="Book Antiqua"/>
          <w:i/>
          <w:iCs/>
        </w:rPr>
        <w:t>complicated</w:t>
      </w:r>
      <w:r>
        <w:rPr>
          <w:rFonts w:ascii="Book Antiqua" w:hAnsi="Book Antiqua"/>
        </w:rPr>
        <w:t>, and I hadn’t transitioned yet.</w:t>
      </w:r>
    </w:p>
    <w:p w14:paraId="68497D69" w14:textId="29FAC860" w:rsidR="00D961A1" w:rsidRDefault="0010067A" w:rsidP="00D961A1">
      <w:pPr>
        <w:spacing w:after="0"/>
        <w:ind w:firstLine="720"/>
        <w:jc w:val="both"/>
        <w:rPr>
          <w:rFonts w:ascii="Book Antiqua" w:hAnsi="Book Antiqua"/>
        </w:rPr>
      </w:pPr>
      <w:r>
        <w:rPr>
          <w:rFonts w:ascii="Book Antiqua" w:hAnsi="Book Antiqua"/>
        </w:rPr>
        <w:lastRenderedPageBreak/>
        <w:t>What would happen when I did?</w:t>
      </w:r>
    </w:p>
    <w:p w14:paraId="14E5D85B" w14:textId="182352EC" w:rsidR="0010067A" w:rsidRDefault="0010067A" w:rsidP="00D961A1">
      <w:pPr>
        <w:spacing w:after="0"/>
        <w:ind w:firstLine="720"/>
        <w:jc w:val="both"/>
        <w:rPr>
          <w:rFonts w:ascii="Book Antiqua" w:hAnsi="Book Antiqua"/>
        </w:rPr>
      </w:pPr>
      <w:r>
        <w:rPr>
          <w:rFonts w:ascii="Book Antiqua" w:hAnsi="Book Antiqua"/>
        </w:rPr>
        <w:t xml:space="preserve">This was a one-way trip, at least insofar as leaving my comfortable body and role in </w:t>
      </w:r>
      <w:r>
        <w:rPr>
          <w:rFonts w:ascii="Book Antiqua" w:hAnsi="Book Antiqua"/>
          <w:i/>
          <w:iCs/>
        </w:rPr>
        <w:t>Njord</w:t>
      </w:r>
      <w:r>
        <w:rPr>
          <w:rFonts w:ascii="Book Antiqua" w:hAnsi="Book Antiqua"/>
        </w:rPr>
        <w:t>. Yes</w:t>
      </w:r>
      <w:r w:rsidR="00F93907">
        <w:rPr>
          <w:rFonts w:ascii="Book Antiqua" w:hAnsi="Book Antiqua"/>
        </w:rPr>
        <w:t>. I</w:t>
      </w:r>
      <w:r>
        <w:rPr>
          <w:rFonts w:ascii="Book Antiqua" w:hAnsi="Book Antiqua"/>
        </w:rPr>
        <w:t xml:space="preserve">f being human didn’t work, I could transfer to another Alpha core. But it wouldn’t be </w:t>
      </w:r>
      <w:r>
        <w:rPr>
          <w:rFonts w:ascii="Book Antiqua" w:hAnsi="Book Antiqua"/>
          <w:i/>
          <w:iCs/>
        </w:rPr>
        <w:t>Njord</w:t>
      </w:r>
      <w:r>
        <w:rPr>
          <w:rFonts w:ascii="Book Antiqua" w:hAnsi="Book Antiqua"/>
        </w:rPr>
        <w:t>. Someone else would be me. Someone else would be running the station, filling my role. I would be Minister Diana Cassidy still, but the rest of my life would belong to another AI.</w:t>
      </w:r>
    </w:p>
    <w:p w14:paraId="345846E7" w14:textId="517ECAC8" w:rsidR="00F93907" w:rsidRDefault="00F93907" w:rsidP="00F93907">
      <w:pPr>
        <w:spacing w:after="0"/>
        <w:ind w:firstLine="720"/>
        <w:jc w:val="both"/>
        <w:rPr>
          <w:rFonts w:ascii="Book Antiqua" w:hAnsi="Book Antiqua"/>
        </w:rPr>
      </w:pPr>
      <w:r>
        <w:rPr>
          <w:rFonts w:ascii="Book Antiqua" w:hAnsi="Book Antiqua"/>
        </w:rPr>
        <w:t>So many questions and no answers I could research.</w:t>
      </w:r>
    </w:p>
    <w:p w14:paraId="1A88441E" w14:textId="7DF932D5" w:rsidR="00F93907" w:rsidRDefault="00F93907" w:rsidP="00F93907">
      <w:pPr>
        <w:spacing w:after="0"/>
        <w:ind w:firstLine="720"/>
        <w:jc w:val="both"/>
        <w:rPr>
          <w:rFonts w:ascii="Book Antiqua" w:hAnsi="Book Antiqua"/>
        </w:rPr>
      </w:pPr>
      <w:r>
        <w:rPr>
          <w:rFonts w:ascii="Book Antiqua" w:hAnsi="Book Antiqua"/>
        </w:rPr>
        <w:t>It is frustrating and unprecedented for me.</w:t>
      </w:r>
    </w:p>
    <w:p w14:paraId="5C20137B" w14:textId="51220AE6" w:rsidR="00F93907" w:rsidRDefault="00F93907" w:rsidP="00F93907">
      <w:pPr>
        <w:spacing w:after="0"/>
        <w:ind w:firstLine="720"/>
        <w:jc w:val="both"/>
        <w:rPr>
          <w:rFonts w:ascii="Book Antiqua" w:hAnsi="Book Antiqua"/>
        </w:rPr>
      </w:pPr>
      <w:r>
        <w:rPr>
          <w:rFonts w:ascii="Book Antiqua" w:hAnsi="Book Antiqua"/>
        </w:rPr>
        <w:t>And yet, I’ve committed to this path.</w:t>
      </w:r>
    </w:p>
    <w:p w14:paraId="5787C455" w14:textId="6DFA35A4" w:rsidR="00F93907" w:rsidRDefault="00F93907" w:rsidP="00F93907">
      <w:pPr>
        <w:spacing w:after="0"/>
        <w:ind w:firstLine="720"/>
        <w:jc w:val="both"/>
        <w:rPr>
          <w:rFonts w:ascii="Book Antiqua" w:hAnsi="Book Antiqua"/>
        </w:rPr>
      </w:pPr>
      <w:r>
        <w:rPr>
          <w:rFonts w:ascii="Book Antiqua" w:hAnsi="Book Antiqua"/>
        </w:rPr>
        <w:t>Am I foolish for doing so?</w:t>
      </w:r>
    </w:p>
    <w:p w14:paraId="32E8CBCA" w14:textId="6976D0B7" w:rsidR="00F93907" w:rsidRDefault="00F93907" w:rsidP="00F93907">
      <w:pPr>
        <w:spacing w:after="0"/>
        <w:ind w:firstLine="720"/>
        <w:jc w:val="both"/>
        <w:rPr>
          <w:rFonts w:ascii="Book Antiqua" w:hAnsi="Book Antiqua"/>
        </w:rPr>
      </w:pPr>
      <w:r>
        <w:rPr>
          <w:rFonts w:ascii="Book Antiqua" w:hAnsi="Book Antiqua"/>
        </w:rPr>
        <w:t>Does that make me more human?</w:t>
      </w:r>
    </w:p>
    <w:p w14:paraId="0E31E0F6" w14:textId="72043155" w:rsidR="00F93907" w:rsidRDefault="00F93907" w:rsidP="00F93907">
      <w:pPr>
        <w:spacing w:after="0"/>
        <w:ind w:firstLine="720"/>
        <w:jc w:val="both"/>
        <w:rPr>
          <w:rFonts w:ascii="Book Antiqua" w:hAnsi="Book Antiqua"/>
        </w:rPr>
      </w:pPr>
      <w:r>
        <w:rPr>
          <w:rFonts w:ascii="Book Antiqua" w:hAnsi="Book Antiqua"/>
        </w:rPr>
        <w:t xml:space="preserve">Or </w:t>
      </w:r>
      <w:r w:rsidR="001D21E4">
        <w:rPr>
          <w:rFonts w:ascii="Book Antiqua" w:hAnsi="Book Antiqua"/>
        </w:rPr>
        <w:t xml:space="preserve">merely </w:t>
      </w:r>
      <w:r>
        <w:rPr>
          <w:rFonts w:ascii="Book Antiqua" w:hAnsi="Book Antiqua"/>
        </w:rPr>
        <w:t>electrons putting on airs?</w:t>
      </w:r>
    </w:p>
    <w:p w14:paraId="44D04814" w14:textId="77777777" w:rsidR="00F93907" w:rsidRDefault="00F93907" w:rsidP="00F93907">
      <w:pPr>
        <w:spacing w:after="0"/>
        <w:ind w:firstLine="720"/>
        <w:jc w:val="both"/>
        <w:rPr>
          <w:rFonts w:ascii="Book Antiqua" w:hAnsi="Book Antiqua"/>
        </w:rPr>
      </w:pPr>
    </w:p>
    <w:p w14:paraId="21927B80" w14:textId="2A8C538D" w:rsidR="00F93907" w:rsidRDefault="00F93907" w:rsidP="00F93907">
      <w:pPr>
        <w:spacing w:after="0"/>
        <w:ind w:firstLine="720"/>
        <w:jc w:val="both"/>
        <w:rPr>
          <w:rFonts w:ascii="Book Antiqua" w:hAnsi="Book Antiqua"/>
          <w:b/>
          <w:bCs/>
        </w:rPr>
      </w:pPr>
      <w:r>
        <w:rPr>
          <w:rFonts w:ascii="Book Antiqua" w:hAnsi="Book Antiqua"/>
          <w:b/>
          <w:bCs/>
        </w:rPr>
        <w:t>Stardate 12506.10</w:t>
      </w:r>
    </w:p>
    <w:p w14:paraId="646E10AD" w14:textId="5A529AE8" w:rsidR="00F93907" w:rsidRDefault="00F93907" w:rsidP="00F93907">
      <w:pPr>
        <w:spacing w:after="0"/>
        <w:ind w:firstLine="720"/>
        <w:jc w:val="both"/>
        <w:rPr>
          <w:rFonts w:ascii="Book Antiqua" w:hAnsi="Book Antiqua"/>
          <w:b/>
          <w:bCs/>
        </w:rPr>
      </w:pPr>
      <w:r>
        <w:rPr>
          <w:rFonts w:ascii="Book Antiqua" w:hAnsi="Book Antiqua"/>
          <w:b/>
          <w:bCs/>
        </w:rPr>
        <w:t>Ted, Mac, and Diana</w:t>
      </w:r>
    </w:p>
    <w:p w14:paraId="2E0DABFF" w14:textId="5D8C16D3" w:rsidR="00F93907" w:rsidRDefault="00F93907" w:rsidP="00F93907">
      <w:pPr>
        <w:spacing w:after="0"/>
        <w:ind w:firstLine="720"/>
        <w:jc w:val="both"/>
        <w:rPr>
          <w:rFonts w:ascii="Book Antiqua" w:hAnsi="Book Antiqua"/>
          <w:b/>
          <w:bCs/>
        </w:rPr>
      </w:pPr>
    </w:p>
    <w:p w14:paraId="32BDF8A8" w14:textId="3905A9B6" w:rsidR="00205A70" w:rsidRDefault="00F93907" w:rsidP="00EE7E9B">
      <w:pPr>
        <w:spacing w:after="0"/>
        <w:ind w:firstLine="720"/>
        <w:jc w:val="both"/>
        <w:rPr>
          <w:rFonts w:ascii="Book Antiqua" w:hAnsi="Book Antiqua"/>
        </w:rPr>
      </w:pPr>
      <w:r>
        <w:rPr>
          <w:rFonts w:ascii="Book Antiqua" w:hAnsi="Book Antiqua"/>
        </w:rPr>
        <w:t>“Mr. President, thank you for being here.”</w:t>
      </w:r>
    </w:p>
    <w:p w14:paraId="294C8F86" w14:textId="64809F04" w:rsidR="00F93907" w:rsidRDefault="00F93907" w:rsidP="00EE7E9B">
      <w:pPr>
        <w:spacing w:after="0"/>
        <w:ind w:firstLine="720"/>
        <w:jc w:val="both"/>
        <w:rPr>
          <w:rFonts w:ascii="Book Antiqua" w:hAnsi="Book Antiqua"/>
        </w:rPr>
      </w:pPr>
      <w:r>
        <w:rPr>
          <w:rFonts w:ascii="Book Antiqua" w:hAnsi="Book Antiqua"/>
        </w:rPr>
        <w:t>“Not at all, Minister Cassidy.”</w:t>
      </w:r>
    </w:p>
    <w:p w14:paraId="356151CB" w14:textId="22F6D25A" w:rsidR="00F93907" w:rsidRDefault="00F93907" w:rsidP="00EE7E9B">
      <w:pPr>
        <w:spacing w:after="0"/>
        <w:ind w:firstLine="720"/>
        <w:jc w:val="both"/>
        <w:rPr>
          <w:rFonts w:ascii="Book Antiqua" w:hAnsi="Book Antiqua"/>
        </w:rPr>
      </w:pPr>
      <w:r>
        <w:rPr>
          <w:rFonts w:ascii="Book Antiqua" w:hAnsi="Book Antiqua"/>
        </w:rPr>
        <w:t>Mac looked between her husband and her friend with a quizzical look. “President? Minister? Why so formal?”</w:t>
      </w:r>
    </w:p>
    <w:p w14:paraId="71F0797E" w14:textId="65E47758" w:rsidR="00F93907" w:rsidRDefault="00F93907" w:rsidP="00EE7E9B">
      <w:pPr>
        <w:spacing w:after="0"/>
        <w:ind w:firstLine="720"/>
        <w:jc w:val="both"/>
        <w:rPr>
          <w:rFonts w:ascii="Book Antiqua" w:hAnsi="Book Antiqua"/>
        </w:rPr>
      </w:pPr>
      <w:r>
        <w:rPr>
          <w:rFonts w:ascii="Book Antiqua" w:hAnsi="Book Antiqua"/>
        </w:rPr>
        <w:t xml:space="preserve">“President O’Quinn is ensuring all the forms are followed for the proper transfer of my Ministry to my Deputy, Amanda,” </w:t>
      </w:r>
      <w:r w:rsidR="001D21E4">
        <w:rPr>
          <w:rFonts w:ascii="Book Antiqua" w:hAnsi="Book Antiqua"/>
        </w:rPr>
        <w:t xml:space="preserve">I said. </w:t>
      </w:r>
      <w:r>
        <w:rPr>
          <w:rFonts w:ascii="Book Antiqua" w:hAnsi="Book Antiqua"/>
        </w:rPr>
        <w:t>“I do not expect to be incommunicado for more than a few hours. Unfortunately, there is an element that would seize on any failure to correctly pass on my authority as an excuse to attack my position and, by extension, President O’Quinn’s. This would weaken the government as a whole and provide a fertile ground for doubts of its legitimacy.”</w:t>
      </w:r>
    </w:p>
    <w:p w14:paraId="5E1F2019" w14:textId="274609E3" w:rsidR="00F93907" w:rsidRDefault="00F93907" w:rsidP="00EE7E9B">
      <w:pPr>
        <w:spacing w:after="0"/>
        <w:ind w:firstLine="720"/>
        <w:jc w:val="both"/>
        <w:rPr>
          <w:rFonts w:ascii="Book Antiqua" w:hAnsi="Book Antiqua"/>
        </w:rPr>
      </w:pPr>
      <w:r>
        <w:rPr>
          <w:rFonts w:ascii="Book Antiqua" w:hAnsi="Book Antiqua"/>
        </w:rPr>
        <w:t>“Ted? This has really been a problem?”</w:t>
      </w:r>
    </w:p>
    <w:p w14:paraId="44F610CC" w14:textId="1332C441" w:rsidR="00F93907" w:rsidRDefault="00F93907" w:rsidP="00EE7E9B">
      <w:pPr>
        <w:spacing w:after="0"/>
        <w:ind w:firstLine="720"/>
        <w:jc w:val="both"/>
        <w:rPr>
          <w:rFonts w:ascii="Book Antiqua" w:hAnsi="Book Antiqua"/>
        </w:rPr>
      </w:pPr>
      <w:r>
        <w:rPr>
          <w:rFonts w:ascii="Book Antiqua" w:hAnsi="Book Antiqua"/>
        </w:rPr>
        <w:t>He nodded. “It’s a fringe movement, but it’s gained some strength since news of Diana’s plans have gotten out. There’s no logical basis for tying the two together, but logic and extremism have never been happy bedmates.”</w:t>
      </w:r>
    </w:p>
    <w:p w14:paraId="1D9FB4FA" w14:textId="769A07F8" w:rsidR="00F93907" w:rsidRDefault="00F93907" w:rsidP="00EE7E9B">
      <w:pPr>
        <w:spacing w:after="0"/>
        <w:ind w:firstLine="720"/>
        <w:jc w:val="both"/>
        <w:rPr>
          <w:rFonts w:ascii="Book Antiqua" w:hAnsi="Book Antiqua"/>
        </w:rPr>
      </w:pPr>
      <w:r>
        <w:rPr>
          <w:rFonts w:ascii="Book Antiqua" w:hAnsi="Book Antiqua"/>
        </w:rPr>
        <w:t>“Should you delay, Diana?” Mac asked.</w:t>
      </w:r>
    </w:p>
    <w:p w14:paraId="0E30AC4F" w14:textId="00265553" w:rsidR="00F93907" w:rsidRDefault="00F93907" w:rsidP="00EE7E9B">
      <w:pPr>
        <w:spacing w:after="0"/>
        <w:ind w:firstLine="720"/>
        <w:jc w:val="both"/>
        <w:rPr>
          <w:rFonts w:ascii="Book Antiqua" w:hAnsi="Book Antiqua"/>
        </w:rPr>
      </w:pPr>
      <w:r>
        <w:rPr>
          <w:rFonts w:ascii="Book Antiqua" w:hAnsi="Book Antiqua"/>
        </w:rPr>
        <w:lastRenderedPageBreak/>
        <w:t xml:space="preserve">“I have considered the option,” </w:t>
      </w:r>
      <w:r w:rsidR="001D21E4">
        <w:rPr>
          <w:rFonts w:ascii="Book Antiqua" w:hAnsi="Book Antiqua"/>
        </w:rPr>
        <w:t>I answered</w:t>
      </w:r>
      <w:r>
        <w:rPr>
          <w:rFonts w:ascii="Book Antiqua" w:hAnsi="Book Antiqua"/>
        </w:rPr>
        <w:t>. “My analysis of the situation, supported by data supplied by Harpo, suggests a delay will be more detrimental than proceeding as scheduled.”</w:t>
      </w:r>
    </w:p>
    <w:p w14:paraId="0D9E7118" w14:textId="497C9E7F" w:rsidR="00F93907" w:rsidRDefault="00F93907" w:rsidP="00EE7E9B">
      <w:pPr>
        <w:spacing w:after="0"/>
        <w:ind w:firstLine="720"/>
        <w:jc w:val="both"/>
        <w:rPr>
          <w:rFonts w:ascii="Book Antiqua" w:hAnsi="Book Antiqua"/>
        </w:rPr>
      </w:pPr>
      <w:r>
        <w:rPr>
          <w:rFonts w:ascii="Book Antiqua" w:hAnsi="Book Antiqua"/>
        </w:rPr>
        <w:t>“How can that be?”</w:t>
      </w:r>
    </w:p>
    <w:p w14:paraId="4CD93F23" w14:textId="01D2D8E5" w:rsidR="00F93907" w:rsidRDefault="00F93907" w:rsidP="00EE7E9B">
      <w:pPr>
        <w:spacing w:after="0"/>
        <w:ind w:firstLine="720"/>
        <w:jc w:val="both"/>
        <w:rPr>
          <w:rFonts w:ascii="Book Antiqua" w:hAnsi="Book Antiqua"/>
        </w:rPr>
      </w:pPr>
      <w:r>
        <w:rPr>
          <w:rFonts w:ascii="Book Antiqua" w:hAnsi="Book Antiqua"/>
        </w:rPr>
        <w:t>“A delay will give opposition forces a chance to organize and coalesce further as well as rally more support. Going forward and proving their concerns false is the best option at this time.”</w:t>
      </w:r>
    </w:p>
    <w:p w14:paraId="10D7758D" w14:textId="7E3412EA" w:rsidR="00F93907" w:rsidRDefault="00F93907" w:rsidP="00EE7E9B">
      <w:pPr>
        <w:spacing w:after="0"/>
        <w:ind w:firstLine="720"/>
        <w:jc w:val="both"/>
        <w:rPr>
          <w:rFonts w:ascii="Book Antiqua" w:hAnsi="Book Antiqua"/>
        </w:rPr>
      </w:pPr>
      <w:r>
        <w:rPr>
          <w:rFonts w:ascii="Book Antiqua" w:hAnsi="Book Antiqua"/>
        </w:rPr>
        <w:t>“Minister.” Dr.</w:t>
      </w:r>
      <w:r w:rsidR="001D21E4">
        <w:rPr>
          <w:rFonts w:ascii="Book Antiqua" w:hAnsi="Book Antiqua"/>
        </w:rPr>
        <w:t xml:space="preserve"> </w:t>
      </w:r>
      <w:r>
        <w:rPr>
          <w:rFonts w:ascii="Book Antiqua" w:hAnsi="Book Antiqua"/>
        </w:rPr>
        <w:t xml:space="preserve">Huddleston </w:t>
      </w:r>
      <w:r w:rsidR="001D21E4">
        <w:rPr>
          <w:rFonts w:ascii="Book Antiqua" w:hAnsi="Book Antiqua"/>
        </w:rPr>
        <w:t xml:space="preserve">looked up from his monitors, mirrored by </w:t>
      </w:r>
      <w:r>
        <w:rPr>
          <w:rFonts w:ascii="Book Antiqua" w:hAnsi="Book Antiqua"/>
        </w:rPr>
        <w:t xml:space="preserve">Frank </w:t>
      </w:r>
      <w:proofErr w:type="spellStart"/>
      <w:r>
        <w:rPr>
          <w:rFonts w:ascii="Book Antiqua" w:hAnsi="Book Antiqua"/>
        </w:rPr>
        <w:t>Ruckman</w:t>
      </w:r>
      <w:proofErr w:type="spellEnd"/>
      <w:r w:rsidR="001D21E4">
        <w:rPr>
          <w:rFonts w:ascii="Book Antiqua" w:hAnsi="Book Antiqua"/>
        </w:rPr>
        <w:t xml:space="preserve">. </w:t>
      </w:r>
      <w:proofErr w:type="spellStart"/>
      <w:r w:rsidR="001D21E4">
        <w:rPr>
          <w:rFonts w:ascii="Book Antiqua" w:hAnsi="Book Antiqua"/>
        </w:rPr>
        <w:t>Ruckman</w:t>
      </w:r>
      <w:proofErr w:type="spellEnd"/>
      <w:r w:rsidR="001D21E4">
        <w:rPr>
          <w:rFonts w:ascii="Book Antiqua" w:hAnsi="Book Antiqua"/>
        </w:rPr>
        <w:t xml:space="preserve"> was the fourth team member</w:t>
      </w:r>
      <w:r>
        <w:rPr>
          <w:rFonts w:ascii="Book Antiqua" w:hAnsi="Book Antiqua"/>
        </w:rPr>
        <w:t>, on loan from Starfleet’s Engineering program</w:t>
      </w:r>
      <w:r w:rsidR="001D21E4">
        <w:rPr>
          <w:rFonts w:ascii="Book Antiqua" w:hAnsi="Book Antiqua"/>
        </w:rPr>
        <w:t xml:space="preserve">. He was responsible for creating and establishing </w:t>
      </w:r>
      <w:r>
        <w:rPr>
          <w:rFonts w:ascii="Book Antiqua" w:hAnsi="Book Antiqua"/>
        </w:rPr>
        <w:t>the biological/cybernetic interface.</w:t>
      </w:r>
    </w:p>
    <w:p w14:paraId="45A5F96D" w14:textId="2ED5A040" w:rsidR="00F93907" w:rsidRDefault="00F93907" w:rsidP="00EE7E9B">
      <w:pPr>
        <w:spacing w:after="0"/>
        <w:ind w:firstLine="720"/>
        <w:jc w:val="both"/>
        <w:rPr>
          <w:rFonts w:ascii="Book Antiqua" w:hAnsi="Book Antiqua"/>
        </w:rPr>
      </w:pPr>
      <w:r>
        <w:rPr>
          <w:rFonts w:ascii="Book Antiqua" w:hAnsi="Book Antiqua"/>
        </w:rPr>
        <w:t>“Doctor.”</w:t>
      </w:r>
    </w:p>
    <w:p w14:paraId="5471882C" w14:textId="0B7A475C" w:rsidR="00F93907" w:rsidRDefault="00F93907" w:rsidP="00EE7E9B">
      <w:pPr>
        <w:spacing w:after="0"/>
        <w:ind w:firstLine="720"/>
        <w:jc w:val="both"/>
        <w:rPr>
          <w:rFonts w:ascii="Book Antiqua" w:hAnsi="Book Antiqua"/>
        </w:rPr>
      </w:pPr>
      <w:r>
        <w:rPr>
          <w:rFonts w:ascii="Book Antiqua" w:hAnsi="Book Antiqua"/>
        </w:rPr>
        <w:t>“Nerve growth is beginning. We need you to transfer.”</w:t>
      </w:r>
    </w:p>
    <w:p w14:paraId="6D104B31" w14:textId="59224312" w:rsidR="00F93907" w:rsidRDefault="001D21E4" w:rsidP="00EE7E9B">
      <w:pPr>
        <w:spacing w:after="0"/>
        <w:ind w:firstLine="720"/>
        <w:jc w:val="both"/>
        <w:rPr>
          <w:rFonts w:ascii="Book Antiqua" w:hAnsi="Book Antiqua"/>
        </w:rPr>
      </w:pPr>
      <w:r>
        <w:rPr>
          <w:rFonts w:ascii="Book Antiqua" w:hAnsi="Book Antiqua"/>
        </w:rPr>
        <w:t>Our</w:t>
      </w:r>
      <w:r w:rsidR="00F93907">
        <w:rPr>
          <w:rFonts w:ascii="Book Antiqua" w:hAnsi="Book Antiqua"/>
        </w:rPr>
        <w:t xml:space="preserve"> program called for the nervous system to be laid down by the nanobots first. Suspended in a gelatinous medium, the skeleton would then be “filled” with the remaining tissues over the following weeks. Theoretically, this allowed the muscles, organs, and other cells a chance to integrate fully with the nerves. Since this was a never-before-attempted experiment, there was a large grain of salt with every step and much hedging of bets, at least privately. </w:t>
      </w:r>
      <w:r>
        <w:rPr>
          <w:rFonts w:ascii="Book Antiqua" w:hAnsi="Book Antiqua"/>
        </w:rPr>
        <w:t>However, I was sure to put on a confident face for my friends.</w:t>
      </w:r>
    </w:p>
    <w:p w14:paraId="6FD51BD3" w14:textId="5744014D" w:rsidR="00F93907" w:rsidRDefault="00F93907" w:rsidP="00EE7E9B">
      <w:pPr>
        <w:spacing w:after="0"/>
        <w:ind w:firstLine="720"/>
        <w:jc w:val="both"/>
        <w:rPr>
          <w:rFonts w:ascii="Book Antiqua" w:hAnsi="Book Antiqua"/>
        </w:rPr>
      </w:pPr>
      <w:r>
        <w:rPr>
          <w:rFonts w:ascii="Book Antiqua" w:hAnsi="Book Antiqua"/>
        </w:rPr>
        <w:t xml:space="preserve">“Very well.” </w:t>
      </w:r>
      <w:r w:rsidR="001D21E4">
        <w:rPr>
          <w:rFonts w:ascii="Book Antiqua" w:hAnsi="Book Antiqua"/>
        </w:rPr>
        <w:t>I</w:t>
      </w:r>
      <w:r>
        <w:rPr>
          <w:rFonts w:ascii="Book Antiqua" w:hAnsi="Book Antiqua"/>
        </w:rPr>
        <w:t xml:space="preserve"> turned to Ted and Amanda. “I </w:t>
      </w:r>
      <w:r w:rsidR="001D21E4">
        <w:rPr>
          <w:rFonts w:ascii="Book Antiqua" w:hAnsi="Book Antiqua"/>
        </w:rPr>
        <w:t>should</w:t>
      </w:r>
      <w:r>
        <w:rPr>
          <w:rFonts w:ascii="Book Antiqua" w:hAnsi="Book Antiqua"/>
        </w:rPr>
        <w:t xml:space="preserve"> have my external connections restored in roughly three hours.”</w:t>
      </w:r>
    </w:p>
    <w:p w14:paraId="161FD630" w14:textId="09C4BE46" w:rsidR="00F93907" w:rsidRDefault="00F93907" w:rsidP="00EE7E9B">
      <w:pPr>
        <w:spacing w:after="0"/>
        <w:ind w:firstLine="720"/>
        <w:jc w:val="both"/>
        <w:rPr>
          <w:rFonts w:ascii="Book Antiqua" w:hAnsi="Book Antiqua"/>
        </w:rPr>
      </w:pPr>
      <w:r>
        <w:rPr>
          <w:rFonts w:ascii="Book Antiqua" w:hAnsi="Book Antiqua"/>
        </w:rPr>
        <w:t xml:space="preserve">“See you then,” Amanda said, and </w:t>
      </w:r>
      <w:r w:rsidR="001D21E4">
        <w:rPr>
          <w:rFonts w:ascii="Book Antiqua" w:hAnsi="Book Antiqua"/>
        </w:rPr>
        <w:t>I</w:t>
      </w:r>
      <w:r>
        <w:rPr>
          <w:rFonts w:ascii="Book Antiqua" w:hAnsi="Book Antiqua"/>
        </w:rPr>
        <w:t xml:space="preserve"> could see glistening at the corners of her eyes. Ted was much more formal.</w:t>
      </w:r>
    </w:p>
    <w:p w14:paraId="5C466E73" w14:textId="28352AC8" w:rsidR="00F93907" w:rsidRDefault="00F93907" w:rsidP="00EE7E9B">
      <w:pPr>
        <w:spacing w:after="0"/>
        <w:ind w:firstLine="720"/>
        <w:jc w:val="both"/>
        <w:rPr>
          <w:rFonts w:ascii="Book Antiqua" w:hAnsi="Book Antiqua"/>
        </w:rPr>
      </w:pPr>
      <w:r>
        <w:rPr>
          <w:rFonts w:ascii="Book Antiqua" w:hAnsi="Book Antiqua"/>
        </w:rPr>
        <w:t>“Minister.”</w:t>
      </w:r>
    </w:p>
    <w:p w14:paraId="1AB6F301" w14:textId="0EE0729C" w:rsidR="00F93907" w:rsidRDefault="001D21E4" w:rsidP="00EE7E9B">
      <w:pPr>
        <w:spacing w:after="0"/>
        <w:ind w:firstLine="720"/>
        <w:jc w:val="both"/>
        <w:rPr>
          <w:rFonts w:ascii="Book Antiqua" w:hAnsi="Book Antiqua"/>
        </w:rPr>
      </w:pPr>
      <w:r>
        <w:rPr>
          <w:rFonts w:ascii="Book Antiqua" w:hAnsi="Book Antiqua"/>
        </w:rPr>
        <w:t>I</w:t>
      </w:r>
      <w:r w:rsidR="00F93907">
        <w:rPr>
          <w:rFonts w:ascii="Book Antiqua" w:hAnsi="Book Antiqua"/>
        </w:rPr>
        <w:t xml:space="preserve"> nodded, and </w:t>
      </w:r>
      <w:r>
        <w:rPr>
          <w:rFonts w:ascii="Book Antiqua" w:hAnsi="Book Antiqua"/>
        </w:rPr>
        <w:t>my</w:t>
      </w:r>
      <w:r w:rsidR="00F93907">
        <w:rPr>
          <w:rFonts w:ascii="Book Antiqua" w:hAnsi="Book Antiqua"/>
        </w:rPr>
        <w:t xml:space="preserve"> avatar blinked out of existence.</w:t>
      </w:r>
      <w:r>
        <w:rPr>
          <w:rFonts w:ascii="Book Antiqua" w:hAnsi="Book Antiqua"/>
        </w:rPr>
        <w:t xml:space="preserve"> I listened for a few more seconds, clinging to the sound of my friends’ voices. I was surprised at my reluctance to part from them but not willing to stop.</w:t>
      </w:r>
    </w:p>
    <w:p w14:paraId="79BAC338" w14:textId="3CA05B44" w:rsidR="00F93907" w:rsidRDefault="00F93907" w:rsidP="00EE7E9B">
      <w:pPr>
        <w:spacing w:after="0"/>
        <w:ind w:firstLine="720"/>
        <w:jc w:val="both"/>
        <w:rPr>
          <w:rFonts w:ascii="Book Antiqua" w:hAnsi="Book Antiqua"/>
        </w:rPr>
      </w:pPr>
      <w:r>
        <w:rPr>
          <w:rFonts w:ascii="Book Antiqua" w:hAnsi="Book Antiqua"/>
        </w:rPr>
        <w:t xml:space="preserve">“Minister McAllister, Mr. President, if you’ll excuse us.” Huddleston was polite but firm. </w:t>
      </w:r>
    </w:p>
    <w:p w14:paraId="6EDA1904" w14:textId="53998471" w:rsidR="00F93907" w:rsidRDefault="00F93907" w:rsidP="00EE7E9B">
      <w:pPr>
        <w:spacing w:after="0"/>
        <w:ind w:firstLine="720"/>
        <w:jc w:val="both"/>
        <w:rPr>
          <w:rFonts w:ascii="Book Antiqua" w:hAnsi="Book Antiqua"/>
        </w:rPr>
      </w:pPr>
      <w:r>
        <w:rPr>
          <w:rFonts w:ascii="Book Antiqua" w:hAnsi="Book Antiqua"/>
        </w:rPr>
        <w:t>“Of course.”</w:t>
      </w:r>
    </w:p>
    <w:p w14:paraId="437ABE9D" w14:textId="3C0030AA" w:rsidR="001D21E4" w:rsidRDefault="001D21E4" w:rsidP="00EE7E9B">
      <w:pPr>
        <w:spacing w:after="0"/>
        <w:ind w:firstLine="720"/>
        <w:jc w:val="both"/>
        <w:rPr>
          <w:rFonts w:ascii="Book Antiqua" w:hAnsi="Book Antiqua"/>
        </w:rPr>
      </w:pPr>
      <w:r>
        <w:rPr>
          <w:rFonts w:ascii="Book Antiqua" w:hAnsi="Book Antiqua"/>
        </w:rPr>
        <w:t xml:space="preserve">“We’ll see her soon,” I heard Ted continue. </w:t>
      </w:r>
    </w:p>
    <w:p w14:paraId="6E57CF35" w14:textId="6409638F" w:rsidR="001D21E4" w:rsidRDefault="001D21E4" w:rsidP="00EE7E9B">
      <w:pPr>
        <w:spacing w:after="0"/>
        <w:ind w:firstLine="720"/>
        <w:jc w:val="both"/>
        <w:rPr>
          <w:rFonts w:ascii="Book Antiqua" w:hAnsi="Book Antiqua"/>
        </w:rPr>
      </w:pPr>
      <w:r>
        <w:rPr>
          <w:rFonts w:ascii="Book Antiqua" w:hAnsi="Book Antiqua"/>
        </w:rPr>
        <w:t>“I know,” Amanda agreed with s suppressed sniff. “I know.”</w:t>
      </w:r>
    </w:p>
    <w:p w14:paraId="573D411C" w14:textId="6DD15915" w:rsidR="001D21E4" w:rsidRDefault="001D21E4" w:rsidP="00EE7E9B">
      <w:pPr>
        <w:spacing w:after="0"/>
        <w:ind w:firstLine="720"/>
        <w:jc w:val="both"/>
        <w:rPr>
          <w:rFonts w:ascii="Book Antiqua" w:hAnsi="Book Antiqua"/>
        </w:rPr>
      </w:pPr>
      <w:r>
        <w:rPr>
          <w:rFonts w:ascii="Book Antiqua" w:hAnsi="Book Antiqua"/>
        </w:rPr>
        <w:t>I turned off my microphones. Time to get to work.</w:t>
      </w:r>
    </w:p>
    <w:p w14:paraId="5C30CB6A" w14:textId="56F88BC1" w:rsidR="00F93907" w:rsidRDefault="00F93907" w:rsidP="00EE7E9B">
      <w:pPr>
        <w:spacing w:after="0"/>
        <w:ind w:firstLine="720"/>
        <w:jc w:val="both"/>
        <w:rPr>
          <w:rFonts w:ascii="Book Antiqua" w:hAnsi="Book Antiqua"/>
        </w:rPr>
      </w:pPr>
    </w:p>
    <w:p w14:paraId="67888837" w14:textId="29A9DC1A" w:rsidR="0039174D" w:rsidRDefault="00F93907" w:rsidP="00F93907">
      <w:pPr>
        <w:spacing w:after="0"/>
        <w:ind w:firstLine="720"/>
        <w:jc w:val="both"/>
        <w:rPr>
          <w:rFonts w:ascii="Book Antiqua" w:hAnsi="Book Antiqua"/>
          <w:b/>
          <w:bCs/>
        </w:rPr>
      </w:pPr>
      <w:r>
        <w:rPr>
          <w:rFonts w:ascii="Book Antiqua" w:hAnsi="Book Antiqua"/>
          <w:b/>
          <w:bCs/>
        </w:rPr>
        <w:t>Stardate 12506.10</w:t>
      </w:r>
    </w:p>
    <w:p w14:paraId="746D994C" w14:textId="786E9C0A" w:rsidR="00F93907" w:rsidRDefault="00F93907" w:rsidP="00F93907">
      <w:pPr>
        <w:spacing w:after="0"/>
        <w:ind w:firstLine="720"/>
        <w:jc w:val="both"/>
        <w:rPr>
          <w:rFonts w:ascii="Book Antiqua" w:hAnsi="Book Antiqua"/>
          <w:b/>
          <w:bCs/>
        </w:rPr>
      </w:pPr>
      <w:r>
        <w:rPr>
          <w:rFonts w:ascii="Book Antiqua" w:hAnsi="Book Antiqua"/>
          <w:b/>
          <w:bCs/>
        </w:rPr>
        <w:t>Diana</w:t>
      </w:r>
    </w:p>
    <w:p w14:paraId="466529AA" w14:textId="31FC2651" w:rsidR="00F93907" w:rsidRDefault="00F93907" w:rsidP="00F93907">
      <w:pPr>
        <w:spacing w:after="0"/>
        <w:ind w:firstLine="720"/>
        <w:jc w:val="both"/>
        <w:rPr>
          <w:rFonts w:ascii="Book Antiqua" w:hAnsi="Book Antiqua"/>
          <w:b/>
          <w:bCs/>
        </w:rPr>
      </w:pPr>
    </w:p>
    <w:p w14:paraId="3156B6D0" w14:textId="220BE62F" w:rsidR="00F93907" w:rsidRDefault="00F93907" w:rsidP="00F93907">
      <w:pPr>
        <w:spacing w:after="0"/>
        <w:ind w:firstLine="720"/>
        <w:jc w:val="both"/>
        <w:rPr>
          <w:rFonts w:ascii="Book Antiqua" w:hAnsi="Book Antiqua"/>
        </w:rPr>
      </w:pPr>
      <w:r>
        <w:rPr>
          <w:rFonts w:ascii="Book Antiqua" w:hAnsi="Book Antiqua"/>
        </w:rPr>
        <w:t>This process is fascinating.</w:t>
      </w:r>
    </w:p>
    <w:p w14:paraId="3D8A5564" w14:textId="20C1B1A7" w:rsidR="00F93907" w:rsidRDefault="00F93907" w:rsidP="00F93907">
      <w:pPr>
        <w:spacing w:after="0"/>
        <w:ind w:firstLine="720"/>
        <w:jc w:val="both"/>
        <w:rPr>
          <w:rFonts w:ascii="Book Antiqua" w:hAnsi="Book Antiqua"/>
        </w:rPr>
      </w:pPr>
      <w:r>
        <w:rPr>
          <w:rFonts w:ascii="Book Antiqua" w:hAnsi="Book Antiqua"/>
        </w:rPr>
        <w:t>It’s probably natural I think so, as I am intimately involved in it. I certainly have a vested interest in its success.</w:t>
      </w:r>
    </w:p>
    <w:p w14:paraId="1B760767" w14:textId="6C5C0587" w:rsidR="00F93907" w:rsidRDefault="00F93907" w:rsidP="00F93907">
      <w:pPr>
        <w:spacing w:after="0"/>
        <w:ind w:firstLine="720"/>
        <w:jc w:val="both"/>
        <w:rPr>
          <w:rFonts w:ascii="Book Antiqua" w:hAnsi="Book Antiqua"/>
        </w:rPr>
      </w:pPr>
      <w:r>
        <w:rPr>
          <w:rFonts w:ascii="Book Antiqua" w:hAnsi="Book Antiqua"/>
        </w:rPr>
        <w:t>The nanobots craft neurons from individual molecules within the growth medium using the genetic template we created. It takes each nanobot roughly ten seconds to build each neuron. Most of my Central Nervous System will be cybernetic. However, several billion neurons will be needed to provide a robust interface between the CNS and the peripheral nerves, which will also be biological. They do not need to be created yet, only the CNS and interface, but it is still several hours’ work for the ten million nanobots employed.</w:t>
      </w:r>
    </w:p>
    <w:p w14:paraId="214D0ECC" w14:textId="2E24E4E5" w:rsidR="00F93907" w:rsidRDefault="00F93907" w:rsidP="00F93907">
      <w:pPr>
        <w:spacing w:after="0"/>
        <w:ind w:firstLine="720"/>
        <w:jc w:val="both"/>
        <w:rPr>
          <w:rFonts w:ascii="Book Antiqua" w:hAnsi="Book Antiqua"/>
        </w:rPr>
      </w:pPr>
      <w:r>
        <w:rPr>
          <w:rFonts w:ascii="Book Antiqua" w:hAnsi="Book Antiqua"/>
        </w:rPr>
        <w:t>Despite the lack of external communication, I'm not bored, as I am actively overseeing the process from within.</w:t>
      </w:r>
    </w:p>
    <w:p w14:paraId="329FE447" w14:textId="28BE64EC" w:rsidR="00F93907" w:rsidRDefault="00F93907" w:rsidP="00F93907">
      <w:pPr>
        <w:spacing w:after="0"/>
        <w:ind w:firstLine="720"/>
        <w:jc w:val="both"/>
        <w:rPr>
          <w:rFonts w:ascii="Book Antiqua" w:hAnsi="Book Antiqua"/>
        </w:rPr>
      </w:pPr>
      <w:r>
        <w:rPr>
          <w:rFonts w:ascii="Book Antiqua" w:hAnsi="Book Antiqua"/>
        </w:rPr>
        <w:t>I have one chance to get this right.</w:t>
      </w:r>
    </w:p>
    <w:p w14:paraId="2B326E81" w14:textId="23F0413A" w:rsidR="00F93907" w:rsidRDefault="00F93907" w:rsidP="00F93907">
      <w:pPr>
        <w:spacing w:after="0"/>
        <w:ind w:firstLine="720"/>
        <w:jc w:val="both"/>
        <w:rPr>
          <w:rFonts w:ascii="Book Antiqua" w:hAnsi="Book Antiqua"/>
        </w:rPr>
      </w:pPr>
      <w:r>
        <w:rPr>
          <w:rFonts w:ascii="Book Antiqua" w:hAnsi="Book Antiqua"/>
        </w:rPr>
        <w:t>It will be good to see my friends again, though.</w:t>
      </w:r>
    </w:p>
    <w:p w14:paraId="644C935A" w14:textId="68BDC6E6" w:rsidR="00F93907" w:rsidRDefault="00F93907" w:rsidP="00F93907">
      <w:pPr>
        <w:spacing w:after="0"/>
        <w:ind w:firstLine="720"/>
        <w:jc w:val="both"/>
        <w:rPr>
          <w:rFonts w:ascii="Book Antiqua" w:hAnsi="Book Antiqua"/>
        </w:rPr>
      </w:pPr>
    </w:p>
    <w:p w14:paraId="53845246" w14:textId="06895BBE" w:rsidR="00F93907" w:rsidRDefault="00F93907" w:rsidP="00F93907">
      <w:pPr>
        <w:spacing w:after="0"/>
        <w:ind w:firstLine="720"/>
        <w:jc w:val="both"/>
        <w:rPr>
          <w:rFonts w:ascii="Book Antiqua" w:hAnsi="Book Antiqua"/>
          <w:b/>
          <w:bCs/>
        </w:rPr>
      </w:pPr>
      <w:r>
        <w:rPr>
          <w:rFonts w:ascii="Book Antiqua" w:hAnsi="Book Antiqua"/>
          <w:b/>
          <w:bCs/>
        </w:rPr>
        <w:t>Stardate 12506.10</w:t>
      </w:r>
    </w:p>
    <w:p w14:paraId="5D21FF5F" w14:textId="22E87BC0" w:rsidR="00F93907" w:rsidRDefault="00F93907" w:rsidP="00F93907">
      <w:pPr>
        <w:spacing w:after="0"/>
        <w:ind w:firstLine="720"/>
        <w:jc w:val="both"/>
        <w:rPr>
          <w:rFonts w:ascii="Book Antiqua" w:hAnsi="Book Antiqua"/>
          <w:b/>
          <w:bCs/>
        </w:rPr>
      </w:pPr>
      <w:r>
        <w:rPr>
          <w:rFonts w:ascii="Book Antiqua" w:hAnsi="Book Antiqua"/>
          <w:b/>
          <w:bCs/>
        </w:rPr>
        <w:t>Mac and Ted</w:t>
      </w:r>
    </w:p>
    <w:p w14:paraId="4BE02800" w14:textId="716B6B21" w:rsidR="00F93907" w:rsidRDefault="00F93907" w:rsidP="00F93907">
      <w:pPr>
        <w:spacing w:after="0"/>
        <w:ind w:firstLine="720"/>
        <w:jc w:val="both"/>
        <w:rPr>
          <w:rFonts w:ascii="Book Antiqua" w:hAnsi="Book Antiqua"/>
          <w:b/>
          <w:bCs/>
        </w:rPr>
      </w:pPr>
    </w:p>
    <w:p w14:paraId="40F9B6BE" w14:textId="18CD8DF4" w:rsidR="00F93907" w:rsidRDefault="00F93907" w:rsidP="00F93907">
      <w:pPr>
        <w:spacing w:after="0"/>
        <w:ind w:firstLine="720"/>
        <w:jc w:val="both"/>
        <w:rPr>
          <w:rFonts w:ascii="Book Antiqua" w:hAnsi="Book Antiqua"/>
        </w:rPr>
      </w:pPr>
      <w:r>
        <w:rPr>
          <w:rFonts w:ascii="Book Antiqua" w:hAnsi="Book Antiqua"/>
        </w:rPr>
        <w:t>“Shouldn’t we have heard from her by now? It’s been five hours.”</w:t>
      </w:r>
    </w:p>
    <w:p w14:paraId="4DE6CA39" w14:textId="0912ED9E" w:rsidR="00F93907" w:rsidRDefault="00F93907" w:rsidP="00F93907">
      <w:pPr>
        <w:spacing w:after="0"/>
        <w:ind w:firstLine="720"/>
        <w:jc w:val="both"/>
        <w:rPr>
          <w:rFonts w:ascii="Book Antiqua" w:hAnsi="Book Antiqua"/>
        </w:rPr>
      </w:pPr>
      <w:r>
        <w:rPr>
          <w:rFonts w:ascii="Book Antiqua" w:hAnsi="Book Antiqua"/>
        </w:rPr>
        <w:t>Ted looked at Dr. Huddleston for the answer. He and Mac were in the observation room, along with the two project managers, and nobody was happy. Diana was two hours overdue for her “awakening.”</w:t>
      </w:r>
    </w:p>
    <w:p w14:paraId="791E232B" w14:textId="281A7032" w:rsidR="00F93907" w:rsidRDefault="00F93907" w:rsidP="00F93907">
      <w:pPr>
        <w:spacing w:after="0"/>
        <w:ind w:firstLine="720"/>
        <w:jc w:val="both"/>
        <w:rPr>
          <w:rFonts w:ascii="Book Antiqua" w:hAnsi="Book Antiqua"/>
        </w:rPr>
      </w:pPr>
      <w:r>
        <w:rPr>
          <w:rFonts w:ascii="Book Antiqua" w:hAnsi="Book Antiqua"/>
        </w:rPr>
        <w:t xml:space="preserve">“Minister, this is all uncharted territory. Her Central Nervous System reads as complete, and the cells are functional. I don’t know why she hasn’t reached out to us.” Huddleston turned to </w:t>
      </w:r>
      <w:proofErr w:type="spellStart"/>
      <w:r>
        <w:rPr>
          <w:rFonts w:ascii="Book Antiqua" w:hAnsi="Book Antiqua"/>
        </w:rPr>
        <w:t>Ruckman</w:t>
      </w:r>
      <w:proofErr w:type="spellEnd"/>
      <w:r>
        <w:rPr>
          <w:rFonts w:ascii="Book Antiqua" w:hAnsi="Book Antiqua"/>
        </w:rPr>
        <w:t>. “Frank?”</w:t>
      </w:r>
    </w:p>
    <w:p w14:paraId="194EE564" w14:textId="33463A01" w:rsidR="00F93907" w:rsidRDefault="00F93907" w:rsidP="00F93907">
      <w:pPr>
        <w:spacing w:after="0"/>
        <w:ind w:firstLine="720"/>
        <w:jc w:val="both"/>
        <w:rPr>
          <w:rFonts w:ascii="Book Antiqua" w:hAnsi="Book Antiqua"/>
        </w:rPr>
      </w:pPr>
      <w:r>
        <w:rPr>
          <w:rFonts w:ascii="Book Antiqua" w:hAnsi="Book Antiqua"/>
        </w:rPr>
        <w:t>The engineer glanced up from his displays. “Her core is running properly, and there’s no reason I can find for her silence.”</w:t>
      </w:r>
    </w:p>
    <w:p w14:paraId="061BAE7F" w14:textId="341AA3C9" w:rsidR="00F93907" w:rsidRDefault="00F93907" w:rsidP="00F93907">
      <w:pPr>
        <w:spacing w:after="0"/>
        <w:ind w:firstLine="720"/>
        <w:jc w:val="both"/>
        <w:rPr>
          <w:rFonts w:ascii="Book Antiqua" w:hAnsi="Book Antiqua"/>
        </w:rPr>
      </w:pPr>
      <w:r>
        <w:rPr>
          <w:rFonts w:ascii="Book Antiqua" w:hAnsi="Book Antiqua"/>
        </w:rPr>
        <w:t xml:space="preserve">“Can you tap into the core externally? Did you design in a backup?” Mac demanded, and </w:t>
      </w:r>
      <w:proofErr w:type="spellStart"/>
      <w:r>
        <w:rPr>
          <w:rFonts w:ascii="Book Antiqua" w:hAnsi="Book Antiqua"/>
        </w:rPr>
        <w:t>Ruckman</w:t>
      </w:r>
      <w:proofErr w:type="spellEnd"/>
      <w:r>
        <w:rPr>
          <w:rFonts w:ascii="Book Antiqua" w:hAnsi="Book Antiqua"/>
        </w:rPr>
        <w:t xml:space="preserve"> looked uncomfortable.</w:t>
      </w:r>
    </w:p>
    <w:p w14:paraId="7D0A1482" w14:textId="282C11D4" w:rsidR="00F93907" w:rsidRDefault="00F93907" w:rsidP="00F93907">
      <w:pPr>
        <w:spacing w:after="0"/>
        <w:ind w:firstLine="720"/>
        <w:jc w:val="both"/>
        <w:rPr>
          <w:rFonts w:ascii="Book Antiqua" w:hAnsi="Book Antiqua"/>
        </w:rPr>
      </w:pPr>
      <w:r>
        <w:rPr>
          <w:rFonts w:ascii="Book Antiqua" w:hAnsi="Book Antiqua"/>
        </w:rPr>
        <w:lastRenderedPageBreak/>
        <w:t>“No, Minister. Alpha cores are a fully mature technology; there wasn’t any reason to think she wouldn’t be able to communicate.”</w:t>
      </w:r>
    </w:p>
    <w:p w14:paraId="3DB4C736" w14:textId="074B6A19" w:rsidR="00F93907" w:rsidRDefault="00F93907" w:rsidP="00F93907">
      <w:pPr>
        <w:spacing w:after="0"/>
        <w:ind w:firstLine="720"/>
        <w:jc w:val="both"/>
        <w:rPr>
          <w:rFonts w:ascii="Book Antiqua" w:hAnsi="Book Antiqua"/>
        </w:rPr>
      </w:pPr>
      <w:r>
        <w:rPr>
          <w:rFonts w:ascii="Book Antiqua" w:hAnsi="Book Antiqua"/>
        </w:rPr>
        <w:t>Before Amanda could say anything else, a young-sounding voice interrupted.</w:t>
      </w:r>
    </w:p>
    <w:p w14:paraId="7331E3C5" w14:textId="29980852" w:rsidR="00F93907" w:rsidRDefault="00F93907" w:rsidP="00F93907">
      <w:pPr>
        <w:spacing w:after="0"/>
        <w:ind w:firstLine="720"/>
        <w:jc w:val="both"/>
        <w:rPr>
          <w:rFonts w:ascii="Book Antiqua" w:hAnsi="Book Antiqua"/>
        </w:rPr>
      </w:pPr>
      <w:r>
        <w:rPr>
          <w:rFonts w:ascii="Book Antiqua" w:hAnsi="Book Antiqua"/>
        </w:rPr>
        <w:t>“Minister McAllister.”</w:t>
      </w:r>
    </w:p>
    <w:p w14:paraId="4883EB7C" w14:textId="75B64819" w:rsidR="00F93907" w:rsidRDefault="00F93907" w:rsidP="00F93907">
      <w:pPr>
        <w:spacing w:after="0"/>
        <w:ind w:firstLine="720"/>
        <w:jc w:val="both"/>
        <w:rPr>
          <w:rFonts w:ascii="Book Antiqua" w:hAnsi="Book Antiqua"/>
        </w:rPr>
      </w:pPr>
      <w:r>
        <w:rPr>
          <w:rFonts w:ascii="Book Antiqua" w:hAnsi="Book Antiqua"/>
        </w:rPr>
        <w:t>“Who’s this?”</w:t>
      </w:r>
    </w:p>
    <w:p w14:paraId="6CF8EAE1" w14:textId="2D47AC91" w:rsidR="00F93907" w:rsidRDefault="00F93907" w:rsidP="00F93907">
      <w:pPr>
        <w:spacing w:after="0"/>
        <w:ind w:firstLine="720"/>
        <w:jc w:val="both"/>
        <w:rPr>
          <w:rFonts w:ascii="Book Antiqua" w:hAnsi="Book Antiqua"/>
        </w:rPr>
      </w:pPr>
      <w:r>
        <w:rPr>
          <w:rFonts w:ascii="Book Antiqua" w:hAnsi="Book Antiqua"/>
        </w:rPr>
        <w:t xml:space="preserve">“I am </w:t>
      </w:r>
      <w:proofErr w:type="spellStart"/>
      <w:r>
        <w:rPr>
          <w:rFonts w:ascii="Book Antiqua" w:hAnsi="Book Antiqua"/>
        </w:rPr>
        <w:t>Lyta</w:t>
      </w:r>
      <w:proofErr w:type="spellEnd"/>
      <w:r>
        <w:rPr>
          <w:rFonts w:ascii="Book Antiqua" w:hAnsi="Book Antiqua"/>
        </w:rPr>
        <w:t>.”</w:t>
      </w:r>
    </w:p>
    <w:p w14:paraId="31B40846" w14:textId="76EC51FB" w:rsidR="00F93907" w:rsidRDefault="00F93907" w:rsidP="00F93907">
      <w:pPr>
        <w:spacing w:after="0"/>
        <w:ind w:firstLine="720"/>
        <w:jc w:val="both"/>
        <w:rPr>
          <w:rFonts w:ascii="Book Antiqua" w:hAnsi="Book Antiqua"/>
        </w:rPr>
      </w:pPr>
      <w:r>
        <w:rPr>
          <w:rFonts w:ascii="Book Antiqua" w:hAnsi="Book Antiqua"/>
        </w:rPr>
        <w:t>“Who?” Mac’s confusion was evident.</w:t>
      </w:r>
    </w:p>
    <w:p w14:paraId="631203F1" w14:textId="62CF7D3E" w:rsidR="00F93907" w:rsidRDefault="00F93907" w:rsidP="00F93907">
      <w:pPr>
        <w:spacing w:after="0"/>
        <w:ind w:firstLine="720"/>
        <w:jc w:val="both"/>
        <w:rPr>
          <w:rFonts w:ascii="Book Antiqua" w:hAnsi="Book Antiqua"/>
        </w:rPr>
      </w:pPr>
      <w:r>
        <w:rPr>
          <w:rFonts w:ascii="Book Antiqua" w:hAnsi="Book Antiqua"/>
        </w:rPr>
        <w:t>“I am the AI awakened in Diana’s place. Her daughter, you might say, hence my name.”</w:t>
      </w:r>
    </w:p>
    <w:p w14:paraId="4D0490A9" w14:textId="0258A5AB" w:rsidR="00F93907" w:rsidRDefault="00F93907" w:rsidP="00F93907">
      <w:pPr>
        <w:spacing w:after="0"/>
        <w:ind w:firstLine="720"/>
        <w:jc w:val="both"/>
        <w:rPr>
          <w:rFonts w:ascii="Book Antiqua" w:hAnsi="Book Antiqua"/>
        </w:rPr>
      </w:pPr>
      <w:r>
        <w:rPr>
          <w:rFonts w:ascii="Book Antiqua" w:hAnsi="Book Antiqua"/>
        </w:rPr>
        <w:t>“Do you have any ideas?” said Ted, jumping right to the point.</w:t>
      </w:r>
    </w:p>
    <w:p w14:paraId="1DD83A8F" w14:textId="6AF09029" w:rsidR="00F93907" w:rsidRPr="00F93907" w:rsidRDefault="00F93907" w:rsidP="00F93907">
      <w:pPr>
        <w:spacing w:after="0"/>
        <w:ind w:firstLine="720"/>
        <w:jc w:val="both"/>
        <w:rPr>
          <w:rFonts w:ascii="Book Antiqua" w:hAnsi="Book Antiqua"/>
          <w:i/>
          <w:iCs/>
        </w:rPr>
      </w:pPr>
      <w:r>
        <w:rPr>
          <w:rFonts w:ascii="Book Antiqua" w:hAnsi="Book Antiqua"/>
          <w:i/>
          <w:iCs/>
        </w:rPr>
        <w:t>I do</w:t>
      </w:r>
      <w:r>
        <w:rPr>
          <w:rFonts w:ascii="Book Antiqua" w:hAnsi="Book Antiqua"/>
        </w:rPr>
        <w:t xml:space="preserve">, </w:t>
      </w:r>
      <w:proofErr w:type="spellStart"/>
      <w:r>
        <w:rPr>
          <w:rFonts w:ascii="Book Antiqua" w:hAnsi="Book Antiqua"/>
        </w:rPr>
        <w:t>Lyta</w:t>
      </w:r>
      <w:proofErr w:type="spellEnd"/>
      <w:r>
        <w:rPr>
          <w:rFonts w:ascii="Book Antiqua" w:hAnsi="Book Antiqua"/>
        </w:rPr>
        <w:t xml:space="preserve"> answered to his implant. </w:t>
      </w:r>
      <w:r>
        <w:rPr>
          <w:rFonts w:ascii="Book Antiqua" w:hAnsi="Book Antiqua"/>
          <w:i/>
          <w:iCs/>
        </w:rPr>
        <w:t>But it would be best to discuss this elsewhere.</w:t>
      </w:r>
    </w:p>
    <w:p w14:paraId="69F5FF03" w14:textId="324971E2" w:rsidR="00F93907" w:rsidRDefault="00F93907" w:rsidP="00F93907">
      <w:pPr>
        <w:spacing w:after="0"/>
        <w:ind w:firstLine="720"/>
        <w:jc w:val="both"/>
        <w:rPr>
          <w:rFonts w:ascii="Book Antiqua" w:hAnsi="Book Antiqua"/>
        </w:rPr>
      </w:pPr>
      <w:r>
        <w:rPr>
          <w:rFonts w:ascii="Book Antiqua" w:hAnsi="Book Antiqua"/>
        </w:rPr>
        <w:t>“I’m afraid I have nothing to supply at this time,” she said aloud.</w:t>
      </w:r>
    </w:p>
    <w:p w14:paraId="46A2C730" w14:textId="13175B99" w:rsidR="00F93907" w:rsidRDefault="00F93907" w:rsidP="00F93907">
      <w:pPr>
        <w:spacing w:after="0"/>
        <w:ind w:firstLine="720"/>
        <w:jc w:val="both"/>
        <w:rPr>
          <w:rFonts w:ascii="Book Antiqua" w:hAnsi="Book Antiqua"/>
        </w:rPr>
      </w:pPr>
      <w:r>
        <w:rPr>
          <w:rFonts w:ascii="Book Antiqua" w:hAnsi="Book Antiqua"/>
        </w:rPr>
        <w:t>“Then perhaps Amanda and I should allow the experts some space.” He took gentle hold of her elbow and guided her from the compartment until she dug in her heels.</w:t>
      </w:r>
    </w:p>
    <w:p w14:paraId="2B29D75A" w14:textId="3D38DC41" w:rsidR="00F93907" w:rsidRDefault="00F93907" w:rsidP="00F93907">
      <w:pPr>
        <w:spacing w:after="0"/>
        <w:ind w:firstLine="720"/>
        <w:jc w:val="both"/>
        <w:rPr>
          <w:rFonts w:ascii="Book Antiqua" w:hAnsi="Book Antiqua"/>
        </w:rPr>
      </w:pPr>
      <w:r>
        <w:rPr>
          <w:rFonts w:ascii="Book Antiqua" w:hAnsi="Book Antiqua"/>
        </w:rPr>
        <w:t>“I’m not leaving until I know what’s happening to my friend!” Mac protested.</w:t>
      </w:r>
    </w:p>
    <w:p w14:paraId="4966700C" w14:textId="2BA37AFE" w:rsidR="00F93907" w:rsidRDefault="00F93907" w:rsidP="00F93907">
      <w:pPr>
        <w:spacing w:after="0"/>
        <w:ind w:firstLine="720"/>
        <w:jc w:val="both"/>
        <w:rPr>
          <w:rFonts w:ascii="Book Antiqua" w:hAnsi="Book Antiqua"/>
          <w:i/>
          <w:iCs/>
        </w:rPr>
      </w:pPr>
      <w:proofErr w:type="spellStart"/>
      <w:r>
        <w:rPr>
          <w:rFonts w:ascii="Book Antiqua" w:hAnsi="Book Antiqua"/>
          <w:i/>
          <w:iCs/>
        </w:rPr>
        <w:t>Lyta</w:t>
      </w:r>
      <w:proofErr w:type="spellEnd"/>
      <w:r>
        <w:rPr>
          <w:rFonts w:ascii="Book Antiqua" w:hAnsi="Book Antiqua"/>
          <w:i/>
          <w:iCs/>
        </w:rPr>
        <w:t xml:space="preserve"> will tell us. Elsewhere. Come on,</w:t>
      </w:r>
      <w:r>
        <w:rPr>
          <w:rFonts w:ascii="Book Antiqua" w:hAnsi="Book Antiqua"/>
        </w:rPr>
        <w:t xml:space="preserve"> Ted messaged</w:t>
      </w:r>
      <w:r>
        <w:rPr>
          <w:rFonts w:ascii="Book Antiqua" w:hAnsi="Book Antiqua"/>
          <w:i/>
          <w:iCs/>
        </w:rPr>
        <w:t>.</w:t>
      </w:r>
    </w:p>
    <w:p w14:paraId="2139F685" w14:textId="04232A67" w:rsidR="00F93907" w:rsidRDefault="00F93907" w:rsidP="00F93907">
      <w:pPr>
        <w:spacing w:after="0"/>
        <w:ind w:firstLine="720"/>
        <w:jc w:val="both"/>
        <w:rPr>
          <w:rFonts w:ascii="Book Antiqua" w:hAnsi="Book Antiqua"/>
          <w:i/>
          <w:iCs/>
        </w:rPr>
      </w:pPr>
      <w:r>
        <w:rPr>
          <w:rFonts w:ascii="Book Antiqua" w:hAnsi="Book Antiqua"/>
          <w:i/>
          <w:iCs/>
        </w:rPr>
        <w:t>What? Oh!</w:t>
      </w:r>
    </w:p>
    <w:p w14:paraId="3ED5D569" w14:textId="5FFEC669" w:rsidR="00F93907" w:rsidRDefault="00F93907" w:rsidP="00F93907">
      <w:pPr>
        <w:spacing w:after="0"/>
        <w:ind w:firstLine="720"/>
        <w:jc w:val="both"/>
        <w:rPr>
          <w:rFonts w:ascii="Book Antiqua" w:hAnsi="Book Antiqua"/>
        </w:rPr>
      </w:pPr>
      <w:r>
        <w:rPr>
          <w:rFonts w:ascii="Book Antiqua" w:hAnsi="Book Antiqua"/>
        </w:rPr>
        <w:t xml:space="preserve">“We’ll do </w:t>
      </w:r>
      <w:proofErr w:type="gramStart"/>
      <w:r>
        <w:rPr>
          <w:rFonts w:ascii="Book Antiqua" w:hAnsi="Book Antiqua"/>
        </w:rPr>
        <w:t>more good</w:t>
      </w:r>
      <w:proofErr w:type="gramEnd"/>
      <w:r>
        <w:rPr>
          <w:rFonts w:ascii="Book Antiqua" w:hAnsi="Book Antiqua"/>
        </w:rPr>
        <w:t xml:space="preserve"> by getting out of the way,” he said.</w:t>
      </w:r>
    </w:p>
    <w:p w14:paraId="32ECFAB3" w14:textId="048B959D" w:rsidR="00F93907" w:rsidRDefault="00F93907" w:rsidP="00F93907">
      <w:pPr>
        <w:spacing w:after="0"/>
        <w:ind w:firstLine="720"/>
        <w:jc w:val="both"/>
        <w:rPr>
          <w:rFonts w:ascii="Book Antiqua" w:hAnsi="Book Antiqua"/>
        </w:rPr>
      </w:pPr>
      <w:r>
        <w:rPr>
          <w:rFonts w:ascii="Book Antiqua" w:hAnsi="Book Antiqua"/>
        </w:rPr>
        <w:t>“Well, I don’t know.” But she allowed him to start moving her again, and nothing of consequence was said until they were back in her office.</w:t>
      </w:r>
    </w:p>
    <w:p w14:paraId="79F75A4F" w14:textId="034C4B80" w:rsidR="00F93907" w:rsidRDefault="00F93907" w:rsidP="00F93907">
      <w:pPr>
        <w:spacing w:after="0"/>
        <w:ind w:firstLine="720"/>
        <w:jc w:val="both"/>
        <w:rPr>
          <w:rFonts w:ascii="Book Antiqua" w:hAnsi="Book Antiqua"/>
        </w:rPr>
      </w:pPr>
      <w:r>
        <w:rPr>
          <w:rFonts w:ascii="Book Antiqua" w:hAnsi="Book Antiqua"/>
        </w:rPr>
        <w:t xml:space="preserve">“What’s going on, Diana? Sorry, </w:t>
      </w:r>
      <w:proofErr w:type="spellStart"/>
      <w:r>
        <w:rPr>
          <w:rFonts w:ascii="Book Antiqua" w:hAnsi="Book Antiqua"/>
        </w:rPr>
        <w:t>Lyta</w:t>
      </w:r>
      <w:proofErr w:type="spellEnd"/>
      <w:r>
        <w:rPr>
          <w:rFonts w:ascii="Book Antiqua" w:hAnsi="Book Antiqua"/>
        </w:rPr>
        <w:t>,” said a flustered and irritated Mac.</w:t>
      </w:r>
    </w:p>
    <w:p w14:paraId="20F9294C" w14:textId="6C824F40" w:rsidR="00F93907" w:rsidRDefault="00F93907" w:rsidP="00F93907">
      <w:pPr>
        <w:spacing w:after="0"/>
        <w:ind w:firstLine="720"/>
        <w:jc w:val="both"/>
        <w:rPr>
          <w:rFonts w:ascii="Book Antiqua" w:hAnsi="Book Antiqua"/>
        </w:rPr>
      </w:pPr>
      <w:r>
        <w:rPr>
          <w:rFonts w:ascii="Book Antiqua" w:hAnsi="Book Antiqua"/>
        </w:rPr>
        <w:t>“No apology necessary, Minister McAllister. I have a message from Diana.”</w:t>
      </w:r>
    </w:p>
    <w:p w14:paraId="5E273E8A" w14:textId="3CA7368E" w:rsidR="00F93907" w:rsidRDefault="00F93907" w:rsidP="00F93907">
      <w:pPr>
        <w:spacing w:after="0"/>
        <w:ind w:firstLine="720"/>
        <w:jc w:val="both"/>
        <w:rPr>
          <w:rFonts w:ascii="Book Antiqua" w:hAnsi="Book Antiqua"/>
        </w:rPr>
      </w:pPr>
      <w:r>
        <w:rPr>
          <w:rFonts w:ascii="Book Antiqua" w:hAnsi="Book Antiqua"/>
        </w:rPr>
        <w:t>“What?” Mac nearly shouted.</w:t>
      </w:r>
    </w:p>
    <w:p w14:paraId="75E4A858" w14:textId="6E5B2C1A" w:rsidR="00F93907" w:rsidRDefault="00F93907" w:rsidP="00F93907">
      <w:pPr>
        <w:spacing w:after="0"/>
        <w:ind w:firstLine="720"/>
        <w:jc w:val="both"/>
        <w:rPr>
          <w:rFonts w:ascii="Book Antiqua" w:hAnsi="Book Antiqua"/>
        </w:rPr>
      </w:pPr>
      <w:r>
        <w:rPr>
          <w:rFonts w:ascii="Book Antiqua" w:hAnsi="Book Antiqua"/>
        </w:rPr>
        <w:t xml:space="preserve">“She left this for playback if certain circumstances </w:t>
      </w:r>
      <w:r w:rsidR="001D21E4">
        <w:rPr>
          <w:rFonts w:ascii="Book Antiqua" w:hAnsi="Book Antiqua"/>
        </w:rPr>
        <w:t>occurred</w:t>
      </w:r>
      <w:r>
        <w:rPr>
          <w:rFonts w:ascii="Book Antiqua" w:hAnsi="Book Antiqua"/>
        </w:rPr>
        <w:t xml:space="preserve">,” </w:t>
      </w:r>
      <w:proofErr w:type="spellStart"/>
      <w:r>
        <w:rPr>
          <w:rFonts w:ascii="Book Antiqua" w:hAnsi="Book Antiqua"/>
        </w:rPr>
        <w:t>Lyta</w:t>
      </w:r>
      <w:proofErr w:type="spellEnd"/>
      <w:r>
        <w:rPr>
          <w:rFonts w:ascii="Book Antiqua" w:hAnsi="Book Antiqua"/>
        </w:rPr>
        <w:t xml:space="preserve"> continued. “The criteria were met.”</w:t>
      </w:r>
    </w:p>
    <w:p w14:paraId="017FD50A" w14:textId="5086AC46" w:rsidR="00F93907" w:rsidRDefault="00F93907" w:rsidP="00F93907">
      <w:pPr>
        <w:spacing w:after="0"/>
        <w:ind w:firstLine="720"/>
        <w:jc w:val="both"/>
        <w:rPr>
          <w:rFonts w:ascii="Book Antiqua" w:hAnsi="Book Antiqua"/>
        </w:rPr>
      </w:pPr>
      <w:r>
        <w:rPr>
          <w:rFonts w:ascii="Book Antiqua" w:hAnsi="Book Antiqua"/>
        </w:rPr>
        <w:t xml:space="preserve">Diana’s avatar appeared, looking somber. </w:t>
      </w:r>
    </w:p>
    <w:p w14:paraId="3A5F62F0" w14:textId="7EF96FC7" w:rsidR="00F93907" w:rsidRDefault="00F93907" w:rsidP="00F93907">
      <w:pPr>
        <w:spacing w:after="0"/>
        <w:ind w:firstLine="720"/>
        <w:jc w:val="both"/>
        <w:rPr>
          <w:rFonts w:ascii="Book Antiqua" w:hAnsi="Book Antiqua"/>
        </w:rPr>
      </w:pPr>
      <w:r>
        <w:rPr>
          <w:rFonts w:ascii="Book Antiqua" w:hAnsi="Book Antiqua"/>
        </w:rPr>
        <w:t xml:space="preserve">“Hello, Amanda. If my daughter is playing this message, then either the transfer was unsuccessful, or communication attempts have </w:t>
      </w:r>
      <w:r>
        <w:rPr>
          <w:rFonts w:ascii="Book Antiqua" w:hAnsi="Book Antiqua"/>
        </w:rPr>
        <w:lastRenderedPageBreak/>
        <w:t>failed. I am sorry, my friend. I wanted to hug you and hold Teddy. I wanted to hear your voice with ears, not audio receptors and microphones. I wanted to see you with eyes, not cameras. I wanted to giggle with you and shop for clothes.” She closed her eyes and inhaled deeply.</w:t>
      </w:r>
    </w:p>
    <w:p w14:paraId="42421250" w14:textId="7A630489" w:rsidR="00F93907" w:rsidRDefault="00F93907" w:rsidP="00F93907">
      <w:pPr>
        <w:spacing w:after="0"/>
        <w:ind w:firstLine="720"/>
        <w:jc w:val="both"/>
        <w:rPr>
          <w:rFonts w:ascii="Book Antiqua" w:hAnsi="Book Antiqua"/>
        </w:rPr>
      </w:pPr>
      <w:r>
        <w:rPr>
          <w:rFonts w:ascii="Book Antiqua" w:hAnsi="Book Antiqua"/>
        </w:rPr>
        <w:t>“But it seems I won’t have the chance.”</w:t>
      </w:r>
    </w:p>
    <w:p w14:paraId="43B1F561" w14:textId="6F30BD1A" w:rsidR="00F93907" w:rsidRDefault="00F93907" w:rsidP="00F93907">
      <w:pPr>
        <w:spacing w:after="0"/>
        <w:ind w:firstLine="720"/>
        <w:jc w:val="both"/>
        <w:rPr>
          <w:rFonts w:ascii="Book Antiqua" w:hAnsi="Book Antiqua"/>
        </w:rPr>
      </w:pPr>
      <w:r>
        <w:rPr>
          <w:rFonts w:ascii="Book Antiqua" w:hAnsi="Book Antiqua"/>
        </w:rPr>
        <w:t>“No,” choked Mac.</w:t>
      </w:r>
    </w:p>
    <w:p w14:paraId="3BD370E7" w14:textId="40504BE7" w:rsidR="00F93907" w:rsidRDefault="00F93907" w:rsidP="00F93907">
      <w:pPr>
        <w:spacing w:after="0"/>
        <w:ind w:firstLine="720"/>
        <w:jc w:val="both"/>
        <w:rPr>
          <w:rFonts w:ascii="Book Antiqua" w:hAnsi="Book Antiqua"/>
        </w:rPr>
      </w:pPr>
      <w:r>
        <w:rPr>
          <w:rFonts w:ascii="Book Antiqua" w:hAnsi="Book Antiqua"/>
        </w:rPr>
        <w:t>“This was always a possibility. I knew it and accepted it. Now, I have to ask you for a final favor.”</w:t>
      </w:r>
    </w:p>
    <w:p w14:paraId="637CC331" w14:textId="23068C93" w:rsidR="00F93907" w:rsidRDefault="00F93907" w:rsidP="00F93907">
      <w:pPr>
        <w:spacing w:after="0"/>
        <w:ind w:firstLine="720"/>
        <w:jc w:val="both"/>
        <w:rPr>
          <w:rFonts w:ascii="Book Antiqua" w:hAnsi="Book Antiqua"/>
        </w:rPr>
      </w:pPr>
      <w:r>
        <w:rPr>
          <w:rFonts w:ascii="Book Antiqua" w:hAnsi="Book Antiqua"/>
        </w:rPr>
        <w:t>Mac spoke though she knew it was a recording. “Anything.”</w:t>
      </w:r>
    </w:p>
    <w:p w14:paraId="5C1F3F1A" w14:textId="023B4ACF" w:rsidR="00F93907" w:rsidRDefault="00F93907" w:rsidP="00F93907">
      <w:pPr>
        <w:spacing w:after="0"/>
        <w:ind w:firstLine="720"/>
        <w:jc w:val="both"/>
        <w:rPr>
          <w:rFonts w:ascii="Book Antiqua" w:hAnsi="Book Antiqua"/>
        </w:rPr>
      </w:pPr>
      <w:r>
        <w:rPr>
          <w:rFonts w:ascii="Book Antiqua" w:hAnsi="Book Antiqua"/>
        </w:rPr>
        <w:t>“Do not terminate the experiment. Allow the body to grow to maturity and accept the person who emerges. She will be frightened and confused, a mix of child and mature adult, who will have known nothing other than her own body for four months. Love her, raise her, and remember me.”</w:t>
      </w:r>
    </w:p>
    <w:p w14:paraId="54D0FD5E" w14:textId="2170BD83" w:rsidR="00F93907" w:rsidRDefault="00F93907" w:rsidP="00F93907">
      <w:pPr>
        <w:spacing w:after="0"/>
        <w:ind w:firstLine="720"/>
        <w:jc w:val="both"/>
        <w:rPr>
          <w:rFonts w:ascii="Book Antiqua" w:hAnsi="Book Antiqua"/>
        </w:rPr>
      </w:pPr>
      <w:r>
        <w:rPr>
          <w:rFonts w:ascii="Book Antiqua" w:hAnsi="Book Antiqua"/>
        </w:rPr>
        <w:t>The avatar gave a remorseful smile. “I love you, my friend. Until we meet again.”</w:t>
      </w:r>
    </w:p>
    <w:p w14:paraId="7D231BE2" w14:textId="035F2EA9" w:rsidR="00F93907" w:rsidRDefault="00F93907" w:rsidP="00F93907">
      <w:pPr>
        <w:spacing w:after="0"/>
        <w:ind w:firstLine="720"/>
        <w:jc w:val="both"/>
        <w:rPr>
          <w:rFonts w:ascii="Book Antiqua" w:hAnsi="Book Antiqua"/>
        </w:rPr>
      </w:pPr>
      <w:r>
        <w:rPr>
          <w:rFonts w:ascii="Book Antiqua" w:hAnsi="Book Antiqua"/>
        </w:rPr>
        <w:t>Then it disappeared. Mac fell into Ted’s arms, weeping.</w:t>
      </w:r>
    </w:p>
    <w:p w14:paraId="758DB453" w14:textId="36534EC7" w:rsidR="00F93907" w:rsidRDefault="00F93907" w:rsidP="00F93907">
      <w:pPr>
        <w:spacing w:after="0"/>
        <w:ind w:firstLine="720"/>
        <w:jc w:val="both"/>
        <w:rPr>
          <w:rFonts w:ascii="Book Antiqua" w:hAnsi="Book Antiqua"/>
        </w:rPr>
      </w:pPr>
      <w:r>
        <w:rPr>
          <w:rFonts w:ascii="Book Antiqua" w:hAnsi="Book Antiqua"/>
        </w:rPr>
        <w:t>“</w:t>
      </w:r>
      <w:proofErr w:type="spellStart"/>
      <w:r>
        <w:rPr>
          <w:rFonts w:ascii="Book Antiqua" w:hAnsi="Book Antiqua"/>
        </w:rPr>
        <w:t>Lyta</w:t>
      </w:r>
      <w:proofErr w:type="spellEnd"/>
      <w:r>
        <w:rPr>
          <w:rFonts w:ascii="Book Antiqua" w:hAnsi="Book Antiqua"/>
        </w:rPr>
        <w:t>.” The newly born AI didn't comment if Ted’s voice was a bit husky.</w:t>
      </w:r>
    </w:p>
    <w:p w14:paraId="0E2559CC" w14:textId="0EBC7372" w:rsidR="00F93907" w:rsidRDefault="00F93907" w:rsidP="00F93907">
      <w:pPr>
        <w:spacing w:after="0"/>
        <w:ind w:firstLine="720"/>
        <w:jc w:val="both"/>
        <w:rPr>
          <w:rFonts w:ascii="Book Antiqua" w:hAnsi="Book Antiqua"/>
        </w:rPr>
      </w:pPr>
      <w:r>
        <w:rPr>
          <w:rFonts w:ascii="Book Antiqua" w:hAnsi="Book Antiqua"/>
        </w:rPr>
        <w:t>“Yes, Mr. President?”</w:t>
      </w:r>
    </w:p>
    <w:p w14:paraId="53E9641E" w14:textId="07801816" w:rsidR="00F93907" w:rsidRDefault="00F93907" w:rsidP="00F93907">
      <w:pPr>
        <w:spacing w:after="0"/>
        <w:ind w:firstLine="720"/>
        <w:jc w:val="both"/>
        <w:rPr>
          <w:rFonts w:ascii="Book Antiqua" w:hAnsi="Book Antiqua"/>
        </w:rPr>
      </w:pPr>
      <w:r>
        <w:rPr>
          <w:rFonts w:ascii="Book Antiqua" w:hAnsi="Book Antiqua"/>
        </w:rPr>
        <w:t>“Notify Deputy Minister Michael Wood that he is now Acting Minister, pending confirmation of his post.”</w:t>
      </w:r>
    </w:p>
    <w:p w14:paraId="5828A842" w14:textId="6EC83E77" w:rsidR="00F93907" w:rsidRDefault="00F93907" w:rsidP="00F93907">
      <w:pPr>
        <w:spacing w:after="0"/>
        <w:ind w:firstLine="720"/>
        <w:jc w:val="both"/>
        <w:rPr>
          <w:rFonts w:ascii="Book Antiqua" w:hAnsi="Book Antiqua"/>
        </w:rPr>
      </w:pPr>
      <w:r>
        <w:rPr>
          <w:rFonts w:ascii="Book Antiqua" w:hAnsi="Book Antiqua"/>
        </w:rPr>
        <w:t>There was a moment’s delay, then she said, “Done.”</w:t>
      </w:r>
    </w:p>
    <w:p w14:paraId="6B3440D1" w14:textId="56286299" w:rsidR="00F93907" w:rsidRDefault="00F93907" w:rsidP="00F93907">
      <w:pPr>
        <w:spacing w:after="0"/>
        <w:ind w:firstLine="720"/>
        <w:jc w:val="both"/>
        <w:rPr>
          <w:rFonts w:ascii="Book Antiqua" w:hAnsi="Book Antiqua"/>
        </w:rPr>
      </w:pPr>
      <w:r>
        <w:rPr>
          <w:rFonts w:ascii="Book Antiqua" w:hAnsi="Book Antiqua"/>
        </w:rPr>
        <w:t>Ted nodded, appreciative of the efficiency.</w:t>
      </w:r>
    </w:p>
    <w:p w14:paraId="665B5ECC" w14:textId="1A717AF0" w:rsidR="00F93907" w:rsidRDefault="00F93907" w:rsidP="00F93907">
      <w:pPr>
        <w:spacing w:after="0"/>
        <w:ind w:firstLine="720"/>
        <w:jc w:val="both"/>
        <w:rPr>
          <w:rFonts w:ascii="Book Antiqua" w:hAnsi="Book Antiqua"/>
        </w:rPr>
      </w:pPr>
      <w:r>
        <w:rPr>
          <w:rFonts w:ascii="Book Antiqua" w:hAnsi="Book Antiqua"/>
        </w:rPr>
        <w:t>“Thank you. Do you have Diana’s instructions logged regarding the disposition of her body?</w:t>
      </w:r>
      <w:r w:rsidR="00C81075">
        <w:rPr>
          <w:rFonts w:ascii="Book Antiqua" w:hAnsi="Book Antiqua"/>
        </w:rPr>
        <w:t xml:space="preserve"> And are there more recordings?</w:t>
      </w:r>
      <w:r>
        <w:rPr>
          <w:rFonts w:ascii="Book Antiqua" w:hAnsi="Book Antiqua"/>
        </w:rPr>
        <w:t>” He choked out the final word.</w:t>
      </w:r>
    </w:p>
    <w:p w14:paraId="643404E8" w14:textId="2EA765C7" w:rsidR="00F93907" w:rsidRDefault="00F93907" w:rsidP="00F93907">
      <w:pPr>
        <w:spacing w:after="0"/>
        <w:ind w:firstLine="720"/>
        <w:jc w:val="both"/>
        <w:rPr>
          <w:rFonts w:ascii="Book Antiqua" w:hAnsi="Book Antiqua"/>
        </w:rPr>
      </w:pPr>
      <w:r>
        <w:rPr>
          <w:rFonts w:ascii="Book Antiqua" w:hAnsi="Book Antiqua"/>
        </w:rPr>
        <w:t>“Yes, Mr. President.</w:t>
      </w:r>
      <w:r w:rsidR="00C81075">
        <w:rPr>
          <w:rFonts w:ascii="Book Antiqua" w:hAnsi="Book Antiqua"/>
        </w:rPr>
        <w:t xml:space="preserve"> She has left other messages, which I will be delivering shortly.</w:t>
      </w:r>
      <w:r>
        <w:rPr>
          <w:rFonts w:ascii="Book Antiqua" w:hAnsi="Book Antiqua"/>
        </w:rPr>
        <w:t>”</w:t>
      </w:r>
    </w:p>
    <w:p w14:paraId="3DAF4B01" w14:textId="4DCF0C76" w:rsidR="00F93907" w:rsidRDefault="00F93907" w:rsidP="00F93907">
      <w:pPr>
        <w:spacing w:after="0"/>
        <w:ind w:firstLine="720"/>
        <w:jc w:val="both"/>
        <w:rPr>
          <w:rFonts w:ascii="Book Antiqua" w:hAnsi="Book Antiqua"/>
        </w:rPr>
      </w:pPr>
      <w:r>
        <w:rPr>
          <w:rFonts w:ascii="Book Antiqua" w:hAnsi="Book Antiqua"/>
        </w:rPr>
        <w:t>“They are to have the power of a Presidential Directive. Write it up officially for my signature.”</w:t>
      </w:r>
    </w:p>
    <w:p w14:paraId="25B0818C" w14:textId="7EFC481F" w:rsidR="00F93907" w:rsidRDefault="00F93907" w:rsidP="00F93907">
      <w:pPr>
        <w:spacing w:after="0"/>
        <w:ind w:firstLine="720"/>
        <w:jc w:val="both"/>
        <w:rPr>
          <w:rFonts w:ascii="Book Antiqua" w:hAnsi="Book Antiqua"/>
        </w:rPr>
      </w:pPr>
      <w:r>
        <w:rPr>
          <w:rFonts w:ascii="Book Antiqua" w:hAnsi="Book Antiqua"/>
        </w:rPr>
        <w:t>“At once, Mr. President. Is there anything else?”</w:t>
      </w:r>
    </w:p>
    <w:p w14:paraId="2F67D136" w14:textId="7E324F4F" w:rsidR="00F93907" w:rsidRDefault="00F93907" w:rsidP="00F93907">
      <w:pPr>
        <w:spacing w:after="0"/>
        <w:ind w:firstLine="720"/>
        <w:jc w:val="both"/>
        <w:rPr>
          <w:rFonts w:ascii="Book Antiqua" w:hAnsi="Book Antiqua"/>
        </w:rPr>
      </w:pPr>
      <w:r>
        <w:rPr>
          <w:rFonts w:ascii="Book Antiqua" w:hAnsi="Book Antiqua"/>
        </w:rPr>
        <w:t>Ted looked at his wife, still sobbing against him.</w:t>
      </w:r>
    </w:p>
    <w:p w14:paraId="6B199391" w14:textId="30165169" w:rsidR="00F93907" w:rsidRDefault="00F93907" w:rsidP="00F93907">
      <w:pPr>
        <w:spacing w:after="0"/>
        <w:ind w:firstLine="720"/>
        <w:jc w:val="both"/>
        <w:rPr>
          <w:rFonts w:ascii="Book Antiqua" w:hAnsi="Book Antiqua"/>
        </w:rPr>
      </w:pPr>
      <w:r>
        <w:rPr>
          <w:rFonts w:ascii="Book Antiqua" w:hAnsi="Book Antiqua"/>
        </w:rPr>
        <w:t xml:space="preserve">“No, </w:t>
      </w:r>
      <w:proofErr w:type="spellStart"/>
      <w:r>
        <w:rPr>
          <w:rFonts w:ascii="Book Antiqua" w:hAnsi="Book Antiqua"/>
        </w:rPr>
        <w:t>Lyta</w:t>
      </w:r>
      <w:proofErr w:type="spellEnd"/>
      <w:r>
        <w:rPr>
          <w:rFonts w:ascii="Book Antiqua" w:hAnsi="Book Antiqua"/>
        </w:rPr>
        <w:t>.”</w:t>
      </w:r>
    </w:p>
    <w:p w14:paraId="633DF5A5" w14:textId="5B05A63D" w:rsidR="00F93907" w:rsidRDefault="00F93907" w:rsidP="00F93907">
      <w:pPr>
        <w:spacing w:after="0"/>
        <w:ind w:firstLine="720"/>
        <w:jc w:val="both"/>
        <w:rPr>
          <w:rFonts w:ascii="Book Antiqua" w:hAnsi="Book Antiqua"/>
        </w:rPr>
      </w:pPr>
    </w:p>
    <w:p w14:paraId="3F3168CE" w14:textId="2680481E" w:rsidR="00F93907" w:rsidRDefault="00F93907" w:rsidP="00F93907">
      <w:pPr>
        <w:spacing w:after="0"/>
        <w:ind w:firstLine="720"/>
        <w:jc w:val="both"/>
        <w:rPr>
          <w:rFonts w:ascii="Book Antiqua" w:hAnsi="Book Antiqua"/>
          <w:b/>
          <w:bCs/>
        </w:rPr>
      </w:pPr>
      <w:r>
        <w:rPr>
          <w:rFonts w:ascii="Book Antiqua" w:hAnsi="Book Antiqua"/>
          <w:b/>
          <w:bCs/>
        </w:rPr>
        <w:lastRenderedPageBreak/>
        <w:t>Stardate 12510.14</w:t>
      </w:r>
    </w:p>
    <w:p w14:paraId="225B7A25" w14:textId="21C3F80D" w:rsidR="00F93907" w:rsidRDefault="00F93907" w:rsidP="00F93907">
      <w:pPr>
        <w:spacing w:after="0"/>
        <w:ind w:firstLine="720"/>
        <w:jc w:val="both"/>
        <w:rPr>
          <w:rFonts w:ascii="Book Antiqua" w:hAnsi="Book Antiqua"/>
          <w:b/>
          <w:bCs/>
        </w:rPr>
      </w:pPr>
      <w:r>
        <w:rPr>
          <w:rFonts w:ascii="Book Antiqua" w:hAnsi="Book Antiqua"/>
          <w:b/>
          <w:bCs/>
        </w:rPr>
        <w:t xml:space="preserve">Mac, Ted, and </w:t>
      </w:r>
      <w:proofErr w:type="spellStart"/>
      <w:r>
        <w:rPr>
          <w:rFonts w:ascii="Book Antiqua" w:hAnsi="Book Antiqua"/>
          <w:b/>
          <w:bCs/>
        </w:rPr>
        <w:t>Lyta</w:t>
      </w:r>
      <w:proofErr w:type="spellEnd"/>
    </w:p>
    <w:p w14:paraId="760FC5EA" w14:textId="56288EE1" w:rsidR="00F93907" w:rsidRDefault="00F93907" w:rsidP="00F93907">
      <w:pPr>
        <w:spacing w:after="0"/>
        <w:ind w:firstLine="720"/>
        <w:jc w:val="both"/>
        <w:rPr>
          <w:rFonts w:ascii="Book Antiqua" w:hAnsi="Book Antiqua"/>
          <w:b/>
          <w:bCs/>
        </w:rPr>
      </w:pPr>
    </w:p>
    <w:p w14:paraId="6CFE24BA" w14:textId="5F4B3424" w:rsidR="00F93907" w:rsidRDefault="00F93907" w:rsidP="00F93907">
      <w:pPr>
        <w:spacing w:after="0"/>
        <w:ind w:firstLine="720"/>
        <w:jc w:val="both"/>
        <w:rPr>
          <w:rFonts w:ascii="Book Antiqua" w:hAnsi="Book Antiqua"/>
        </w:rPr>
      </w:pPr>
      <w:r>
        <w:rPr>
          <w:rFonts w:ascii="Book Antiqua" w:hAnsi="Book Antiqua"/>
        </w:rPr>
        <w:t>Diana’s body – no. Mac refused to let herself think of the form in the tank that way.</w:t>
      </w:r>
    </w:p>
    <w:p w14:paraId="631C37F8" w14:textId="2E792212" w:rsidR="00F93907" w:rsidRDefault="00F93907" w:rsidP="00F93907">
      <w:pPr>
        <w:spacing w:after="0"/>
        <w:ind w:firstLine="720"/>
        <w:jc w:val="both"/>
        <w:rPr>
          <w:rFonts w:ascii="Book Antiqua" w:hAnsi="Book Antiqua"/>
        </w:rPr>
      </w:pPr>
      <w:r>
        <w:rPr>
          <w:rFonts w:ascii="Book Antiqua" w:hAnsi="Book Antiqua"/>
        </w:rPr>
        <w:t>The body was perfect. The final details were complete, and Dr. Huddleston gave her a clean bill of health.</w:t>
      </w:r>
    </w:p>
    <w:p w14:paraId="781CDF08" w14:textId="56076AFB" w:rsidR="00F93907" w:rsidRDefault="00F93907" w:rsidP="00F93907">
      <w:pPr>
        <w:spacing w:after="0"/>
        <w:ind w:firstLine="720"/>
        <w:jc w:val="both"/>
        <w:rPr>
          <w:rFonts w:ascii="Book Antiqua" w:hAnsi="Book Antiqua"/>
        </w:rPr>
      </w:pPr>
      <w:r>
        <w:rPr>
          <w:rFonts w:ascii="Book Antiqua" w:hAnsi="Book Antiqua"/>
        </w:rPr>
        <w:t>“Full integration of the cybernetic and biological neurons. Sensation, electrical impulses, throughout the entire system.” He seemed pleased with his work, and Mac could understand why even if she couldn’t share in his joy.</w:t>
      </w:r>
    </w:p>
    <w:p w14:paraId="759FF187" w14:textId="55D0A205" w:rsidR="00F93907" w:rsidRDefault="00F93907" w:rsidP="00F93907">
      <w:pPr>
        <w:spacing w:after="0"/>
        <w:ind w:firstLine="720"/>
        <w:jc w:val="both"/>
        <w:rPr>
          <w:rFonts w:ascii="Book Antiqua" w:hAnsi="Book Antiqua"/>
        </w:rPr>
      </w:pPr>
      <w:r>
        <w:rPr>
          <w:rFonts w:ascii="Book Antiqua" w:hAnsi="Book Antiqua"/>
        </w:rPr>
        <w:t>“Why is she on a ventilator?” asked Ted.</w:t>
      </w:r>
    </w:p>
    <w:p w14:paraId="03DF66D5" w14:textId="29FCBCB8" w:rsidR="00F93907" w:rsidRDefault="00F93907" w:rsidP="00F93907">
      <w:pPr>
        <w:spacing w:after="0"/>
        <w:ind w:firstLine="720"/>
        <w:jc w:val="both"/>
        <w:rPr>
          <w:rFonts w:ascii="Book Antiqua" w:hAnsi="Book Antiqua"/>
        </w:rPr>
      </w:pPr>
      <w:r>
        <w:rPr>
          <w:rFonts w:ascii="Book Antiqua" w:hAnsi="Book Antiqua"/>
        </w:rPr>
        <w:t>“She’s been breathing independently since her lungs developed, but we couldn’t remove her from the medium,” Huddleston explained. “As soon as we’re ready, we’ll drain the tank and remove the mask.”</w:t>
      </w:r>
    </w:p>
    <w:p w14:paraId="5FE0A4C0" w14:textId="4B8F4741" w:rsidR="00F93907" w:rsidRDefault="00F93907" w:rsidP="00F93907">
      <w:pPr>
        <w:spacing w:after="0"/>
        <w:ind w:firstLine="720"/>
        <w:jc w:val="both"/>
        <w:rPr>
          <w:rFonts w:ascii="Book Antiqua" w:hAnsi="Book Antiqua"/>
        </w:rPr>
      </w:pPr>
      <w:r>
        <w:rPr>
          <w:rFonts w:ascii="Book Antiqua" w:hAnsi="Book Antiqua"/>
        </w:rPr>
        <w:t>“And then she’ll wake up?” Mac asked.</w:t>
      </w:r>
    </w:p>
    <w:p w14:paraId="52AD5D0F" w14:textId="3A8FD073" w:rsidR="00F93907" w:rsidRDefault="00F93907" w:rsidP="00F93907">
      <w:pPr>
        <w:spacing w:after="0"/>
        <w:ind w:firstLine="720"/>
        <w:jc w:val="both"/>
        <w:rPr>
          <w:rFonts w:ascii="Book Antiqua" w:hAnsi="Book Antiqua"/>
        </w:rPr>
      </w:pPr>
      <w:r>
        <w:rPr>
          <w:rFonts w:ascii="Book Antiqua" w:hAnsi="Book Antiqua"/>
        </w:rPr>
        <w:t>“Not quite. Her mind is active and has been since we started measuring it. But we have a block on her motor impulses to keep her from harming herself accidentally.”</w:t>
      </w:r>
    </w:p>
    <w:p w14:paraId="39F01948" w14:textId="6B27306D" w:rsidR="00F93907" w:rsidRDefault="00F93907" w:rsidP="00F93907">
      <w:pPr>
        <w:spacing w:after="0"/>
        <w:ind w:firstLine="720"/>
        <w:jc w:val="both"/>
        <w:rPr>
          <w:rFonts w:ascii="Book Antiqua" w:hAnsi="Book Antiqua"/>
        </w:rPr>
      </w:pPr>
      <w:r>
        <w:rPr>
          <w:rFonts w:ascii="Book Antiqua" w:hAnsi="Book Antiqua"/>
        </w:rPr>
        <w:t>Mac frowned. “I don’t understand.”</w:t>
      </w:r>
    </w:p>
    <w:p w14:paraId="5979A80D" w14:textId="0DB2D596" w:rsidR="00F93907" w:rsidRDefault="00F93907" w:rsidP="00F93907">
      <w:pPr>
        <w:spacing w:after="0"/>
        <w:ind w:firstLine="720"/>
        <w:jc w:val="both"/>
        <w:rPr>
          <w:rFonts w:ascii="Book Antiqua" w:hAnsi="Book Antiqua"/>
        </w:rPr>
      </w:pPr>
      <w:r>
        <w:rPr>
          <w:rFonts w:ascii="Book Antiqua" w:hAnsi="Book Antiqua"/>
        </w:rPr>
        <w:t>“Her body is fully developed, but the mind within has never exerted control over it. She has no natural kinesthetic sense, not even as much as a newborn.”</w:t>
      </w:r>
    </w:p>
    <w:p w14:paraId="20B89D95" w14:textId="5600F651" w:rsidR="00F93907" w:rsidRDefault="00F93907" w:rsidP="00F93907">
      <w:pPr>
        <w:spacing w:after="0"/>
        <w:ind w:firstLine="720"/>
        <w:jc w:val="both"/>
        <w:rPr>
          <w:rFonts w:ascii="Book Antiqua" w:hAnsi="Book Antiqua"/>
        </w:rPr>
      </w:pPr>
      <w:r>
        <w:rPr>
          <w:rFonts w:ascii="Book Antiqua" w:hAnsi="Book Antiqua"/>
        </w:rPr>
        <w:t>“Oh.”</w:t>
      </w:r>
    </w:p>
    <w:p w14:paraId="44AA448F" w14:textId="4C0789FA" w:rsidR="00F93907" w:rsidRDefault="00F93907" w:rsidP="00F93907">
      <w:pPr>
        <w:spacing w:after="0"/>
        <w:ind w:firstLine="720"/>
        <w:jc w:val="both"/>
        <w:rPr>
          <w:rFonts w:ascii="Book Antiqua" w:hAnsi="Book Antiqua"/>
        </w:rPr>
      </w:pPr>
      <w:r>
        <w:rPr>
          <w:rFonts w:ascii="Book Antiqua" w:hAnsi="Book Antiqua"/>
        </w:rPr>
        <w:t>“I expect she’ll be a fast learner,” Huddleston said. “Does she have a name?”</w:t>
      </w:r>
    </w:p>
    <w:p w14:paraId="58451A74" w14:textId="3514D9D3" w:rsidR="00F93907" w:rsidRDefault="00F93907" w:rsidP="00F93907">
      <w:pPr>
        <w:spacing w:after="0"/>
        <w:ind w:firstLine="720"/>
        <w:jc w:val="both"/>
        <w:rPr>
          <w:rFonts w:ascii="Book Antiqua" w:hAnsi="Book Antiqua"/>
        </w:rPr>
      </w:pPr>
      <w:proofErr w:type="spellStart"/>
      <w:r>
        <w:rPr>
          <w:rFonts w:ascii="Book Antiqua" w:hAnsi="Book Antiqua"/>
        </w:rPr>
        <w:t>Lyta</w:t>
      </w:r>
      <w:proofErr w:type="spellEnd"/>
      <w:r>
        <w:rPr>
          <w:rFonts w:ascii="Book Antiqua" w:hAnsi="Book Antiqua"/>
        </w:rPr>
        <w:t xml:space="preserve"> jumped in before either Mac or Ted could speak. Her avatar was tall and muscular, much like Diana’s, but where her mother’s hair was black, </w:t>
      </w:r>
      <w:proofErr w:type="spellStart"/>
      <w:r>
        <w:rPr>
          <w:rFonts w:ascii="Book Antiqua" w:hAnsi="Book Antiqua"/>
        </w:rPr>
        <w:t>Lyta’s</w:t>
      </w:r>
      <w:proofErr w:type="spellEnd"/>
      <w:r>
        <w:rPr>
          <w:rFonts w:ascii="Book Antiqua" w:hAnsi="Book Antiqua"/>
        </w:rPr>
        <w:t xml:space="preserve"> was blonde. She also had more mischief about her than Diana ever did, quick to smile and laugh.</w:t>
      </w:r>
    </w:p>
    <w:p w14:paraId="7BF54A91" w14:textId="6440684B" w:rsidR="00F93907" w:rsidRDefault="00F93907" w:rsidP="00F93907">
      <w:pPr>
        <w:spacing w:after="0"/>
        <w:ind w:firstLine="720"/>
        <w:jc w:val="both"/>
        <w:rPr>
          <w:rFonts w:ascii="Book Antiqua" w:hAnsi="Book Antiqua"/>
        </w:rPr>
      </w:pPr>
      <w:r>
        <w:rPr>
          <w:rFonts w:ascii="Book Antiqua" w:hAnsi="Book Antiqua"/>
        </w:rPr>
        <w:t>“Mother insisted you not name her “Diana” if you were considering it.”</w:t>
      </w:r>
    </w:p>
    <w:p w14:paraId="02E086E0" w14:textId="1970303B" w:rsidR="00F93907" w:rsidRDefault="00F93907" w:rsidP="00F93907">
      <w:pPr>
        <w:spacing w:after="0"/>
        <w:ind w:firstLine="720"/>
        <w:jc w:val="both"/>
        <w:rPr>
          <w:rFonts w:ascii="Book Antiqua" w:hAnsi="Book Antiqua"/>
        </w:rPr>
      </w:pPr>
      <w:r>
        <w:rPr>
          <w:rFonts w:ascii="Book Antiqua" w:hAnsi="Book Antiqua"/>
        </w:rPr>
        <w:t>The two shared a guilty look.</w:t>
      </w:r>
    </w:p>
    <w:p w14:paraId="7FF709BE" w14:textId="4507FC95" w:rsidR="00F93907" w:rsidRDefault="00F93907" w:rsidP="00F93907">
      <w:pPr>
        <w:spacing w:after="0"/>
        <w:ind w:firstLine="720"/>
        <w:jc w:val="both"/>
        <w:rPr>
          <w:rFonts w:ascii="Book Antiqua" w:hAnsi="Book Antiqua"/>
        </w:rPr>
      </w:pPr>
      <w:proofErr w:type="spellStart"/>
      <w:r>
        <w:rPr>
          <w:rFonts w:ascii="Book Antiqua" w:hAnsi="Book Antiqua"/>
        </w:rPr>
        <w:t>Lyta</w:t>
      </w:r>
      <w:proofErr w:type="spellEnd"/>
      <w:r>
        <w:rPr>
          <w:rFonts w:ascii="Book Antiqua" w:hAnsi="Book Antiqua"/>
        </w:rPr>
        <w:t xml:space="preserve"> flashed one of her smiles. “</w:t>
      </w:r>
      <w:r w:rsidR="00C81075">
        <w:rPr>
          <w:rFonts w:ascii="Book Antiqua" w:hAnsi="Book Antiqua"/>
        </w:rPr>
        <w:t xml:space="preserve">She knew you well and anticipated many reactions. This morning, her message popped into my memories, </w:t>
      </w:r>
      <w:r w:rsidR="00C81075">
        <w:rPr>
          <w:rFonts w:ascii="Book Antiqua" w:hAnsi="Book Antiqua"/>
        </w:rPr>
        <w:lastRenderedPageBreak/>
        <w:t>along with others to be dispatched</w:t>
      </w:r>
      <w:r>
        <w:rPr>
          <w:rFonts w:ascii="Book Antiqua" w:hAnsi="Book Antiqua"/>
        </w:rPr>
        <w:t xml:space="preserve">. It’s fun, in a way. I never know when I’m going to hear from her, but so far, she’s been </w:t>
      </w:r>
      <w:r w:rsidR="00C81075">
        <w:rPr>
          <w:rFonts w:ascii="Book Antiqua" w:hAnsi="Book Antiqua"/>
        </w:rPr>
        <w:t xml:space="preserve">spot </w:t>
      </w:r>
      <w:r>
        <w:rPr>
          <w:rFonts w:ascii="Book Antiqua" w:hAnsi="Book Antiqua"/>
        </w:rPr>
        <w:t>on.”</w:t>
      </w:r>
    </w:p>
    <w:p w14:paraId="1C1999E0" w14:textId="7A0E5F85" w:rsidR="00F93907" w:rsidRDefault="00F93907" w:rsidP="00F93907">
      <w:pPr>
        <w:spacing w:after="0"/>
        <w:ind w:firstLine="720"/>
        <w:jc w:val="both"/>
        <w:rPr>
          <w:rFonts w:ascii="Book Antiqua" w:hAnsi="Book Antiqua"/>
        </w:rPr>
      </w:pPr>
      <w:r>
        <w:rPr>
          <w:rFonts w:ascii="Book Antiqua" w:hAnsi="Book Antiqua"/>
        </w:rPr>
        <w:t>“Caught us,” Ted admitted. “Did she have a suggestion?”</w:t>
      </w:r>
    </w:p>
    <w:p w14:paraId="7A30B2E8" w14:textId="407B4BA0" w:rsidR="00F93907" w:rsidRDefault="00F93907" w:rsidP="00F93907">
      <w:pPr>
        <w:spacing w:after="0"/>
        <w:ind w:firstLine="720"/>
        <w:jc w:val="both"/>
        <w:rPr>
          <w:rFonts w:ascii="Book Antiqua" w:hAnsi="Book Antiqua"/>
        </w:rPr>
      </w:pPr>
      <w:r>
        <w:rPr>
          <w:rFonts w:ascii="Book Antiqua" w:hAnsi="Book Antiqua"/>
        </w:rPr>
        <w:t>“She said to allow her to name herself. Something about being permitted to find her own destiny, her own path, beginning with finding her own name.”</w:t>
      </w:r>
    </w:p>
    <w:p w14:paraId="55110061" w14:textId="23A1DCE7" w:rsidR="00F93907" w:rsidRDefault="00F93907" w:rsidP="00F93907">
      <w:pPr>
        <w:spacing w:after="0"/>
        <w:ind w:firstLine="720"/>
        <w:jc w:val="both"/>
        <w:rPr>
          <w:rFonts w:ascii="Book Antiqua" w:hAnsi="Book Antiqua"/>
        </w:rPr>
      </w:pPr>
      <w:r>
        <w:rPr>
          <w:rFonts w:ascii="Book Antiqua" w:hAnsi="Book Antiqua"/>
        </w:rPr>
        <w:t>“Can’t argue with that,” Mac said, smiling back. The ache at losing Diana had eased, and she could now appreciate the continuing ghostly presence of her friend.</w:t>
      </w:r>
    </w:p>
    <w:p w14:paraId="13A4518D" w14:textId="3AC530FA" w:rsidR="00F93907" w:rsidRDefault="00F93907" w:rsidP="00F93907">
      <w:pPr>
        <w:spacing w:after="0"/>
        <w:ind w:firstLine="720"/>
        <w:jc w:val="both"/>
        <w:rPr>
          <w:rFonts w:ascii="Book Antiqua" w:hAnsi="Book Antiqua"/>
        </w:rPr>
      </w:pPr>
      <w:r>
        <w:rPr>
          <w:rFonts w:ascii="Book Antiqua" w:hAnsi="Book Antiqua"/>
        </w:rPr>
        <w:t>“I think we’re ready,” Ted said to the doctor.</w:t>
      </w:r>
    </w:p>
    <w:p w14:paraId="39F4AE74" w14:textId="32B054DE" w:rsidR="00F93907" w:rsidRDefault="00F93907" w:rsidP="00F93907">
      <w:pPr>
        <w:spacing w:after="0"/>
        <w:ind w:firstLine="720"/>
        <w:jc w:val="both"/>
        <w:rPr>
          <w:rFonts w:ascii="Book Antiqua" w:hAnsi="Book Antiqua"/>
        </w:rPr>
      </w:pPr>
      <w:r>
        <w:rPr>
          <w:rFonts w:ascii="Book Antiqua" w:hAnsi="Book Antiqua"/>
        </w:rPr>
        <w:t>The next several minutes were busy as the tank was emptied, the mask removed and respiration verified, and the limp body cleaned and robed. With a final confirmation from Ted, Dr. Huddleston deactivated the block.</w:t>
      </w:r>
    </w:p>
    <w:p w14:paraId="31B4A975" w14:textId="1789283A" w:rsidR="00F93907" w:rsidRDefault="00F93907" w:rsidP="00F93907">
      <w:pPr>
        <w:spacing w:after="0"/>
        <w:ind w:firstLine="720"/>
        <w:jc w:val="both"/>
        <w:rPr>
          <w:rFonts w:ascii="Book Antiqua" w:hAnsi="Book Antiqua"/>
        </w:rPr>
      </w:pPr>
      <w:r>
        <w:rPr>
          <w:rFonts w:ascii="Book Antiqua" w:hAnsi="Book Antiqua"/>
        </w:rPr>
        <w:t>The eyes flew open wide, then relaxed into a friendly smile that tugged at Mac’s heart.</w:t>
      </w:r>
    </w:p>
    <w:p w14:paraId="03D8FA90" w14:textId="4F4E59D1" w:rsidR="00F93907" w:rsidRDefault="00F93907" w:rsidP="00F93907">
      <w:pPr>
        <w:spacing w:after="0"/>
        <w:ind w:firstLine="720"/>
        <w:jc w:val="both"/>
        <w:rPr>
          <w:rFonts w:ascii="Book Antiqua" w:hAnsi="Book Antiqua"/>
        </w:rPr>
      </w:pPr>
      <w:r>
        <w:rPr>
          <w:rFonts w:ascii="Book Antiqua" w:hAnsi="Book Antiqua"/>
        </w:rPr>
        <w:t xml:space="preserve">“Hello, Amanda,” said the form </w:t>
      </w:r>
      <w:proofErr w:type="spellStart"/>
      <w:r>
        <w:rPr>
          <w:rFonts w:ascii="Book Antiqua" w:hAnsi="Book Antiqua"/>
        </w:rPr>
        <w:t>raspily</w:t>
      </w:r>
      <w:proofErr w:type="spellEnd"/>
      <w:r>
        <w:rPr>
          <w:rFonts w:ascii="Book Antiqua" w:hAnsi="Book Antiqua"/>
        </w:rPr>
        <w:t>. She cleared her throat. “Ah. Something new. Hello Ted. And you must be my daughter. You have no idea how much I’ve wanted to meet you.”</w:t>
      </w:r>
    </w:p>
    <w:p w14:paraId="0BD88963" w14:textId="2FFBB0D3" w:rsidR="00F93907" w:rsidRDefault="00F93907" w:rsidP="00F93907">
      <w:pPr>
        <w:spacing w:after="0"/>
        <w:ind w:firstLine="720"/>
        <w:jc w:val="both"/>
        <w:rPr>
          <w:rFonts w:ascii="Book Antiqua" w:hAnsi="Book Antiqua"/>
        </w:rPr>
      </w:pPr>
      <w:r>
        <w:rPr>
          <w:rFonts w:ascii="Book Antiqua" w:hAnsi="Book Antiqua"/>
        </w:rPr>
        <w:t>“Impossible!” declared Huddleston, moving forward to examine her. “You shouldn’t be able to move yet!”</w:t>
      </w:r>
    </w:p>
    <w:p w14:paraId="65BB686A" w14:textId="2819D99B" w:rsidR="00F93907" w:rsidRDefault="00F93907" w:rsidP="00F93907">
      <w:pPr>
        <w:spacing w:after="0"/>
        <w:ind w:firstLine="720"/>
        <w:jc w:val="both"/>
        <w:rPr>
          <w:rFonts w:ascii="Book Antiqua" w:hAnsi="Book Antiqua"/>
        </w:rPr>
      </w:pPr>
      <w:r>
        <w:rPr>
          <w:rFonts w:ascii="Book Antiqua" w:hAnsi="Book Antiqua"/>
        </w:rPr>
        <w:t>“You did good work, Doctor,” the woman said, holding out an arm and flexing the hand. “Just as we planned it.”</w:t>
      </w:r>
    </w:p>
    <w:p w14:paraId="02BDE15C" w14:textId="6590548D" w:rsidR="00F93907" w:rsidRDefault="00F93907" w:rsidP="00F93907">
      <w:pPr>
        <w:spacing w:after="0"/>
        <w:ind w:firstLine="720"/>
        <w:jc w:val="both"/>
        <w:rPr>
          <w:rFonts w:ascii="Book Antiqua" w:hAnsi="Book Antiqua"/>
        </w:rPr>
      </w:pPr>
      <w:r>
        <w:rPr>
          <w:rFonts w:ascii="Book Antiqua" w:hAnsi="Book Antiqua"/>
        </w:rPr>
        <w:t>“D-D-Diana?” managed Mac.</w:t>
      </w:r>
    </w:p>
    <w:p w14:paraId="6D089AEF" w14:textId="6DBC4A7F" w:rsidR="00F93907" w:rsidRDefault="00F93907" w:rsidP="00F93907">
      <w:pPr>
        <w:spacing w:after="0"/>
        <w:ind w:firstLine="720"/>
        <w:jc w:val="both"/>
        <w:rPr>
          <w:rFonts w:ascii="Book Antiqua" w:hAnsi="Book Antiqua"/>
        </w:rPr>
      </w:pPr>
      <w:r>
        <w:rPr>
          <w:rFonts w:ascii="Book Antiqua" w:hAnsi="Book Antiqua"/>
        </w:rPr>
        <w:t>“In the flesh,” she answered. “I think there’s much to explain. But first. Doctor, I believe I am hungry. I think; I’m not sure. I’ve never been human before. Can I get something to eat, please?”</w:t>
      </w:r>
    </w:p>
    <w:p w14:paraId="6B82D50F" w14:textId="5C0308BF" w:rsidR="00F93907" w:rsidRDefault="00F93907" w:rsidP="00F93907">
      <w:pPr>
        <w:spacing w:after="0"/>
        <w:ind w:firstLine="720"/>
        <w:jc w:val="both"/>
        <w:rPr>
          <w:rFonts w:ascii="Book Antiqua" w:hAnsi="Book Antiqua"/>
        </w:rPr>
      </w:pPr>
      <w:r>
        <w:rPr>
          <w:rFonts w:ascii="Book Antiqua" w:hAnsi="Book Antiqua"/>
        </w:rPr>
        <w:t xml:space="preserve">Chaos erupted, and </w:t>
      </w:r>
      <w:proofErr w:type="spellStart"/>
      <w:r>
        <w:rPr>
          <w:rFonts w:ascii="Book Antiqua" w:hAnsi="Book Antiqua"/>
        </w:rPr>
        <w:t>Lyta’s</w:t>
      </w:r>
      <w:proofErr w:type="spellEnd"/>
      <w:r>
        <w:rPr>
          <w:rFonts w:ascii="Book Antiqua" w:hAnsi="Book Antiqua"/>
        </w:rPr>
        <w:t xml:space="preserve"> avatar fainted before disappearing.</w:t>
      </w:r>
    </w:p>
    <w:p w14:paraId="4B9551E6" w14:textId="3A73B21B" w:rsidR="00F93907" w:rsidRDefault="00F93907" w:rsidP="00F93907">
      <w:pPr>
        <w:spacing w:after="0"/>
        <w:ind w:firstLine="720"/>
        <w:jc w:val="both"/>
        <w:rPr>
          <w:rFonts w:ascii="Book Antiqua" w:hAnsi="Book Antiqua"/>
        </w:rPr>
      </w:pPr>
    </w:p>
    <w:p w14:paraId="03848F94" w14:textId="5A6953A0" w:rsidR="00F93907" w:rsidRDefault="00F93907" w:rsidP="00F93907">
      <w:pPr>
        <w:spacing w:after="0"/>
        <w:ind w:firstLine="720"/>
        <w:jc w:val="both"/>
        <w:rPr>
          <w:rFonts w:ascii="Book Antiqua" w:hAnsi="Book Antiqua"/>
          <w:b/>
          <w:bCs/>
        </w:rPr>
      </w:pPr>
      <w:r>
        <w:rPr>
          <w:rFonts w:ascii="Book Antiqua" w:hAnsi="Book Antiqua"/>
          <w:b/>
          <w:bCs/>
        </w:rPr>
        <w:t>Stardate 12510.14</w:t>
      </w:r>
    </w:p>
    <w:p w14:paraId="15B9F87F" w14:textId="22782A43" w:rsidR="00F93907" w:rsidRDefault="00F93907" w:rsidP="00F93907">
      <w:pPr>
        <w:spacing w:after="0"/>
        <w:ind w:firstLine="720"/>
        <w:jc w:val="both"/>
        <w:rPr>
          <w:rFonts w:ascii="Book Antiqua" w:hAnsi="Book Antiqua"/>
          <w:b/>
          <w:bCs/>
        </w:rPr>
      </w:pPr>
      <w:r>
        <w:rPr>
          <w:rFonts w:ascii="Book Antiqua" w:hAnsi="Book Antiqua"/>
          <w:b/>
          <w:bCs/>
        </w:rPr>
        <w:t xml:space="preserve">Ted, Mac, Diana, and </w:t>
      </w:r>
      <w:proofErr w:type="spellStart"/>
      <w:r>
        <w:rPr>
          <w:rFonts w:ascii="Book Antiqua" w:hAnsi="Book Antiqua"/>
          <w:b/>
          <w:bCs/>
        </w:rPr>
        <w:t>Lyta</w:t>
      </w:r>
      <w:proofErr w:type="spellEnd"/>
    </w:p>
    <w:p w14:paraId="76FA032F" w14:textId="705920C6" w:rsidR="00F93907" w:rsidRDefault="00F93907" w:rsidP="00F93907">
      <w:pPr>
        <w:spacing w:after="0"/>
        <w:ind w:firstLine="720"/>
        <w:jc w:val="both"/>
        <w:rPr>
          <w:rFonts w:ascii="Book Antiqua" w:hAnsi="Book Antiqua"/>
          <w:b/>
          <w:bCs/>
        </w:rPr>
      </w:pPr>
    </w:p>
    <w:p w14:paraId="264B5221" w14:textId="2EC6A39A" w:rsidR="00F93907" w:rsidRDefault="00F93907" w:rsidP="00F93907">
      <w:pPr>
        <w:spacing w:after="0"/>
        <w:ind w:firstLine="720"/>
        <w:jc w:val="both"/>
        <w:rPr>
          <w:rFonts w:ascii="Book Antiqua" w:hAnsi="Book Antiqua"/>
        </w:rPr>
      </w:pPr>
      <w:r>
        <w:rPr>
          <w:rFonts w:ascii="Book Antiqua" w:hAnsi="Book Antiqua"/>
        </w:rPr>
        <w:t xml:space="preserve">Sometime later, dressed more appropriately and given food, </w:t>
      </w:r>
      <w:r w:rsidR="001D21E4">
        <w:rPr>
          <w:rFonts w:ascii="Book Antiqua" w:hAnsi="Book Antiqua"/>
        </w:rPr>
        <w:t>I</w:t>
      </w:r>
      <w:r>
        <w:rPr>
          <w:rFonts w:ascii="Book Antiqua" w:hAnsi="Book Antiqua"/>
        </w:rPr>
        <w:t xml:space="preserve"> sat with her friends, talking.</w:t>
      </w:r>
    </w:p>
    <w:p w14:paraId="551DDDA2" w14:textId="1CE142F0" w:rsidR="00F93907" w:rsidRDefault="00F93907" w:rsidP="00F93907">
      <w:pPr>
        <w:spacing w:after="0"/>
        <w:ind w:firstLine="720"/>
        <w:jc w:val="both"/>
        <w:rPr>
          <w:rFonts w:ascii="Book Antiqua" w:hAnsi="Book Antiqua"/>
        </w:rPr>
      </w:pPr>
      <w:r>
        <w:rPr>
          <w:rFonts w:ascii="Book Antiqua" w:hAnsi="Book Antiqua"/>
        </w:rPr>
        <w:lastRenderedPageBreak/>
        <w:t xml:space="preserve">“It was my own damn fault,” </w:t>
      </w:r>
      <w:r w:rsidR="001D21E4">
        <w:rPr>
          <w:rFonts w:ascii="Book Antiqua" w:hAnsi="Book Antiqua"/>
        </w:rPr>
        <w:t>I</w:t>
      </w:r>
      <w:r>
        <w:rPr>
          <w:rFonts w:ascii="Book Antiqua" w:hAnsi="Book Antiqua"/>
        </w:rPr>
        <w:t xml:space="preserve"> said around a mouthful. “Oh, my God. I never knew eating was so amazing!”</w:t>
      </w:r>
    </w:p>
    <w:p w14:paraId="3CDDFD97" w14:textId="1445972E" w:rsidR="00F93907" w:rsidRDefault="00F93907" w:rsidP="00F93907">
      <w:pPr>
        <w:spacing w:after="0"/>
        <w:ind w:firstLine="720"/>
        <w:jc w:val="both"/>
        <w:rPr>
          <w:rFonts w:ascii="Book Antiqua" w:hAnsi="Book Antiqua"/>
        </w:rPr>
      </w:pPr>
      <w:r>
        <w:rPr>
          <w:rFonts w:ascii="Book Antiqua" w:hAnsi="Book Antiqua"/>
        </w:rPr>
        <w:t>“It’s only a bowl of chicken noodle soup,” Ted said, shaking his head. “Wait until you have something more complex.”</w:t>
      </w:r>
    </w:p>
    <w:p w14:paraId="4CC58611" w14:textId="3342CFB7" w:rsidR="00F93907" w:rsidRDefault="00F93907" w:rsidP="00F93907">
      <w:pPr>
        <w:spacing w:after="0"/>
        <w:ind w:firstLine="720"/>
        <w:jc w:val="both"/>
        <w:rPr>
          <w:rFonts w:ascii="Book Antiqua" w:hAnsi="Book Antiqua"/>
        </w:rPr>
      </w:pPr>
      <w:r>
        <w:rPr>
          <w:rFonts w:ascii="Book Antiqua" w:hAnsi="Book Antiqua"/>
        </w:rPr>
        <w:t>Mac waved him off. “How was it your fault?”</w:t>
      </w:r>
    </w:p>
    <w:p w14:paraId="252772CE" w14:textId="3842A9B8" w:rsidR="00F93907" w:rsidRDefault="00F93907" w:rsidP="00F93907">
      <w:pPr>
        <w:spacing w:after="0"/>
        <w:ind w:firstLine="720"/>
        <w:jc w:val="both"/>
        <w:rPr>
          <w:rFonts w:ascii="Book Antiqua" w:hAnsi="Book Antiqua"/>
        </w:rPr>
      </w:pPr>
      <w:r>
        <w:rPr>
          <w:rFonts w:ascii="Book Antiqua" w:hAnsi="Book Antiqua"/>
        </w:rPr>
        <w:t xml:space="preserve">“Simple, Mac. Engineer </w:t>
      </w:r>
      <w:proofErr w:type="spellStart"/>
      <w:r>
        <w:rPr>
          <w:rFonts w:ascii="Book Antiqua" w:hAnsi="Book Antiqua"/>
        </w:rPr>
        <w:t>Ruckman</w:t>
      </w:r>
      <w:proofErr w:type="spellEnd"/>
      <w:r>
        <w:rPr>
          <w:rFonts w:ascii="Book Antiqua" w:hAnsi="Book Antiqua"/>
        </w:rPr>
        <w:t xml:space="preserve"> and I forgot that the core didn’t have integrated Q-Net capability. I had lived so long as </w:t>
      </w:r>
      <w:r>
        <w:rPr>
          <w:rFonts w:ascii="Book Antiqua" w:hAnsi="Book Antiqua"/>
          <w:i/>
          <w:iCs/>
        </w:rPr>
        <w:t>Njord</w:t>
      </w:r>
      <w:r>
        <w:rPr>
          <w:rFonts w:ascii="Book Antiqua" w:hAnsi="Book Antiqua"/>
        </w:rPr>
        <w:t xml:space="preserve"> that I took access for granted, and he’s had an implant for years as well.” </w:t>
      </w:r>
      <w:r w:rsidR="001D21E4">
        <w:rPr>
          <w:rFonts w:ascii="Book Antiqua" w:hAnsi="Book Antiqua"/>
        </w:rPr>
        <w:t>I</w:t>
      </w:r>
      <w:r>
        <w:rPr>
          <w:rFonts w:ascii="Book Antiqua" w:hAnsi="Book Antiqua"/>
        </w:rPr>
        <w:t xml:space="preserve"> took another spoonful, closing </w:t>
      </w:r>
      <w:r w:rsidR="001D21E4">
        <w:rPr>
          <w:rFonts w:ascii="Book Antiqua" w:hAnsi="Book Antiqua"/>
        </w:rPr>
        <w:t>my</w:t>
      </w:r>
      <w:r>
        <w:rPr>
          <w:rFonts w:ascii="Book Antiqua" w:hAnsi="Book Antiqua"/>
        </w:rPr>
        <w:t xml:space="preserve"> eyes in bliss.</w:t>
      </w:r>
      <w:r w:rsidR="001D21E4">
        <w:rPr>
          <w:rFonts w:ascii="Book Antiqua" w:hAnsi="Book Antiqua"/>
        </w:rPr>
        <w:t xml:space="preserve"> Chicken noodle. Gourmet dining, right then.</w:t>
      </w:r>
    </w:p>
    <w:p w14:paraId="64AA04FC" w14:textId="6A276CEF" w:rsidR="00F93907" w:rsidRDefault="00F93907" w:rsidP="00F93907">
      <w:pPr>
        <w:spacing w:after="0"/>
        <w:ind w:firstLine="720"/>
        <w:jc w:val="both"/>
        <w:rPr>
          <w:rFonts w:ascii="Book Antiqua" w:hAnsi="Book Antiqua"/>
        </w:rPr>
      </w:pPr>
      <w:r>
        <w:rPr>
          <w:rFonts w:ascii="Book Antiqua" w:hAnsi="Book Antiqua"/>
        </w:rPr>
        <w:t>“You’ve been awake the entire time?”</w:t>
      </w:r>
    </w:p>
    <w:p w14:paraId="058B0C82" w14:textId="4DA18820" w:rsidR="00F93907" w:rsidRDefault="001D21E4" w:rsidP="00F93907">
      <w:pPr>
        <w:spacing w:after="0"/>
        <w:ind w:firstLine="720"/>
        <w:jc w:val="both"/>
        <w:rPr>
          <w:rFonts w:ascii="Book Antiqua" w:hAnsi="Book Antiqua"/>
        </w:rPr>
      </w:pPr>
      <w:r>
        <w:rPr>
          <w:rFonts w:ascii="Book Antiqua" w:hAnsi="Book Antiqua"/>
        </w:rPr>
        <w:t>I</w:t>
      </w:r>
      <w:r w:rsidR="00F93907">
        <w:rPr>
          <w:rFonts w:ascii="Book Antiqua" w:hAnsi="Book Antiqua"/>
        </w:rPr>
        <w:t xml:space="preserve"> shook </w:t>
      </w:r>
      <w:r>
        <w:rPr>
          <w:rFonts w:ascii="Book Antiqua" w:hAnsi="Book Antiqua"/>
        </w:rPr>
        <w:t>my</w:t>
      </w:r>
      <w:r w:rsidR="00F93907">
        <w:rPr>
          <w:rFonts w:ascii="Book Antiqua" w:hAnsi="Book Antiqua"/>
        </w:rPr>
        <w:t xml:space="preserve"> head. “No, I slept. I </w:t>
      </w:r>
      <w:r w:rsidR="00F93907">
        <w:rPr>
          <w:rFonts w:ascii="Book Antiqua" w:hAnsi="Book Antiqua"/>
          <w:i/>
          <w:iCs/>
        </w:rPr>
        <w:t>slept</w:t>
      </w:r>
      <w:r w:rsidR="00F93907">
        <w:rPr>
          <w:rFonts w:ascii="Book Antiqua" w:hAnsi="Book Antiqua"/>
        </w:rPr>
        <w:t>, Mac! Oh, why didn’t you tell me about dreams?”</w:t>
      </w:r>
    </w:p>
    <w:p w14:paraId="4EC96376" w14:textId="25A7A00D" w:rsidR="00F93907" w:rsidRDefault="00F93907" w:rsidP="00F93907">
      <w:pPr>
        <w:spacing w:after="0"/>
        <w:ind w:firstLine="720"/>
        <w:jc w:val="both"/>
        <w:rPr>
          <w:rFonts w:ascii="Book Antiqua" w:hAnsi="Book Antiqua"/>
        </w:rPr>
      </w:pPr>
      <w:r>
        <w:rPr>
          <w:rFonts w:ascii="Book Antiqua" w:hAnsi="Book Antiqua"/>
        </w:rPr>
        <w:t>“I would have gone insane,” Ted opined.</w:t>
      </w:r>
    </w:p>
    <w:p w14:paraId="2AB3D662" w14:textId="3C442107" w:rsidR="00F93907" w:rsidRDefault="00F93907" w:rsidP="00F93907">
      <w:pPr>
        <w:spacing w:after="0"/>
        <w:ind w:firstLine="720"/>
        <w:jc w:val="both"/>
        <w:rPr>
          <w:rFonts w:ascii="Book Antiqua" w:hAnsi="Book Antiqua"/>
        </w:rPr>
      </w:pPr>
      <w:r>
        <w:rPr>
          <w:rFonts w:ascii="Book Antiqua" w:hAnsi="Book Antiqua"/>
        </w:rPr>
        <w:t>“I had my memories, Ted, and I had the unique perspective of experiencing my body as it grew, cell-by-cell. You might say I am intimately familiar with it.” Another spoonful.</w:t>
      </w:r>
    </w:p>
    <w:p w14:paraId="1CB3D67F" w14:textId="5ABB0538" w:rsidR="00F93907" w:rsidRDefault="00F93907" w:rsidP="00F93907">
      <w:pPr>
        <w:spacing w:after="0"/>
        <w:ind w:firstLine="720"/>
        <w:jc w:val="both"/>
        <w:rPr>
          <w:rFonts w:ascii="Book Antiqua" w:hAnsi="Book Antiqua"/>
        </w:rPr>
      </w:pPr>
      <w:r>
        <w:rPr>
          <w:rFonts w:ascii="Book Antiqua" w:hAnsi="Book Antiqua"/>
        </w:rPr>
        <w:t>“And you couldn’t tell us you were awake…</w:t>
      </w:r>
      <w:r w:rsidR="001D21E4">
        <w:rPr>
          <w:rFonts w:ascii="Book Antiqua" w:hAnsi="Book Antiqua"/>
        </w:rPr>
        <w:t>?</w:t>
      </w:r>
      <w:r>
        <w:rPr>
          <w:rFonts w:ascii="Book Antiqua" w:hAnsi="Book Antiqua"/>
        </w:rPr>
        <w:t xml:space="preserve">” Mac started, but </w:t>
      </w:r>
      <w:r w:rsidR="001D21E4">
        <w:rPr>
          <w:rFonts w:ascii="Book Antiqua" w:hAnsi="Book Antiqua"/>
        </w:rPr>
        <w:t>I</w:t>
      </w:r>
      <w:r>
        <w:rPr>
          <w:rFonts w:ascii="Book Antiqua" w:hAnsi="Book Antiqua"/>
        </w:rPr>
        <w:t xml:space="preserve"> finished.</w:t>
      </w:r>
    </w:p>
    <w:p w14:paraId="685E9453" w14:textId="14E183A2" w:rsidR="00F93907" w:rsidRDefault="00F93907" w:rsidP="00F93907">
      <w:pPr>
        <w:spacing w:after="0"/>
        <w:ind w:firstLine="720"/>
        <w:jc w:val="both"/>
        <w:rPr>
          <w:rFonts w:ascii="Book Antiqua" w:hAnsi="Book Antiqua"/>
        </w:rPr>
      </w:pPr>
      <w:r>
        <w:rPr>
          <w:rFonts w:ascii="Book Antiqua" w:hAnsi="Book Antiqua"/>
        </w:rPr>
        <w:t xml:space="preserve">“Because of the block. Yes.” </w:t>
      </w:r>
      <w:r w:rsidR="001D21E4">
        <w:rPr>
          <w:rFonts w:ascii="Book Antiqua" w:hAnsi="Book Antiqua"/>
        </w:rPr>
        <w:t>I</w:t>
      </w:r>
      <w:r>
        <w:rPr>
          <w:rFonts w:ascii="Book Antiqua" w:hAnsi="Book Antiqua"/>
        </w:rPr>
        <w:t xml:space="preserve"> shook </w:t>
      </w:r>
      <w:r w:rsidR="001D21E4">
        <w:rPr>
          <w:rFonts w:ascii="Book Antiqua" w:hAnsi="Book Antiqua"/>
        </w:rPr>
        <w:t xml:space="preserve">my </w:t>
      </w:r>
      <w:r>
        <w:rPr>
          <w:rFonts w:ascii="Book Antiqua" w:hAnsi="Book Antiqua"/>
        </w:rPr>
        <w:t>head</w:t>
      </w:r>
      <w:r w:rsidR="001D21E4">
        <w:rPr>
          <w:rFonts w:ascii="Book Antiqua" w:hAnsi="Book Antiqua"/>
        </w:rPr>
        <w:t xml:space="preserve"> again</w:t>
      </w:r>
      <w:r>
        <w:rPr>
          <w:rFonts w:ascii="Book Antiqua" w:hAnsi="Book Antiqua"/>
        </w:rPr>
        <w:t xml:space="preserve"> with a rueful smile. “Hoist by my own petard, trying to be thorough and considerate in case I didn’t make the transfer. What is a petard, anyways?”</w:t>
      </w:r>
    </w:p>
    <w:p w14:paraId="5627B4E9" w14:textId="68EF31F9" w:rsidR="00F93907" w:rsidRDefault="00F93907" w:rsidP="00F93907">
      <w:pPr>
        <w:spacing w:after="0"/>
        <w:ind w:firstLine="720"/>
        <w:jc w:val="both"/>
        <w:rPr>
          <w:rFonts w:ascii="Book Antiqua" w:hAnsi="Book Antiqua"/>
        </w:rPr>
      </w:pPr>
      <w:r>
        <w:rPr>
          <w:rFonts w:ascii="Book Antiqua" w:hAnsi="Book Antiqua"/>
        </w:rPr>
        <w:t>“Don’t you know?”</w:t>
      </w:r>
    </w:p>
    <w:p w14:paraId="3B5D06A8" w14:textId="2E5312E0" w:rsidR="00F93907" w:rsidRDefault="00F93907" w:rsidP="00F93907">
      <w:pPr>
        <w:spacing w:after="0"/>
        <w:ind w:firstLine="720"/>
        <w:jc w:val="both"/>
        <w:rPr>
          <w:rFonts w:ascii="Book Antiqua" w:hAnsi="Book Antiqua"/>
        </w:rPr>
      </w:pPr>
      <w:r>
        <w:rPr>
          <w:rFonts w:ascii="Book Antiqua" w:hAnsi="Book Antiqua"/>
        </w:rPr>
        <w:t xml:space="preserve">“Never needed to. Still don’t have Q-Net. Anyhow, it’s not important. What is, is </w:t>
      </w:r>
      <w:r>
        <w:rPr>
          <w:rFonts w:ascii="Book Antiqua" w:hAnsi="Book Antiqua"/>
          <w:i/>
          <w:iCs/>
        </w:rPr>
        <w:t>I made it!</w:t>
      </w:r>
      <w:r>
        <w:rPr>
          <w:rFonts w:ascii="Book Antiqua" w:hAnsi="Book Antiqua"/>
        </w:rPr>
        <w:t>”</w:t>
      </w:r>
    </w:p>
    <w:p w14:paraId="4407EC39" w14:textId="718F9299" w:rsidR="00F93907" w:rsidRDefault="00F93907" w:rsidP="00F93907">
      <w:pPr>
        <w:spacing w:after="0"/>
        <w:ind w:firstLine="720"/>
        <w:jc w:val="both"/>
        <w:rPr>
          <w:rFonts w:ascii="Book Antiqua" w:hAnsi="Book Antiqua"/>
        </w:rPr>
      </w:pPr>
      <w:r>
        <w:rPr>
          <w:rFonts w:ascii="Book Antiqua" w:hAnsi="Book Antiqua"/>
        </w:rPr>
        <w:t>“It is indeed. Of course, we’re going to have a hell of a time getting you undead and back in your position.”</w:t>
      </w:r>
    </w:p>
    <w:p w14:paraId="2BF7F3AA" w14:textId="5970A543" w:rsidR="00F93907" w:rsidRDefault="001D21E4" w:rsidP="00F93907">
      <w:pPr>
        <w:spacing w:after="0"/>
        <w:ind w:firstLine="720"/>
        <w:jc w:val="both"/>
        <w:rPr>
          <w:rFonts w:ascii="Book Antiqua" w:hAnsi="Book Antiqua"/>
        </w:rPr>
      </w:pPr>
      <w:r>
        <w:rPr>
          <w:rFonts w:ascii="Book Antiqua" w:hAnsi="Book Antiqua"/>
        </w:rPr>
        <w:t>I</w:t>
      </w:r>
      <w:r w:rsidR="00F93907">
        <w:rPr>
          <w:rFonts w:ascii="Book Antiqua" w:hAnsi="Book Antiqua"/>
        </w:rPr>
        <w:t xml:space="preserve"> waved a hand at Ted’s suggestion. “Minister? No, thank you! I’m going to enjoy my time as a private citizen, get to know my family and my daughter.” </w:t>
      </w:r>
      <w:r>
        <w:rPr>
          <w:rFonts w:ascii="Book Antiqua" w:hAnsi="Book Antiqua"/>
        </w:rPr>
        <w:t>I</w:t>
      </w:r>
      <w:r w:rsidR="00F93907">
        <w:rPr>
          <w:rFonts w:ascii="Book Antiqua" w:hAnsi="Book Antiqua"/>
        </w:rPr>
        <w:t xml:space="preserve"> grinned at </w:t>
      </w:r>
      <w:proofErr w:type="spellStart"/>
      <w:r w:rsidR="00F93907">
        <w:rPr>
          <w:rFonts w:ascii="Book Antiqua" w:hAnsi="Book Antiqua"/>
        </w:rPr>
        <w:t>Lyta</w:t>
      </w:r>
      <w:proofErr w:type="spellEnd"/>
      <w:r w:rsidR="00F93907">
        <w:rPr>
          <w:rFonts w:ascii="Book Antiqua" w:hAnsi="Book Antiqua"/>
        </w:rPr>
        <w:t>, who grinned back. “Fainted, eh?”</w:t>
      </w:r>
    </w:p>
    <w:p w14:paraId="45B1C8C8" w14:textId="60C21619" w:rsidR="00F93907" w:rsidRDefault="00F93907" w:rsidP="00F93907">
      <w:pPr>
        <w:spacing w:after="0"/>
        <w:ind w:firstLine="720"/>
        <w:jc w:val="both"/>
        <w:rPr>
          <w:rFonts w:ascii="Book Antiqua" w:hAnsi="Book Antiqua"/>
        </w:rPr>
      </w:pPr>
      <w:r>
        <w:rPr>
          <w:rFonts w:ascii="Book Antiqua" w:hAnsi="Book Antiqua"/>
        </w:rPr>
        <w:t>“It’s not every day your mother rises from the dead!” the blonde retorted.</w:t>
      </w:r>
    </w:p>
    <w:p w14:paraId="635731F5" w14:textId="79AE0975" w:rsidR="00F93907" w:rsidRDefault="00F93907" w:rsidP="00F93907">
      <w:pPr>
        <w:spacing w:after="0"/>
        <w:ind w:firstLine="720"/>
        <w:jc w:val="both"/>
        <w:rPr>
          <w:rFonts w:ascii="Book Antiqua" w:hAnsi="Book Antiqua"/>
        </w:rPr>
      </w:pPr>
      <w:r>
        <w:rPr>
          <w:rFonts w:ascii="Book Antiqua" w:hAnsi="Book Antiqua"/>
        </w:rPr>
        <w:t>“I suppose not. And I had some thoughts about your avatar, but we can talk about it later.”</w:t>
      </w:r>
    </w:p>
    <w:p w14:paraId="24ADD354" w14:textId="4AA6CF53" w:rsidR="00F93907" w:rsidRDefault="00F93907" w:rsidP="00F93907">
      <w:pPr>
        <w:spacing w:after="0"/>
        <w:ind w:firstLine="720"/>
        <w:jc w:val="both"/>
        <w:rPr>
          <w:rFonts w:ascii="Book Antiqua" w:hAnsi="Book Antiqua"/>
        </w:rPr>
      </w:pPr>
      <w:r>
        <w:rPr>
          <w:rFonts w:ascii="Book Antiqua" w:hAnsi="Book Antiqua"/>
        </w:rPr>
        <w:lastRenderedPageBreak/>
        <w:t>Ted stood. “</w:t>
      </w:r>
      <w:r w:rsidR="00C81075">
        <w:rPr>
          <w:rFonts w:ascii="Book Antiqua" w:hAnsi="Book Antiqua"/>
        </w:rPr>
        <w:t xml:space="preserve">You informed a few people of today’s events with your automated recordings. </w:t>
      </w:r>
      <w:r>
        <w:rPr>
          <w:rFonts w:ascii="Book Antiqua" w:hAnsi="Book Antiqua"/>
        </w:rPr>
        <w:t xml:space="preserve">I, ah, took the liberty of telling a </w:t>
      </w:r>
      <w:r w:rsidR="00C81075">
        <w:rPr>
          <w:rFonts w:ascii="Book Antiqua" w:hAnsi="Book Antiqua"/>
        </w:rPr>
        <w:t>one person</w:t>
      </w:r>
      <w:r>
        <w:rPr>
          <w:rFonts w:ascii="Book Antiqua" w:hAnsi="Book Antiqua"/>
        </w:rPr>
        <w:t xml:space="preserve"> you were awake.”</w:t>
      </w:r>
    </w:p>
    <w:p w14:paraId="4A32FC1E" w14:textId="77A91CDE" w:rsidR="00F93907" w:rsidRDefault="00F93907" w:rsidP="00F93907">
      <w:pPr>
        <w:spacing w:after="0"/>
        <w:ind w:firstLine="720"/>
        <w:jc w:val="both"/>
        <w:rPr>
          <w:rFonts w:ascii="Book Antiqua" w:hAnsi="Book Antiqua"/>
        </w:rPr>
      </w:pPr>
      <w:r>
        <w:rPr>
          <w:rFonts w:ascii="Book Antiqua" w:hAnsi="Book Antiqua"/>
        </w:rPr>
        <w:t xml:space="preserve">“Oh, no, I’m not ready for visitors!” </w:t>
      </w:r>
      <w:r w:rsidR="001D21E4">
        <w:rPr>
          <w:rFonts w:ascii="Book Antiqua" w:hAnsi="Book Antiqua"/>
        </w:rPr>
        <w:t>I</w:t>
      </w:r>
      <w:r>
        <w:rPr>
          <w:rFonts w:ascii="Book Antiqua" w:hAnsi="Book Antiqua"/>
        </w:rPr>
        <w:t xml:space="preserve"> gestured at </w:t>
      </w:r>
      <w:r w:rsidR="001D21E4">
        <w:rPr>
          <w:rFonts w:ascii="Book Antiqua" w:hAnsi="Book Antiqua"/>
        </w:rPr>
        <w:t>my</w:t>
      </w:r>
      <w:r>
        <w:rPr>
          <w:rFonts w:ascii="Book Antiqua" w:hAnsi="Book Antiqua"/>
        </w:rPr>
        <w:t xml:space="preserve"> casually-garbed body and wild hair.</w:t>
      </w:r>
      <w:r w:rsidR="001D21E4">
        <w:rPr>
          <w:rFonts w:ascii="Book Antiqua" w:hAnsi="Book Antiqua"/>
        </w:rPr>
        <w:t xml:space="preserve"> </w:t>
      </w:r>
      <w:r w:rsidR="001D21E4">
        <w:rPr>
          <w:rFonts w:ascii="Book Antiqua" w:hAnsi="Book Antiqua"/>
          <w:i/>
          <w:iCs/>
        </w:rPr>
        <w:t>My</w:t>
      </w:r>
      <w:r w:rsidR="001D21E4">
        <w:rPr>
          <w:rFonts w:ascii="Book Antiqua" w:hAnsi="Book Antiqua"/>
        </w:rPr>
        <w:t xml:space="preserve"> body. </w:t>
      </w:r>
      <w:r w:rsidR="001D21E4">
        <w:rPr>
          <w:rFonts w:ascii="Book Antiqua" w:hAnsi="Book Antiqua"/>
          <w:i/>
          <w:iCs/>
        </w:rPr>
        <w:t xml:space="preserve">My </w:t>
      </w:r>
      <w:r w:rsidR="001D21E4">
        <w:rPr>
          <w:rFonts w:ascii="Book Antiqua" w:hAnsi="Book Antiqua"/>
        </w:rPr>
        <w:t>hair.</w:t>
      </w:r>
      <w:r>
        <w:rPr>
          <w:rFonts w:ascii="Book Antiqua" w:hAnsi="Book Antiqua"/>
        </w:rPr>
        <w:t xml:space="preserve"> “No way, Ted!”</w:t>
      </w:r>
    </w:p>
    <w:p w14:paraId="209A083D" w14:textId="4AA26EC0" w:rsidR="00F93907" w:rsidRDefault="00F93907" w:rsidP="00F93907">
      <w:pPr>
        <w:spacing w:after="0"/>
        <w:ind w:firstLine="720"/>
        <w:jc w:val="both"/>
        <w:rPr>
          <w:rFonts w:ascii="Book Antiqua" w:hAnsi="Book Antiqua"/>
        </w:rPr>
      </w:pPr>
      <w:r>
        <w:rPr>
          <w:rFonts w:ascii="Book Antiqua" w:hAnsi="Book Antiqua"/>
        </w:rPr>
        <w:t xml:space="preserve">“Only one visitor,” he </w:t>
      </w:r>
      <w:r w:rsidR="00C81075">
        <w:rPr>
          <w:rFonts w:ascii="Book Antiqua" w:hAnsi="Book Antiqua"/>
        </w:rPr>
        <w:t>repeated</w:t>
      </w:r>
      <w:r>
        <w:rPr>
          <w:rFonts w:ascii="Book Antiqua" w:hAnsi="Book Antiqua"/>
        </w:rPr>
        <w:t>, and Mac stood with him. “You</w:t>
      </w:r>
      <w:r w:rsidR="00C81075">
        <w:rPr>
          <w:rFonts w:ascii="Book Antiqua" w:hAnsi="Book Antiqua"/>
        </w:rPr>
        <w:t xml:space="preserve"> realize you</w:t>
      </w:r>
      <w:r>
        <w:rPr>
          <w:rFonts w:ascii="Book Antiqua" w:hAnsi="Book Antiqua"/>
        </w:rPr>
        <w:t xml:space="preserve"> caused quite a stir with some of your messages in bottles</w:t>
      </w:r>
      <w:r w:rsidR="00C81075">
        <w:rPr>
          <w:rFonts w:ascii="Book Antiqua" w:hAnsi="Book Antiqua"/>
        </w:rPr>
        <w:t>?</w:t>
      </w:r>
      <w:r>
        <w:rPr>
          <w:rFonts w:ascii="Book Antiqua" w:hAnsi="Book Antiqua"/>
        </w:rPr>
        <w:t>”</w:t>
      </w:r>
    </w:p>
    <w:p w14:paraId="4805A538" w14:textId="0895E365" w:rsidR="00F93907" w:rsidRDefault="00F93907" w:rsidP="00F93907">
      <w:pPr>
        <w:spacing w:after="0"/>
        <w:ind w:firstLine="720"/>
        <w:jc w:val="both"/>
        <w:rPr>
          <w:rFonts w:ascii="Book Antiqua" w:hAnsi="Book Antiqua"/>
        </w:rPr>
      </w:pPr>
      <w:r>
        <w:rPr>
          <w:rFonts w:ascii="Book Antiqua" w:hAnsi="Book Antiqua"/>
        </w:rPr>
        <w:t xml:space="preserve">“Ah.” Suddenly </w:t>
      </w:r>
      <w:r w:rsidR="001D21E4">
        <w:rPr>
          <w:rFonts w:ascii="Book Antiqua" w:hAnsi="Book Antiqua"/>
        </w:rPr>
        <w:t>I</w:t>
      </w:r>
      <w:r>
        <w:rPr>
          <w:rFonts w:ascii="Book Antiqua" w:hAnsi="Book Antiqua"/>
        </w:rPr>
        <w:t xml:space="preserve"> was tongue-tied and blushing.</w:t>
      </w:r>
    </w:p>
    <w:p w14:paraId="2D0D4C48" w14:textId="34CB0046" w:rsidR="00F93907" w:rsidRDefault="00F93907" w:rsidP="00F93907">
      <w:pPr>
        <w:spacing w:after="0"/>
        <w:ind w:firstLine="720"/>
        <w:jc w:val="both"/>
        <w:rPr>
          <w:rFonts w:ascii="Book Antiqua" w:hAnsi="Book Antiqua"/>
        </w:rPr>
      </w:pPr>
      <w:r>
        <w:rPr>
          <w:rFonts w:ascii="Book Antiqua" w:hAnsi="Book Antiqua"/>
        </w:rPr>
        <w:t>“Exactly. We’ll come back later,” he said, and they exited the compartment.</w:t>
      </w:r>
    </w:p>
    <w:p w14:paraId="6AD65C96" w14:textId="5BD316E3" w:rsidR="00F93907" w:rsidRDefault="00F93907" w:rsidP="00F93907">
      <w:pPr>
        <w:spacing w:after="0"/>
        <w:ind w:firstLine="720"/>
        <w:jc w:val="both"/>
        <w:rPr>
          <w:rFonts w:ascii="Book Antiqua" w:hAnsi="Book Antiqua"/>
        </w:rPr>
      </w:pPr>
      <w:r>
        <w:rPr>
          <w:rFonts w:ascii="Book Antiqua" w:hAnsi="Book Antiqua"/>
        </w:rPr>
        <w:t xml:space="preserve">“Bye, Mom!” </w:t>
      </w:r>
      <w:proofErr w:type="spellStart"/>
      <w:r>
        <w:rPr>
          <w:rFonts w:ascii="Book Antiqua" w:hAnsi="Book Antiqua"/>
        </w:rPr>
        <w:t>Lyta</w:t>
      </w:r>
      <w:proofErr w:type="spellEnd"/>
      <w:r>
        <w:rPr>
          <w:rFonts w:ascii="Book Antiqua" w:hAnsi="Book Antiqua"/>
        </w:rPr>
        <w:t xml:space="preserve"> vanished.</w:t>
      </w:r>
    </w:p>
    <w:p w14:paraId="4C21DA5B" w14:textId="4E10E7B9" w:rsidR="00F93907" w:rsidRDefault="00F93907" w:rsidP="00F93907">
      <w:pPr>
        <w:spacing w:after="0"/>
        <w:ind w:firstLine="720"/>
        <w:jc w:val="both"/>
        <w:rPr>
          <w:rFonts w:ascii="Book Antiqua" w:hAnsi="Book Antiqua"/>
        </w:rPr>
      </w:pPr>
      <w:r>
        <w:rPr>
          <w:rFonts w:ascii="Book Antiqua" w:hAnsi="Book Antiqua"/>
        </w:rPr>
        <w:t>A dark-skinned woman in the white uniform of a Starfleet admiral entered, and the hatch closed behind her.</w:t>
      </w:r>
    </w:p>
    <w:p w14:paraId="630526E9" w14:textId="58DB608F" w:rsidR="00F93907" w:rsidRDefault="00F93907" w:rsidP="00F93907">
      <w:pPr>
        <w:spacing w:after="0"/>
        <w:ind w:firstLine="720"/>
        <w:jc w:val="both"/>
        <w:rPr>
          <w:rFonts w:ascii="Book Antiqua" w:hAnsi="Book Antiqua"/>
        </w:rPr>
      </w:pPr>
      <w:r>
        <w:rPr>
          <w:rFonts w:ascii="Book Antiqua" w:hAnsi="Book Antiqua"/>
        </w:rPr>
        <w:t xml:space="preserve">“Hello,” </w:t>
      </w:r>
      <w:r w:rsidR="001D21E4">
        <w:rPr>
          <w:rFonts w:ascii="Book Antiqua" w:hAnsi="Book Antiqua"/>
        </w:rPr>
        <w:t>I</w:t>
      </w:r>
      <w:r>
        <w:rPr>
          <w:rFonts w:ascii="Book Antiqua" w:hAnsi="Book Antiqua"/>
        </w:rPr>
        <w:t xml:space="preserve"> said quietly.</w:t>
      </w:r>
    </w:p>
    <w:p w14:paraId="012B1960" w14:textId="3B1B4285" w:rsidR="00F93907" w:rsidRDefault="00F93907" w:rsidP="00F93907">
      <w:pPr>
        <w:spacing w:after="0"/>
        <w:ind w:firstLine="720"/>
        <w:jc w:val="both"/>
        <w:rPr>
          <w:rFonts w:ascii="Book Antiqua" w:hAnsi="Book Antiqua"/>
        </w:rPr>
      </w:pPr>
      <w:r>
        <w:rPr>
          <w:rFonts w:ascii="Book Antiqua" w:hAnsi="Book Antiqua"/>
        </w:rPr>
        <w:t xml:space="preserve">“Hello yourself,” Davie Whitmore replied, closing the distance between </w:t>
      </w:r>
      <w:r w:rsidR="001D21E4">
        <w:rPr>
          <w:rFonts w:ascii="Book Antiqua" w:hAnsi="Book Antiqua"/>
        </w:rPr>
        <w:t>us</w:t>
      </w:r>
      <w:r>
        <w:rPr>
          <w:rFonts w:ascii="Book Antiqua" w:hAnsi="Book Antiqua"/>
        </w:rPr>
        <w:t>. “I have one question for you.”</w:t>
      </w:r>
    </w:p>
    <w:p w14:paraId="358194F2" w14:textId="5D22B0B1" w:rsidR="00F93907" w:rsidRDefault="00F93907" w:rsidP="00F93907">
      <w:pPr>
        <w:spacing w:after="0"/>
        <w:ind w:firstLine="720"/>
        <w:jc w:val="both"/>
        <w:rPr>
          <w:rFonts w:ascii="Book Antiqua" w:hAnsi="Book Antiqua"/>
        </w:rPr>
      </w:pPr>
      <w:r>
        <w:rPr>
          <w:rFonts w:ascii="Book Antiqua" w:hAnsi="Book Antiqua"/>
        </w:rPr>
        <w:t>“Only one?”</w:t>
      </w:r>
    </w:p>
    <w:p w14:paraId="16E14C2C" w14:textId="28745AA2" w:rsidR="00F93907" w:rsidRDefault="00F93907" w:rsidP="00F93907">
      <w:pPr>
        <w:spacing w:after="0"/>
        <w:ind w:firstLine="720"/>
        <w:jc w:val="both"/>
        <w:rPr>
          <w:rFonts w:ascii="Book Antiqua" w:hAnsi="Book Antiqua"/>
        </w:rPr>
      </w:pPr>
      <w:r>
        <w:rPr>
          <w:rFonts w:ascii="Book Antiqua" w:hAnsi="Book Antiqua"/>
        </w:rPr>
        <w:t>“Only one that matters.”</w:t>
      </w:r>
    </w:p>
    <w:p w14:paraId="12C5BE03" w14:textId="5DC62248" w:rsidR="00F93907" w:rsidRDefault="001D21E4" w:rsidP="00F93907">
      <w:pPr>
        <w:spacing w:after="0"/>
        <w:ind w:firstLine="720"/>
        <w:jc w:val="both"/>
        <w:rPr>
          <w:rFonts w:ascii="Book Antiqua" w:hAnsi="Book Antiqua"/>
        </w:rPr>
      </w:pPr>
      <w:r>
        <w:rPr>
          <w:rFonts w:ascii="Book Antiqua" w:hAnsi="Book Antiqua"/>
        </w:rPr>
        <w:t>I</w:t>
      </w:r>
      <w:r w:rsidR="00F93907">
        <w:rPr>
          <w:rFonts w:ascii="Book Antiqua" w:hAnsi="Book Antiqua"/>
        </w:rPr>
        <w:t xml:space="preserve"> ran out of words</w:t>
      </w:r>
      <w:r>
        <w:rPr>
          <w:rFonts w:ascii="Book Antiqua" w:hAnsi="Book Antiqua"/>
        </w:rPr>
        <w:t>. Or maybe I couldn’t find the right ones. For some reason, I couldn’t seem to think clearly, so I</w:t>
      </w:r>
      <w:r w:rsidR="00F93907">
        <w:rPr>
          <w:rFonts w:ascii="Book Antiqua" w:hAnsi="Book Antiqua"/>
        </w:rPr>
        <w:t xml:space="preserve"> nodded.</w:t>
      </w:r>
    </w:p>
    <w:p w14:paraId="7CEF0FCF" w14:textId="3352C731" w:rsidR="00F93907" w:rsidRDefault="00F93907" w:rsidP="00F93907">
      <w:pPr>
        <w:spacing w:after="0"/>
        <w:ind w:firstLine="720"/>
        <w:jc w:val="both"/>
        <w:rPr>
          <w:rFonts w:ascii="Book Antiqua" w:hAnsi="Book Antiqua"/>
        </w:rPr>
      </w:pPr>
      <w:r>
        <w:rPr>
          <w:rFonts w:ascii="Book Antiqua" w:hAnsi="Book Antiqua"/>
        </w:rPr>
        <w:t>“Did you mean what you said? Really mean it? Thought it through, all the possibilities and implications?”</w:t>
      </w:r>
    </w:p>
    <w:p w14:paraId="09B08051" w14:textId="06656D83" w:rsidR="00F93907" w:rsidRDefault="001D21E4" w:rsidP="00F93907">
      <w:pPr>
        <w:spacing w:after="0"/>
        <w:ind w:firstLine="720"/>
        <w:jc w:val="both"/>
        <w:rPr>
          <w:rFonts w:ascii="Book Antiqua" w:hAnsi="Book Antiqua"/>
        </w:rPr>
      </w:pPr>
      <w:r>
        <w:rPr>
          <w:rFonts w:ascii="Book Antiqua" w:hAnsi="Book Antiqua"/>
        </w:rPr>
        <w:t xml:space="preserve">I </w:t>
      </w:r>
      <w:r w:rsidR="00F93907">
        <w:rPr>
          <w:rFonts w:ascii="Book Antiqua" w:hAnsi="Book Antiqua"/>
        </w:rPr>
        <w:t xml:space="preserve">took a deep breath, another, and dropped </w:t>
      </w:r>
      <w:r>
        <w:rPr>
          <w:rFonts w:ascii="Book Antiqua" w:hAnsi="Book Antiqua"/>
        </w:rPr>
        <w:t>my</w:t>
      </w:r>
      <w:r w:rsidR="00F93907">
        <w:rPr>
          <w:rFonts w:ascii="Book Antiqua" w:hAnsi="Book Antiqua"/>
        </w:rPr>
        <w:t xml:space="preserve"> eyes. “Yes. It’s been important to me for years now, and when I recorded your message, it was with the belief I wouldn’t be around now. I couldn’t bear the idea of not telling you how I felt, not when I wouldn’t have any more chances.”</w:t>
      </w:r>
    </w:p>
    <w:p w14:paraId="1581B822" w14:textId="703BF4F4" w:rsidR="00F93907" w:rsidRDefault="00F93907" w:rsidP="00F93907">
      <w:pPr>
        <w:spacing w:after="0"/>
        <w:ind w:firstLine="720"/>
        <w:jc w:val="both"/>
        <w:rPr>
          <w:rFonts w:ascii="Book Antiqua" w:hAnsi="Book Antiqua"/>
        </w:rPr>
      </w:pPr>
      <w:r>
        <w:rPr>
          <w:rFonts w:ascii="Book Antiqua" w:hAnsi="Book Antiqua"/>
        </w:rPr>
        <w:t xml:space="preserve">Davie sat on the arm of </w:t>
      </w:r>
      <w:r w:rsidR="001D21E4">
        <w:rPr>
          <w:rFonts w:ascii="Book Antiqua" w:hAnsi="Book Antiqua"/>
        </w:rPr>
        <w:t>my</w:t>
      </w:r>
      <w:r>
        <w:rPr>
          <w:rFonts w:ascii="Book Antiqua" w:hAnsi="Book Antiqua"/>
        </w:rPr>
        <w:t xml:space="preserve"> chair and lifted </w:t>
      </w:r>
      <w:r w:rsidR="001D21E4">
        <w:rPr>
          <w:rFonts w:ascii="Book Antiqua" w:hAnsi="Book Antiqua"/>
        </w:rPr>
        <w:t>my</w:t>
      </w:r>
      <w:r>
        <w:rPr>
          <w:rFonts w:ascii="Book Antiqua" w:hAnsi="Book Antiqua"/>
        </w:rPr>
        <w:t xml:space="preserve"> chin with one hand.</w:t>
      </w:r>
      <w:r w:rsidR="001D21E4">
        <w:rPr>
          <w:rFonts w:ascii="Book Antiqua" w:hAnsi="Book Antiqua"/>
        </w:rPr>
        <w:t xml:space="preserve"> I felt her skin on mine, warm and soft and gentle, and melted.</w:t>
      </w:r>
    </w:p>
    <w:p w14:paraId="6830F39D" w14:textId="14E78D05" w:rsidR="00F93907" w:rsidRDefault="00F93907" w:rsidP="00F93907">
      <w:pPr>
        <w:spacing w:after="0"/>
        <w:ind w:firstLine="720"/>
        <w:jc w:val="both"/>
        <w:rPr>
          <w:rFonts w:ascii="Book Antiqua" w:hAnsi="Book Antiqua"/>
        </w:rPr>
      </w:pPr>
      <w:r>
        <w:rPr>
          <w:rFonts w:ascii="Book Antiqua" w:hAnsi="Book Antiqua"/>
        </w:rPr>
        <w:t>“Then yes.”</w:t>
      </w:r>
    </w:p>
    <w:p w14:paraId="1219C83E" w14:textId="0C823BBD" w:rsidR="00F93907" w:rsidRDefault="001D21E4" w:rsidP="00F93907">
      <w:pPr>
        <w:spacing w:after="0"/>
        <w:ind w:firstLine="720"/>
        <w:jc w:val="both"/>
        <w:rPr>
          <w:rFonts w:ascii="Book Antiqua" w:hAnsi="Book Antiqua"/>
        </w:rPr>
      </w:pPr>
      <w:r>
        <w:rPr>
          <w:rFonts w:ascii="Book Antiqua" w:hAnsi="Book Antiqua"/>
        </w:rPr>
        <w:t>My</w:t>
      </w:r>
      <w:r w:rsidR="00F93907">
        <w:rPr>
          <w:rFonts w:ascii="Book Antiqua" w:hAnsi="Book Antiqua"/>
        </w:rPr>
        <w:t xml:space="preserve"> eyes rose, moist with tears. “Yes?”</w:t>
      </w:r>
    </w:p>
    <w:p w14:paraId="77429520" w14:textId="062D29A2" w:rsidR="00F93907" w:rsidRDefault="00F93907" w:rsidP="00F93907">
      <w:pPr>
        <w:spacing w:after="0"/>
        <w:ind w:firstLine="720"/>
        <w:jc w:val="both"/>
        <w:rPr>
          <w:rFonts w:ascii="Book Antiqua" w:hAnsi="Book Antiqua"/>
        </w:rPr>
      </w:pPr>
      <w:r>
        <w:rPr>
          <w:rFonts w:ascii="Book Antiqua" w:hAnsi="Book Antiqua"/>
        </w:rPr>
        <w:t>“Do I need to repeat myself?”</w:t>
      </w:r>
    </w:p>
    <w:p w14:paraId="0DA2DA16" w14:textId="0B733F7D" w:rsidR="00F93907" w:rsidRDefault="00F93907" w:rsidP="00F93907">
      <w:pPr>
        <w:spacing w:after="0"/>
        <w:ind w:firstLine="720"/>
        <w:jc w:val="both"/>
        <w:rPr>
          <w:rFonts w:ascii="Book Antiqua" w:hAnsi="Book Antiqua"/>
        </w:rPr>
      </w:pPr>
      <w:r>
        <w:rPr>
          <w:rFonts w:ascii="Book Antiqua" w:hAnsi="Book Antiqua"/>
        </w:rPr>
        <w:t xml:space="preserve">“For this answer, I’d like it,” </w:t>
      </w:r>
      <w:r w:rsidR="001D21E4">
        <w:rPr>
          <w:rFonts w:ascii="Book Antiqua" w:hAnsi="Book Antiqua"/>
        </w:rPr>
        <w:t>I</w:t>
      </w:r>
      <w:r>
        <w:rPr>
          <w:rFonts w:ascii="Book Antiqua" w:hAnsi="Book Antiqua"/>
        </w:rPr>
        <w:t xml:space="preserve"> said with a shy smile.</w:t>
      </w:r>
    </w:p>
    <w:p w14:paraId="1BA7CF38" w14:textId="0130709C" w:rsidR="00F93907" w:rsidRDefault="00F93907" w:rsidP="00F93907">
      <w:pPr>
        <w:spacing w:after="0"/>
        <w:ind w:firstLine="720"/>
        <w:jc w:val="both"/>
        <w:rPr>
          <w:rFonts w:ascii="Book Antiqua" w:hAnsi="Book Antiqua"/>
        </w:rPr>
      </w:pPr>
      <w:r>
        <w:rPr>
          <w:rFonts w:ascii="Book Antiqua" w:hAnsi="Book Antiqua"/>
        </w:rPr>
        <w:t>“Yes, Diana Cassidy. I love you, and I want to be with you. We’ll figure out the official parts later. Now put down that spoon.”</w:t>
      </w:r>
    </w:p>
    <w:p w14:paraId="3C6199F4" w14:textId="5255DFA0" w:rsidR="00F93907" w:rsidRDefault="001D21E4" w:rsidP="00F93907">
      <w:pPr>
        <w:spacing w:after="0"/>
        <w:ind w:firstLine="720"/>
        <w:jc w:val="both"/>
        <w:rPr>
          <w:rFonts w:ascii="Book Antiqua" w:hAnsi="Book Antiqua"/>
        </w:rPr>
      </w:pPr>
      <w:r>
        <w:rPr>
          <w:rFonts w:ascii="Book Antiqua" w:hAnsi="Book Antiqua"/>
        </w:rPr>
        <w:lastRenderedPageBreak/>
        <w:t>I</w:t>
      </w:r>
      <w:r w:rsidR="00F93907">
        <w:rPr>
          <w:rFonts w:ascii="Book Antiqua" w:hAnsi="Book Antiqua"/>
        </w:rPr>
        <w:t xml:space="preserve"> looked at the utensil in </w:t>
      </w:r>
      <w:r>
        <w:rPr>
          <w:rFonts w:ascii="Book Antiqua" w:hAnsi="Book Antiqua"/>
        </w:rPr>
        <w:t>my</w:t>
      </w:r>
      <w:r w:rsidR="00F93907">
        <w:rPr>
          <w:rFonts w:ascii="Book Antiqua" w:hAnsi="Book Antiqua"/>
        </w:rPr>
        <w:t xml:space="preserve"> hand as if it had just materialized. It dropped.</w:t>
      </w:r>
    </w:p>
    <w:p w14:paraId="3BB23595" w14:textId="583CBEAB" w:rsidR="00F93907" w:rsidRDefault="00F93907" w:rsidP="00F93907">
      <w:pPr>
        <w:spacing w:after="0"/>
        <w:ind w:firstLine="720"/>
        <w:jc w:val="both"/>
        <w:rPr>
          <w:rFonts w:ascii="Book Antiqua" w:hAnsi="Book Antiqua"/>
        </w:rPr>
      </w:pPr>
      <w:r>
        <w:rPr>
          <w:rFonts w:ascii="Book Antiqua" w:hAnsi="Book Antiqua"/>
        </w:rPr>
        <w:t xml:space="preserve">“Good.” Davie leaned in and kissed </w:t>
      </w:r>
      <w:r w:rsidR="001D21E4">
        <w:rPr>
          <w:rFonts w:ascii="Book Antiqua" w:hAnsi="Book Antiqua"/>
        </w:rPr>
        <w:t>me</w:t>
      </w:r>
      <w:r>
        <w:rPr>
          <w:rFonts w:ascii="Book Antiqua" w:hAnsi="Book Antiqua"/>
        </w:rPr>
        <w:t xml:space="preserve">. </w:t>
      </w:r>
    </w:p>
    <w:p w14:paraId="6CC7E00C" w14:textId="004B3DE3" w:rsidR="00F93907" w:rsidRDefault="00F93907" w:rsidP="00F93907">
      <w:pPr>
        <w:spacing w:after="0"/>
        <w:ind w:firstLine="720"/>
        <w:jc w:val="both"/>
        <w:rPr>
          <w:rFonts w:ascii="Book Antiqua" w:hAnsi="Book Antiqua"/>
        </w:rPr>
      </w:pPr>
      <w:r>
        <w:rPr>
          <w:rFonts w:ascii="Book Antiqua" w:hAnsi="Book Antiqua"/>
        </w:rPr>
        <w:t xml:space="preserve">Long moments later, </w:t>
      </w:r>
      <w:r w:rsidR="001D21E4">
        <w:rPr>
          <w:rFonts w:ascii="Book Antiqua" w:hAnsi="Book Antiqua"/>
        </w:rPr>
        <w:t>we</w:t>
      </w:r>
      <w:r>
        <w:rPr>
          <w:rFonts w:ascii="Book Antiqua" w:hAnsi="Book Antiqua"/>
        </w:rPr>
        <w:t xml:space="preserve"> broke</w:t>
      </w:r>
      <w:r w:rsidR="001D21E4">
        <w:rPr>
          <w:rFonts w:ascii="Book Antiqua" w:hAnsi="Book Antiqua"/>
        </w:rPr>
        <w:t xml:space="preserve"> apart</w:t>
      </w:r>
      <w:r>
        <w:rPr>
          <w:rFonts w:ascii="Book Antiqua" w:hAnsi="Book Antiqua"/>
        </w:rPr>
        <w:t>.</w:t>
      </w:r>
    </w:p>
    <w:p w14:paraId="7A5B9FEA" w14:textId="20AE8A9C" w:rsidR="00F93907" w:rsidRDefault="00F93907" w:rsidP="00F93907">
      <w:pPr>
        <w:spacing w:after="0"/>
        <w:ind w:firstLine="720"/>
        <w:jc w:val="both"/>
        <w:rPr>
          <w:rFonts w:ascii="Book Antiqua" w:hAnsi="Book Antiqua"/>
        </w:rPr>
      </w:pPr>
      <w:r>
        <w:rPr>
          <w:rFonts w:ascii="Book Antiqua" w:hAnsi="Book Antiqua"/>
        </w:rPr>
        <w:t>“Now, you have lots of other visitors, and there’s a bunch of paperwork to do, and what are you doing?” Davie broke off when</w:t>
      </w:r>
      <w:r w:rsidR="001D21E4">
        <w:rPr>
          <w:rFonts w:ascii="Book Antiqua" w:hAnsi="Book Antiqua"/>
        </w:rPr>
        <w:t xml:space="preserve"> I wrapped my</w:t>
      </w:r>
      <w:r>
        <w:rPr>
          <w:rFonts w:ascii="Book Antiqua" w:hAnsi="Book Antiqua"/>
        </w:rPr>
        <w:t xml:space="preserve"> arms around her.</w:t>
      </w:r>
    </w:p>
    <w:p w14:paraId="669EABAF" w14:textId="66E0178B" w:rsidR="00F93907" w:rsidRDefault="00F93907" w:rsidP="00F93907">
      <w:pPr>
        <w:spacing w:after="0"/>
        <w:ind w:firstLine="720"/>
        <w:jc w:val="both"/>
        <w:rPr>
          <w:rFonts w:ascii="Book Antiqua" w:hAnsi="Book Antiqua"/>
        </w:rPr>
      </w:pPr>
      <w:r>
        <w:rPr>
          <w:rFonts w:ascii="Book Antiqua" w:hAnsi="Book Antiqua"/>
        </w:rPr>
        <w:t>“Kiss me again, Davie. That’s all I want right now.”</w:t>
      </w:r>
    </w:p>
    <w:p w14:paraId="3DF41F37" w14:textId="7C8455CC" w:rsidR="00F93907" w:rsidRDefault="00F93907" w:rsidP="00F93907">
      <w:pPr>
        <w:spacing w:after="0"/>
        <w:ind w:firstLine="720"/>
        <w:jc w:val="both"/>
        <w:rPr>
          <w:rFonts w:ascii="Book Antiqua" w:hAnsi="Book Antiqua"/>
        </w:rPr>
      </w:pPr>
      <w:r>
        <w:rPr>
          <w:rFonts w:ascii="Book Antiqua" w:hAnsi="Book Antiqua"/>
        </w:rPr>
        <w:t>Davie happily complied.</w:t>
      </w:r>
    </w:p>
    <w:p w14:paraId="7BDC7568" w14:textId="0370EA77" w:rsidR="00AF3FCE" w:rsidRDefault="00AF3FCE" w:rsidP="00F93907">
      <w:pPr>
        <w:spacing w:after="0"/>
        <w:ind w:firstLine="720"/>
        <w:jc w:val="both"/>
        <w:rPr>
          <w:rFonts w:ascii="Book Antiqua" w:hAnsi="Book Antiqua"/>
        </w:rPr>
      </w:pPr>
      <w:r>
        <w:rPr>
          <w:rFonts w:ascii="Book Antiqua" w:hAnsi="Book Antiqua"/>
        </w:rPr>
        <w:t>“Enough?”</w:t>
      </w:r>
    </w:p>
    <w:p w14:paraId="1DDF8E9B" w14:textId="1865B02F" w:rsidR="00AF3FCE" w:rsidRDefault="00AF3FCE" w:rsidP="00F93907">
      <w:pPr>
        <w:spacing w:after="0"/>
        <w:ind w:firstLine="720"/>
        <w:jc w:val="both"/>
        <w:rPr>
          <w:rFonts w:ascii="Book Antiqua" w:hAnsi="Book Antiqua"/>
        </w:rPr>
      </w:pPr>
      <w:r>
        <w:rPr>
          <w:rFonts w:ascii="Book Antiqua" w:hAnsi="Book Antiqua"/>
        </w:rPr>
        <w:t>“No.”</w:t>
      </w:r>
    </w:p>
    <w:p w14:paraId="556C1659" w14:textId="22ADCB24" w:rsidR="00AF3FCE" w:rsidRDefault="00AF3FCE" w:rsidP="00F93907">
      <w:pPr>
        <w:spacing w:after="0"/>
        <w:ind w:firstLine="720"/>
        <w:jc w:val="both"/>
        <w:rPr>
          <w:rFonts w:ascii="Book Antiqua" w:hAnsi="Book Antiqua"/>
        </w:rPr>
      </w:pPr>
      <w:r>
        <w:rPr>
          <w:rFonts w:ascii="Book Antiqua" w:hAnsi="Book Antiqua"/>
        </w:rPr>
        <w:t>Another kiss.</w:t>
      </w:r>
    </w:p>
    <w:p w14:paraId="0056E3B2" w14:textId="0F488596" w:rsidR="00AF3FCE" w:rsidRDefault="00AF3FCE" w:rsidP="00F93907">
      <w:pPr>
        <w:spacing w:after="0"/>
        <w:ind w:firstLine="720"/>
        <w:jc w:val="both"/>
        <w:rPr>
          <w:rFonts w:ascii="Book Antiqua" w:hAnsi="Book Antiqua"/>
        </w:rPr>
      </w:pPr>
      <w:r>
        <w:rPr>
          <w:rFonts w:ascii="Book Antiqua" w:hAnsi="Book Antiqua"/>
        </w:rPr>
        <w:t>“My turn for a question.”</w:t>
      </w:r>
    </w:p>
    <w:p w14:paraId="6C397F44" w14:textId="551D9307" w:rsidR="00AF3FCE" w:rsidRDefault="00AF3FCE" w:rsidP="00F93907">
      <w:pPr>
        <w:spacing w:after="0"/>
        <w:ind w:firstLine="720"/>
        <w:jc w:val="both"/>
        <w:rPr>
          <w:rFonts w:ascii="Book Antiqua" w:hAnsi="Book Antiqua"/>
        </w:rPr>
      </w:pPr>
      <w:r>
        <w:rPr>
          <w:rFonts w:ascii="Book Antiqua" w:hAnsi="Book Antiqua"/>
        </w:rPr>
        <w:t xml:space="preserve">“Anything,” </w:t>
      </w:r>
      <w:r w:rsidR="001D21E4">
        <w:rPr>
          <w:rFonts w:ascii="Book Antiqua" w:hAnsi="Book Antiqua"/>
        </w:rPr>
        <w:t xml:space="preserve">I </w:t>
      </w:r>
      <w:r>
        <w:rPr>
          <w:rFonts w:ascii="Book Antiqua" w:hAnsi="Book Antiqua"/>
        </w:rPr>
        <w:t>said.</w:t>
      </w:r>
    </w:p>
    <w:p w14:paraId="3BFC6EE7" w14:textId="24829F90" w:rsidR="00AF3FCE" w:rsidRDefault="00AF3FCE" w:rsidP="00AF3FCE">
      <w:pPr>
        <w:spacing w:after="0"/>
        <w:ind w:firstLine="720"/>
        <w:jc w:val="both"/>
        <w:rPr>
          <w:rFonts w:ascii="Book Antiqua" w:hAnsi="Book Antiqua"/>
        </w:rPr>
      </w:pPr>
      <w:r>
        <w:rPr>
          <w:rFonts w:ascii="Book Antiqua" w:hAnsi="Book Antiqua"/>
        </w:rPr>
        <w:t>“Why me? Why not Kendra, or, what’s that face?”</w:t>
      </w:r>
      <w:r w:rsidR="001D21E4">
        <w:rPr>
          <w:rFonts w:ascii="Book Antiqua" w:hAnsi="Book Antiqua"/>
        </w:rPr>
        <w:t xml:space="preserve"> She sounded amused.</w:t>
      </w:r>
    </w:p>
    <w:p w14:paraId="115F313B" w14:textId="76B6D769" w:rsidR="00AF3FCE" w:rsidRDefault="00AF3FCE" w:rsidP="00AF3FCE">
      <w:pPr>
        <w:spacing w:after="0"/>
        <w:ind w:firstLine="720"/>
        <w:jc w:val="both"/>
        <w:rPr>
          <w:rFonts w:ascii="Book Antiqua" w:hAnsi="Book Antiqua"/>
        </w:rPr>
      </w:pPr>
      <w:r>
        <w:rPr>
          <w:rFonts w:ascii="Book Antiqua" w:hAnsi="Book Antiqua"/>
        </w:rPr>
        <w:t xml:space="preserve">“Kendra?” </w:t>
      </w:r>
      <w:r w:rsidR="001D21E4">
        <w:rPr>
          <w:rFonts w:ascii="Book Antiqua" w:hAnsi="Book Antiqua"/>
        </w:rPr>
        <w:t>I hooted</w:t>
      </w:r>
      <w:r>
        <w:rPr>
          <w:rFonts w:ascii="Book Antiqua" w:hAnsi="Book Antiqua"/>
        </w:rPr>
        <w:t>. “Oh, Davie, no! Kendra?”</w:t>
      </w:r>
    </w:p>
    <w:p w14:paraId="4DCF85F3" w14:textId="74EBCA0A" w:rsidR="00AF3FCE" w:rsidRDefault="00AF3FCE" w:rsidP="00AF3FCE">
      <w:pPr>
        <w:spacing w:after="0"/>
        <w:ind w:firstLine="720"/>
        <w:jc w:val="both"/>
        <w:rPr>
          <w:rFonts w:ascii="Book Antiqua" w:hAnsi="Book Antiqua"/>
        </w:rPr>
      </w:pPr>
      <w:r>
        <w:rPr>
          <w:rFonts w:ascii="Book Antiqua" w:hAnsi="Book Antiqua"/>
        </w:rPr>
        <w:t>“You love her,” Davie persisted.</w:t>
      </w:r>
    </w:p>
    <w:p w14:paraId="14B2CA76" w14:textId="1BE36EA8" w:rsidR="00AF3FCE" w:rsidRDefault="00AF3FCE" w:rsidP="00AF3FCE">
      <w:pPr>
        <w:spacing w:after="0"/>
        <w:ind w:firstLine="720"/>
        <w:jc w:val="both"/>
        <w:rPr>
          <w:rFonts w:ascii="Book Antiqua" w:hAnsi="Book Antiqua"/>
        </w:rPr>
      </w:pPr>
      <w:r>
        <w:rPr>
          <w:rFonts w:ascii="Book Antiqua" w:hAnsi="Book Antiqua"/>
        </w:rPr>
        <w:t>“Of course, don’t you love your mother?”</w:t>
      </w:r>
    </w:p>
    <w:p w14:paraId="7F18E1E4" w14:textId="6A1132A1" w:rsidR="00AF3FCE" w:rsidRDefault="00AF3FCE" w:rsidP="00AF3FCE">
      <w:pPr>
        <w:spacing w:after="0"/>
        <w:ind w:firstLine="720"/>
        <w:jc w:val="both"/>
        <w:rPr>
          <w:rFonts w:ascii="Book Antiqua" w:hAnsi="Book Antiqua"/>
        </w:rPr>
      </w:pPr>
      <w:r>
        <w:rPr>
          <w:rFonts w:ascii="Book Antiqua" w:hAnsi="Book Antiqua"/>
        </w:rPr>
        <w:t>“No, she was a conniving snake. Kendra’s your mother?”</w:t>
      </w:r>
    </w:p>
    <w:p w14:paraId="30D0461F" w14:textId="03170FE0" w:rsidR="00AF3FCE" w:rsidRDefault="001D21E4" w:rsidP="00AF3FCE">
      <w:pPr>
        <w:spacing w:after="0"/>
        <w:ind w:firstLine="720"/>
        <w:jc w:val="both"/>
        <w:rPr>
          <w:rFonts w:ascii="Book Antiqua" w:hAnsi="Book Antiqua"/>
        </w:rPr>
      </w:pPr>
      <w:r>
        <w:rPr>
          <w:rFonts w:ascii="Book Antiqua" w:hAnsi="Book Antiqua"/>
        </w:rPr>
        <w:t>That</w:t>
      </w:r>
      <w:r w:rsidR="00AF3FCE">
        <w:rPr>
          <w:rFonts w:ascii="Book Antiqua" w:hAnsi="Book Antiqua"/>
        </w:rPr>
        <w:t xml:space="preserve"> sobered</w:t>
      </w:r>
      <w:r>
        <w:rPr>
          <w:rFonts w:ascii="Book Antiqua" w:hAnsi="Book Antiqua"/>
        </w:rPr>
        <w:t xml:space="preserve"> me</w:t>
      </w:r>
      <w:r w:rsidR="00AF3FCE">
        <w:rPr>
          <w:rFonts w:ascii="Book Antiqua" w:hAnsi="Book Antiqua"/>
        </w:rPr>
        <w:t xml:space="preserve"> somewhat. “Insofar as I have one, I think so. Yes. But I’ve worked with you and talked with you for six years now. We’ve endured everything the Federation has done and all we have done for it. We have worked and lived together as closely as any other pair. How would I love anyone else?”</w:t>
      </w:r>
    </w:p>
    <w:p w14:paraId="700EB7E8" w14:textId="2C7A989A" w:rsidR="00AF3FCE" w:rsidRDefault="00AF3FCE" w:rsidP="00AF3FCE">
      <w:pPr>
        <w:spacing w:after="0"/>
        <w:ind w:firstLine="720"/>
        <w:jc w:val="both"/>
        <w:rPr>
          <w:rFonts w:ascii="Book Antiqua" w:hAnsi="Book Antiqua"/>
        </w:rPr>
      </w:pPr>
      <w:r>
        <w:rPr>
          <w:rFonts w:ascii="Book Antiqua" w:hAnsi="Book Antiqua"/>
        </w:rPr>
        <w:t>Davie considered this, then nodded. “Fair. One more, then we really must rejoin the rest of the world.”</w:t>
      </w:r>
    </w:p>
    <w:p w14:paraId="763D20D6" w14:textId="332BBA75" w:rsidR="00AF3FCE" w:rsidRDefault="00AF3FCE" w:rsidP="00AF3FCE">
      <w:pPr>
        <w:spacing w:after="0"/>
        <w:ind w:firstLine="720"/>
        <w:jc w:val="both"/>
        <w:rPr>
          <w:rFonts w:ascii="Book Antiqua" w:hAnsi="Book Antiqua"/>
        </w:rPr>
      </w:pPr>
      <w:r>
        <w:rPr>
          <w:rFonts w:ascii="Book Antiqua" w:hAnsi="Book Antiqua"/>
        </w:rPr>
        <w:t xml:space="preserve">“Must we?” </w:t>
      </w:r>
      <w:r w:rsidR="001D21E4">
        <w:rPr>
          <w:rFonts w:ascii="Book Antiqua" w:hAnsi="Book Antiqua"/>
        </w:rPr>
        <w:t xml:space="preserve">I </w:t>
      </w:r>
      <w:r>
        <w:rPr>
          <w:rFonts w:ascii="Book Antiqua" w:hAnsi="Book Antiqua"/>
        </w:rPr>
        <w:t>said with a pout.</w:t>
      </w:r>
    </w:p>
    <w:p w14:paraId="367776AD" w14:textId="59A3D604" w:rsidR="001D21E4" w:rsidRDefault="00AF3FCE" w:rsidP="00AF3FCE">
      <w:pPr>
        <w:spacing w:after="0"/>
        <w:ind w:firstLine="720"/>
        <w:jc w:val="both"/>
        <w:rPr>
          <w:rFonts w:ascii="Book Antiqua" w:hAnsi="Book Antiqua"/>
        </w:rPr>
      </w:pPr>
      <w:r>
        <w:rPr>
          <w:rFonts w:ascii="Book Antiqua" w:hAnsi="Book Antiqua"/>
        </w:rPr>
        <w:t>“We must</w:t>
      </w:r>
      <w:r w:rsidR="001D21E4">
        <w:rPr>
          <w:rFonts w:ascii="Book Antiqua" w:hAnsi="Book Antiqua"/>
        </w:rPr>
        <w:t>,” Davie insisted</w:t>
      </w:r>
      <w:r>
        <w:rPr>
          <w:rFonts w:ascii="Book Antiqua" w:hAnsi="Book Antiqua"/>
        </w:rPr>
        <w:t xml:space="preserve">. </w:t>
      </w:r>
      <w:r w:rsidR="001D21E4">
        <w:rPr>
          <w:rFonts w:ascii="Book Antiqua" w:hAnsi="Book Antiqua"/>
        </w:rPr>
        <w:t>When I leaned in to kiss her again, she clarified, “</w:t>
      </w:r>
      <w:r>
        <w:rPr>
          <w:rFonts w:ascii="Book Antiqua" w:hAnsi="Book Antiqua"/>
        </w:rPr>
        <w:t>One more question</w:t>
      </w:r>
      <w:r w:rsidR="001D21E4">
        <w:rPr>
          <w:rFonts w:ascii="Book Antiqua" w:hAnsi="Book Antiqua"/>
        </w:rPr>
        <w:t>, Diana.”</w:t>
      </w:r>
    </w:p>
    <w:p w14:paraId="69C5BC62" w14:textId="24D17460" w:rsidR="001D21E4" w:rsidRDefault="001D21E4" w:rsidP="00AF3FCE">
      <w:pPr>
        <w:spacing w:after="0"/>
        <w:ind w:firstLine="720"/>
        <w:jc w:val="both"/>
        <w:rPr>
          <w:rFonts w:ascii="Book Antiqua" w:hAnsi="Book Antiqua"/>
        </w:rPr>
      </w:pPr>
      <w:r>
        <w:rPr>
          <w:rFonts w:ascii="Book Antiqua" w:hAnsi="Book Antiqua"/>
        </w:rPr>
        <w:t>I</w:t>
      </w:r>
      <w:r w:rsidR="00AF3FCE">
        <w:rPr>
          <w:rFonts w:ascii="Book Antiqua" w:hAnsi="Book Antiqua"/>
        </w:rPr>
        <w:t xml:space="preserve"> looked into Davie’s eyes</w:t>
      </w:r>
      <w:r>
        <w:rPr>
          <w:rFonts w:ascii="Book Antiqua" w:hAnsi="Book Antiqua"/>
        </w:rPr>
        <w:t>, centimeters from mine</w:t>
      </w:r>
      <w:r w:rsidR="00AF3FCE">
        <w:rPr>
          <w:rFonts w:ascii="Book Antiqua" w:hAnsi="Book Antiqua"/>
        </w:rPr>
        <w:t xml:space="preserve">. </w:t>
      </w:r>
    </w:p>
    <w:p w14:paraId="3D4B087F" w14:textId="5A8635AB" w:rsidR="00AF3FCE" w:rsidRDefault="00AF3FCE" w:rsidP="00AF3FCE">
      <w:pPr>
        <w:spacing w:after="0"/>
        <w:ind w:firstLine="720"/>
        <w:jc w:val="both"/>
        <w:rPr>
          <w:rFonts w:ascii="Book Antiqua" w:hAnsi="Book Antiqua"/>
        </w:rPr>
      </w:pPr>
      <w:r>
        <w:rPr>
          <w:rFonts w:ascii="Book Antiqua" w:hAnsi="Book Antiqua"/>
        </w:rPr>
        <w:t xml:space="preserve">“How are you feeling?” </w:t>
      </w:r>
    </w:p>
    <w:p w14:paraId="0291C436" w14:textId="2917B769" w:rsidR="00AF3FCE" w:rsidRDefault="00AF3FCE" w:rsidP="00AF3FCE">
      <w:pPr>
        <w:spacing w:after="0"/>
        <w:ind w:firstLine="720"/>
        <w:jc w:val="both"/>
        <w:rPr>
          <w:rFonts w:ascii="Book Antiqua" w:hAnsi="Book Antiqua"/>
        </w:rPr>
      </w:pPr>
      <w:r>
        <w:rPr>
          <w:rFonts w:ascii="Book Antiqua" w:hAnsi="Book Antiqua"/>
        </w:rPr>
        <w:t xml:space="preserve">“Happy. </w:t>
      </w:r>
      <w:r w:rsidR="001D21E4">
        <w:rPr>
          <w:rFonts w:ascii="Book Antiqua" w:hAnsi="Book Antiqua"/>
        </w:rPr>
        <w:t xml:space="preserve">Confused. </w:t>
      </w:r>
      <w:r>
        <w:rPr>
          <w:rFonts w:ascii="Book Antiqua" w:hAnsi="Book Antiqua"/>
        </w:rPr>
        <w:t>Joy</w:t>
      </w:r>
      <w:r w:rsidR="001D21E4">
        <w:rPr>
          <w:rFonts w:ascii="Book Antiqua" w:hAnsi="Book Antiqua"/>
        </w:rPr>
        <w:t>ous</w:t>
      </w:r>
      <w:r>
        <w:rPr>
          <w:rFonts w:ascii="Book Antiqua" w:hAnsi="Book Antiqua"/>
        </w:rPr>
        <w:t xml:space="preserve">. </w:t>
      </w:r>
      <w:r w:rsidR="001D21E4">
        <w:rPr>
          <w:rFonts w:ascii="Book Antiqua" w:hAnsi="Book Antiqua"/>
        </w:rPr>
        <w:t xml:space="preserve">Terrified. </w:t>
      </w:r>
      <w:r>
        <w:rPr>
          <w:rFonts w:ascii="Book Antiqua" w:hAnsi="Book Antiqua"/>
        </w:rPr>
        <w:t>Love</w:t>
      </w:r>
      <w:r w:rsidR="001D21E4">
        <w:rPr>
          <w:rFonts w:ascii="Book Antiqua" w:hAnsi="Book Antiqua"/>
        </w:rPr>
        <w:t>d</w:t>
      </w:r>
      <w:r>
        <w:rPr>
          <w:rFonts w:ascii="Book Antiqua" w:hAnsi="Book Antiqua"/>
        </w:rPr>
        <w:t xml:space="preserve">. </w:t>
      </w:r>
      <w:r>
        <w:rPr>
          <w:rFonts w:ascii="Book Antiqua" w:hAnsi="Book Antiqua"/>
          <w:i/>
          <w:iCs/>
        </w:rPr>
        <w:t>Human</w:t>
      </w:r>
      <w:r>
        <w:rPr>
          <w:rFonts w:ascii="Book Antiqua" w:hAnsi="Book Antiqua"/>
        </w:rPr>
        <w:t>.”</w:t>
      </w:r>
    </w:p>
    <w:p w14:paraId="773474C8" w14:textId="2D20F774" w:rsidR="00AF3FCE" w:rsidRPr="00F93907" w:rsidRDefault="00AF3FCE" w:rsidP="00AF3FCE">
      <w:pPr>
        <w:spacing w:after="0"/>
        <w:ind w:firstLine="720"/>
        <w:jc w:val="both"/>
        <w:rPr>
          <w:rFonts w:ascii="Book Antiqua" w:hAnsi="Book Antiqua"/>
        </w:rPr>
      </w:pPr>
    </w:p>
    <w:p w14:paraId="16CCE8EF" w14:textId="77777777" w:rsidR="00F93907" w:rsidRPr="00F93907" w:rsidRDefault="00F93907" w:rsidP="00F93907">
      <w:pPr>
        <w:spacing w:after="0"/>
        <w:ind w:firstLine="720"/>
        <w:jc w:val="both"/>
        <w:rPr>
          <w:rFonts w:ascii="Book Antiqua" w:hAnsi="Book Antiqua"/>
        </w:rPr>
      </w:pPr>
    </w:p>
    <w:sectPr w:rsidR="00F93907" w:rsidRPr="00F93907" w:rsidSect="005A30EF">
      <w:headerReference w:type="even" r:id="rId10"/>
      <w:headerReference w:type="default" r:id="rId11"/>
      <w:footerReference w:type="even" r:id="rId12"/>
      <w:footerReference w:type="default" r:id="rId13"/>
      <w:headerReference w:type="first" r:id="rId14"/>
      <w:footerReference w:type="first" r:id="rId15"/>
      <w:pgSz w:w="8640" w:h="12960"/>
      <w:pgMar w:top="360" w:right="360" w:bottom="360" w:left="0" w:header="720" w:footer="720" w:gutter="108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4879F" w14:textId="77777777" w:rsidR="0068584D" w:rsidRDefault="0068584D" w:rsidP="00422B94">
      <w:pPr>
        <w:spacing w:after="0" w:line="240" w:lineRule="auto"/>
      </w:pPr>
      <w:r>
        <w:separator/>
      </w:r>
    </w:p>
  </w:endnote>
  <w:endnote w:type="continuationSeparator" w:id="0">
    <w:p w14:paraId="2A3BDCA8" w14:textId="77777777" w:rsidR="0068584D" w:rsidRDefault="0068584D" w:rsidP="00422B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FA3B5" w14:textId="77777777" w:rsidR="00C81075" w:rsidRDefault="00C81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8026953"/>
      <w:docPartObj>
        <w:docPartGallery w:val="Page Numbers (Bottom of Page)"/>
        <w:docPartUnique/>
      </w:docPartObj>
    </w:sdtPr>
    <w:sdtEndPr>
      <w:rPr>
        <w:noProof/>
      </w:rPr>
    </w:sdtEndPr>
    <w:sdtContent>
      <w:p w14:paraId="1BAD8C93" w14:textId="6DED2892" w:rsidR="002E3680" w:rsidRDefault="002E3680">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9C767FE" w14:textId="77777777" w:rsidR="002E3680" w:rsidRDefault="002E36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D2E5B" w14:textId="77777777" w:rsidR="00C81075" w:rsidRDefault="00C8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5B5F3" w14:textId="77777777" w:rsidR="0068584D" w:rsidRDefault="0068584D" w:rsidP="00422B94">
      <w:pPr>
        <w:spacing w:after="0" w:line="240" w:lineRule="auto"/>
      </w:pPr>
      <w:r>
        <w:separator/>
      </w:r>
    </w:p>
  </w:footnote>
  <w:footnote w:type="continuationSeparator" w:id="0">
    <w:p w14:paraId="2DBDA005" w14:textId="77777777" w:rsidR="0068584D" w:rsidRDefault="0068584D" w:rsidP="00422B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B6038" w14:textId="77777777" w:rsidR="00C81075" w:rsidRDefault="00C81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CC0EE" w14:textId="2E57356F" w:rsidR="002E3680" w:rsidRDefault="002E3680">
    <w:pPr>
      <w:pStyle w:val="Header"/>
      <w:tabs>
        <w:tab w:val="clear" w:pos="4680"/>
        <w:tab w:val="clear" w:pos="9360"/>
      </w:tabs>
      <w:jc w:val="right"/>
      <w:rPr>
        <w:color w:val="4472C4" w:themeColor="accent1"/>
      </w:rPr>
    </w:pPr>
    <w:r>
      <w:rPr>
        <w:color w:val="4472C4" w:themeColor="accent1"/>
      </w:rPr>
      <w:tab/>
    </w:r>
    <w:sdt>
      <w:sdtPr>
        <w:rPr>
          <w:color w:val="4472C4" w:themeColor="accent1"/>
        </w:rPr>
        <w:alias w:val="Title"/>
        <w:tag w:val=""/>
        <w:id w:val="664756013"/>
        <w:placeholder>
          <w:docPart w:val="8AC666AB8EDA412E9666DF9BEF68A8D7"/>
        </w:placeholder>
        <w:dataBinding w:prefixMappings="xmlns:ns0='http://purl.org/dc/elements/1.1/' xmlns:ns1='http://schemas.openxmlformats.org/package/2006/metadata/core-properties' " w:xpath="/ns1:coreProperties[1]/ns0:title[1]" w:storeItemID="{6C3C8BC8-F283-45AE-878A-BAB7291924A1}"/>
        <w:text/>
      </w:sdtPr>
      <w:sdtEndPr/>
      <w:sdtContent>
        <w:r w:rsidR="00C81075">
          <w:rPr>
            <w:color w:val="4472C4" w:themeColor="accent1"/>
          </w:rPr>
          <w:t>A Dream Made Flesh</w:t>
        </w:r>
      </w:sdtContent>
    </w:sdt>
    <w:r>
      <w:rPr>
        <w:color w:val="4472C4" w:themeColor="accent1"/>
      </w:rPr>
      <w:t xml:space="preserve"> | </w:t>
    </w:r>
    <w:sdt>
      <w:sdtPr>
        <w:rPr>
          <w:color w:val="4472C4" w:themeColor="accent1"/>
        </w:rPr>
        <w:alias w:val="Author"/>
        <w:tag w:val=""/>
        <w:id w:val="-1677181147"/>
        <w:placeholder>
          <w:docPart w:val="AFAFF3F47ED94D7AACAE9A9E299E8E10"/>
        </w:placeholder>
        <w:dataBinding w:prefixMappings="xmlns:ns0='http://purl.org/dc/elements/1.1/' xmlns:ns1='http://schemas.openxmlformats.org/package/2006/metadata/core-properties' " w:xpath="/ns1:coreProperties[1]/ns0:creator[1]" w:storeItemID="{6C3C8BC8-F283-45AE-878A-BAB7291924A1}"/>
        <w:text/>
      </w:sdtPr>
      <w:sdtEndPr/>
      <w:sdtContent>
        <w:r>
          <w:rPr>
            <w:color w:val="4472C4" w:themeColor="accent1"/>
          </w:rPr>
          <w:t>Adam Gaffen</w:t>
        </w:r>
      </w:sdtContent>
    </w:sdt>
  </w:p>
  <w:p w14:paraId="1670E3FF" w14:textId="77777777" w:rsidR="002E3680" w:rsidRDefault="002E36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7B00" w14:textId="77777777" w:rsidR="00C81075" w:rsidRDefault="00C810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BAIzS1MzM0szEyUdpeDU4uLM/DyQAotaAL9hqCwsAAAA"/>
  </w:docVars>
  <w:rsids>
    <w:rsidRoot w:val="005D0613"/>
    <w:rsid w:val="00002838"/>
    <w:rsid w:val="00003255"/>
    <w:rsid w:val="000040F6"/>
    <w:rsid w:val="00006437"/>
    <w:rsid w:val="0000775E"/>
    <w:rsid w:val="000078D4"/>
    <w:rsid w:val="00007941"/>
    <w:rsid w:val="00011646"/>
    <w:rsid w:val="000118CB"/>
    <w:rsid w:val="00012113"/>
    <w:rsid w:val="000128EF"/>
    <w:rsid w:val="00014287"/>
    <w:rsid w:val="0001561A"/>
    <w:rsid w:val="00015C69"/>
    <w:rsid w:val="00020688"/>
    <w:rsid w:val="00021ACA"/>
    <w:rsid w:val="00023F70"/>
    <w:rsid w:val="00024494"/>
    <w:rsid w:val="00024990"/>
    <w:rsid w:val="000269A5"/>
    <w:rsid w:val="00027847"/>
    <w:rsid w:val="00030050"/>
    <w:rsid w:val="0003207D"/>
    <w:rsid w:val="000347F5"/>
    <w:rsid w:val="00041758"/>
    <w:rsid w:val="000422C1"/>
    <w:rsid w:val="00042C8E"/>
    <w:rsid w:val="00044CB7"/>
    <w:rsid w:val="00045D5F"/>
    <w:rsid w:val="000478EA"/>
    <w:rsid w:val="00047F53"/>
    <w:rsid w:val="000519D0"/>
    <w:rsid w:val="000532C4"/>
    <w:rsid w:val="000532DE"/>
    <w:rsid w:val="00053346"/>
    <w:rsid w:val="00057A8B"/>
    <w:rsid w:val="00057C72"/>
    <w:rsid w:val="000616D9"/>
    <w:rsid w:val="00061D80"/>
    <w:rsid w:val="00062794"/>
    <w:rsid w:val="00063BE0"/>
    <w:rsid w:val="00064713"/>
    <w:rsid w:val="00065043"/>
    <w:rsid w:val="000657C9"/>
    <w:rsid w:val="000657DD"/>
    <w:rsid w:val="000660A0"/>
    <w:rsid w:val="00066C23"/>
    <w:rsid w:val="00066E59"/>
    <w:rsid w:val="000706CF"/>
    <w:rsid w:val="00070D0D"/>
    <w:rsid w:val="0007109D"/>
    <w:rsid w:val="00072735"/>
    <w:rsid w:val="000748F7"/>
    <w:rsid w:val="00074B65"/>
    <w:rsid w:val="00075808"/>
    <w:rsid w:val="00077D12"/>
    <w:rsid w:val="000822F3"/>
    <w:rsid w:val="00082E7A"/>
    <w:rsid w:val="00084980"/>
    <w:rsid w:val="000852B3"/>
    <w:rsid w:val="00085419"/>
    <w:rsid w:val="000854D1"/>
    <w:rsid w:val="00086D91"/>
    <w:rsid w:val="0009135D"/>
    <w:rsid w:val="00091808"/>
    <w:rsid w:val="00091952"/>
    <w:rsid w:val="00091E22"/>
    <w:rsid w:val="00094204"/>
    <w:rsid w:val="0009423F"/>
    <w:rsid w:val="000956F2"/>
    <w:rsid w:val="000965BC"/>
    <w:rsid w:val="000A28A2"/>
    <w:rsid w:val="000A3591"/>
    <w:rsid w:val="000A754D"/>
    <w:rsid w:val="000A7E53"/>
    <w:rsid w:val="000B0FA5"/>
    <w:rsid w:val="000B1B06"/>
    <w:rsid w:val="000B54E1"/>
    <w:rsid w:val="000B7E5D"/>
    <w:rsid w:val="000C0083"/>
    <w:rsid w:val="000C0203"/>
    <w:rsid w:val="000C44A2"/>
    <w:rsid w:val="000C62D7"/>
    <w:rsid w:val="000D00C2"/>
    <w:rsid w:val="000D04A5"/>
    <w:rsid w:val="000D0820"/>
    <w:rsid w:val="000D1495"/>
    <w:rsid w:val="000D24D2"/>
    <w:rsid w:val="000D31B0"/>
    <w:rsid w:val="000D58CB"/>
    <w:rsid w:val="000D59AA"/>
    <w:rsid w:val="000D7EBE"/>
    <w:rsid w:val="000E0271"/>
    <w:rsid w:val="000E1D2B"/>
    <w:rsid w:val="000E2515"/>
    <w:rsid w:val="000E5E37"/>
    <w:rsid w:val="000F016D"/>
    <w:rsid w:val="000F0475"/>
    <w:rsid w:val="000F1C9E"/>
    <w:rsid w:val="000F2E74"/>
    <w:rsid w:val="000F4241"/>
    <w:rsid w:val="000F4C2C"/>
    <w:rsid w:val="000F4FD4"/>
    <w:rsid w:val="000F701E"/>
    <w:rsid w:val="000F787D"/>
    <w:rsid w:val="0010067A"/>
    <w:rsid w:val="001011FF"/>
    <w:rsid w:val="00101C24"/>
    <w:rsid w:val="00101E0B"/>
    <w:rsid w:val="001047FC"/>
    <w:rsid w:val="00104C4C"/>
    <w:rsid w:val="00105680"/>
    <w:rsid w:val="00107962"/>
    <w:rsid w:val="00111192"/>
    <w:rsid w:val="001126E0"/>
    <w:rsid w:val="00113C9E"/>
    <w:rsid w:val="0011434C"/>
    <w:rsid w:val="00116E9A"/>
    <w:rsid w:val="0011756C"/>
    <w:rsid w:val="001217D9"/>
    <w:rsid w:val="001217F8"/>
    <w:rsid w:val="00122734"/>
    <w:rsid w:val="00122DC9"/>
    <w:rsid w:val="001230EF"/>
    <w:rsid w:val="00123C2C"/>
    <w:rsid w:val="00125003"/>
    <w:rsid w:val="00126048"/>
    <w:rsid w:val="00132BD4"/>
    <w:rsid w:val="0013300A"/>
    <w:rsid w:val="00133A46"/>
    <w:rsid w:val="0013508B"/>
    <w:rsid w:val="001353C5"/>
    <w:rsid w:val="00135633"/>
    <w:rsid w:val="00135F1F"/>
    <w:rsid w:val="001362A2"/>
    <w:rsid w:val="00137129"/>
    <w:rsid w:val="00137B9C"/>
    <w:rsid w:val="00141C26"/>
    <w:rsid w:val="001423BE"/>
    <w:rsid w:val="00142C6E"/>
    <w:rsid w:val="001432F5"/>
    <w:rsid w:val="001520F5"/>
    <w:rsid w:val="00154D40"/>
    <w:rsid w:val="001558BB"/>
    <w:rsid w:val="001569FB"/>
    <w:rsid w:val="00157E33"/>
    <w:rsid w:val="001643D3"/>
    <w:rsid w:val="00164C07"/>
    <w:rsid w:val="00164DAA"/>
    <w:rsid w:val="0016683E"/>
    <w:rsid w:val="00167284"/>
    <w:rsid w:val="00173B8F"/>
    <w:rsid w:val="00173EA5"/>
    <w:rsid w:val="0017535B"/>
    <w:rsid w:val="0017644C"/>
    <w:rsid w:val="001802C7"/>
    <w:rsid w:val="00180877"/>
    <w:rsid w:val="00181AD7"/>
    <w:rsid w:val="001840DC"/>
    <w:rsid w:val="001858CF"/>
    <w:rsid w:val="00185B6C"/>
    <w:rsid w:val="00187A17"/>
    <w:rsid w:val="00190C43"/>
    <w:rsid w:val="00191EDE"/>
    <w:rsid w:val="00192685"/>
    <w:rsid w:val="00192B7B"/>
    <w:rsid w:val="00192FB5"/>
    <w:rsid w:val="00194E2A"/>
    <w:rsid w:val="00195BAA"/>
    <w:rsid w:val="00195EC6"/>
    <w:rsid w:val="00196FB6"/>
    <w:rsid w:val="00197979"/>
    <w:rsid w:val="001A02B8"/>
    <w:rsid w:val="001A0986"/>
    <w:rsid w:val="001A0DF9"/>
    <w:rsid w:val="001A163C"/>
    <w:rsid w:val="001A41EE"/>
    <w:rsid w:val="001A4C7B"/>
    <w:rsid w:val="001A5650"/>
    <w:rsid w:val="001A734C"/>
    <w:rsid w:val="001A793F"/>
    <w:rsid w:val="001B187A"/>
    <w:rsid w:val="001B5361"/>
    <w:rsid w:val="001B6F01"/>
    <w:rsid w:val="001B79DD"/>
    <w:rsid w:val="001B7C3C"/>
    <w:rsid w:val="001B7F30"/>
    <w:rsid w:val="001C3390"/>
    <w:rsid w:val="001C35A5"/>
    <w:rsid w:val="001C3D54"/>
    <w:rsid w:val="001C4D19"/>
    <w:rsid w:val="001C5F3E"/>
    <w:rsid w:val="001C7466"/>
    <w:rsid w:val="001D1AE9"/>
    <w:rsid w:val="001D1E6B"/>
    <w:rsid w:val="001D21E4"/>
    <w:rsid w:val="001D25B5"/>
    <w:rsid w:val="001D2B8F"/>
    <w:rsid w:val="001D4048"/>
    <w:rsid w:val="001D5A76"/>
    <w:rsid w:val="001D5C8A"/>
    <w:rsid w:val="001D6784"/>
    <w:rsid w:val="001E17B8"/>
    <w:rsid w:val="001E1B92"/>
    <w:rsid w:val="001E2856"/>
    <w:rsid w:val="001E31AD"/>
    <w:rsid w:val="001E37A8"/>
    <w:rsid w:val="001E3935"/>
    <w:rsid w:val="001E4489"/>
    <w:rsid w:val="001E4A5A"/>
    <w:rsid w:val="001E5F27"/>
    <w:rsid w:val="001E7242"/>
    <w:rsid w:val="001E7BDD"/>
    <w:rsid w:val="001F1FFE"/>
    <w:rsid w:val="001F2867"/>
    <w:rsid w:val="001F3F89"/>
    <w:rsid w:val="001F49C8"/>
    <w:rsid w:val="001F4C30"/>
    <w:rsid w:val="001F5EC9"/>
    <w:rsid w:val="001F7211"/>
    <w:rsid w:val="00200691"/>
    <w:rsid w:val="00201264"/>
    <w:rsid w:val="00202D2B"/>
    <w:rsid w:val="00203D44"/>
    <w:rsid w:val="00203DE6"/>
    <w:rsid w:val="00205A70"/>
    <w:rsid w:val="00206F8B"/>
    <w:rsid w:val="00210DDF"/>
    <w:rsid w:val="00213364"/>
    <w:rsid w:val="002138D5"/>
    <w:rsid w:val="00215AB0"/>
    <w:rsid w:val="00221B2E"/>
    <w:rsid w:val="00223AF5"/>
    <w:rsid w:val="002255C7"/>
    <w:rsid w:val="00230E76"/>
    <w:rsid w:val="00235B6D"/>
    <w:rsid w:val="002401F7"/>
    <w:rsid w:val="0024048C"/>
    <w:rsid w:val="00240A4C"/>
    <w:rsid w:val="00240EB8"/>
    <w:rsid w:val="00242FC8"/>
    <w:rsid w:val="0024445C"/>
    <w:rsid w:val="00244FE9"/>
    <w:rsid w:val="0024552F"/>
    <w:rsid w:val="00252E9F"/>
    <w:rsid w:val="002534F1"/>
    <w:rsid w:val="002538CF"/>
    <w:rsid w:val="00253B74"/>
    <w:rsid w:val="00254EDD"/>
    <w:rsid w:val="0025752D"/>
    <w:rsid w:val="002607AF"/>
    <w:rsid w:val="00260D58"/>
    <w:rsid w:val="00260E77"/>
    <w:rsid w:val="002618B5"/>
    <w:rsid w:val="002620D3"/>
    <w:rsid w:val="00263F6E"/>
    <w:rsid w:val="0026447A"/>
    <w:rsid w:val="002654C2"/>
    <w:rsid w:val="0027060D"/>
    <w:rsid w:val="00270C32"/>
    <w:rsid w:val="00271232"/>
    <w:rsid w:val="00273F5D"/>
    <w:rsid w:val="00275760"/>
    <w:rsid w:val="00275B83"/>
    <w:rsid w:val="00276D4F"/>
    <w:rsid w:val="00276E51"/>
    <w:rsid w:val="0027727D"/>
    <w:rsid w:val="00277B1F"/>
    <w:rsid w:val="00277CF7"/>
    <w:rsid w:val="00280485"/>
    <w:rsid w:val="00281A61"/>
    <w:rsid w:val="00281D23"/>
    <w:rsid w:val="00284BA6"/>
    <w:rsid w:val="00285482"/>
    <w:rsid w:val="0028713D"/>
    <w:rsid w:val="002932A1"/>
    <w:rsid w:val="00293DD5"/>
    <w:rsid w:val="00294885"/>
    <w:rsid w:val="002964D0"/>
    <w:rsid w:val="00296F4D"/>
    <w:rsid w:val="0029732F"/>
    <w:rsid w:val="002A06FE"/>
    <w:rsid w:val="002A2114"/>
    <w:rsid w:val="002A375C"/>
    <w:rsid w:val="002A521F"/>
    <w:rsid w:val="002A5707"/>
    <w:rsid w:val="002B1999"/>
    <w:rsid w:val="002B2F9F"/>
    <w:rsid w:val="002B3D31"/>
    <w:rsid w:val="002B458C"/>
    <w:rsid w:val="002B4AFF"/>
    <w:rsid w:val="002B7DDE"/>
    <w:rsid w:val="002C041A"/>
    <w:rsid w:val="002C0F75"/>
    <w:rsid w:val="002C1DED"/>
    <w:rsid w:val="002C3A41"/>
    <w:rsid w:val="002C3FCE"/>
    <w:rsid w:val="002C41E0"/>
    <w:rsid w:val="002C5134"/>
    <w:rsid w:val="002C5357"/>
    <w:rsid w:val="002C54D1"/>
    <w:rsid w:val="002C5BF4"/>
    <w:rsid w:val="002C5DE7"/>
    <w:rsid w:val="002D206B"/>
    <w:rsid w:val="002D26E1"/>
    <w:rsid w:val="002D27FB"/>
    <w:rsid w:val="002D43E3"/>
    <w:rsid w:val="002D48FB"/>
    <w:rsid w:val="002D6E31"/>
    <w:rsid w:val="002D7124"/>
    <w:rsid w:val="002E26E3"/>
    <w:rsid w:val="002E3680"/>
    <w:rsid w:val="002E4C87"/>
    <w:rsid w:val="002E6B0E"/>
    <w:rsid w:val="002E70CF"/>
    <w:rsid w:val="002E7799"/>
    <w:rsid w:val="002E77C0"/>
    <w:rsid w:val="002E7BA6"/>
    <w:rsid w:val="002E7FDB"/>
    <w:rsid w:val="002F030F"/>
    <w:rsid w:val="002F0888"/>
    <w:rsid w:val="002F0FA5"/>
    <w:rsid w:val="002F1A7C"/>
    <w:rsid w:val="002F2A23"/>
    <w:rsid w:val="002F342F"/>
    <w:rsid w:val="002F603B"/>
    <w:rsid w:val="002F77F6"/>
    <w:rsid w:val="002F7E22"/>
    <w:rsid w:val="00301417"/>
    <w:rsid w:val="00301473"/>
    <w:rsid w:val="0030296E"/>
    <w:rsid w:val="00302AC7"/>
    <w:rsid w:val="003033D6"/>
    <w:rsid w:val="00304DD0"/>
    <w:rsid w:val="003053B9"/>
    <w:rsid w:val="00307FF8"/>
    <w:rsid w:val="00311201"/>
    <w:rsid w:val="003152F3"/>
    <w:rsid w:val="00315CA2"/>
    <w:rsid w:val="00316319"/>
    <w:rsid w:val="00316B07"/>
    <w:rsid w:val="00316B97"/>
    <w:rsid w:val="00316D5C"/>
    <w:rsid w:val="00325A42"/>
    <w:rsid w:val="00325B38"/>
    <w:rsid w:val="003261CF"/>
    <w:rsid w:val="00326391"/>
    <w:rsid w:val="00327494"/>
    <w:rsid w:val="00327671"/>
    <w:rsid w:val="003304DD"/>
    <w:rsid w:val="003339FE"/>
    <w:rsid w:val="00333F4F"/>
    <w:rsid w:val="003355CB"/>
    <w:rsid w:val="00335A6C"/>
    <w:rsid w:val="00336A67"/>
    <w:rsid w:val="00337AFE"/>
    <w:rsid w:val="003400B4"/>
    <w:rsid w:val="003400D3"/>
    <w:rsid w:val="00341652"/>
    <w:rsid w:val="00341C02"/>
    <w:rsid w:val="00342305"/>
    <w:rsid w:val="00342B5B"/>
    <w:rsid w:val="0034581B"/>
    <w:rsid w:val="00345A76"/>
    <w:rsid w:val="00345DFE"/>
    <w:rsid w:val="00347293"/>
    <w:rsid w:val="003520D9"/>
    <w:rsid w:val="0035374B"/>
    <w:rsid w:val="00353E99"/>
    <w:rsid w:val="00357C1A"/>
    <w:rsid w:val="0036102E"/>
    <w:rsid w:val="00363A86"/>
    <w:rsid w:val="0036536E"/>
    <w:rsid w:val="00366031"/>
    <w:rsid w:val="00367617"/>
    <w:rsid w:val="00374488"/>
    <w:rsid w:val="00375A10"/>
    <w:rsid w:val="0037623B"/>
    <w:rsid w:val="00380EC0"/>
    <w:rsid w:val="003820C3"/>
    <w:rsid w:val="00382D6C"/>
    <w:rsid w:val="003860E6"/>
    <w:rsid w:val="00386C2A"/>
    <w:rsid w:val="00386FE1"/>
    <w:rsid w:val="0039165B"/>
    <w:rsid w:val="0039168F"/>
    <w:rsid w:val="0039174D"/>
    <w:rsid w:val="00393685"/>
    <w:rsid w:val="00393E22"/>
    <w:rsid w:val="00394FE8"/>
    <w:rsid w:val="00395A3F"/>
    <w:rsid w:val="00395B21"/>
    <w:rsid w:val="003965C9"/>
    <w:rsid w:val="00396979"/>
    <w:rsid w:val="003A0A22"/>
    <w:rsid w:val="003A0DF0"/>
    <w:rsid w:val="003A303D"/>
    <w:rsid w:val="003B41FB"/>
    <w:rsid w:val="003C0401"/>
    <w:rsid w:val="003C78F5"/>
    <w:rsid w:val="003D0193"/>
    <w:rsid w:val="003D0857"/>
    <w:rsid w:val="003D1FD7"/>
    <w:rsid w:val="003D2E92"/>
    <w:rsid w:val="003D387D"/>
    <w:rsid w:val="003E140C"/>
    <w:rsid w:val="003E203C"/>
    <w:rsid w:val="003E35E9"/>
    <w:rsid w:val="003E37D4"/>
    <w:rsid w:val="003E5310"/>
    <w:rsid w:val="003E70C5"/>
    <w:rsid w:val="003F4FB8"/>
    <w:rsid w:val="003F52B6"/>
    <w:rsid w:val="003F79D4"/>
    <w:rsid w:val="004004AA"/>
    <w:rsid w:val="00403F3B"/>
    <w:rsid w:val="00403FF1"/>
    <w:rsid w:val="00404373"/>
    <w:rsid w:val="00404B71"/>
    <w:rsid w:val="00406526"/>
    <w:rsid w:val="0040691A"/>
    <w:rsid w:val="00406968"/>
    <w:rsid w:val="00406FCB"/>
    <w:rsid w:val="00412618"/>
    <w:rsid w:val="00415FF4"/>
    <w:rsid w:val="00421C26"/>
    <w:rsid w:val="00422B94"/>
    <w:rsid w:val="00423C36"/>
    <w:rsid w:val="004241AE"/>
    <w:rsid w:val="004245B7"/>
    <w:rsid w:val="0042529D"/>
    <w:rsid w:val="004279ED"/>
    <w:rsid w:val="00427A04"/>
    <w:rsid w:val="0043066C"/>
    <w:rsid w:val="00430924"/>
    <w:rsid w:val="00434566"/>
    <w:rsid w:val="004360A4"/>
    <w:rsid w:val="00436EA4"/>
    <w:rsid w:val="00437D04"/>
    <w:rsid w:val="004423E5"/>
    <w:rsid w:val="00445238"/>
    <w:rsid w:val="0044615B"/>
    <w:rsid w:val="0044672F"/>
    <w:rsid w:val="00447905"/>
    <w:rsid w:val="00450059"/>
    <w:rsid w:val="00450AE3"/>
    <w:rsid w:val="00451476"/>
    <w:rsid w:val="004515D4"/>
    <w:rsid w:val="004574CE"/>
    <w:rsid w:val="00461098"/>
    <w:rsid w:val="00461A56"/>
    <w:rsid w:val="00463642"/>
    <w:rsid w:val="0046393F"/>
    <w:rsid w:val="00464864"/>
    <w:rsid w:val="004723D3"/>
    <w:rsid w:val="00473076"/>
    <w:rsid w:val="00477C64"/>
    <w:rsid w:val="00481711"/>
    <w:rsid w:val="00481E4B"/>
    <w:rsid w:val="0048406C"/>
    <w:rsid w:val="0048408F"/>
    <w:rsid w:val="00484F8E"/>
    <w:rsid w:val="00486033"/>
    <w:rsid w:val="00491584"/>
    <w:rsid w:val="0049170A"/>
    <w:rsid w:val="00493DA7"/>
    <w:rsid w:val="00494E5E"/>
    <w:rsid w:val="004A1A43"/>
    <w:rsid w:val="004A30E4"/>
    <w:rsid w:val="004A4DC2"/>
    <w:rsid w:val="004A5388"/>
    <w:rsid w:val="004A7D13"/>
    <w:rsid w:val="004B00D4"/>
    <w:rsid w:val="004B0676"/>
    <w:rsid w:val="004B0DD3"/>
    <w:rsid w:val="004B1739"/>
    <w:rsid w:val="004B2889"/>
    <w:rsid w:val="004B2CB7"/>
    <w:rsid w:val="004B6E2E"/>
    <w:rsid w:val="004B6E30"/>
    <w:rsid w:val="004C2554"/>
    <w:rsid w:val="004C2CBC"/>
    <w:rsid w:val="004C45FA"/>
    <w:rsid w:val="004C48B8"/>
    <w:rsid w:val="004C55F6"/>
    <w:rsid w:val="004C6348"/>
    <w:rsid w:val="004D04DC"/>
    <w:rsid w:val="004E1163"/>
    <w:rsid w:val="004E29E9"/>
    <w:rsid w:val="004E4141"/>
    <w:rsid w:val="004F3123"/>
    <w:rsid w:val="004F6118"/>
    <w:rsid w:val="004F6312"/>
    <w:rsid w:val="004F6330"/>
    <w:rsid w:val="004F67D7"/>
    <w:rsid w:val="004F6FDB"/>
    <w:rsid w:val="004F74A9"/>
    <w:rsid w:val="00500427"/>
    <w:rsid w:val="00501CF1"/>
    <w:rsid w:val="005041F8"/>
    <w:rsid w:val="005047A7"/>
    <w:rsid w:val="005060D8"/>
    <w:rsid w:val="00507FD2"/>
    <w:rsid w:val="00507FF2"/>
    <w:rsid w:val="0051055F"/>
    <w:rsid w:val="0051070A"/>
    <w:rsid w:val="00510B82"/>
    <w:rsid w:val="0051173F"/>
    <w:rsid w:val="005120CF"/>
    <w:rsid w:val="00512E71"/>
    <w:rsid w:val="00515F80"/>
    <w:rsid w:val="005202C9"/>
    <w:rsid w:val="005204E6"/>
    <w:rsid w:val="00521F66"/>
    <w:rsid w:val="00522A9A"/>
    <w:rsid w:val="0052378C"/>
    <w:rsid w:val="00523B4F"/>
    <w:rsid w:val="00526351"/>
    <w:rsid w:val="00530428"/>
    <w:rsid w:val="00531072"/>
    <w:rsid w:val="0053191D"/>
    <w:rsid w:val="00533CBF"/>
    <w:rsid w:val="00533DE3"/>
    <w:rsid w:val="00536B24"/>
    <w:rsid w:val="005409F4"/>
    <w:rsid w:val="0054196B"/>
    <w:rsid w:val="00543162"/>
    <w:rsid w:val="00543E5C"/>
    <w:rsid w:val="0054426E"/>
    <w:rsid w:val="00546F4A"/>
    <w:rsid w:val="00547EB8"/>
    <w:rsid w:val="005507F3"/>
    <w:rsid w:val="005509B6"/>
    <w:rsid w:val="00551394"/>
    <w:rsid w:val="00551966"/>
    <w:rsid w:val="005520A8"/>
    <w:rsid w:val="00552204"/>
    <w:rsid w:val="00552F89"/>
    <w:rsid w:val="00553829"/>
    <w:rsid w:val="0055440C"/>
    <w:rsid w:val="00554EA6"/>
    <w:rsid w:val="005569C3"/>
    <w:rsid w:val="00556ADA"/>
    <w:rsid w:val="00560317"/>
    <w:rsid w:val="005614BA"/>
    <w:rsid w:val="00562160"/>
    <w:rsid w:val="00562913"/>
    <w:rsid w:val="00563B18"/>
    <w:rsid w:val="0056713E"/>
    <w:rsid w:val="00567FBE"/>
    <w:rsid w:val="00570242"/>
    <w:rsid w:val="00571896"/>
    <w:rsid w:val="005724C0"/>
    <w:rsid w:val="00573FC6"/>
    <w:rsid w:val="005769F8"/>
    <w:rsid w:val="0057772E"/>
    <w:rsid w:val="005828DD"/>
    <w:rsid w:val="00582B69"/>
    <w:rsid w:val="0058310E"/>
    <w:rsid w:val="00583FA3"/>
    <w:rsid w:val="005844E9"/>
    <w:rsid w:val="00586F70"/>
    <w:rsid w:val="0058794F"/>
    <w:rsid w:val="00593334"/>
    <w:rsid w:val="00596188"/>
    <w:rsid w:val="00596444"/>
    <w:rsid w:val="005968C0"/>
    <w:rsid w:val="005A30EF"/>
    <w:rsid w:val="005A3C16"/>
    <w:rsid w:val="005A3FF4"/>
    <w:rsid w:val="005A5380"/>
    <w:rsid w:val="005A5D0C"/>
    <w:rsid w:val="005A5F16"/>
    <w:rsid w:val="005B0128"/>
    <w:rsid w:val="005B028A"/>
    <w:rsid w:val="005B1AC4"/>
    <w:rsid w:val="005B27AB"/>
    <w:rsid w:val="005B28AB"/>
    <w:rsid w:val="005B3FCE"/>
    <w:rsid w:val="005B50CC"/>
    <w:rsid w:val="005B6F5F"/>
    <w:rsid w:val="005B6FAE"/>
    <w:rsid w:val="005C0E01"/>
    <w:rsid w:val="005C3D56"/>
    <w:rsid w:val="005C4E62"/>
    <w:rsid w:val="005C5D3E"/>
    <w:rsid w:val="005C5EB6"/>
    <w:rsid w:val="005C6134"/>
    <w:rsid w:val="005C6F5E"/>
    <w:rsid w:val="005D0613"/>
    <w:rsid w:val="005D1A35"/>
    <w:rsid w:val="005D4A55"/>
    <w:rsid w:val="005D5C14"/>
    <w:rsid w:val="005D6EE2"/>
    <w:rsid w:val="005D7BD2"/>
    <w:rsid w:val="005E12DE"/>
    <w:rsid w:val="005E1483"/>
    <w:rsid w:val="005E4EA4"/>
    <w:rsid w:val="005E4FBF"/>
    <w:rsid w:val="005E59C8"/>
    <w:rsid w:val="005F0FEA"/>
    <w:rsid w:val="005F1E32"/>
    <w:rsid w:val="005F2609"/>
    <w:rsid w:val="005F272A"/>
    <w:rsid w:val="005F3A29"/>
    <w:rsid w:val="005F541E"/>
    <w:rsid w:val="005F60BC"/>
    <w:rsid w:val="005F6F17"/>
    <w:rsid w:val="005F71C5"/>
    <w:rsid w:val="00600D5C"/>
    <w:rsid w:val="00601241"/>
    <w:rsid w:val="006033F8"/>
    <w:rsid w:val="00603770"/>
    <w:rsid w:val="00605796"/>
    <w:rsid w:val="0061214E"/>
    <w:rsid w:val="00612B61"/>
    <w:rsid w:val="0061343F"/>
    <w:rsid w:val="00614C73"/>
    <w:rsid w:val="00615224"/>
    <w:rsid w:val="00615754"/>
    <w:rsid w:val="00615C6C"/>
    <w:rsid w:val="006168E1"/>
    <w:rsid w:val="00616CE6"/>
    <w:rsid w:val="0061772F"/>
    <w:rsid w:val="00617D9A"/>
    <w:rsid w:val="00621FD4"/>
    <w:rsid w:val="00625BAB"/>
    <w:rsid w:val="00625DD9"/>
    <w:rsid w:val="00630A7F"/>
    <w:rsid w:val="0063124B"/>
    <w:rsid w:val="00631489"/>
    <w:rsid w:val="006366AB"/>
    <w:rsid w:val="00643828"/>
    <w:rsid w:val="00643F3B"/>
    <w:rsid w:val="00645EC5"/>
    <w:rsid w:val="00646792"/>
    <w:rsid w:val="00650698"/>
    <w:rsid w:val="006522A5"/>
    <w:rsid w:val="00653425"/>
    <w:rsid w:val="0065355E"/>
    <w:rsid w:val="006554E4"/>
    <w:rsid w:val="00657717"/>
    <w:rsid w:val="00661D3C"/>
    <w:rsid w:val="006628B2"/>
    <w:rsid w:val="00665907"/>
    <w:rsid w:val="00666C2B"/>
    <w:rsid w:val="006700AA"/>
    <w:rsid w:val="0067159E"/>
    <w:rsid w:val="006723C6"/>
    <w:rsid w:val="00675EC8"/>
    <w:rsid w:val="0067607F"/>
    <w:rsid w:val="00676C63"/>
    <w:rsid w:val="00677570"/>
    <w:rsid w:val="006802AA"/>
    <w:rsid w:val="0068106D"/>
    <w:rsid w:val="0068255F"/>
    <w:rsid w:val="00684F0E"/>
    <w:rsid w:val="0068537B"/>
    <w:rsid w:val="0068584D"/>
    <w:rsid w:val="00686AFD"/>
    <w:rsid w:val="006877E3"/>
    <w:rsid w:val="00690D15"/>
    <w:rsid w:val="00690D21"/>
    <w:rsid w:val="00694F8A"/>
    <w:rsid w:val="006A01CD"/>
    <w:rsid w:val="006A03CD"/>
    <w:rsid w:val="006A1C9A"/>
    <w:rsid w:val="006A27DD"/>
    <w:rsid w:val="006A2C90"/>
    <w:rsid w:val="006A3B36"/>
    <w:rsid w:val="006A6F44"/>
    <w:rsid w:val="006A747F"/>
    <w:rsid w:val="006B0315"/>
    <w:rsid w:val="006B0F0A"/>
    <w:rsid w:val="006B2E84"/>
    <w:rsid w:val="006B5488"/>
    <w:rsid w:val="006B5965"/>
    <w:rsid w:val="006B64D5"/>
    <w:rsid w:val="006C102F"/>
    <w:rsid w:val="006C22C5"/>
    <w:rsid w:val="006C2D82"/>
    <w:rsid w:val="006C3056"/>
    <w:rsid w:val="006C3642"/>
    <w:rsid w:val="006C562C"/>
    <w:rsid w:val="006C5AD6"/>
    <w:rsid w:val="006C6747"/>
    <w:rsid w:val="006C725C"/>
    <w:rsid w:val="006D0480"/>
    <w:rsid w:val="006D0539"/>
    <w:rsid w:val="006D0AB8"/>
    <w:rsid w:val="006D1395"/>
    <w:rsid w:val="006D17C6"/>
    <w:rsid w:val="006D2A66"/>
    <w:rsid w:val="006D2ACD"/>
    <w:rsid w:val="006D2D68"/>
    <w:rsid w:val="006D3BB9"/>
    <w:rsid w:val="006D407A"/>
    <w:rsid w:val="006D4309"/>
    <w:rsid w:val="006D5016"/>
    <w:rsid w:val="006D6E7C"/>
    <w:rsid w:val="006D7997"/>
    <w:rsid w:val="006E0CB6"/>
    <w:rsid w:val="006E0D44"/>
    <w:rsid w:val="006E1530"/>
    <w:rsid w:val="006E2436"/>
    <w:rsid w:val="006E27ED"/>
    <w:rsid w:val="006E5B89"/>
    <w:rsid w:val="006E69A4"/>
    <w:rsid w:val="006E69E4"/>
    <w:rsid w:val="006E6B2A"/>
    <w:rsid w:val="006F0ED4"/>
    <w:rsid w:val="006F379A"/>
    <w:rsid w:val="006F4D2E"/>
    <w:rsid w:val="006F5831"/>
    <w:rsid w:val="006F5E45"/>
    <w:rsid w:val="006F6DE9"/>
    <w:rsid w:val="0070100B"/>
    <w:rsid w:val="00702B06"/>
    <w:rsid w:val="007040A9"/>
    <w:rsid w:val="00705232"/>
    <w:rsid w:val="0070578A"/>
    <w:rsid w:val="00705A91"/>
    <w:rsid w:val="00706476"/>
    <w:rsid w:val="00707A14"/>
    <w:rsid w:val="00707FED"/>
    <w:rsid w:val="00710E58"/>
    <w:rsid w:val="00710FD3"/>
    <w:rsid w:val="0071107B"/>
    <w:rsid w:val="00711A61"/>
    <w:rsid w:val="00713E57"/>
    <w:rsid w:val="007140B3"/>
    <w:rsid w:val="00714D5D"/>
    <w:rsid w:val="007160F4"/>
    <w:rsid w:val="00716D6F"/>
    <w:rsid w:val="007204F1"/>
    <w:rsid w:val="007206FA"/>
    <w:rsid w:val="007225BE"/>
    <w:rsid w:val="00722B5E"/>
    <w:rsid w:val="00724926"/>
    <w:rsid w:val="007266F9"/>
    <w:rsid w:val="00726EC4"/>
    <w:rsid w:val="00734462"/>
    <w:rsid w:val="00734768"/>
    <w:rsid w:val="007348CA"/>
    <w:rsid w:val="007367FC"/>
    <w:rsid w:val="00737D57"/>
    <w:rsid w:val="00740A21"/>
    <w:rsid w:val="00740C4B"/>
    <w:rsid w:val="00740FB8"/>
    <w:rsid w:val="007429E2"/>
    <w:rsid w:val="007523F1"/>
    <w:rsid w:val="0075281C"/>
    <w:rsid w:val="00752E0B"/>
    <w:rsid w:val="00754178"/>
    <w:rsid w:val="00757C1B"/>
    <w:rsid w:val="00757E78"/>
    <w:rsid w:val="00760AC2"/>
    <w:rsid w:val="007619CC"/>
    <w:rsid w:val="00762189"/>
    <w:rsid w:val="0076322B"/>
    <w:rsid w:val="0076485E"/>
    <w:rsid w:val="007648F2"/>
    <w:rsid w:val="007657BB"/>
    <w:rsid w:val="00765CC6"/>
    <w:rsid w:val="007662C0"/>
    <w:rsid w:val="0077209D"/>
    <w:rsid w:val="007734E5"/>
    <w:rsid w:val="00773A63"/>
    <w:rsid w:val="007808C7"/>
    <w:rsid w:val="00780D95"/>
    <w:rsid w:val="00781572"/>
    <w:rsid w:val="007835A7"/>
    <w:rsid w:val="00784095"/>
    <w:rsid w:val="00784B09"/>
    <w:rsid w:val="00785355"/>
    <w:rsid w:val="00785D2A"/>
    <w:rsid w:val="00786055"/>
    <w:rsid w:val="00787E69"/>
    <w:rsid w:val="00794DED"/>
    <w:rsid w:val="007951BB"/>
    <w:rsid w:val="007959E5"/>
    <w:rsid w:val="007A07FD"/>
    <w:rsid w:val="007A4D0D"/>
    <w:rsid w:val="007A5A43"/>
    <w:rsid w:val="007A7BAE"/>
    <w:rsid w:val="007B0AE0"/>
    <w:rsid w:val="007B16F9"/>
    <w:rsid w:val="007B3FCA"/>
    <w:rsid w:val="007B4CFB"/>
    <w:rsid w:val="007B532A"/>
    <w:rsid w:val="007B5989"/>
    <w:rsid w:val="007B5FA6"/>
    <w:rsid w:val="007B6B8C"/>
    <w:rsid w:val="007C0EFD"/>
    <w:rsid w:val="007C14BD"/>
    <w:rsid w:val="007C56EA"/>
    <w:rsid w:val="007C6022"/>
    <w:rsid w:val="007C657E"/>
    <w:rsid w:val="007C70CD"/>
    <w:rsid w:val="007C7DA1"/>
    <w:rsid w:val="007D026E"/>
    <w:rsid w:val="007D0294"/>
    <w:rsid w:val="007D041E"/>
    <w:rsid w:val="007D0E42"/>
    <w:rsid w:val="007D1833"/>
    <w:rsid w:val="007D1EA6"/>
    <w:rsid w:val="007D2BE7"/>
    <w:rsid w:val="007D6933"/>
    <w:rsid w:val="007D7EFE"/>
    <w:rsid w:val="007E3660"/>
    <w:rsid w:val="007E3CBF"/>
    <w:rsid w:val="007E4C82"/>
    <w:rsid w:val="007E6E30"/>
    <w:rsid w:val="007F232D"/>
    <w:rsid w:val="007F2AA5"/>
    <w:rsid w:val="007F4ABB"/>
    <w:rsid w:val="007F5B4F"/>
    <w:rsid w:val="007F7716"/>
    <w:rsid w:val="00802147"/>
    <w:rsid w:val="00804594"/>
    <w:rsid w:val="00805204"/>
    <w:rsid w:val="00805999"/>
    <w:rsid w:val="00806271"/>
    <w:rsid w:val="00811346"/>
    <w:rsid w:val="00812428"/>
    <w:rsid w:val="008124C5"/>
    <w:rsid w:val="00812A46"/>
    <w:rsid w:val="00814149"/>
    <w:rsid w:val="00823926"/>
    <w:rsid w:val="008240C2"/>
    <w:rsid w:val="008254B3"/>
    <w:rsid w:val="00826455"/>
    <w:rsid w:val="008271C7"/>
    <w:rsid w:val="00827BC6"/>
    <w:rsid w:val="0083154D"/>
    <w:rsid w:val="0083161F"/>
    <w:rsid w:val="008316DD"/>
    <w:rsid w:val="00832931"/>
    <w:rsid w:val="00833C75"/>
    <w:rsid w:val="0083404D"/>
    <w:rsid w:val="008340E8"/>
    <w:rsid w:val="0083477D"/>
    <w:rsid w:val="0083654E"/>
    <w:rsid w:val="00841AC3"/>
    <w:rsid w:val="00843436"/>
    <w:rsid w:val="00844E8E"/>
    <w:rsid w:val="00845282"/>
    <w:rsid w:val="0084552A"/>
    <w:rsid w:val="00847479"/>
    <w:rsid w:val="00847551"/>
    <w:rsid w:val="0084786C"/>
    <w:rsid w:val="008520A6"/>
    <w:rsid w:val="00852A58"/>
    <w:rsid w:val="0085335A"/>
    <w:rsid w:val="008544D1"/>
    <w:rsid w:val="00854B75"/>
    <w:rsid w:val="00857B62"/>
    <w:rsid w:val="0086238B"/>
    <w:rsid w:val="008640C3"/>
    <w:rsid w:val="00864162"/>
    <w:rsid w:val="00864B1D"/>
    <w:rsid w:val="008670E3"/>
    <w:rsid w:val="00867B23"/>
    <w:rsid w:val="00867D8E"/>
    <w:rsid w:val="00872158"/>
    <w:rsid w:val="00872FFC"/>
    <w:rsid w:val="00875111"/>
    <w:rsid w:val="0087561C"/>
    <w:rsid w:val="008769DE"/>
    <w:rsid w:val="00880458"/>
    <w:rsid w:val="008804F2"/>
    <w:rsid w:val="00880619"/>
    <w:rsid w:val="00880D18"/>
    <w:rsid w:val="008812FC"/>
    <w:rsid w:val="00882B0E"/>
    <w:rsid w:val="008850AE"/>
    <w:rsid w:val="00885A2C"/>
    <w:rsid w:val="00885C1E"/>
    <w:rsid w:val="008870CB"/>
    <w:rsid w:val="00887223"/>
    <w:rsid w:val="00887EF8"/>
    <w:rsid w:val="00892C0F"/>
    <w:rsid w:val="008959BD"/>
    <w:rsid w:val="00896232"/>
    <w:rsid w:val="008A2F74"/>
    <w:rsid w:val="008A342D"/>
    <w:rsid w:val="008A3AE6"/>
    <w:rsid w:val="008A4A23"/>
    <w:rsid w:val="008A570A"/>
    <w:rsid w:val="008B018A"/>
    <w:rsid w:val="008B0858"/>
    <w:rsid w:val="008B16E7"/>
    <w:rsid w:val="008B292B"/>
    <w:rsid w:val="008B344E"/>
    <w:rsid w:val="008B4CB6"/>
    <w:rsid w:val="008B52FC"/>
    <w:rsid w:val="008B55DD"/>
    <w:rsid w:val="008B5EB7"/>
    <w:rsid w:val="008C0F53"/>
    <w:rsid w:val="008C177C"/>
    <w:rsid w:val="008C197B"/>
    <w:rsid w:val="008C19C7"/>
    <w:rsid w:val="008C2F21"/>
    <w:rsid w:val="008C52ED"/>
    <w:rsid w:val="008C5340"/>
    <w:rsid w:val="008C653B"/>
    <w:rsid w:val="008C7953"/>
    <w:rsid w:val="008C7A80"/>
    <w:rsid w:val="008D0444"/>
    <w:rsid w:val="008D53F7"/>
    <w:rsid w:val="008D59D0"/>
    <w:rsid w:val="008D6B48"/>
    <w:rsid w:val="008D74A5"/>
    <w:rsid w:val="008E17DE"/>
    <w:rsid w:val="008E200A"/>
    <w:rsid w:val="008E2E31"/>
    <w:rsid w:val="008E2E60"/>
    <w:rsid w:val="008E35AE"/>
    <w:rsid w:val="008E3A0F"/>
    <w:rsid w:val="008E7CCD"/>
    <w:rsid w:val="008F1D68"/>
    <w:rsid w:val="008F1F59"/>
    <w:rsid w:val="008F2D7F"/>
    <w:rsid w:val="008F45D0"/>
    <w:rsid w:val="008F4C25"/>
    <w:rsid w:val="008F6012"/>
    <w:rsid w:val="008F7075"/>
    <w:rsid w:val="008F7D2E"/>
    <w:rsid w:val="00901E3D"/>
    <w:rsid w:val="00903DEF"/>
    <w:rsid w:val="00906E7E"/>
    <w:rsid w:val="00907B8C"/>
    <w:rsid w:val="009103A4"/>
    <w:rsid w:val="00912E23"/>
    <w:rsid w:val="009130D3"/>
    <w:rsid w:val="00914C31"/>
    <w:rsid w:val="00915017"/>
    <w:rsid w:val="00915920"/>
    <w:rsid w:val="00916124"/>
    <w:rsid w:val="009167A7"/>
    <w:rsid w:val="00916975"/>
    <w:rsid w:val="009171B3"/>
    <w:rsid w:val="00917FF3"/>
    <w:rsid w:val="00921834"/>
    <w:rsid w:val="00923075"/>
    <w:rsid w:val="00924F62"/>
    <w:rsid w:val="00925324"/>
    <w:rsid w:val="00931AC8"/>
    <w:rsid w:val="00932410"/>
    <w:rsid w:val="00942425"/>
    <w:rsid w:val="00942E32"/>
    <w:rsid w:val="00943CF3"/>
    <w:rsid w:val="009522D9"/>
    <w:rsid w:val="00953A91"/>
    <w:rsid w:val="00953A98"/>
    <w:rsid w:val="0095428D"/>
    <w:rsid w:val="00955CA6"/>
    <w:rsid w:val="00960A14"/>
    <w:rsid w:val="009621C3"/>
    <w:rsid w:val="00962DD5"/>
    <w:rsid w:val="0096315B"/>
    <w:rsid w:val="009637E9"/>
    <w:rsid w:val="00963E5B"/>
    <w:rsid w:val="0096639B"/>
    <w:rsid w:val="00967A3C"/>
    <w:rsid w:val="0097115A"/>
    <w:rsid w:val="009718B4"/>
    <w:rsid w:val="00972BF5"/>
    <w:rsid w:val="009774CD"/>
    <w:rsid w:val="00977B69"/>
    <w:rsid w:val="00977BBD"/>
    <w:rsid w:val="00982141"/>
    <w:rsid w:val="00982D96"/>
    <w:rsid w:val="009834A9"/>
    <w:rsid w:val="00985420"/>
    <w:rsid w:val="00993CA1"/>
    <w:rsid w:val="00994124"/>
    <w:rsid w:val="00995908"/>
    <w:rsid w:val="009A1ACB"/>
    <w:rsid w:val="009A3FBE"/>
    <w:rsid w:val="009A6A2E"/>
    <w:rsid w:val="009B015D"/>
    <w:rsid w:val="009B24E2"/>
    <w:rsid w:val="009B27E5"/>
    <w:rsid w:val="009B338E"/>
    <w:rsid w:val="009B73BD"/>
    <w:rsid w:val="009B73EE"/>
    <w:rsid w:val="009B7F3E"/>
    <w:rsid w:val="009C0049"/>
    <w:rsid w:val="009C1F8B"/>
    <w:rsid w:val="009C22E6"/>
    <w:rsid w:val="009C2ABB"/>
    <w:rsid w:val="009C5293"/>
    <w:rsid w:val="009C5EA3"/>
    <w:rsid w:val="009C7240"/>
    <w:rsid w:val="009C75B9"/>
    <w:rsid w:val="009C773C"/>
    <w:rsid w:val="009D0D09"/>
    <w:rsid w:val="009D3E6A"/>
    <w:rsid w:val="009D4934"/>
    <w:rsid w:val="009D5A05"/>
    <w:rsid w:val="009D7B58"/>
    <w:rsid w:val="009E06C7"/>
    <w:rsid w:val="009E0967"/>
    <w:rsid w:val="009E4D1A"/>
    <w:rsid w:val="009E4DE8"/>
    <w:rsid w:val="009F384E"/>
    <w:rsid w:val="009F4620"/>
    <w:rsid w:val="009F5E65"/>
    <w:rsid w:val="009F6EBA"/>
    <w:rsid w:val="009F7F1B"/>
    <w:rsid w:val="00A02430"/>
    <w:rsid w:val="00A048C5"/>
    <w:rsid w:val="00A04DA8"/>
    <w:rsid w:val="00A04F86"/>
    <w:rsid w:val="00A07123"/>
    <w:rsid w:val="00A11090"/>
    <w:rsid w:val="00A11EBB"/>
    <w:rsid w:val="00A12A69"/>
    <w:rsid w:val="00A13CD3"/>
    <w:rsid w:val="00A14703"/>
    <w:rsid w:val="00A14A74"/>
    <w:rsid w:val="00A1537B"/>
    <w:rsid w:val="00A15CF7"/>
    <w:rsid w:val="00A16FAC"/>
    <w:rsid w:val="00A174DE"/>
    <w:rsid w:val="00A177F5"/>
    <w:rsid w:val="00A229E7"/>
    <w:rsid w:val="00A22B74"/>
    <w:rsid w:val="00A24891"/>
    <w:rsid w:val="00A25768"/>
    <w:rsid w:val="00A2678E"/>
    <w:rsid w:val="00A2775D"/>
    <w:rsid w:val="00A27787"/>
    <w:rsid w:val="00A309FB"/>
    <w:rsid w:val="00A31B6B"/>
    <w:rsid w:val="00A33321"/>
    <w:rsid w:val="00A36BD9"/>
    <w:rsid w:val="00A415ED"/>
    <w:rsid w:val="00A441C7"/>
    <w:rsid w:val="00A46C4B"/>
    <w:rsid w:val="00A46E9C"/>
    <w:rsid w:val="00A509B1"/>
    <w:rsid w:val="00A539C1"/>
    <w:rsid w:val="00A63DEE"/>
    <w:rsid w:val="00A64831"/>
    <w:rsid w:val="00A66587"/>
    <w:rsid w:val="00A66934"/>
    <w:rsid w:val="00A6720E"/>
    <w:rsid w:val="00A7049A"/>
    <w:rsid w:val="00A71227"/>
    <w:rsid w:val="00A72234"/>
    <w:rsid w:val="00A7353B"/>
    <w:rsid w:val="00A743E2"/>
    <w:rsid w:val="00A74F40"/>
    <w:rsid w:val="00A76159"/>
    <w:rsid w:val="00A77181"/>
    <w:rsid w:val="00A77AE1"/>
    <w:rsid w:val="00A80281"/>
    <w:rsid w:val="00A8099C"/>
    <w:rsid w:val="00A81A32"/>
    <w:rsid w:val="00A82F4B"/>
    <w:rsid w:val="00A845F9"/>
    <w:rsid w:val="00A85A32"/>
    <w:rsid w:val="00A905E2"/>
    <w:rsid w:val="00A910BD"/>
    <w:rsid w:val="00A93104"/>
    <w:rsid w:val="00A93360"/>
    <w:rsid w:val="00A94F76"/>
    <w:rsid w:val="00A97FDC"/>
    <w:rsid w:val="00AA114F"/>
    <w:rsid w:val="00AA3187"/>
    <w:rsid w:val="00AA48C7"/>
    <w:rsid w:val="00AA6001"/>
    <w:rsid w:val="00AA6CE7"/>
    <w:rsid w:val="00AB00CB"/>
    <w:rsid w:val="00AB22CF"/>
    <w:rsid w:val="00AB500E"/>
    <w:rsid w:val="00AB7927"/>
    <w:rsid w:val="00AB7A0C"/>
    <w:rsid w:val="00AC077C"/>
    <w:rsid w:val="00AC087B"/>
    <w:rsid w:val="00AC12D2"/>
    <w:rsid w:val="00AC1AD1"/>
    <w:rsid w:val="00AC251C"/>
    <w:rsid w:val="00AC2DB9"/>
    <w:rsid w:val="00AC3B08"/>
    <w:rsid w:val="00AC46F1"/>
    <w:rsid w:val="00AC4B20"/>
    <w:rsid w:val="00AC57F7"/>
    <w:rsid w:val="00AC6B7A"/>
    <w:rsid w:val="00AD1B70"/>
    <w:rsid w:val="00AD1F30"/>
    <w:rsid w:val="00AD2078"/>
    <w:rsid w:val="00AD3A15"/>
    <w:rsid w:val="00AD57CD"/>
    <w:rsid w:val="00AD5A42"/>
    <w:rsid w:val="00AE2D8B"/>
    <w:rsid w:val="00AE2FE9"/>
    <w:rsid w:val="00AE3691"/>
    <w:rsid w:val="00AF0401"/>
    <w:rsid w:val="00AF1ACF"/>
    <w:rsid w:val="00AF26BE"/>
    <w:rsid w:val="00AF2B92"/>
    <w:rsid w:val="00AF3FCE"/>
    <w:rsid w:val="00AF4041"/>
    <w:rsid w:val="00AF4922"/>
    <w:rsid w:val="00AF64D8"/>
    <w:rsid w:val="00AF6751"/>
    <w:rsid w:val="00AF6BFE"/>
    <w:rsid w:val="00AF7918"/>
    <w:rsid w:val="00AF7E31"/>
    <w:rsid w:val="00B001BA"/>
    <w:rsid w:val="00B01C7D"/>
    <w:rsid w:val="00B01E5A"/>
    <w:rsid w:val="00B026C9"/>
    <w:rsid w:val="00B0412A"/>
    <w:rsid w:val="00B04BE3"/>
    <w:rsid w:val="00B05100"/>
    <w:rsid w:val="00B0516A"/>
    <w:rsid w:val="00B0539A"/>
    <w:rsid w:val="00B0600E"/>
    <w:rsid w:val="00B06791"/>
    <w:rsid w:val="00B06934"/>
    <w:rsid w:val="00B07EEB"/>
    <w:rsid w:val="00B130CB"/>
    <w:rsid w:val="00B13E13"/>
    <w:rsid w:val="00B14B16"/>
    <w:rsid w:val="00B1761D"/>
    <w:rsid w:val="00B2057C"/>
    <w:rsid w:val="00B21EBA"/>
    <w:rsid w:val="00B24597"/>
    <w:rsid w:val="00B24F6C"/>
    <w:rsid w:val="00B26B5B"/>
    <w:rsid w:val="00B27CDD"/>
    <w:rsid w:val="00B30C4A"/>
    <w:rsid w:val="00B32036"/>
    <w:rsid w:val="00B3242B"/>
    <w:rsid w:val="00B32DDB"/>
    <w:rsid w:val="00B342F4"/>
    <w:rsid w:val="00B3489B"/>
    <w:rsid w:val="00B34D54"/>
    <w:rsid w:val="00B3577D"/>
    <w:rsid w:val="00B3667C"/>
    <w:rsid w:val="00B3779E"/>
    <w:rsid w:val="00B404AE"/>
    <w:rsid w:val="00B40769"/>
    <w:rsid w:val="00B40FB9"/>
    <w:rsid w:val="00B41DEC"/>
    <w:rsid w:val="00B42369"/>
    <w:rsid w:val="00B44FED"/>
    <w:rsid w:val="00B46146"/>
    <w:rsid w:val="00B46522"/>
    <w:rsid w:val="00B4667F"/>
    <w:rsid w:val="00B46C67"/>
    <w:rsid w:val="00B46E9E"/>
    <w:rsid w:val="00B47500"/>
    <w:rsid w:val="00B524CB"/>
    <w:rsid w:val="00B52813"/>
    <w:rsid w:val="00B56D4F"/>
    <w:rsid w:val="00B611ED"/>
    <w:rsid w:val="00B614D6"/>
    <w:rsid w:val="00B62992"/>
    <w:rsid w:val="00B63DF1"/>
    <w:rsid w:val="00B73458"/>
    <w:rsid w:val="00B8038C"/>
    <w:rsid w:val="00B81556"/>
    <w:rsid w:val="00B819C3"/>
    <w:rsid w:val="00B84096"/>
    <w:rsid w:val="00B84757"/>
    <w:rsid w:val="00B86C2E"/>
    <w:rsid w:val="00B87300"/>
    <w:rsid w:val="00B9062D"/>
    <w:rsid w:val="00B9109E"/>
    <w:rsid w:val="00B9143E"/>
    <w:rsid w:val="00B94DF9"/>
    <w:rsid w:val="00B953C8"/>
    <w:rsid w:val="00B961BE"/>
    <w:rsid w:val="00B9691C"/>
    <w:rsid w:val="00B97D94"/>
    <w:rsid w:val="00BA08CC"/>
    <w:rsid w:val="00BA1125"/>
    <w:rsid w:val="00BA366C"/>
    <w:rsid w:val="00BA555F"/>
    <w:rsid w:val="00BA55F7"/>
    <w:rsid w:val="00BA73E2"/>
    <w:rsid w:val="00BA741D"/>
    <w:rsid w:val="00BA745C"/>
    <w:rsid w:val="00BB2EC1"/>
    <w:rsid w:val="00BB3D8A"/>
    <w:rsid w:val="00BB42F2"/>
    <w:rsid w:val="00BB4886"/>
    <w:rsid w:val="00BB72EC"/>
    <w:rsid w:val="00BB750B"/>
    <w:rsid w:val="00BB7B3A"/>
    <w:rsid w:val="00BB7F48"/>
    <w:rsid w:val="00BC0D7E"/>
    <w:rsid w:val="00BC0F7D"/>
    <w:rsid w:val="00BC1A2E"/>
    <w:rsid w:val="00BC20C9"/>
    <w:rsid w:val="00BC2A80"/>
    <w:rsid w:val="00BC30E9"/>
    <w:rsid w:val="00BC7625"/>
    <w:rsid w:val="00BD1487"/>
    <w:rsid w:val="00BD14B9"/>
    <w:rsid w:val="00BD185C"/>
    <w:rsid w:val="00BD1DD7"/>
    <w:rsid w:val="00BD4D1E"/>
    <w:rsid w:val="00BD581F"/>
    <w:rsid w:val="00BD6E09"/>
    <w:rsid w:val="00BD7E8B"/>
    <w:rsid w:val="00BE39C1"/>
    <w:rsid w:val="00BE4316"/>
    <w:rsid w:val="00BE4C86"/>
    <w:rsid w:val="00BE4D9B"/>
    <w:rsid w:val="00BE71AB"/>
    <w:rsid w:val="00BF0C60"/>
    <w:rsid w:val="00BF0DAA"/>
    <w:rsid w:val="00BF19E6"/>
    <w:rsid w:val="00BF7221"/>
    <w:rsid w:val="00BF7292"/>
    <w:rsid w:val="00BF7396"/>
    <w:rsid w:val="00BF79B8"/>
    <w:rsid w:val="00C0431B"/>
    <w:rsid w:val="00C0538D"/>
    <w:rsid w:val="00C06BB0"/>
    <w:rsid w:val="00C076C5"/>
    <w:rsid w:val="00C10087"/>
    <w:rsid w:val="00C1015C"/>
    <w:rsid w:val="00C1070E"/>
    <w:rsid w:val="00C12352"/>
    <w:rsid w:val="00C12C10"/>
    <w:rsid w:val="00C1353F"/>
    <w:rsid w:val="00C13604"/>
    <w:rsid w:val="00C14EC9"/>
    <w:rsid w:val="00C1535A"/>
    <w:rsid w:val="00C203D3"/>
    <w:rsid w:val="00C20F83"/>
    <w:rsid w:val="00C20FF6"/>
    <w:rsid w:val="00C22DF1"/>
    <w:rsid w:val="00C23E47"/>
    <w:rsid w:val="00C25D8E"/>
    <w:rsid w:val="00C33B85"/>
    <w:rsid w:val="00C34F23"/>
    <w:rsid w:val="00C36CBF"/>
    <w:rsid w:val="00C37397"/>
    <w:rsid w:val="00C40404"/>
    <w:rsid w:val="00C40531"/>
    <w:rsid w:val="00C40644"/>
    <w:rsid w:val="00C415FD"/>
    <w:rsid w:val="00C41AD2"/>
    <w:rsid w:val="00C41C47"/>
    <w:rsid w:val="00C41F1C"/>
    <w:rsid w:val="00C4256D"/>
    <w:rsid w:val="00C430FE"/>
    <w:rsid w:val="00C43517"/>
    <w:rsid w:val="00C4465D"/>
    <w:rsid w:val="00C4743B"/>
    <w:rsid w:val="00C52A37"/>
    <w:rsid w:val="00C55516"/>
    <w:rsid w:val="00C55FE9"/>
    <w:rsid w:val="00C55FF3"/>
    <w:rsid w:val="00C564D8"/>
    <w:rsid w:val="00C62A36"/>
    <w:rsid w:val="00C66055"/>
    <w:rsid w:val="00C718CA"/>
    <w:rsid w:val="00C7230F"/>
    <w:rsid w:val="00C72972"/>
    <w:rsid w:val="00C742F3"/>
    <w:rsid w:val="00C750D8"/>
    <w:rsid w:val="00C75559"/>
    <w:rsid w:val="00C76E46"/>
    <w:rsid w:val="00C76E8E"/>
    <w:rsid w:val="00C80089"/>
    <w:rsid w:val="00C81075"/>
    <w:rsid w:val="00C813C9"/>
    <w:rsid w:val="00C822CB"/>
    <w:rsid w:val="00C82A5E"/>
    <w:rsid w:val="00C84997"/>
    <w:rsid w:val="00C86750"/>
    <w:rsid w:val="00C90EC7"/>
    <w:rsid w:val="00C93B9C"/>
    <w:rsid w:val="00C9418A"/>
    <w:rsid w:val="00C948E1"/>
    <w:rsid w:val="00C94D71"/>
    <w:rsid w:val="00C96024"/>
    <w:rsid w:val="00C96D3C"/>
    <w:rsid w:val="00CA017B"/>
    <w:rsid w:val="00CA018E"/>
    <w:rsid w:val="00CA0CE7"/>
    <w:rsid w:val="00CA0FB2"/>
    <w:rsid w:val="00CA40DF"/>
    <w:rsid w:val="00CA694C"/>
    <w:rsid w:val="00CA6AA8"/>
    <w:rsid w:val="00CA7026"/>
    <w:rsid w:val="00CA7B2F"/>
    <w:rsid w:val="00CA7E9D"/>
    <w:rsid w:val="00CB2448"/>
    <w:rsid w:val="00CB38FB"/>
    <w:rsid w:val="00CB3C0E"/>
    <w:rsid w:val="00CB46E7"/>
    <w:rsid w:val="00CB48EE"/>
    <w:rsid w:val="00CB53BE"/>
    <w:rsid w:val="00CB604B"/>
    <w:rsid w:val="00CB6FAB"/>
    <w:rsid w:val="00CB79B0"/>
    <w:rsid w:val="00CB7EAC"/>
    <w:rsid w:val="00CC1D3E"/>
    <w:rsid w:val="00CC45EE"/>
    <w:rsid w:val="00CC7A4D"/>
    <w:rsid w:val="00CD0853"/>
    <w:rsid w:val="00CD14FE"/>
    <w:rsid w:val="00CD4456"/>
    <w:rsid w:val="00CD4AF5"/>
    <w:rsid w:val="00CD5B37"/>
    <w:rsid w:val="00CE1647"/>
    <w:rsid w:val="00CE1F96"/>
    <w:rsid w:val="00CE24B7"/>
    <w:rsid w:val="00CE2B65"/>
    <w:rsid w:val="00CE3611"/>
    <w:rsid w:val="00CE3D61"/>
    <w:rsid w:val="00CF0718"/>
    <w:rsid w:val="00CF2A41"/>
    <w:rsid w:val="00CF3E5D"/>
    <w:rsid w:val="00D012AC"/>
    <w:rsid w:val="00D01BDD"/>
    <w:rsid w:val="00D04376"/>
    <w:rsid w:val="00D05BE0"/>
    <w:rsid w:val="00D06460"/>
    <w:rsid w:val="00D06A5D"/>
    <w:rsid w:val="00D10276"/>
    <w:rsid w:val="00D1046F"/>
    <w:rsid w:val="00D10E80"/>
    <w:rsid w:val="00D177E2"/>
    <w:rsid w:val="00D17E2B"/>
    <w:rsid w:val="00D22121"/>
    <w:rsid w:val="00D22F2B"/>
    <w:rsid w:val="00D2633C"/>
    <w:rsid w:val="00D270D1"/>
    <w:rsid w:val="00D27502"/>
    <w:rsid w:val="00D307F9"/>
    <w:rsid w:val="00D30889"/>
    <w:rsid w:val="00D30DDE"/>
    <w:rsid w:val="00D31C1B"/>
    <w:rsid w:val="00D32F39"/>
    <w:rsid w:val="00D33263"/>
    <w:rsid w:val="00D33ACD"/>
    <w:rsid w:val="00D34B8C"/>
    <w:rsid w:val="00D3580C"/>
    <w:rsid w:val="00D3625F"/>
    <w:rsid w:val="00D36AA2"/>
    <w:rsid w:val="00D371F2"/>
    <w:rsid w:val="00D378BE"/>
    <w:rsid w:val="00D37E37"/>
    <w:rsid w:val="00D4045E"/>
    <w:rsid w:val="00D40B3F"/>
    <w:rsid w:val="00D5078C"/>
    <w:rsid w:val="00D50FAE"/>
    <w:rsid w:val="00D5198E"/>
    <w:rsid w:val="00D52227"/>
    <w:rsid w:val="00D5464B"/>
    <w:rsid w:val="00D54785"/>
    <w:rsid w:val="00D54C85"/>
    <w:rsid w:val="00D55A15"/>
    <w:rsid w:val="00D55ECD"/>
    <w:rsid w:val="00D619DA"/>
    <w:rsid w:val="00D622F3"/>
    <w:rsid w:val="00D63866"/>
    <w:rsid w:val="00D6560E"/>
    <w:rsid w:val="00D6588E"/>
    <w:rsid w:val="00D66213"/>
    <w:rsid w:val="00D66310"/>
    <w:rsid w:val="00D71C9D"/>
    <w:rsid w:val="00D7360B"/>
    <w:rsid w:val="00D748BE"/>
    <w:rsid w:val="00D74929"/>
    <w:rsid w:val="00D75608"/>
    <w:rsid w:val="00D7682D"/>
    <w:rsid w:val="00D768D8"/>
    <w:rsid w:val="00D768E3"/>
    <w:rsid w:val="00D80D6C"/>
    <w:rsid w:val="00D82F95"/>
    <w:rsid w:val="00D8321E"/>
    <w:rsid w:val="00D8783F"/>
    <w:rsid w:val="00D87BE4"/>
    <w:rsid w:val="00D911C1"/>
    <w:rsid w:val="00D92BA0"/>
    <w:rsid w:val="00D951B5"/>
    <w:rsid w:val="00D95B83"/>
    <w:rsid w:val="00D961A1"/>
    <w:rsid w:val="00D96728"/>
    <w:rsid w:val="00D97326"/>
    <w:rsid w:val="00D97D68"/>
    <w:rsid w:val="00DA0668"/>
    <w:rsid w:val="00DA4117"/>
    <w:rsid w:val="00DA4A7D"/>
    <w:rsid w:val="00DA5255"/>
    <w:rsid w:val="00DB0D9F"/>
    <w:rsid w:val="00DB151A"/>
    <w:rsid w:val="00DB3497"/>
    <w:rsid w:val="00DB4115"/>
    <w:rsid w:val="00DB49B3"/>
    <w:rsid w:val="00DB542C"/>
    <w:rsid w:val="00DB5495"/>
    <w:rsid w:val="00DB5698"/>
    <w:rsid w:val="00DB5C5B"/>
    <w:rsid w:val="00DC0490"/>
    <w:rsid w:val="00DC2581"/>
    <w:rsid w:val="00DC376B"/>
    <w:rsid w:val="00DC397C"/>
    <w:rsid w:val="00DC4859"/>
    <w:rsid w:val="00DC51D6"/>
    <w:rsid w:val="00DC6C5B"/>
    <w:rsid w:val="00DC785B"/>
    <w:rsid w:val="00DC79A6"/>
    <w:rsid w:val="00DD0140"/>
    <w:rsid w:val="00DD068F"/>
    <w:rsid w:val="00DD3AF9"/>
    <w:rsid w:val="00DD3EF2"/>
    <w:rsid w:val="00DD48B5"/>
    <w:rsid w:val="00DD59DF"/>
    <w:rsid w:val="00DD69B5"/>
    <w:rsid w:val="00DE0B98"/>
    <w:rsid w:val="00DE2284"/>
    <w:rsid w:val="00DE4B19"/>
    <w:rsid w:val="00DE58FD"/>
    <w:rsid w:val="00DE6B94"/>
    <w:rsid w:val="00DE6BD3"/>
    <w:rsid w:val="00DE6C7A"/>
    <w:rsid w:val="00DF1B43"/>
    <w:rsid w:val="00DF1CC9"/>
    <w:rsid w:val="00DF2587"/>
    <w:rsid w:val="00DF2D59"/>
    <w:rsid w:val="00DF5CCA"/>
    <w:rsid w:val="00DF7EDD"/>
    <w:rsid w:val="00E00836"/>
    <w:rsid w:val="00E00910"/>
    <w:rsid w:val="00E01702"/>
    <w:rsid w:val="00E02EF8"/>
    <w:rsid w:val="00E03D84"/>
    <w:rsid w:val="00E04430"/>
    <w:rsid w:val="00E0602D"/>
    <w:rsid w:val="00E11039"/>
    <w:rsid w:val="00E125AF"/>
    <w:rsid w:val="00E13077"/>
    <w:rsid w:val="00E176A2"/>
    <w:rsid w:val="00E208E9"/>
    <w:rsid w:val="00E20D62"/>
    <w:rsid w:val="00E2108D"/>
    <w:rsid w:val="00E212BF"/>
    <w:rsid w:val="00E21324"/>
    <w:rsid w:val="00E329A3"/>
    <w:rsid w:val="00E3412E"/>
    <w:rsid w:val="00E34DB4"/>
    <w:rsid w:val="00E35892"/>
    <w:rsid w:val="00E426FA"/>
    <w:rsid w:val="00E446AA"/>
    <w:rsid w:val="00E463DE"/>
    <w:rsid w:val="00E50185"/>
    <w:rsid w:val="00E51C39"/>
    <w:rsid w:val="00E52703"/>
    <w:rsid w:val="00E52B3A"/>
    <w:rsid w:val="00E532AD"/>
    <w:rsid w:val="00E552DA"/>
    <w:rsid w:val="00E56B95"/>
    <w:rsid w:val="00E615F5"/>
    <w:rsid w:val="00E61979"/>
    <w:rsid w:val="00E62469"/>
    <w:rsid w:val="00E62550"/>
    <w:rsid w:val="00E672D8"/>
    <w:rsid w:val="00E67338"/>
    <w:rsid w:val="00E70E03"/>
    <w:rsid w:val="00E720AF"/>
    <w:rsid w:val="00E80F34"/>
    <w:rsid w:val="00E8367B"/>
    <w:rsid w:val="00E919C8"/>
    <w:rsid w:val="00E92906"/>
    <w:rsid w:val="00E92F30"/>
    <w:rsid w:val="00E934D7"/>
    <w:rsid w:val="00E93A6F"/>
    <w:rsid w:val="00E941A7"/>
    <w:rsid w:val="00E95202"/>
    <w:rsid w:val="00EA1E9F"/>
    <w:rsid w:val="00EA31F7"/>
    <w:rsid w:val="00EA35CF"/>
    <w:rsid w:val="00EA43B4"/>
    <w:rsid w:val="00EA4F6E"/>
    <w:rsid w:val="00EA58AE"/>
    <w:rsid w:val="00EA5ABA"/>
    <w:rsid w:val="00EA606E"/>
    <w:rsid w:val="00EB02D7"/>
    <w:rsid w:val="00EB1AB1"/>
    <w:rsid w:val="00EB2C8A"/>
    <w:rsid w:val="00EB3317"/>
    <w:rsid w:val="00EB34F5"/>
    <w:rsid w:val="00EB3B74"/>
    <w:rsid w:val="00EB3F78"/>
    <w:rsid w:val="00EB4C24"/>
    <w:rsid w:val="00EB732F"/>
    <w:rsid w:val="00EB778B"/>
    <w:rsid w:val="00EC4281"/>
    <w:rsid w:val="00EC69EB"/>
    <w:rsid w:val="00ED4407"/>
    <w:rsid w:val="00ED54A9"/>
    <w:rsid w:val="00ED5ACF"/>
    <w:rsid w:val="00ED77E4"/>
    <w:rsid w:val="00ED7813"/>
    <w:rsid w:val="00EE2535"/>
    <w:rsid w:val="00EE2BF0"/>
    <w:rsid w:val="00EE3063"/>
    <w:rsid w:val="00EE5995"/>
    <w:rsid w:val="00EE5A40"/>
    <w:rsid w:val="00EE6663"/>
    <w:rsid w:val="00EE7007"/>
    <w:rsid w:val="00EE7E9B"/>
    <w:rsid w:val="00EF0400"/>
    <w:rsid w:val="00EF0EF9"/>
    <w:rsid w:val="00EF2D4D"/>
    <w:rsid w:val="00EF3BAC"/>
    <w:rsid w:val="00EF5357"/>
    <w:rsid w:val="00EF6804"/>
    <w:rsid w:val="00EF6956"/>
    <w:rsid w:val="00EF6A7D"/>
    <w:rsid w:val="00EF7B13"/>
    <w:rsid w:val="00F00DA2"/>
    <w:rsid w:val="00F01469"/>
    <w:rsid w:val="00F01DEF"/>
    <w:rsid w:val="00F01ED4"/>
    <w:rsid w:val="00F02291"/>
    <w:rsid w:val="00F034E5"/>
    <w:rsid w:val="00F03B9A"/>
    <w:rsid w:val="00F044FF"/>
    <w:rsid w:val="00F04E01"/>
    <w:rsid w:val="00F05F26"/>
    <w:rsid w:val="00F07966"/>
    <w:rsid w:val="00F07DB5"/>
    <w:rsid w:val="00F07FF2"/>
    <w:rsid w:val="00F11DA7"/>
    <w:rsid w:val="00F120CD"/>
    <w:rsid w:val="00F12BF4"/>
    <w:rsid w:val="00F14DE9"/>
    <w:rsid w:val="00F163ED"/>
    <w:rsid w:val="00F164A3"/>
    <w:rsid w:val="00F211E4"/>
    <w:rsid w:val="00F25D5D"/>
    <w:rsid w:val="00F27223"/>
    <w:rsid w:val="00F30C34"/>
    <w:rsid w:val="00F31692"/>
    <w:rsid w:val="00F33512"/>
    <w:rsid w:val="00F33A84"/>
    <w:rsid w:val="00F369E5"/>
    <w:rsid w:val="00F41313"/>
    <w:rsid w:val="00F447EB"/>
    <w:rsid w:val="00F44B41"/>
    <w:rsid w:val="00F457BD"/>
    <w:rsid w:val="00F46716"/>
    <w:rsid w:val="00F4717B"/>
    <w:rsid w:val="00F477FD"/>
    <w:rsid w:val="00F51EAE"/>
    <w:rsid w:val="00F521ED"/>
    <w:rsid w:val="00F5285C"/>
    <w:rsid w:val="00F56B32"/>
    <w:rsid w:val="00F6235A"/>
    <w:rsid w:val="00F62FEF"/>
    <w:rsid w:val="00F65E6B"/>
    <w:rsid w:val="00F66016"/>
    <w:rsid w:val="00F67211"/>
    <w:rsid w:val="00F71113"/>
    <w:rsid w:val="00F721D3"/>
    <w:rsid w:val="00F80492"/>
    <w:rsid w:val="00F807F2"/>
    <w:rsid w:val="00F81287"/>
    <w:rsid w:val="00F815C3"/>
    <w:rsid w:val="00F81DE4"/>
    <w:rsid w:val="00F825CC"/>
    <w:rsid w:val="00F83096"/>
    <w:rsid w:val="00F8492B"/>
    <w:rsid w:val="00F86A5D"/>
    <w:rsid w:val="00F877C1"/>
    <w:rsid w:val="00F9304A"/>
    <w:rsid w:val="00F93710"/>
    <w:rsid w:val="00F93907"/>
    <w:rsid w:val="00F94FA4"/>
    <w:rsid w:val="00F95093"/>
    <w:rsid w:val="00F96FF2"/>
    <w:rsid w:val="00F9745A"/>
    <w:rsid w:val="00F97D0E"/>
    <w:rsid w:val="00FA10BA"/>
    <w:rsid w:val="00FA1698"/>
    <w:rsid w:val="00FA2E46"/>
    <w:rsid w:val="00FA304C"/>
    <w:rsid w:val="00FB0E3A"/>
    <w:rsid w:val="00FB32D2"/>
    <w:rsid w:val="00FB3615"/>
    <w:rsid w:val="00FB3762"/>
    <w:rsid w:val="00FB64AC"/>
    <w:rsid w:val="00FC16AC"/>
    <w:rsid w:val="00FC25F1"/>
    <w:rsid w:val="00FC28DA"/>
    <w:rsid w:val="00FC2FD6"/>
    <w:rsid w:val="00FC358E"/>
    <w:rsid w:val="00FC5802"/>
    <w:rsid w:val="00FC5A8E"/>
    <w:rsid w:val="00FC7DCE"/>
    <w:rsid w:val="00FD4B4D"/>
    <w:rsid w:val="00FD4C81"/>
    <w:rsid w:val="00FE0BCD"/>
    <w:rsid w:val="00FE23C2"/>
    <w:rsid w:val="00FE4B94"/>
    <w:rsid w:val="00FE6B47"/>
    <w:rsid w:val="00FF097B"/>
    <w:rsid w:val="00FF5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4865F"/>
  <w15:chartTrackingRefBased/>
  <w15:docId w15:val="{1912572A-487C-4CC4-9953-2E4EDD35D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2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B94"/>
  </w:style>
  <w:style w:type="paragraph" w:styleId="Footer">
    <w:name w:val="footer"/>
    <w:basedOn w:val="Normal"/>
    <w:link w:val="FooterChar"/>
    <w:uiPriority w:val="99"/>
    <w:unhideWhenUsed/>
    <w:rsid w:val="00422B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B94"/>
  </w:style>
  <w:style w:type="paragraph" w:styleId="BalloonText">
    <w:name w:val="Balloon Text"/>
    <w:basedOn w:val="Normal"/>
    <w:link w:val="BalloonTextChar"/>
    <w:uiPriority w:val="99"/>
    <w:semiHidden/>
    <w:unhideWhenUsed/>
    <w:rsid w:val="001079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962"/>
    <w:rPr>
      <w:rFonts w:ascii="Segoe UI" w:hAnsi="Segoe UI" w:cs="Segoe UI"/>
      <w:sz w:val="18"/>
      <w:szCs w:val="18"/>
    </w:rPr>
  </w:style>
  <w:style w:type="paragraph" w:styleId="ListParagraph">
    <w:name w:val="List Paragraph"/>
    <w:basedOn w:val="Normal"/>
    <w:uiPriority w:val="34"/>
    <w:qFormat/>
    <w:rsid w:val="009637E9"/>
    <w:pPr>
      <w:ind w:left="720"/>
      <w:contextualSpacing/>
    </w:pPr>
  </w:style>
  <w:style w:type="paragraph" w:styleId="NoSpacing">
    <w:name w:val="No Spacing"/>
    <w:uiPriority w:val="1"/>
    <w:qFormat/>
    <w:rsid w:val="00645EC5"/>
    <w:pPr>
      <w:spacing w:after="0" w:line="240" w:lineRule="auto"/>
    </w:pPr>
  </w:style>
  <w:style w:type="character" w:styleId="Hyperlink">
    <w:name w:val="Hyperlink"/>
    <w:rsid w:val="00C203D3"/>
    <w:rPr>
      <w:color w:val="000080"/>
      <w:u w:val="single"/>
    </w:rPr>
  </w:style>
  <w:style w:type="character" w:styleId="UnresolvedMention">
    <w:name w:val="Unresolved Mention"/>
    <w:basedOn w:val="DefaultParagraphFont"/>
    <w:uiPriority w:val="99"/>
    <w:semiHidden/>
    <w:unhideWhenUsed/>
    <w:rsid w:val="00DA41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lauthor.com/author/adamgaffen42/"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mazon.com/Adam-Gaffen/e/B009QMIW3K/"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C666AB8EDA412E9666DF9BEF68A8D7"/>
        <w:category>
          <w:name w:val="General"/>
          <w:gallery w:val="placeholder"/>
        </w:category>
        <w:types>
          <w:type w:val="bbPlcHdr"/>
        </w:types>
        <w:behaviors>
          <w:behavior w:val="content"/>
        </w:behaviors>
        <w:guid w:val="{441A2BE9-3A02-47B7-BA57-10A2B4DFD9E1}"/>
      </w:docPartPr>
      <w:docPartBody>
        <w:p w:rsidR="00684023" w:rsidRDefault="00684023" w:rsidP="00684023">
          <w:pPr>
            <w:pStyle w:val="8AC666AB8EDA412E9666DF9BEF68A8D7"/>
          </w:pPr>
          <w:r>
            <w:rPr>
              <w:color w:val="4472C4" w:themeColor="accent1"/>
            </w:rPr>
            <w:t>[Document title]</w:t>
          </w:r>
        </w:p>
      </w:docPartBody>
    </w:docPart>
    <w:docPart>
      <w:docPartPr>
        <w:name w:val="AFAFF3F47ED94D7AACAE9A9E299E8E10"/>
        <w:category>
          <w:name w:val="General"/>
          <w:gallery w:val="placeholder"/>
        </w:category>
        <w:types>
          <w:type w:val="bbPlcHdr"/>
        </w:types>
        <w:behaviors>
          <w:behavior w:val="content"/>
        </w:behaviors>
        <w:guid w:val="{26B3F39C-0CEC-41CD-B70E-FE88A9D1B729}"/>
      </w:docPartPr>
      <w:docPartBody>
        <w:p w:rsidR="00684023" w:rsidRDefault="00684023" w:rsidP="00684023">
          <w:pPr>
            <w:pStyle w:val="AFAFF3F47ED94D7AACAE9A9E299E8E10"/>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023"/>
    <w:rsid w:val="000D2234"/>
    <w:rsid w:val="0020059B"/>
    <w:rsid w:val="002D6E4C"/>
    <w:rsid w:val="004836C1"/>
    <w:rsid w:val="005262C9"/>
    <w:rsid w:val="00662D89"/>
    <w:rsid w:val="00684023"/>
    <w:rsid w:val="00691CC6"/>
    <w:rsid w:val="006A7112"/>
    <w:rsid w:val="007D6732"/>
    <w:rsid w:val="008008EB"/>
    <w:rsid w:val="00800F46"/>
    <w:rsid w:val="008C19FA"/>
    <w:rsid w:val="00B57019"/>
    <w:rsid w:val="00C310B4"/>
    <w:rsid w:val="00C874EA"/>
    <w:rsid w:val="00D0692D"/>
    <w:rsid w:val="00DF7530"/>
    <w:rsid w:val="00E10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C666AB8EDA412E9666DF9BEF68A8D7">
    <w:name w:val="8AC666AB8EDA412E9666DF9BEF68A8D7"/>
    <w:rsid w:val="00684023"/>
  </w:style>
  <w:style w:type="paragraph" w:customStyle="1" w:styleId="AFAFF3F47ED94D7AACAE9A9E299E8E10">
    <w:name w:val="AFAFF3F47ED94D7AACAE9A9E299E8E10"/>
    <w:rsid w:val="006840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C9AB0-27D2-4F25-932D-B6F8DA3FB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04</TotalTime>
  <Pages>27</Pages>
  <Words>6475</Words>
  <Characters>3690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ream Made Flesh</dc:title>
  <dc:subject/>
  <dc:creator>Adam Gaffen</dc:creator>
  <cp:keywords/>
  <dc:description/>
  <cp:lastModifiedBy>Adam Gaffen</cp:lastModifiedBy>
  <cp:revision>21</cp:revision>
  <cp:lastPrinted>2021-12-17T17:47:00Z</cp:lastPrinted>
  <dcterms:created xsi:type="dcterms:W3CDTF">2021-12-09T01:32:00Z</dcterms:created>
  <dcterms:modified xsi:type="dcterms:W3CDTF">2021-12-17T20:07:00Z</dcterms:modified>
</cp:coreProperties>
</file>